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1ACAC" w14:textId="77777777" w:rsidR="00F92EF1" w:rsidRPr="0040117F" w:rsidRDefault="00F92EF1" w:rsidP="00F92EF1">
      <w:pPr>
        <w:pStyle w:val="Heading2"/>
        <w:spacing w:after="160"/>
        <w:jc w:val="center"/>
        <w:rPr>
          <w:rFonts w:eastAsia="Times New Roman"/>
          <w:b/>
        </w:rPr>
      </w:pPr>
      <w:r w:rsidRPr="0040117F">
        <w:rPr>
          <w:rFonts w:eastAsia="Times New Roman"/>
          <w:b/>
        </w:rPr>
        <w:t xml:space="preserve">CCEIS </w:t>
      </w:r>
      <w:r w:rsidR="00CA685F">
        <w:rPr>
          <w:rFonts w:eastAsia="Times New Roman"/>
          <w:b/>
        </w:rPr>
        <w:t>and</w:t>
      </w:r>
      <w:r w:rsidR="008215CB">
        <w:rPr>
          <w:rFonts w:eastAsia="Times New Roman"/>
          <w:b/>
        </w:rPr>
        <w:t>/or</w:t>
      </w:r>
      <w:r w:rsidR="00CA685F">
        <w:rPr>
          <w:rFonts w:eastAsia="Times New Roman"/>
          <w:b/>
        </w:rPr>
        <w:t xml:space="preserve"> ARP CCEIS </w:t>
      </w:r>
      <w:r w:rsidRPr="0040117F">
        <w:rPr>
          <w:rFonts w:eastAsia="Times New Roman"/>
          <w:b/>
        </w:rPr>
        <w:t>Plan Progress Report</w:t>
      </w:r>
      <w:r w:rsidR="00CA685F">
        <w:rPr>
          <w:rFonts w:eastAsia="Times New Roman"/>
          <w:b/>
        </w:rPr>
        <w:t xml:space="preserve"> </w:t>
      </w:r>
    </w:p>
    <w:p w14:paraId="30FA2D55" w14:textId="77777777" w:rsidR="00F92EF1" w:rsidRPr="006149B3" w:rsidRDefault="00F92EF1" w:rsidP="008215CB">
      <w:pPr>
        <w:tabs>
          <w:tab w:val="left" w:pos="3780"/>
          <w:tab w:val="left" w:pos="4320"/>
          <w:tab w:val="left" w:pos="4575"/>
          <w:tab w:val="left" w:pos="5040"/>
          <w:tab w:val="left" w:pos="5760"/>
          <w:tab w:val="left" w:pos="6480"/>
          <w:tab w:val="left" w:pos="7200"/>
          <w:tab w:val="left" w:pos="8100"/>
          <w:tab w:val="left" w:pos="9015"/>
        </w:tabs>
        <w:rPr>
          <w:color w:val="2E74B5" w:themeColor="accent1" w:themeShade="BF"/>
          <w:sz w:val="24"/>
        </w:rPr>
      </w:pPr>
      <w:r w:rsidRPr="006149B3">
        <w:rPr>
          <w:b/>
          <w:color w:val="2E74B5" w:themeColor="accent1" w:themeShade="BF"/>
          <w:sz w:val="24"/>
        </w:rPr>
        <w:t xml:space="preserve">State Fiscal Year </w:t>
      </w:r>
      <w:sdt>
        <w:sdtPr>
          <w:rPr>
            <w:b/>
            <w:color w:val="2E74B5" w:themeColor="accent1" w:themeShade="BF"/>
            <w:sz w:val="24"/>
          </w:rPr>
          <w:id w:val="-872066358"/>
          <w:placeholder>
            <w:docPart w:val="4A1C27C4E5AC41229E8D745A07C2A7DB"/>
          </w:placeholder>
          <w:dropDownList>
            <w:listItem w:value="Choose the SFY."/>
            <w:listItem w:displayText="2019" w:value="2019"/>
            <w:listItem w:displayText="2020" w:value="2020"/>
            <w:listItem w:displayText="2021" w:value="2021"/>
            <w:listItem w:displayText="2022" w:value="2022"/>
          </w:dropDownList>
        </w:sdtPr>
        <w:sdtEndPr/>
        <w:sdtContent>
          <w:r w:rsidR="008215CB" w:rsidRPr="006D6408">
            <w:rPr>
              <w:b/>
              <w:color w:val="2E74B5" w:themeColor="accent1" w:themeShade="BF"/>
              <w:sz w:val="24"/>
            </w:rPr>
            <w:t>2022</w:t>
          </w:r>
        </w:sdtContent>
      </w:sdt>
    </w:p>
    <w:p w14:paraId="08A9F09F" w14:textId="77777777" w:rsidR="00F92EF1" w:rsidRPr="006D6408" w:rsidRDefault="00F92EF1" w:rsidP="006D6408">
      <w:pPr>
        <w:rPr>
          <w:rFonts w:cs="Calibri"/>
          <w:sz w:val="24"/>
          <w:szCs w:val="26"/>
        </w:rPr>
      </w:pPr>
      <w:r w:rsidRPr="006149B3">
        <w:rPr>
          <w:b/>
          <w:color w:val="2E74B5" w:themeColor="accent1" w:themeShade="BF"/>
          <w:sz w:val="24"/>
        </w:rPr>
        <w:t xml:space="preserve">Local System: </w:t>
      </w:r>
      <w:sdt>
        <w:sdtPr>
          <w:rPr>
            <w:sz w:val="24"/>
          </w:rPr>
          <w:id w:val="1191193744"/>
          <w:placeholder>
            <w:docPart w:val="59113A1E635D4DD58B1CFFB5089FAAF4"/>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Pr="006149B3">
            <w:rPr>
              <w:sz w:val="24"/>
            </w:rPr>
            <w:t>Identify the Local System.</w:t>
          </w:r>
        </w:sdtContent>
      </w:sdt>
      <w:r w:rsidR="006D6408">
        <w:rPr>
          <w:sz w:val="24"/>
        </w:rPr>
        <w:tab/>
      </w:r>
      <w:r w:rsidR="006D6408" w:rsidRPr="006149B3">
        <w:rPr>
          <w:rFonts w:cs="Calibri"/>
          <w:b/>
          <w:color w:val="2E74B5" w:themeColor="accent1" w:themeShade="BF"/>
          <w:sz w:val="24"/>
          <w:szCs w:val="26"/>
        </w:rPr>
        <w:t xml:space="preserve">Date Submitted: </w:t>
      </w:r>
      <w:sdt>
        <w:sdtPr>
          <w:rPr>
            <w:rFonts w:cs="Calibri"/>
            <w:sz w:val="24"/>
            <w:szCs w:val="26"/>
          </w:rPr>
          <w:id w:val="-794758217"/>
          <w:placeholder>
            <w:docPart w:val="B59F2E1228DD407FAA5B8E3D2A7AFF18"/>
          </w:placeholder>
          <w:showingPlcHdr/>
          <w:date w:fullDate="2020-01-31T00:00:00Z">
            <w:dateFormat w:val="M/d/yyyy"/>
            <w:lid w:val="en-US"/>
            <w:storeMappedDataAs w:val="dateTime"/>
            <w:calendar w:val="gregorian"/>
          </w:date>
        </w:sdtPr>
        <w:sdtEndPr/>
        <w:sdtContent>
          <w:r w:rsidR="006D6408" w:rsidRPr="006149B3">
            <w:rPr>
              <w:sz w:val="24"/>
              <w:szCs w:val="26"/>
            </w:rPr>
            <w:t>Click or tap to enter a date.</w:t>
          </w:r>
        </w:sdtContent>
      </w:sdt>
    </w:p>
    <w:p w14:paraId="7A80B5F6" w14:textId="77777777" w:rsidR="00F92EF1" w:rsidRPr="006D6408" w:rsidRDefault="00F92EF1" w:rsidP="006D6408">
      <w:pPr>
        <w:tabs>
          <w:tab w:val="left" w:pos="720"/>
          <w:tab w:val="left" w:pos="1440"/>
          <w:tab w:val="left" w:pos="2160"/>
          <w:tab w:val="left" w:pos="2880"/>
          <w:tab w:val="left" w:pos="3600"/>
          <w:tab w:val="left" w:pos="4320"/>
          <w:tab w:val="left" w:pos="5040"/>
          <w:tab w:val="left" w:pos="5790"/>
          <w:tab w:val="center" w:pos="6653"/>
        </w:tabs>
        <w:rPr>
          <w:b/>
        </w:rPr>
      </w:pPr>
      <w:r w:rsidRPr="006149B3">
        <w:rPr>
          <w:b/>
          <w:color w:val="2E74B5" w:themeColor="accent1" w:themeShade="BF"/>
          <w:sz w:val="24"/>
        </w:rPr>
        <w:t>Contact Information</w:t>
      </w:r>
      <w:r w:rsidR="006D6408">
        <w:rPr>
          <w:b/>
          <w:color w:val="2E74B5" w:themeColor="accent1" w:themeShade="BF"/>
          <w:sz w:val="24"/>
        </w:rPr>
        <w:t>:</w:t>
      </w:r>
      <w:r w:rsidRPr="006149B3">
        <w:rPr>
          <w:b/>
          <w:color w:val="2E74B5" w:themeColor="accent1" w:themeShade="BF"/>
          <w:sz w:val="24"/>
        </w:rPr>
        <w:t xml:space="preserve"> </w:t>
      </w:r>
      <w:r w:rsidR="006D6408" w:rsidRPr="006149B3">
        <w:rPr>
          <w:b/>
        </w:rPr>
        <w:t xml:space="preserve">Name/ Position Title: </w:t>
      </w:r>
      <w:sdt>
        <w:sdtPr>
          <w:rPr>
            <w:b/>
          </w:rPr>
          <w:id w:val="-1052765672"/>
          <w:placeholder>
            <w:docPart w:val="072EF91ED7654074B598A19531E5E04D"/>
          </w:placeholder>
          <w:showingPlcHdr/>
        </w:sdtPr>
        <w:sdtEndPr/>
        <w:sdtContent>
          <w:r w:rsidR="006D6408" w:rsidRPr="006149B3">
            <w:rPr>
              <w:rStyle w:val="PlaceholderText"/>
            </w:rPr>
            <w:t>Click or tap here to enter text.</w:t>
          </w:r>
        </w:sdtContent>
      </w:sdt>
      <w:r w:rsidR="0080307F">
        <w:rPr>
          <w:b/>
        </w:rPr>
        <w:tab/>
      </w:r>
      <w:r w:rsidR="006D6408" w:rsidRPr="006149B3">
        <w:rPr>
          <w:b/>
        </w:rPr>
        <w:t xml:space="preserve">Email: </w:t>
      </w:r>
      <w:sdt>
        <w:sdtPr>
          <w:rPr>
            <w:b/>
          </w:rPr>
          <w:id w:val="1066835472"/>
          <w:placeholder>
            <w:docPart w:val="4BD20472FA5C469DA726EC5C2ABB47E0"/>
          </w:placeholder>
          <w:showingPlcHdr/>
        </w:sdtPr>
        <w:sdtEndPr/>
        <w:sdtContent>
          <w:r w:rsidR="006D6408" w:rsidRPr="006149B3">
            <w:rPr>
              <w:rStyle w:val="PlaceholderText"/>
            </w:rPr>
            <w:t>Click or tap here to enter text.</w:t>
          </w:r>
        </w:sdtContent>
      </w:sdt>
    </w:p>
    <w:p w14:paraId="36D19308" w14:textId="77777777" w:rsidR="006D6408" w:rsidRDefault="008A46A7" w:rsidP="006D6408">
      <w:pPr>
        <w:keepNext/>
        <w:keepLines/>
        <w:spacing w:before="40" w:after="0"/>
        <w:outlineLvl w:val="1"/>
        <w:rPr>
          <w:rFonts w:asciiTheme="majorHAnsi" w:eastAsiaTheme="majorEastAsia" w:hAnsiTheme="majorHAnsi" w:cstheme="majorBidi"/>
          <w:b/>
          <w:color w:val="2E74B5" w:themeColor="accent1" w:themeShade="BF"/>
          <w:sz w:val="24"/>
          <w:szCs w:val="26"/>
        </w:rPr>
      </w:pPr>
      <w:r>
        <w:rPr>
          <w:rFonts w:asciiTheme="majorHAnsi" w:eastAsiaTheme="majorEastAsia" w:hAnsiTheme="majorHAnsi" w:cstheme="majorBidi"/>
          <w:b/>
          <w:color w:val="2E74B5" w:themeColor="accent1" w:themeShade="BF"/>
          <w:sz w:val="24"/>
          <w:szCs w:val="26"/>
        </w:rPr>
        <w:t xml:space="preserve">Local Allocation </w:t>
      </w:r>
    </w:p>
    <w:p w14:paraId="21026CB4" w14:textId="77777777" w:rsidR="006D6408" w:rsidRPr="006D6408" w:rsidRDefault="006D6408" w:rsidP="006D6408">
      <w:pPr>
        <w:tabs>
          <w:tab w:val="left" w:pos="3780"/>
          <w:tab w:val="left" w:pos="4320"/>
          <w:tab w:val="left" w:pos="4575"/>
          <w:tab w:val="left" w:pos="5040"/>
          <w:tab w:val="left" w:pos="5760"/>
          <w:tab w:val="left" w:pos="6480"/>
          <w:tab w:val="left" w:pos="7200"/>
          <w:tab w:val="left" w:pos="8100"/>
          <w:tab w:val="left" w:pos="9015"/>
        </w:tabs>
        <w:rPr>
          <w:color w:val="2E74B5" w:themeColor="accent1" w:themeShade="BF"/>
          <w:sz w:val="24"/>
        </w:rPr>
      </w:pPr>
      <w:r w:rsidRPr="00C04BE6">
        <w:rPr>
          <w:b/>
          <w:color w:val="2E74B5" w:themeColor="accent1" w:themeShade="BF"/>
          <w:sz w:val="24"/>
        </w:rPr>
        <w:t xml:space="preserve">CCEIS Grant # </w:t>
      </w:r>
      <w:sdt>
        <w:sdtPr>
          <w:rPr>
            <w:b/>
            <w:color w:val="2E74B5" w:themeColor="accent1" w:themeShade="BF"/>
            <w:sz w:val="24"/>
          </w:rPr>
          <w:id w:val="118043337"/>
          <w:placeholder>
            <w:docPart w:val="AB3B23F3CB1847A9A01110B262DD85F3"/>
          </w:placeholder>
          <w:showingPlcHdr/>
        </w:sdtPr>
        <w:sdtEndPr/>
        <w:sdtContent>
          <w:r w:rsidRPr="00C04BE6">
            <w:rPr>
              <w:rStyle w:val="PlaceholderText"/>
              <w:b/>
            </w:rPr>
            <w:t>Click or tap here to enter text.</w:t>
          </w:r>
        </w:sdtContent>
      </w:sdt>
      <w:r>
        <w:rPr>
          <w:b/>
          <w:color w:val="2E74B5" w:themeColor="accent1" w:themeShade="BF"/>
          <w:sz w:val="24"/>
        </w:rPr>
        <w:tab/>
      </w:r>
      <w:r>
        <w:rPr>
          <w:b/>
          <w:color w:val="2E74B5" w:themeColor="accent1" w:themeShade="BF"/>
          <w:sz w:val="24"/>
        </w:rPr>
        <w:tab/>
      </w:r>
      <w:r>
        <w:rPr>
          <w:b/>
          <w:color w:val="2E74B5" w:themeColor="accent1" w:themeShade="BF"/>
          <w:sz w:val="24"/>
        </w:rPr>
        <w:tab/>
      </w:r>
      <w:r>
        <w:rPr>
          <w:b/>
          <w:color w:val="2E74B5" w:themeColor="accent1" w:themeShade="BF"/>
          <w:sz w:val="24"/>
        </w:rPr>
        <w:tab/>
      </w:r>
      <w:r>
        <w:rPr>
          <w:b/>
          <w:color w:val="2E74B5" w:themeColor="accent1" w:themeShade="BF"/>
          <w:sz w:val="24"/>
        </w:rPr>
        <w:tab/>
      </w:r>
      <w:r>
        <w:rPr>
          <w:b/>
          <w:color w:val="2E74B5" w:themeColor="accent1" w:themeShade="BF"/>
          <w:sz w:val="24"/>
        </w:rPr>
        <w:tab/>
      </w:r>
      <w:r w:rsidRPr="00C04BE6">
        <w:rPr>
          <w:b/>
          <w:color w:val="2E74B5" w:themeColor="accent1" w:themeShade="BF"/>
          <w:sz w:val="24"/>
        </w:rPr>
        <w:t xml:space="preserve">ARP CCEIS Grant # </w:t>
      </w:r>
      <w:sdt>
        <w:sdtPr>
          <w:rPr>
            <w:b/>
            <w:color w:val="2E74B5" w:themeColor="accent1" w:themeShade="BF"/>
            <w:sz w:val="24"/>
          </w:rPr>
          <w:id w:val="-1205942474"/>
          <w:placeholder>
            <w:docPart w:val="E4D456FE44964979BC0252E4A6C4C7B5"/>
          </w:placeholder>
          <w:showingPlcHdr/>
        </w:sdtPr>
        <w:sdtEndPr/>
        <w:sdtContent>
          <w:r w:rsidRPr="00C04BE6">
            <w:rPr>
              <w:rStyle w:val="PlaceholderText"/>
              <w:b/>
            </w:rPr>
            <w:t>Click or tap here to enter text.</w:t>
          </w:r>
        </w:sdtContent>
      </w:sdt>
    </w:p>
    <w:tbl>
      <w:tblPr>
        <w:tblStyle w:val="TableGrid"/>
        <w:tblW w:w="12420" w:type="dxa"/>
        <w:tblInd w:w="-5" w:type="dxa"/>
        <w:tblBorders>
          <w:top w:val="none" w:sz="0" w:space="0" w:color="auto"/>
          <w:left w:val="none" w:sz="0" w:space="0" w:color="auto"/>
          <w:right w:val="none" w:sz="0" w:space="0" w:color="auto"/>
        </w:tblBorders>
        <w:tblLook w:val="04A0" w:firstRow="1" w:lastRow="0" w:firstColumn="1" w:lastColumn="0" w:noHBand="0" w:noVBand="1"/>
        <w:tblCaption w:val="Table 1 Local Passthrough 611 and 619 Funding"/>
        <w:tblDescription w:val="Table 1 is structured to organized information related to allocated 611 and 619 funds, state calculated 611 and 619 funds, and the local system's designation of 611 and 619 funds. Mandatory CCEIS requires a 15% set-aside of total Passthrough      funding. "/>
      </w:tblPr>
      <w:tblGrid>
        <w:gridCol w:w="1395"/>
        <w:gridCol w:w="690"/>
        <w:gridCol w:w="1331"/>
        <w:gridCol w:w="418"/>
        <w:gridCol w:w="1578"/>
        <w:gridCol w:w="1311"/>
        <w:gridCol w:w="1434"/>
        <w:gridCol w:w="679"/>
        <w:gridCol w:w="1514"/>
        <w:gridCol w:w="450"/>
        <w:gridCol w:w="1620"/>
      </w:tblGrid>
      <w:tr w:rsidR="0080307F" w:rsidRPr="00E527AE" w14:paraId="7B8A40A6" w14:textId="77777777" w:rsidTr="0080307F">
        <w:trPr>
          <w:trHeight w:val="390"/>
          <w:tblHeader/>
        </w:trPr>
        <w:tc>
          <w:tcPr>
            <w:tcW w:w="1395" w:type="dxa"/>
            <w:tcBorders>
              <w:top w:val="single" w:sz="4" w:space="0" w:color="auto"/>
              <w:left w:val="single" w:sz="4" w:space="0" w:color="auto"/>
            </w:tcBorders>
            <w:shd w:val="clear" w:color="auto" w:fill="DEEAF6" w:themeFill="accent1" w:themeFillTint="33"/>
          </w:tcPr>
          <w:p w14:paraId="75110436" w14:textId="77777777" w:rsidR="0080307F" w:rsidRPr="0080307F" w:rsidRDefault="0080307F" w:rsidP="0080307F">
            <w:pPr>
              <w:jc w:val="center"/>
              <w:rPr>
                <w:sz w:val="16"/>
              </w:rPr>
            </w:pPr>
            <w:r w:rsidRPr="0080307F">
              <w:rPr>
                <w:sz w:val="16"/>
              </w:rPr>
              <w:t>LSS 611 CCEIS Plan Funds</w:t>
            </w:r>
          </w:p>
        </w:tc>
        <w:tc>
          <w:tcPr>
            <w:tcW w:w="690" w:type="dxa"/>
            <w:tcBorders>
              <w:top w:val="single" w:sz="4" w:space="0" w:color="auto"/>
            </w:tcBorders>
            <w:shd w:val="clear" w:color="auto" w:fill="DEEAF6" w:themeFill="accent1" w:themeFillTint="33"/>
          </w:tcPr>
          <w:p w14:paraId="28DB8F1E" w14:textId="77777777" w:rsidR="0080307F" w:rsidRPr="0080307F" w:rsidRDefault="0080307F" w:rsidP="0080307F">
            <w:pPr>
              <w:jc w:val="center"/>
              <w:rPr>
                <w:sz w:val="16"/>
                <w:szCs w:val="18"/>
              </w:rPr>
            </w:pPr>
          </w:p>
        </w:tc>
        <w:tc>
          <w:tcPr>
            <w:tcW w:w="1331" w:type="dxa"/>
            <w:tcBorders>
              <w:top w:val="single" w:sz="4" w:space="0" w:color="auto"/>
            </w:tcBorders>
            <w:shd w:val="clear" w:color="auto" w:fill="DEEAF6" w:themeFill="accent1" w:themeFillTint="33"/>
          </w:tcPr>
          <w:p w14:paraId="0A0E4359" w14:textId="77777777" w:rsidR="0080307F" w:rsidRPr="0080307F" w:rsidRDefault="0080307F" w:rsidP="0080307F">
            <w:pPr>
              <w:jc w:val="center"/>
              <w:rPr>
                <w:sz w:val="16"/>
              </w:rPr>
            </w:pPr>
            <w:r w:rsidRPr="0080307F">
              <w:rPr>
                <w:sz w:val="16"/>
              </w:rPr>
              <w:t>LSS619 CCEIS Plan Funds</w:t>
            </w:r>
          </w:p>
        </w:tc>
        <w:tc>
          <w:tcPr>
            <w:tcW w:w="418" w:type="dxa"/>
            <w:tcBorders>
              <w:top w:val="single" w:sz="4" w:space="0" w:color="auto"/>
            </w:tcBorders>
            <w:shd w:val="clear" w:color="auto" w:fill="DEEAF6" w:themeFill="accent1" w:themeFillTint="33"/>
          </w:tcPr>
          <w:p w14:paraId="603A71D1" w14:textId="77777777" w:rsidR="0080307F" w:rsidRPr="0080307F" w:rsidRDefault="0080307F" w:rsidP="0080307F">
            <w:pPr>
              <w:jc w:val="center"/>
              <w:rPr>
                <w:sz w:val="16"/>
              </w:rPr>
            </w:pPr>
          </w:p>
        </w:tc>
        <w:tc>
          <w:tcPr>
            <w:tcW w:w="1578" w:type="dxa"/>
            <w:tcBorders>
              <w:top w:val="single" w:sz="4" w:space="0" w:color="auto"/>
              <w:right w:val="single" w:sz="4" w:space="0" w:color="auto"/>
            </w:tcBorders>
            <w:shd w:val="clear" w:color="auto" w:fill="92D050"/>
          </w:tcPr>
          <w:p w14:paraId="3D2D3984" w14:textId="77777777" w:rsidR="0080307F" w:rsidRPr="0080307F" w:rsidRDefault="0080307F" w:rsidP="0080307F">
            <w:pPr>
              <w:jc w:val="center"/>
              <w:rPr>
                <w:sz w:val="16"/>
              </w:rPr>
            </w:pPr>
            <w:r w:rsidRPr="0080307F">
              <w:rPr>
                <w:sz w:val="16"/>
              </w:rPr>
              <w:t xml:space="preserve">LSS CCEIS Plan Total </w:t>
            </w:r>
          </w:p>
          <w:p w14:paraId="0B044796" w14:textId="77777777" w:rsidR="0080307F" w:rsidRPr="0080307F" w:rsidRDefault="0080307F" w:rsidP="0080307F">
            <w:pPr>
              <w:jc w:val="center"/>
              <w:rPr>
                <w:sz w:val="16"/>
              </w:rPr>
            </w:pPr>
            <w:r w:rsidRPr="0080307F">
              <w:rPr>
                <w:sz w:val="16"/>
              </w:rPr>
              <w:t>611 + 619 Funds*</w:t>
            </w:r>
          </w:p>
        </w:tc>
        <w:tc>
          <w:tcPr>
            <w:tcW w:w="1311" w:type="dxa"/>
            <w:tcBorders>
              <w:top w:val="nil"/>
              <w:left w:val="single" w:sz="4" w:space="0" w:color="auto"/>
              <w:bottom w:val="nil"/>
              <w:right w:val="nil"/>
            </w:tcBorders>
            <w:shd w:val="clear" w:color="auto" w:fill="auto"/>
          </w:tcPr>
          <w:p w14:paraId="3E3AF5AC" w14:textId="77777777" w:rsidR="0080307F" w:rsidRPr="0080307F" w:rsidRDefault="0080307F" w:rsidP="0080307F">
            <w:pPr>
              <w:ind w:right="345"/>
              <w:jc w:val="center"/>
              <w:rPr>
                <w:sz w:val="16"/>
              </w:rPr>
            </w:pPr>
          </w:p>
        </w:tc>
        <w:tc>
          <w:tcPr>
            <w:tcW w:w="1434" w:type="dxa"/>
            <w:tcBorders>
              <w:top w:val="single" w:sz="4" w:space="0" w:color="auto"/>
              <w:left w:val="single" w:sz="4" w:space="0" w:color="auto"/>
              <w:bottom w:val="single" w:sz="4" w:space="0" w:color="auto"/>
              <w:right w:val="nil"/>
            </w:tcBorders>
            <w:shd w:val="clear" w:color="auto" w:fill="DEEAF6" w:themeFill="accent1" w:themeFillTint="33"/>
          </w:tcPr>
          <w:p w14:paraId="76EF9974" w14:textId="77777777" w:rsidR="0080307F" w:rsidRPr="0080307F" w:rsidRDefault="0080307F" w:rsidP="0080307F">
            <w:pPr>
              <w:jc w:val="center"/>
              <w:rPr>
                <w:sz w:val="16"/>
              </w:rPr>
            </w:pPr>
            <w:r w:rsidRPr="0080307F">
              <w:rPr>
                <w:sz w:val="16"/>
              </w:rPr>
              <w:t xml:space="preserve">LSS 611 </w:t>
            </w:r>
            <w:r>
              <w:rPr>
                <w:sz w:val="16"/>
              </w:rPr>
              <w:t xml:space="preserve">ARP </w:t>
            </w:r>
            <w:r w:rsidRPr="0080307F">
              <w:rPr>
                <w:sz w:val="16"/>
              </w:rPr>
              <w:t>CCEIS Plan Funds</w:t>
            </w:r>
          </w:p>
        </w:tc>
        <w:tc>
          <w:tcPr>
            <w:tcW w:w="679" w:type="dxa"/>
            <w:tcBorders>
              <w:top w:val="single" w:sz="4" w:space="0" w:color="auto"/>
              <w:left w:val="single" w:sz="4" w:space="0" w:color="auto"/>
              <w:bottom w:val="single" w:sz="4" w:space="0" w:color="auto"/>
              <w:right w:val="nil"/>
            </w:tcBorders>
            <w:shd w:val="clear" w:color="auto" w:fill="DEEAF6" w:themeFill="accent1" w:themeFillTint="33"/>
          </w:tcPr>
          <w:p w14:paraId="60DEEC67" w14:textId="77777777" w:rsidR="0080307F" w:rsidRPr="0080307F" w:rsidRDefault="0080307F" w:rsidP="0080307F">
            <w:pPr>
              <w:jc w:val="center"/>
              <w:rPr>
                <w:sz w:val="16"/>
                <w:szCs w:val="18"/>
              </w:rPr>
            </w:pPr>
          </w:p>
        </w:tc>
        <w:tc>
          <w:tcPr>
            <w:tcW w:w="1514" w:type="dxa"/>
            <w:tcBorders>
              <w:top w:val="single" w:sz="4" w:space="0" w:color="auto"/>
              <w:left w:val="single" w:sz="4" w:space="0" w:color="auto"/>
              <w:bottom w:val="single" w:sz="4" w:space="0" w:color="auto"/>
              <w:right w:val="nil"/>
            </w:tcBorders>
            <w:shd w:val="clear" w:color="auto" w:fill="DEEAF6" w:themeFill="accent1" w:themeFillTint="33"/>
          </w:tcPr>
          <w:p w14:paraId="63200F98" w14:textId="77777777" w:rsidR="0080307F" w:rsidRPr="0080307F" w:rsidRDefault="0080307F" w:rsidP="0080307F">
            <w:pPr>
              <w:jc w:val="center"/>
              <w:rPr>
                <w:sz w:val="16"/>
              </w:rPr>
            </w:pPr>
            <w:r w:rsidRPr="0080307F">
              <w:rPr>
                <w:sz w:val="16"/>
              </w:rPr>
              <w:t xml:space="preserve">LSS619 </w:t>
            </w:r>
            <w:r>
              <w:rPr>
                <w:sz w:val="16"/>
              </w:rPr>
              <w:t xml:space="preserve">ARP </w:t>
            </w:r>
            <w:r w:rsidRPr="0080307F">
              <w:rPr>
                <w:sz w:val="16"/>
              </w:rPr>
              <w:t>CCEIS Plan Funds</w:t>
            </w:r>
          </w:p>
        </w:tc>
        <w:tc>
          <w:tcPr>
            <w:tcW w:w="4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00334CD" w14:textId="77777777" w:rsidR="0080307F" w:rsidRPr="0080307F" w:rsidRDefault="0080307F" w:rsidP="0080307F">
            <w:pPr>
              <w:jc w:val="center"/>
              <w:rPr>
                <w:sz w:val="16"/>
              </w:rPr>
            </w:pPr>
          </w:p>
        </w:tc>
        <w:tc>
          <w:tcPr>
            <w:tcW w:w="1620" w:type="dxa"/>
            <w:tcBorders>
              <w:top w:val="single" w:sz="4" w:space="0" w:color="auto"/>
              <w:left w:val="single" w:sz="4" w:space="0" w:color="auto"/>
              <w:bottom w:val="single" w:sz="4" w:space="0" w:color="auto"/>
              <w:right w:val="single" w:sz="4" w:space="0" w:color="auto"/>
            </w:tcBorders>
            <w:shd w:val="clear" w:color="auto" w:fill="92D050"/>
          </w:tcPr>
          <w:p w14:paraId="760D7C9A" w14:textId="77777777" w:rsidR="0080307F" w:rsidRPr="0080307F" w:rsidRDefault="0080307F" w:rsidP="0080307F">
            <w:pPr>
              <w:jc w:val="center"/>
              <w:rPr>
                <w:sz w:val="16"/>
              </w:rPr>
            </w:pPr>
            <w:r w:rsidRPr="0080307F">
              <w:rPr>
                <w:sz w:val="16"/>
              </w:rPr>
              <w:t xml:space="preserve">LSS </w:t>
            </w:r>
            <w:r>
              <w:rPr>
                <w:sz w:val="16"/>
              </w:rPr>
              <w:t xml:space="preserve">ARP </w:t>
            </w:r>
            <w:r w:rsidRPr="0080307F">
              <w:rPr>
                <w:sz w:val="16"/>
              </w:rPr>
              <w:t xml:space="preserve">CCEIS Plan Total </w:t>
            </w:r>
          </w:p>
          <w:p w14:paraId="7E7221DE" w14:textId="77777777" w:rsidR="0080307F" w:rsidRPr="0080307F" w:rsidRDefault="0080307F" w:rsidP="0080307F">
            <w:pPr>
              <w:jc w:val="center"/>
              <w:rPr>
                <w:sz w:val="16"/>
              </w:rPr>
            </w:pPr>
            <w:r w:rsidRPr="0080307F">
              <w:rPr>
                <w:sz w:val="16"/>
              </w:rPr>
              <w:t>611 + 619 Funds*</w:t>
            </w:r>
          </w:p>
        </w:tc>
      </w:tr>
      <w:tr w:rsidR="0080307F" w:rsidRPr="00E527AE" w14:paraId="632CEA0B" w14:textId="77777777" w:rsidTr="0080307F">
        <w:trPr>
          <w:trHeight w:val="413"/>
          <w:tblHeader/>
        </w:trPr>
        <w:tc>
          <w:tcPr>
            <w:tcW w:w="1395" w:type="dxa"/>
            <w:tcBorders>
              <w:top w:val="single" w:sz="4" w:space="0" w:color="auto"/>
              <w:left w:val="single" w:sz="4" w:space="0" w:color="auto"/>
            </w:tcBorders>
            <w:vAlign w:val="center"/>
          </w:tcPr>
          <w:p w14:paraId="01DF1C04" w14:textId="77777777" w:rsidR="0080307F" w:rsidRPr="0080307F" w:rsidRDefault="002C1C72" w:rsidP="0080307F">
            <w:pPr>
              <w:jc w:val="center"/>
              <w:rPr>
                <w:sz w:val="16"/>
                <w:szCs w:val="18"/>
              </w:rPr>
            </w:pPr>
            <w:sdt>
              <w:sdtPr>
                <w:rPr>
                  <w:rFonts w:ascii="Calibri Light" w:hAnsi="Calibri Light" w:cs="Calibri"/>
                  <w:b/>
                  <w:sz w:val="16"/>
                </w:rPr>
                <w:id w:val="-1817023392"/>
                <w:placeholder>
                  <w:docPart w:val="4C6AF55563C2475FBF7E0C1E5A9623A4"/>
                </w:placeholder>
                <w:showingPlcHdr/>
              </w:sdtPr>
              <w:sdtEndPr/>
              <w:sdtContent>
                <w:r w:rsidR="0080307F" w:rsidRPr="0080307F">
                  <w:rPr>
                    <w:rStyle w:val="PlaceholderText"/>
                    <w:sz w:val="16"/>
                  </w:rPr>
                  <w:t>Enter text.</w:t>
                </w:r>
              </w:sdtContent>
            </w:sdt>
          </w:p>
        </w:tc>
        <w:tc>
          <w:tcPr>
            <w:tcW w:w="690" w:type="dxa"/>
            <w:tcBorders>
              <w:top w:val="single" w:sz="4" w:space="0" w:color="auto"/>
            </w:tcBorders>
            <w:vAlign w:val="center"/>
          </w:tcPr>
          <w:p w14:paraId="674274BB" w14:textId="77777777" w:rsidR="0080307F" w:rsidRPr="0080307F" w:rsidRDefault="0080307F" w:rsidP="0080307F">
            <w:pPr>
              <w:jc w:val="center"/>
              <w:rPr>
                <w:b/>
                <w:sz w:val="16"/>
                <w:szCs w:val="18"/>
              </w:rPr>
            </w:pPr>
            <w:r w:rsidRPr="0080307F">
              <w:rPr>
                <w:b/>
                <w:sz w:val="16"/>
                <w:szCs w:val="18"/>
              </w:rPr>
              <w:t>and/or</w:t>
            </w:r>
          </w:p>
        </w:tc>
        <w:tc>
          <w:tcPr>
            <w:tcW w:w="1331" w:type="dxa"/>
            <w:tcBorders>
              <w:top w:val="single" w:sz="4" w:space="0" w:color="auto"/>
            </w:tcBorders>
            <w:vAlign w:val="center"/>
          </w:tcPr>
          <w:p w14:paraId="7B851B60" w14:textId="77777777" w:rsidR="0080307F" w:rsidRPr="0080307F" w:rsidRDefault="002C1C72" w:rsidP="0080307F">
            <w:pPr>
              <w:jc w:val="center"/>
              <w:rPr>
                <w:sz w:val="16"/>
                <w:szCs w:val="18"/>
              </w:rPr>
            </w:pPr>
            <w:sdt>
              <w:sdtPr>
                <w:rPr>
                  <w:rFonts w:ascii="Calibri Light" w:hAnsi="Calibri Light" w:cs="Calibri"/>
                  <w:b/>
                  <w:sz w:val="16"/>
                </w:rPr>
                <w:id w:val="206761731"/>
                <w:placeholder>
                  <w:docPart w:val="D772071566D34FBE9E46E298672ADB87"/>
                </w:placeholder>
                <w:showingPlcHdr/>
              </w:sdtPr>
              <w:sdtEndPr/>
              <w:sdtContent>
                <w:r w:rsidR="0080307F" w:rsidRPr="0080307F">
                  <w:rPr>
                    <w:rStyle w:val="PlaceholderText"/>
                    <w:sz w:val="16"/>
                  </w:rPr>
                  <w:t>Enter text.</w:t>
                </w:r>
              </w:sdtContent>
            </w:sdt>
          </w:p>
        </w:tc>
        <w:tc>
          <w:tcPr>
            <w:tcW w:w="418" w:type="dxa"/>
            <w:tcBorders>
              <w:top w:val="single" w:sz="4" w:space="0" w:color="auto"/>
            </w:tcBorders>
            <w:vAlign w:val="center"/>
          </w:tcPr>
          <w:p w14:paraId="3C7822DE" w14:textId="77777777" w:rsidR="0080307F" w:rsidRPr="0080307F" w:rsidRDefault="0080307F" w:rsidP="0080307F">
            <w:pPr>
              <w:jc w:val="center"/>
              <w:rPr>
                <w:b/>
                <w:sz w:val="16"/>
                <w:szCs w:val="21"/>
              </w:rPr>
            </w:pPr>
            <w:r w:rsidRPr="0080307F">
              <w:rPr>
                <w:b/>
                <w:sz w:val="16"/>
                <w:szCs w:val="21"/>
              </w:rPr>
              <w:t>=</w:t>
            </w:r>
          </w:p>
        </w:tc>
        <w:tc>
          <w:tcPr>
            <w:tcW w:w="1578" w:type="dxa"/>
            <w:tcBorders>
              <w:top w:val="single" w:sz="4" w:space="0" w:color="auto"/>
              <w:right w:val="single" w:sz="4" w:space="0" w:color="auto"/>
            </w:tcBorders>
            <w:shd w:val="clear" w:color="auto" w:fill="auto"/>
            <w:vAlign w:val="center"/>
          </w:tcPr>
          <w:p w14:paraId="67DE7530" w14:textId="77777777" w:rsidR="0080307F" w:rsidRPr="0080307F" w:rsidRDefault="002C1C72" w:rsidP="0080307F">
            <w:pPr>
              <w:jc w:val="center"/>
              <w:rPr>
                <w:sz w:val="16"/>
              </w:rPr>
            </w:pPr>
            <w:sdt>
              <w:sdtPr>
                <w:rPr>
                  <w:rFonts w:ascii="Calibri Light" w:hAnsi="Calibri Light" w:cs="Calibri"/>
                  <w:b/>
                  <w:sz w:val="16"/>
                </w:rPr>
                <w:id w:val="-213129779"/>
                <w:placeholder>
                  <w:docPart w:val="893E241CA711479A846CFF22F7715054"/>
                </w:placeholder>
                <w:showingPlcHdr/>
              </w:sdtPr>
              <w:sdtEndPr/>
              <w:sdtContent>
                <w:r w:rsidR="0080307F" w:rsidRPr="0080307F">
                  <w:rPr>
                    <w:rStyle w:val="PlaceholderText"/>
                    <w:sz w:val="16"/>
                  </w:rPr>
                  <w:t>Enter text.</w:t>
                </w:r>
              </w:sdtContent>
            </w:sdt>
          </w:p>
        </w:tc>
        <w:tc>
          <w:tcPr>
            <w:tcW w:w="1311" w:type="dxa"/>
            <w:tcBorders>
              <w:top w:val="nil"/>
              <w:left w:val="single" w:sz="4" w:space="0" w:color="auto"/>
              <w:bottom w:val="nil"/>
              <w:right w:val="nil"/>
            </w:tcBorders>
            <w:shd w:val="clear" w:color="auto" w:fill="auto"/>
          </w:tcPr>
          <w:p w14:paraId="5C42AAC5" w14:textId="77777777" w:rsidR="0080307F" w:rsidRPr="0080307F" w:rsidRDefault="0080307F" w:rsidP="0080307F">
            <w:pPr>
              <w:jc w:val="center"/>
              <w:rPr>
                <w:rFonts w:ascii="Calibri Light" w:hAnsi="Calibri Light" w:cs="Calibri"/>
                <w:b/>
                <w:sz w:val="16"/>
              </w:rPr>
            </w:pPr>
          </w:p>
        </w:tc>
        <w:tc>
          <w:tcPr>
            <w:tcW w:w="1434" w:type="dxa"/>
            <w:tcBorders>
              <w:top w:val="single" w:sz="4" w:space="0" w:color="auto"/>
              <w:left w:val="single" w:sz="4" w:space="0" w:color="auto"/>
              <w:bottom w:val="single" w:sz="4" w:space="0" w:color="auto"/>
              <w:right w:val="nil"/>
            </w:tcBorders>
            <w:vAlign w:val="center"/>
          </w:tcPr>
          <w:p w14:paraId="049E3CD5" w14:textId="77777777" w:rsidR="0080307F" w:rsidRPr="0080307F" w:rsidRDefault="002C1C72" w:rsidP="0080307F">
            <w:pPr>
              <w:jc w:val="center"/>
              <w:rPr>
                <w:sz w:val="16"/>
                <w:szCs w:val="18"/>
              </w:rPr>
            </w:pPr>
            <w:sdt>
              <w:sdtPr>
                <w:rPr>
                  <w:rFonts w:ascii="Calibri Light" w:hAnsi="Calibri Light" w:cs="Calibri"/>
                  <w:b/>
                  <w:sz w:val="16"/>
                </w:rPr>
                <w:id w:val="807673611"/>
                <w:placeholder>
                  <w:docPart w:val="BCCD7410F16C4FC39569A22D5575915C"/>
                </w:placeholder>
                <w:showingPlcHdr/>
              </w:sdtPr>
              <w:sdtEndPr/>
              <w:sdtContent>
                <w:r w:rsidR="0080307F" w:rsidRPr="0080307F">
                  <w:rPr>
                    <w:rStyle w:val="PlaceholderText"/>
                    <w:sz w:val="16"/>
                  </w:rPr>
                  <w:t>Enter text.</w:t>
                </w:r>
              </w:sdtContent>
            </w:sdt>
          </w:p>
        </w:tc>
        <w:tc>
          <w:tcPr>
            <w:tcW w:w="679" w:type="dxa"/>
            <w:tcBorders>
              <w:top w:val="single" w:sz="4" w:space="0" w:color="auto"/>
              <w:left w:val="single" w:sz="4" w:space="0" w:color="auto"/>
              <w:bottom w:val="single" w:sz="4" w:space="0" w:color="auto"/>
              <w:right w:val="nil"/>
            </w:tcBorders>
            <w:vAlign w:val="center"/>
          </w:tcPr>
          <w:p w14:paraId="4590751F" w14:textId="77777777" w:rsidR="0080307F" w:rsidRPr="0080307F" w:rsidRDefault="0080307F" w:rsidP="0080307F">
            <w:pPr>
              <w:jc w:val="center"/>
              <w:rPr>
                <w:b/>
                <w:sz w:val="16"/>
                <w:szCs w:val="18"/>
              </w:rPr>
            </w:pPr>
            <w:r w:rsidRPr="0080307F">
              <w:rPr>
                <w:b/>
                <w:sz w:val="16"/>
                <w:szCs w:val="18"/>
              </w:rPr>
              <w:t>and/or</w:t>
            </w:r>
          </w:p>
        </w:tc>
        <w:tc>
          <w:tcPr>
            <w:tcW w:w="1514" w:type="dxa"/>
            <w:tcBorders>
              <w:top w:val="single" w:sz="4" w:space="0" w:color="auto"/>
              <w:left w:val="single" w:sz="4" w:space="0" w:color="auto"/>
              <w:bottom w:val="single" w:sz="4" w:space="0" w:color="auto"/>
              <w:right w:val="nil"/>
            </w:tcBorders>
            <w:vAlign w:val="center"/>
          </w:tcPr>
          <w:p w14:paraId="51E9F383" w14:textId="77777777" w:rsidR="0080307F" w:rsidRPr="0080307F" w:rsidRDefault="002C1C72" w:rsidP="0080307F">
            <w:pPr>
              <w:jc w:val="center"/>
              <w:rPr>
                <w:sz w:val="16"/>
                <w:szCs w:val="18"/>
              </w:rPr>
            </w:pPr>
            <w:sdt>
              <w:sdtPr>
                <w:rPr>
                  <w:rFonts w:ascii="Calibri Light" w:hAnsi="Calibri Light" w:cs="Calibri"/>
                  <w:b/>
                  <w:sz w:val="16"/>
                </w:rPr>
                <w:id w:val="723410315"/>
                <w:placeholder>
                  <w:docPart w:val="1A98694D4D984AEFAECDEE6B41A3BC36"/>
                </w:placeholder>
                <w:showingPlcHdr/>
              </w:sdtPr>
              <w:sdtEndPr/>
              <w:sdtContent>
                <w:r w:rsidR="0080307F" w:rsidRPr="0080307F">
                  <w:rPr>
                    <w:rStyle w:val="PlaceholderText"/>
                    <w:sz w:val="16"/>
                  </w:rPr>
                  <w:t>Enter text.</w:t>
                </w:r>
              </w:sdtContent>
            </w:sdt>
          </w:p>
        </w:tc>
        <w:tc>
          <w:tcPr>
            <w:tcW w:w="450" w:type="dxa"/>
            <w:tcBorders>
              <w:top w:val="single" w:sz="4" w:space="0" w:color="auto"/>
              <w:left w:val="single" w:sz="4" w:space="0" w:color="auto"/>
              <w:bottom w:val="single" w:sz="4" w:space="0" w:color="auto"/>
              <w:right w:val="single" w:sz="4" w:space="0" w:color="auto"/>
            </w:tcBorders>
            <w:vAlign w:val="center"/>
          </w:tcPr>
          <w:p w14:paraId="172FCCD9" w14:textId="77777777" w:rsidR="0080307F" w:rsidRPr="0080307F" w:rsidRDefault="0080307F" w:rsidP="0080307F">
            <w:pPr>
              <w:jc w:val="center"/>
              <w:rPr>
                <w:b/>
                <w:sz w:val="16"/>
                <w:szCs w:val="21"/>
              </w:rPr>
            </w:pPr>
            <w:r w:rsidRPr="0080307F">
              <w:rPr>
                <w:b/>
                <w:sz w:val="16"/>
                <w:szCs w:val="21"/>
              </w:rPr>
              <w:t>=</w:t>
            </w:r>
          </w:p>
        </w:tc>
        <w:tc>
          <w:tcPr>
            <w:tcW w:w="1620" w:type="dxa"/>
            <w:tcBorders>
              <w:top w:val="single" w:sz="4" w:space="0" w:color="auto"/>
              <w:left w:val="single" w:sz="4" w:space="0" w:color="auto"/>
              <w:bottom w:val="single" w:sz="4" w:space="0" w:color="auto"/>
              <w:right w:val="single" w:sz="4" w:space="0" w:color="auto"/>
            </w:tcBorders>
            <w:vAlign w:val="center"/>
          </w:tcPr>
          <w:p w14:paraId="1FD255A9" w14:textId="77777777" w:rsidR="0080307F" w:rsidRPr="0080307F" w:rsidRDefault="002C1C72" w:rsidP="0080307F">
            <w:pPr>
              <w:jc w:val="center"/>
              <w:rPr>
                <w:sz w:val="16"/>
              </w:rPr>
            </w:pPr>
            <w:sdt>
              <w:sdtPr>
                <w:rPr>
                  <w:rFonts w:ascii="Calibri Light" w:hAnsi="Calibri Light" w:cs="Calibri"/>
                  <w:b/>
                  <w:sz w:val="16"/>
                </w:rPr>
                <w:id w:val="-1224369017"/>
                <w:placeholder>
                  <w:docPart w:val="0182C649DF63470FB99ADD56D9C9EB01"/>
                </w:placeholder>
                <w:showingPlcHdr/>
              </w:sdtPr>
              <w:sdtEndPr/>
              <w:sdtContent>
                <w:r w:rsidR="0080307F" w:rsidRPr="0080307F">
                  <w:rPr>
                    <w:rStyle w:val="PlaceholderText"/>
                    <w:sz w:val="16"/>
                  </w:rPr>
                  <w:t>Enter text.</w:t>
                </w:r>
              </w:sdtContent>
            </w:sdt>
          </w:p>
        </w:tc>
      </w:tr>
    </w:tbl>
    <w:p w14:paraId="4D1B83EF" w14:textId="77777777" w:rsidR="00F92EF1" w:rsidRPr="006149B3" w:rsidRDefault="00F92EF1" w:rsidP="00F92EF1">
      <w:pPr>
        <w:keepNext/>
        <w:keepLines/>
        <w:spacing w:before="40" w:after="0"/>
        <w:outlineLvl w:val="1"/>
        <w:rPr>
          <w:rFonts w:asciiTheme="majorHAnsi" w:eastAsiaTheme="majorEastAsia" w:hAnsiTheme="majorHAnsi" w:cstheme="majorBidi"/>
          <w:b/>
          <w:color w:val="2E74B5" w:themeColor="accent1" w:themeShade="BF"/>
          <w:sz w:val="24"/>
          <w:szCs w:val="26"/>
        </w:rPr>
      </w:pPr>
      <w:r w:rsidRPr="006149B3">
        <w:rPr>
          <w:rFonts w:asciiTheme="majorHAnsi" w:eastAsiaTheme="majorEastAsia" w:hAnsiTheme="majorHAnsi" w:cstheme="majorBidi"/>
          <w:b/>
          <w:color w:val="2E74B5" w:themeColor="accent1" w:themeShade="BF"/>
          <w:sz w:val="24"/>
          <w:szCs w:val="26"/>
        </w:rPr>
        <w:t>Local System Team</w:t>
      </w:r>
    </w:p>
    <w:p w14:paraId="33A13CCB" w14:textId="77777777" w:rsidR="00F92EF1" w:rsidRPr="006149B3" w:rsidRDefault="00F92EF1" w:rsidP="00F92EF1">
      <w:pPr>
        <w:spacing w:before="120" w:line="240" w:lineRule="auto"/>
        <w:ind w:right="-450"/>
      </w:pPr>
      <w:r w:rsidRPr="006149B3">
        <w:t xml:space="preserve">Identify the members of the local-system team responsible for the co-development, data input/root cause analysis, co- implementation, and co-evaluation of the local system CCEIS Plan. </w:t>
      </w:r>
    </w:p>
    <w:tbl>
      <w:tblPr>
        <w:tblW w:w="1322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6112"/>
        <w:gridCol w:w="7110"/>
      </w:tblGrid>
      <w:tr w:rsidR="00F92EF1" w:rsidRPr="00C24AC4" w14:paraId="145DF6BE" w14:textId="77777777" w:rsidTr="00043508">
        <w:trPr>
          <w:trHeight w:val="199"/>
          <w:tblHeader/>
        </w:trPr>
        <w:tc>
          <w:tcPr>
            <w:tcW w:w="611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14:paraId="4BA610D6" w14:textId="77777777"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Name</w:t>
            </w:r>
          </w:p>
        </w:tc>
        <w:tc>
          <w:tcPr>
            <w:tcW w:w="711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14:paraId="3CE0BA75" w14:textId="77777777"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Position Title/Agency</w:t>
            </w:r>
          </w:p>
        </w:tc>
      </w:tr>
      <w:tr w:rsidR="00F92EF1" w:rsidRPr="00C24AC4" w14:paraId="10F9C7E3" w14:textId="77777777" w:rsidTr="00043508">
        <w:trPr>
          <w:trHeight w:val="357"/>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3CFA180" w14:textId="77777777" w:rsidR="00F92EF1" w:rsidRPr="00EE6DBE" w:rsidRDefault="002C1C72" w:rsidP="00043508">
            <w:pPr>
              <w:rPr>
                <w:rFonts w:eastAsia="Times New Roman" w:cstheme="minorHAnsi"/>
                <w:sz w:val="20"/>
              </w:rPr>
            </w:pPr>
            <w:sdt>
              <w:sdtPr>
                <w:rPr>
                  <w:rFonts w:ascii="Calibri Light" w:hAnsi="Calibri Light" w:cs="Calibri"/>
                  <w:b/>
                  <w:sz w:val="20"/>
                </w:rPr>
                <w:id w:val="940952260"/>
                <w:placeholder>
                  <w:docPart w:val="820A36D85EEA4D559F58B33AB1D9ACCC"/>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7F739A77"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irector of Special Education</w:t>
            </w:r>
          </w:p>
        </w:tc>
      </w:tr>
      <w:tr w:rsidR="00F92EF1" w:rsidRPr="00C24AC4" w14:paraId="33EF25BD" w14:textId="77777777"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975FE4B" w14:textId="77777777" w:rsidR="00F92EF1" w:rsidRPr="00EE6DBE" w:rsidRDefault="002C1C72" w:rsidP="00043508">
            <w:pPr>
              <w:rPr>
                <w:rFonts w:eastAsia="Times New Roman" w:cstheme="minorHAnsi"/>
                <w:sz w:val="20"/>
              </w:rPr>
            </w:pPr>
            <w:sdt>
              <w:sdtPr>
                <w:rPr>
                  <w:rFonts w:ascii="Calibri Light" w:hAnsi="Calibri Light" w:cs="Calibri"/>
                  <w:b/>
                  <w:sz w:val="20"/>
                </w:rPr>
                <w:id w:val="784862329"/>
                <w:placeholder>
                  <w:docPart w:val="BBEEF868C59E498985879CB659EC349D"/>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1EA9713E" w14:textId="77777777" w:rsidR="00F92EF1" w:rsidRPr="00EE6DBE" w:rsidRDefault="00F92EF1" w:rsidP="00043508">
            <w:pPr>
              <w:spacing w:after="0" w:line="240" w:lineRule="auto"/>
              <w:ind w:right="162"/>
              <w:rPr>
                <w:rFonts w:eastAsia="Times New Roman" w:cstheme="minorHAnsi"/>
                <w:color w:val="000000"/>
                <w:sz w:val="20"/>
              </w:rPr>
            </w:pPr>
            <w:r w:rsidRPr="00EE6DBE">
              <w:rPr>
                <w:rFonts w:eastAsia="Times New Roman" w:cstheme="minorHAnsi"/>
                <w:color w:val="000000"/>
                <w:sz w:val="20"/>
              </w:rPr>
              <w:t xml:space="preserve">* Local Chief Academic Officer (Assistant Superintendent of </w:t>
            </w:r>
          </w:p>
          <w:p w14:paraId="656A23E0" w14:textId="77777777" w:rsidR="00F92EF1" w:rsidRPr="00EE6DBE" w:rsidRDefault="00F92EF1" w:rsidP="00043508">
            <w:pPr>
              <w:tabs>
                <w:tab w:val="left" w:pos="192"/>
              </w:tabs>
              <w:spacing w:after="0" w:line="240" w:lineRule="auto"/>
              <w:ind w:right="162"/>
              <w:rPr>
                <w:rFonts w:eastAsia="Times New Roman" w:cstheme="minorHAnsi"/>
                <w:color w:val="000000"/>
                <w:sz w:val="20"/>
              </w:rPr>
            </w:pPr>
            <w:r w:rsidRPr="00EE6DBE">
              <w:rPr>
                <w:rFonts w:eastAsia="Times New Roman" w:cstheme="minorHAnsi"/>
                <w:color w:val="000000"/>
                <w:sz w:val="20"/>
              </w:rPr>
              <w:t>Instruction)</w:t>
            </w:r>
          </w:p>
        </w:tc>
      </w:tr>
      <w:tr w:rsidR="00F92EF1" w:rsidRPr="00C24AC4" w14:paraId="0EEB9835" w14:textId="77777777" w:rsidTr="00043508">
        <w:trPr>
          <w:trHeight w:val="420"/>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8878392" w14:textId="77777777" w:rsidR="00F92EF1" w:rsidRPr="00EE6DBE" w:rsidRDefault="002C1C72" w:rsidP="00043508">
            <w:pPr>
              <w:rPr>
                <w:rFonts w:eastAsia="Times New Roman" w:cstheme="minorHAnsi"/>
                <w:sz w:val="20"/>
              </w:rPr>
            </w:pPr>
            <w:sdt>
              <w:sdtPr>
                <w:rPr>
                  <w:rFonts w:ascii="Calibri Light" w:hAnsi="Calibri Light" w:cs="Calibri"/>
                  <w:b/>
                  <w:sz w:val="20"/>
                </w:rPr>
                <w:id w:val="-885725705"/>
                <w:placeholder>
                  <w:docPart w:val="96232866B3F7442EB1DA9A7E6A177AD1"/>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01CF75EC"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Local Finance Officer/Representative</w:t>
            </w:r>
          </w:p>
        </w:tc>
      </w:tr>
      <w:tr w:rsidR="00F92EF1" w:rsidRPr="00C24AC4" w14:paraId="40CECF2C" w14:textId="77777777"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F3AE8F1" w14:textId="77777777" w:rsidR="00F92EF1" w:rsidRPr="00EE6DBE" w:rsidRDefault="002C1C72" w:rsidP="00043508">
            <w:pPr>
              <w:rPr>
                <w:rFonts w:eastAsia="Times New Roman" w:cstheme="minorHAnsi"/>
                <w:sz w:val="20"/>
              </w:rPr>
            </w:pPr>
            <w:sdt>
              <w:sdtPr>
                <w:rPr>
                  <w:rFonts w:ascii="Calibri Light" w:hAnsi="Calibri Light" w:cs="Calibri"/>
                  <w:b/>
                  <w:sz w:val="20"/>
                </w:rPr>
                <w:id w:val="-1701392454"/>
                <w:placeholder>
                  <w:docPart w:val="EA8C1836D96D43BBAA6009184C1F0826"/>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12076588"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ata Manager</w:t>
            </w:r>
          </w:p>
        </w:tc>
      </w:tr>
      <w:tr w:rsidR="00F92EF1" w:rsidRPr="00C24AC4" w14:paraId="6F0C8228" w14:textId="77777777"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EEB0BC" w14:textId="77777777" w:rsidR="00F92EF1" w:rsidRPr="00EE6DBE" w:rsidRDefault="002C1C72" w:rsidP="00043508">
            <w:pPr>
              <w:tabs>
                <w:tab w:val="left" w:pos="1080"/>
              </w:tabs>
              <w:rPr>
                <w:rFonts w:ascii="Calibri Light" w:hAnsi="Calibri Light" w:cs="Calibri"/>
                <w:b/>
                <w:sz w:val="20"/>
              </w:rPr>
            </w:pPr>
            <w:sdt>
              <w:sdtPr>
                <w:rPr>
                  <w:sz w:val="20"/>
                </w:rPr>
                <w:id w:val="-2012364855"/>
                <w:placeholder>
                  <w:docPart w:val="EBD2386413994C4FBDFAADAA55978E91"/>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57FF0FC3"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w:t>
            </w:r>
            <w:r w:rsidRPr="00006B20">
              <w:rPr>
                <w:rFonts w:eastAsia="Times New Roman" w:cstheme="minorHAnsi"/>
                <w:sz w:val="20"/>
              </w:rPr>
              <w:t>Preschool Coordinator</w:t>
            </w:r>
          </w:p>
        </w:tc>
      </w:tr>
      <w:tr w:rsidR="00F92EF1" w:rsidRPr="00C24AC4" w14:paraId="0545EE58" w14:textId="77777777"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DEA1BF6" w14:textId="77777777" w:rsidR="00F92EF1" w:rsidRPr="00EE6DBE" w:rsidRDefault="002C1C72" w:rsidP="00043508">
            <w:pPr>
              <w:rPr>
                <w:rFonts w:eastAsia="Times New Roman" w:cstheme="minorHAnsi"/>
                <w:sz w:val="20"/>
              </w:rPr>
            </w:pPr>
            <w:sdt>
              <w:sdtPr>
                <w:rPr>
                  <w:rFonts w:ascii="Calibri Light" w:hAnsi="Calibri Light" w:cs="Calibri"/>
                  <w:b/>
                  <w:sz w:val="20"/>
                </w:rPr>
                <w:id w:val="-505210042"/>
                <w:placeholder>
                  <w:docPart w:val="2DF6E374B12A485FA388943FA581D155"/>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293F87B5"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Other (Equity Officer/Representative): </w:t>
            </w:r>
          </w:p>
        </w:tc>
      </w:tr>
      <w:tr w:rsidR="00F92EF1" w:rsidRPr="00C24AC4" w14:paraId="39E10659" w14:textId="77777777" w:rsidTr="00043508">
        <w:trPr>
          <w:trHeight w:val="411"/>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6D5534C" w14:textId="77777777" w:rsidR="00F92EF1" w:rsidRPr="00EE6DBE" w:rsidRDefault="002C1C72" w:rsidP="00043508">
            <w:pPr>
              <w:rPr>
                <w:rFonts w:eastAsia="Times New Roman" w:cstheme="minorHAnsi"/>
                <w:sz w:val="20"/>
              </w:rPr>
            </w:pPr>
            <w:sdt>
              <w:sdtPr>
                <w:rPr>
                  <w:rFonts w:ascii="Calibri Light" w:hAnsi="Calibri Light" w:cs="Calibri"/>
                  <w:b/>
                  <w:sz w:val="20"/>
                </w:rPr>
                <w:id w:val="-1443915960"/>
                <w:placeholder>
                  <w:docPart w:val="BF99AE33076A489EB870845C98D89BB3"/>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20E986B1" w14:textId="77777777" w:rsidR="00F92EF1" w:rsidRPr="00EE6DBE" w:rsidRDefault="00F92EF1" w:rsidP="00EE6DBE">
            <w:pPr>
              <w:tabs>
                <w:tab w:val="left" w:pos="4440"/>
              </w:tabs>
              <w:rPr>
                <w:rFonts w:eastAsia="Times New Roman" w:cstheme="minorHAnsi"/>
                <w:sz w:val="20"/>
              </w:rPr>
            </w:pPr>
            <w:r w:rsidRPr="00EE6DBE">
              <w:rPr>
                <w:rFonts w:eastAsia="Times New Roman" w:cstheme="minorHAnsi"/>
                <w:sz w:val="20"/>
              </w:rPr>
              <w:t xml:space="preserve">  Other: </w:t>
            </w:r>
            <w:sdt>
              <w:sdtPr>
                <w:rPr>
                  <w:rFonts w:ascii="Calibri Light" w:hAnsi="Calibri Light" w:cs="Calibri"/>
                  <w:b/>
                  <w:sz w:val="20"/>
                </w:rPr>
                <w:id w:val="130300233"/>
                <w:placeholder>
                  <w:docPart w:val="8FCC73B983024888B6B8B103991342A3"/>
                </w:placeholder>
                <w:showingPlcHdr/>
              </w:sdtPr>
              <w:sdtEndPr/>
              <w:sdtContent>
                <w:r w:rsidRPr="00EE6DBE">
                  <w:rPr>
                    <w:sz w:val="20"/>
                  </w:rPr>
                  <w:t>Click or tap here to enter text.</w:t>
                </w:r>
              </w:sdtContent>
            </w:sdt>
            <w:r w:rsidR="00EE6DBE">
              <w:rPr>
                <w:rFonts w:ascii="Calibri Light" w:hAnsi="Calibri Light" w:cs="Calibri"/>
                <w:b/>
                <w:sz w:val="20"/>
              </w:rPr>
              <w:tab/>
            </w:r>
          </w:p>
        </w:tc>
      </w:tr>
    </w:tbl>
    <w:p w14:paraId="08BD5A34" w14:textId="77777777" w:rsidR="00F92EF1" w:rsidRPr="0080307F" w:rsidRDefault="00F92EF1" w:rsidP="00F92EF1">
      <w:pPr>
        <w:spacing w:before="120" w:line="240" w:lineRule="auto"/>
        <w:ind w:right="-360"/>
        <w:jc w:val="right"/>
        <w:rPr>
          <w:sz w:val="16"/>
        </w:rPr>
      </w:pPr>
      <w:r w:rsidRPr="0080307F">
        <w:rPr>
          <w:sz w:val="16"/>
        </w:rPr>
        <w:t xml:space="preserve">* Required members of the local system team. </w:t>
      </w:r>
    </w:p>
    <w:p w14:paraId="633A3682" w14:textId="77777777" w:rsidR="00F92EF1" w:rsidRPr="0080307F" w:rsidRDefault="00DB170A" w:rsidP="0080307F">
      <w:pPr>
        <w:spacing w:before="120" w:line="240" w:lineRule="auto"/>
        <w:ind w:right="-360"/>
        <w:rPr>
          <w:color w:val="FF0000"/>
          <w:sz w:val="24"/>
        </w:rPr>
      </w:pPr>
      <w:r w:rsidRPr="00DB170A">
        <w:rPr>
          <w:b/>
          <w:color w:val="FF0000"/>
          <w:sz w:val="24"/>
        </w:rPr>
        <w:lastRenderedPageBreak/>
        <w:t xml:space="preserve">Provide the meeting dates for </w:t>
      </w:r>
      <w:r w:rsidR="008215CB">
        <w:rPr>
          <w:b/>
          <w:color w:val="FF0000"/>
          <w:sz w:val="24"/>
        </w:rPr>
        <w:t xml:space="preserve">Local System </w:t>
      </w:r>
      <w:r w:rsidRPr="00DB170A">
        <w:rPr>
          <w:b/>
          <w:color w:val="FF0000"/>
          <w:sz w:val="24"/>
        </w:rPr>
        <w:t>Implementation Team during the current reporting period:</w:t>
      </w:r>
      <w:r>
        <w:rPr>
          <w:b/>
          <w:color w:val="FF0000"/>
          <w:sz w:val="24"/>
        </w:rPr>
        <w:t xml:space="preserve"> </w:t>
      </w:r>
      <w:r w:rsidRPr="00DB170A">
        <w:rPr>
          <w:b/>
          <w:color w:val="FF0000"/>
          <w:sz w:val="24"/>
        </w:rPr>
        <w:t xml:space="preserve"> </w:t>
      </w:r>
      <w:sdt>
        <w:sdtPr>
          <w:rPr>
            <w:b/>
            <w:color w:val="FF0000"/>
            <w:sz w:val="24"/>
          </w:rPr>
          <w:id w:val="-367300425"/>
          <w:placeholder>
            <w:docPart w:val="DefaultPlaceholder_-1854013440"/>
          </w:placeholder>
          <w:showingPlcHdr/>
        </w:sdtPr>
        <w:sdtEndPr/>
        <w:sdtContent>
          <w:r w:rsidRPr="00FD70C3">
            <w:rPr>
              <w:rStyle w:val="PlaceholderText"/>
            </w:rPr>
            <w:t>Click or tap here to enter text.</w:t>
          </w:r>
        </w:sdtContent>
      </w:sdt>
    </w:p>
    <w:p w14:paraId="4B4A0D37" w14:textId="77777777"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06BD8">
        <w:rPr>
          <w:rFonts w:asciiTheme="majorHAnsi" w:eastAsiaTheme="majorEastAsia" w:hAnsiTheme="majorHAnsi" w:cstheme="majorBidi"/>
          <w:b/>
          <w:color w:val="2E74B5" w:themeColor="accent1" w:themeShade="BF"/>
          <w:sz w:val="26"/>
          <w:szCs w:val="26"/>
        </w:rPr>
        <w:t>Reporting Period</w:t>
      </w:r>
    </w:p>
    <w:p w14:paraId="72E9D7B6" w14:textId="77777777" w:rsidR="00F92EF1" w:rsidRPr="00006B20" w:rsidRDefault="00F92EF1" w:rsidP="00F92EF1">
      <w:pPr>
        <w:spacing w:before="120" w:line="240" w:lineRule="auto"/>
        <w:ind w:right="-450"/>
      </w:pPr>
      <w:r w:rsidRPr="00006B20">
        <w:t xml:space="preserve">Indicate the reporting period for this submission. All data referenced reflects the identified reporting period. Per the NOGA. </w:t>
      </w:r>
    </w:p>
    <w:p w14:paraId="10054E11" w14:textId="77777777" w:rsidR="00F92EF1" w:rsidRDefault="002C1C72" w:rsidP="00F92EF1">
      <w:pPr>
        <w:shd w:val="clear" w:color="auto" w:fill="DEEAF6" w:themeFill="accent1" w:themeFillTint="33"/>
        <w:tabs>
          <w:tab w:val="left" w:pos="360"/>
          <w:tab w:val="left" w:pos="6480"/>
        </w:tabs>
      </w:pPr>
      <w:sdt>
        <w:sdtPr>
          <w:rPr>
            <w:rStyle w:val="Strong"/>
          </w:rPr>
          <w:id w:val="-2069024674"/>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sidRPr="00CA685F">
        <w:rPr>
          <w:b/>
          <w:color w:val="FF0000"/>
        </w:rPr>
        <w:t>Interim Report 1:</w:t>
      </w:r>
      <w:r w:rsidR="00F92EF1" w:rsidRPr="00CA685F">
        <w:rPr>
          <w:color w:val="FF0000"/>
        </w:rPr>
        <w:t xml:space="preserve"> July 1, 20</w:t>
      </w:r>
      <w:r w:rsidR="00CA685F">
        <w:rPr>
          <w:color w:val="FF0000"/>
        </w:rPr>
        <w:t>2</w:t>
      </w:r>
      <w:r w:rsidR="00CA685F" w:rsidRPr="00CA685F">
        <w:rPr>
          <w:color w:val="FF0000"/>
        </w:rPr>
        <w:t>1</w:t>
      </w:r>
      <w:r w:rsidR="00F92EF1" w:rsidRPr="00CA685F">
        <w:rPr>
          <w:color w:val="FF0000"/>
        </w:rPr>
        <w:t xml:space="preserve"> to </w:t>
      </w:r>
      <w:r w:rsidR="00CA685F" w:rsidRPr="00CA685F">
        <w:rPr>
          <w:color w:val="FF0000"/>
        </w:rPr>
        <w:t>February 28</w:t>
      </w:r>
      <w:r w:rsidR="00F92EF1" w:rsidRPr="00CA685F">
        <w:rPr>
          <w:color w:val="FF0000"/>
        </w:rPr>
        <w:t>, 20</w:t>
      </w:r>
      <w:r w:rsidR="00CA685F" w:rsidRPr="00CA685F">
        <w:rPr>
          <w:color w:val="FF0000"/>
        </w:rPr>
        <w:t>22</w:t>
      </w:r>
      <w:r w:rsidR="00F92EF1" w:rsidRPr="00CA685F">
        <w:rPr>
          <w:color w:val="FF0000"/>
        </w:rPr>
        <w:tab/>
      </w:r>
      <w:r w:rsidR="00F92EF1" w:rsidRPr="00CA685F">
        <w:rPr>
          <w:b/>
          <w:color w:val="FF0000"/>
        </w:rPr>
        <w:t>Due:</w:t>
      </w:r>
      <w:r w:rsidR="00F92EF1" w:rsidRPr="00CA685F">
        <w:rPr>
          <w:color w:val="FF0000"/>
        </w:rPr>
        <w:t xml:space="preserve"> </w:t>
      </w:r>
      <w:r w:rsidR="00CA685F" w:rsidRPr="00CA685F">
        <w:rPr>
          <w:color w:val="FF0000"/>
        </w:rPr>
        <w:t>March</w:t>
      </w:r>
      <w:r w:rsidR="00F92EF1" w:rsidRPr="00CA685F">
        <w:rPr>
          <w:color w:val="FF0000"/>
        </w:rPr>
        <w:t xml:space="preserve"> 31, 20</w:t>
      </w:r>
      <w:r w:rsidR="00CA685F" w:rsidRPr="00CA685F">
        <w:rPr>
          <w:color w:val="FF0000"/>
        </w:rPr>
        <w:t>22</w:t>
      </w:r>
    </w:p>
    <w:p w14:paraId="369099D9" w14:textId="77777777" w:rsidR="00F92EF1" w:rsidRDefault="002C1C72" w:rsidP="00F92EF1">
      <w:pPr>
        <w:shd w:val="clear" w:color="auto" w:fill="DEEAF6" w:themeFill="accent1" w:themeFillTint="33"/>
        <w:tabs>
          <w:tab w:val="left" w:pos="360"/>
          <w:tab w:val="left" w:pos="6480"/>
        </w:tabs>
      </w:pPr>
      <w:sdt>
        <w:sdtPr>
          <w:rPr>
            <w:rStyle w:val="Strong"/>
          </w:rPr>
          <w:id w:val="155659967"/>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sidRPr="00CA685F">
        <w:rPr>
          <w:b/>
          <w:color w:val="FF0000"/>
        </w:rPr>
        <w:t>Interim Report 2:</w:t>
      </w:r>
      <w:r w:rsidR="00F92EF1" w:rsidRPr="00CA685F">
        <w:rPr>
          <w:color w:val="FF0000"/>
        </w:rPr>
        <w:t xml:space="preserve"> </w:t>
      </w:r>
      <w:r w:rsidR="00CA685F" w:rsidRPr="00CA685F">
        <w:rPr>
          <w:color w:val="FF0000"/>
        </w:rPr>
        <w:t>March</w:t>
      </w:r>
      <w:r w:rsidR="00F92EF1" w:rsidRPr="00CA685F">
        <w:rPr>
          <w:color w:val="FF0000"/>
        </w:rPr>
        <w:t xml:space="preserve"> 1, </w:t>
      </w:r>
      <w:proofErr w:type="gramStart"/>
      <w:r w:rsidR="00F92EF1" w:rsidRPr="00CA685F">
        <w:rPr>
          <w:color w:val="FF0000"/>
        </w:rPr>
        <w:t>20</w:t>
      </w:r>
      <w:r w:rsidR="00CA685F" w:rsidRPr="00CA685F">
        <w:rPr>
          <w:color w:val="FF0000"/>
        </w:rPr>
        <w:t>22</w:t>
      </w:r>
      <w:proofErr w:type="gramEnd"/>
      <w:r w:rsidR="00CA685F" w:rsidRPr="00CA685F">
        <w:rPr>
          <w:color w:val="FF0000"/>
        </w:rPr>
        <w:t xml:space="preserve"> </w:t>
      </w:r>
      <w:r w:rsidR="00F92EF1" w:rsidRPr="00CA685F">
        <w:rPr>
          <w:color w:val="FF0000"/>
        </w:rPr>
        <w:t>to December 31, 20</w:t>
      </w:r>
      <w:r w:rsidR="00CA685F" w:rsidRPr="00CA685F">
        <w:rPr>
          <w:color w:val="FF0000"/>
        </w:rPr>
        <w:t>22</w:t>
      </w:r>
      <w:r w:rsidR="00F92EF1" w:rsidRPr="00CA685F">
        <w:rPr>
          <w:color w:val="FF0000"/>
        </w:rPr>
        <w:tab/>
      </w:r>
      <w:r w:rsidR="00F92EF1" w:rsidRPr="00CA685F">
        <w:rPr>
          <w:b/>
          <w:color w:val="FF0000"/>
        </w:rPr>
        <w:t>Due:</w:t>
      </w:r>
      <w:r w:rsidR="00F92EF1" w:rsidRPr="00CA685F">
        <w:rPr>
          <w:color w:val="FF0000"/>
        </w:rPr>
        <w:t xml:space="preserve"> January 31, 20</w:t>
      </w:r>
      <w:r w:rsidR="00CA685F" w:rsidRPr="00CA685F">
        <w:rPr>
          <w:color w:val="FF0000"/>
        </w:rPr>
        <w:t>23</w:t>
      </w:r>
    </w:p>
    <w:p w14:paraId="646AF218" w14:textId="77777777" w:rsidR="00F92EF1" w:rsidRDefault="002C1C72" w:rsidP="00F92EF1">
      <w:pPr>
        <w:shd w:val="clear" w:color="auto" w:fill="DEEAF6" w:themeFill="accent1" w:themeFillTint="33"/>
        <w:tabs>
          <w:tab w:val="left" w:pos="360"/>
          <w:tab w:val="left" w:pos="6480"/>
        </w:tabs>
      </w:pPr>
      <w:sdt>
        <w:sdtPr>
          <w:rPr>
            <w:rStyle w:val="Strong"/>
          </w:rPr>
          <w:id w:val="-1768071903"/>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sidRPr="00CA685F">
        <w:rPr>
          <w:b/>
          <w:color w:val="FF0000"/>
        </w:rPr>
        <w:t>FINAL Report:</w:t>
      </w:r>
      <w:r w:rsidR="00F92EF1" w:rsidRPr="00CA685F">
        <w:rPr>
          <w:color w:val="FF0000"/>
        </w:rPr>
        <w:t xml:space="preserve"> July 1, 20</w:t>
      </w:r>
      <w:r w:rsidR="00CA685F" w:rsidRPr="00CA685F">
        <w:rPr>
          <w:color w:val="FF0000"/>
        </w:rPr>
        <w:t>21</w:t>
      </w:r>
      <w:r w:rsidR="00F92EF1" w:rsidRPr="00CA685F">
        <w:rPr>
          <w:color w:val="FF0000"/>
        </w:rPr>
        <w:t xml:space="preserve"> to </w:t>
      </w:r>
      <w:r w:rsidR="00CA685F" w:rsidRPr="00CA685F">
        <w:rPr>
          <w:color w:val="FF0000"/>
        </w:rPr>
        <w:t>September</w:t>
      </w:r>
      <w:r w:rsidR="00F92EF1" w:rsidRPr="00CA685F">
        <w:rPr>
          <w:color w:val="FF0000"/>
        </w:rPr>
        <w:t xml:space="preserve"> 3</w:t>
      </w:r>
      <w:r w:rsidR="00CA685F" w:rsidRPr="00CA685F">
        <w:rPr>
          <w:color w:val="FF0000"/>
        </w:rPr>
        <w:t>0</w:t>
      </w:r>
      <w:r w:rsidR="00F92EF1" w:rsidRPr="00CA685F">
        <w:rPr>
          <w:color w:val="FF0000"/>
        </w:rPr>
        <w:t>, 20</w:t>
      </w:r>
      <w:r w:rsidR="00CA685F" w:rsidRPr="00CA685F">
        <w:rPr>
          <w:color w:val="FF0000"/>
        </w:rPr>
        <w:t>23</w:t>
      </w:r>
      <w:r w:rsidR="00F92EF1" w:rsidRPr="00CA685F">
        <w:rPr>
          <w:color w:val="FF0000"/>
        </w:rPr>
        <w:tab/>
      </w:r>
      <w:r w:rsidR="00F92EF1" w:rsidRPr="00CA685F">
        <w:rPr>
          <w:b/>
          <w:color w:val="FF0000"/>
        </w:rPr>
        <w:t>Due:</w:t>
      </w:r>
      <w:r w:rsidR="00F92EF1" w:rsidRPr="00CA685F">
        <w:rPr>
          <w:color w:val="FF0000"/>
        </w:rPr>
        <w:t xml:space="preserve"> November 30, 20</w:t>
      </w:r>
      <w:r w:rsidR="00CA685F" w:rsidRPr="00CA685F">
        <w:rPr>
          <w:color w:val="FF0000"/>
        </w:rPr>
        <w:t>23</w:t>
      </w:r>
    </w:p>
    <w:p w14:paraId="75D681DE" w14:textId="77777777" w:rsidR="00F92EF1" w:rsidRPr="00DB170A" w:rsidRDefault="00F92EF1" w:rsidP="00F92EF1">
      <w:pPr>
        <w:spacing w:before="120" w:line="240" w:lineRule="auto"/>
        <w:ind w:right="-450"/>
        <w:rPr>
          <w:sz w:val="24"/>
        </w:rPr>
      </w:pPr>
      <w:r w:rsidRPr="00006B20">
        <w:rPr>
          <w:sz w:val="24"/>
        </w:rPr>
        <w:t xml:space="preserve">Complete the Cumulative Variance Report for </w:t>
      </w:r>
      <w:r w:rsidRPr="00006B20">
        <w:rPr>
          <w:b/>
          <w:sz w:val="24"/>
        </w:rPr>
        <w:t>the total of each</w:t>
      </w:r>
      <w:r w:rsidRPr="00006B20">
        <w:rPr>
          <w:sz w:val="24"/>
        </w:rPr>
        <w:t xml:space="preserve"> approved Part B budget by applicable fund source. Double click to enter data. Click outside of the spreadsheet to return to </w:t>
      </w:r>
      <w:r w:rsidRPr="00006B20">
        <w:rPr>
          <w:b/>
          <w:sz w:val="24"/>
        </w:rPr>
        <w:t>Word</w:t>
      </w:r>
      <w:r w:rsidRPr="00006B20">
        <w:rPr>
          <w:sz w:val="24"/>
        </w:rPr>
        <w:t xml:space="preserve"> controls.</w:t>
      </w:r>
      <w:r w:rsidR="00DB170A">
        <w:rPr>
          <w:sz w:val="24"/>
        </w:rPr>
        <w:t xml:space="preserve"> </w:t>
      </w:r>
      <w:r w:rsidR="00DB170A" w:rsidRPr="00DB170A">
        <w:rPr>
          <w:color w:val="FF0000"/>
          <w:sz w:val="24"/>
        </w:rPr>
        <w:t>Report</w:t>
      </w:r>
      <w:r w:rsidR="00DB170A">
        <w:rPr>
          <w:sz w:val="24"/>
        </w:rPr>
        <w:t xml:space="preserve"> </w:t>
      </w:r>
      <w:r w:rsidR="00DB170A" w:rsidRPr="00DB170A">
        <w:rPr>
          <w:b/>
          <w:color w:val="FF0000"/>
          <w:sz w:val="24"/>
        </w:rPr>
        <w:t xml:space="preserve">CCEIS and ARP CCEIS Budgets </w:t>
      </w:r>
      <w:r w:rsidR="00DB170A" w:rsidRPr="00DB170A">
        <w:rPr>
          <w:color w:val="FF0000"/>
          <w:sz w:val="24"/>
        </w:rPr>
        <w:t>separately</w:t>
      </w:r>
      <w:r w:rsidR="008215CB">
        <w:rPr>
          <w:b/>
          <w:color w:val="FF0000"/>
          <w:sz w:val="24"/>
        </w:rPr>
        <w:t>.</w:t>
      </w:r>
      <w:r w:rsidR="0080307F">
        <w:rPr>
          <w:b/>
          <w:color w:val="FF0000"/>
          <w:sz w:val="24"/>
        </w:rPr>
        <w:t xml:space="preserve"> </w:t>
      </w:r>
      <w:r w:rsidR="00DB170A" w:rsidRPr="00DB170A">
        <w:rPr>
          <w:color w:val="FF0000"/>
          <w:sz w:val="24"/>
        </w:rPr>
        <w:t xml:space="preserve">Include the grant # for each. </w:t>
      </w:r>
    </w:p>
    <w:p w14:paraId="41412B38" w14:textId="77777777" w:rsidR="00F92EF1" w:rsidRDefault="00F92EF1" w:rsidP="00F92EF1">
      <w:pPr>
        <w:pStyle w:val="Caption"/>
        <w:keepNext/>
      </w:pPr>
      <w:r>
        <w:t xml:space="preserve">Cumulative Variance for Part B 611 </w:t>
      </w:r>
    </w:p>
    <w:bookmarkStart w:id="0" w:name="_MON_1632657149"/>
    <w:bookmarkEnd w:id="0"/>
    <w:p w14:paraId="7C23C9B3" w14:textId="29F005AC" w:rsidR="00F92EF1" w:rsidRDefault="00210669" w:rsidP="00F92EF1">
      <w:pPr>
        <w:rPr>
          <w:rStyle w:val="Strong"/>
        </w:rPr>
      </w:pPr>
      <w:r w:rsidRPr="00460E37">
        <w:rPr>
          <w:b/>
          <w:sz w:val="24"/>
          <w:szCs w:val="24"/>
        </w:rPr>
        <w:object w:dxaOrig="8237" w:dyaOrig="2669" w14:anchorId="2EAF90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alt="Embedded EXCEL document for tracking total expenditures and variances for Part B 611." style="width:635pt;height:196.85pt" o:ole="">
            <v:imagedata r:id="rId8" o:title=""/>
          </v:shape>
          <o:OLEObject Type="Embed" ProgID="Excel.Sheet.12" ShapeID="_x0000_i1073" DrawAspect="Content" ObjectID="_1704278470" r:id="rId9"/>
        </w:object>
      </w:r>
    </w:p>
    <w:p w14:paraId="03FDC760" w14:textId="77777777" w:rsidR="00C04BE6" w:rsidRDefault="00C04BE6" w:rsidP="00C04BE6">
      <w:pPr>
        <w:pStyle w:val="Caption"/>
        <w:keepNext/>
      </w:pPr>
      <w:r>
        <w:lastRenderedPageBreak/>
        <w:t>Cumulative Variance for Part B 611 ARP</w:t>
      </w:r>
    </w:p>
    <w:bookmarkStart w:id="1" w:name="_MON_1703666647"/>
    <w:bookmarkEnd w:id="1"/>
    <w:p w14:paraId="39D65E5B" w14:textId="7C27927D" w:rsidR="00C04BE6" w:rsidRDefault="002C1C72" w:rsidP="00C04BE6">
      <w:pPr>
        <w:pStyle w:val="Caption"/>
        <w:keepNext/>
        <w:rPr>
          <w:b w:val="0"/>
          <w:sz w:val="24"/>
          <w:szCs w:val="24"/>
        </w:rPr>
      </w:pPr>
      <w:r w:rsidRPr="00460E37">
        <w:rPr>
          <w:b w:val="0"/>
          <w:sz w:val="24"/>
          <w:szCs w:val="24"/>
        </w:rPr>
        <w:object w:dxaOrig="8237" w:dyaOrig="2669" w14:anchorId="204C70FE">
          <v:shape id="_x0000_i1107" type="#_x0000_t75" alt="Embedded EXCEL document for tracking total expenditures and variances for Part B 611." style="width:635pt;height:196.85pt" o:ole="">
            <v:imagedata r:id="rId10" o:title=""/>
          </v:shape>
          <o:OLEObject Type="Embed" ProgID="Excel.Sheet.12" ShapeID="_x0000_i1107" DrawAspect="Content" ObjectID="_1704278471" r:id="rId11"/>
        </w:object>
      </w:r>
    </w:p>
    <w:p w14:paraId="6FEE908A" w14:textId="77777777" w:rsidR="00F92EF1" w:rsidRDefault="00F92EF1" w:rsidP="00C04BE6">
      <w:pPr>
        <w:pStyle w:val="Caption"/>
        <w:keepNext/>
      </w:pPr>
      <w:r>
        <w:t xml:space="preserve">CUMULATIVE VARIANCE FOR PART B 619 </w:t>
      </w:r>
    </w:p>
    <w:bookmarkStart w:id="2" w:name="_MON_1632653920"/>
    <w:bookmarkEnd w:id="2"/>
    <w:p w14:paraId="2E2BE2EA" w14:textId="1152913A" w:rsidR="00F92EF1" w:rsidRDefault="002C1C72" w:rsidP="00F92EF1">
      <w:pPr>
        <w:rPr>
          <w:rStyle w:val="Strong"/>
        </w:rPr>
      </w:pPr>
      <w:r w:rsidRPr="00460E37">
        <w:rPr>
          <w:b/>
          <w:sz w:val="24"/>
          <w:szCs w:val="24"/>
        </w:rPr>
        <w:object w:dxaOrig="8237" w:dyaOrig="2669" w14:anchorId="2F978775">
          <v:shape id="_x0000_i1100" type="#_x0000_t75" alt="Embedded EXCEL document for tracking total expenditures and variances for Part B 619." style="width:641.1pt;height:172.35pt" o:ole="">
            <v:imagedata r:id="rId12" o:title=""/>
          </v:shape>
          <o:OLEObject Type="Embed" ProgID="Excel.Sheet.12" ShapeID="_x0000_i1100" DrawAspect="Content" ObjectID="_1704278472" r:id="rId13"/>
        </w:object>
      </w:r>
    </w:p>
    <w:p w14:paraId="64ACEA52" w14:textId="77777777" w:rsidR="00CA685F" w:rsidRDefault="00CA685F" w:rsidP="00F92EF1">
      <w:pPr>
        <w:rPr>
          <w:rFonts w:asciiTheme="majorHAnsi" w:eastAsiaTheme="majorEastAsia" w:hAnsiTheme="majorHAnsi" w:cstheme="majorBidi"/>
          <w:b/>
          <w:color w:val="2E74B5" w:themeColor="accent1" w:themeShade="BF"/>
          <w:sz w:val="26"/>
          <w:szCs w:val="26"/>
        </w:rPr>
      </w:pPr>
    </w:p>
    <w:p w14:paraId="58A63849" w14:textId="77777777" w:rsidR="00C04BE6" w:rsidRDefault="00C04BE6" w:rsidP="00C04BE6">
      <w:pPr>
        <w:pStyle w:val="Caption"/>
        <w:keepNext/>
        <w:rPr>
          <w:b w:val="0"/>
          <w:sz w:val="24"/>
          <w:szCs w:val="24"/>
        </w:rPr>
      </w:pPr>
    </w:p>
    <w:p w14:paraId="7BCA22F4" w14:textId="77777777" w:rsidR="00C04BE6" w:rsidRDefault="00C04BE6" w:rsidP="00C04BE6">
      <w:pPr>
        <w:pStyle w:val="Caption"/>
        <w:keepNext/>
      </w:pPr>
      <w:r>
        <w:t>CUMULATIVE VARIANCE FOR PART B 619 ARP</w:t>
      </w:r>
    </w:p>
    <w:bookmarkStart w:id="3" w:name="_MON_1703666521"/>
    <w:bookmarkEnd w:id="3"/>
    <w:p w14:paraId="14ABF410" w14:textId="697EF17B" w:rsidR="00CA685F" w:rsidRPr="00DB170A" w:rsidRDefault="002C1C72" w:rsidP="00F92EF1">
      <w:pPr>
        <w:rPr>
          <w:b/>
          <w:bCs/>
        </w:rPr>
      </w:pPr>
      <w:r w:rsidRPr="00460E37">
        <w:rPr>
          <w:b/>
          <w:sz w:val="24"/>
          <w:szCs w:val="24"/>
        </w:rPr>
        <w:object w:dxaOrig="8237" w:dyaOrig="2669" w14:anchorId="63345C68">
          <v:shape id="_x0000_i1098" type="#_x0000_t75" alt="Embedded EXCEL document for tracking total expenditures and variances for Part B 619." style="width:635pt;height:165.45pt" o:ole="">
            <v:imagedata r:id="rId14" o:title=""/>
          </v:shape>
          <o:OLEObject Type="Embed" ProgID="Excel.Sheet.12" ShapeID="_x0000_i1098" DrawAspect="Content" ObjectID="_1704278473" r:id="rId15"/>
        </w:object>
      </w:r>
    </w:p>
    <w:p w14:paraId="23BEC263" w14:textId="77777777"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Intervening Supports provided during this Reporting Period</w:t>
      </w:r>
    </w:p>
    <w:p w14:paraId="683408C2" w14:textId="77777777" w:rsidR="00F92EF1" w:rsidRPr="00A609B3" w:rsidRDefault="00F92EF1" w:rsidP="00006B20">
      <w:pPr>
        <w:spacing w:before="120" w:line="240" w:lineRule="auto"/>
        <w:jc w:val="both"/>
        <w:rPr>
          <w:color w:val="FF0000"/>
          <w:szCs w:val="24"/>
        </w:rPr>
      </w:pPr>
      <w:r w:rsidRPr="00347255">
        <w:rPr>
          <w:szCs w:val="24"/>
        </w:rPr>
        <w:t xml:space="preserve">For </w:t>
      </w:r>
      <w:r w:rsidRPr="00355779">
        <w:rPr>
          <w:b/>
          <w:szCs w:val="24"/>
        </w:rPr>
        <w:t>each targeted school</w:t>
      </w:r>
      <w:r w:rsidRPr="00347255">
        <w:rPr>
          <w:szCs w:val="24"/>
        </w:rPr>
        <w:t>,</w:t>
      </w:r>
      <w:r>
        <w:rPr>
          <w:szCs w:val="24"/>
        </w:rPr>
        <w:t xml:space="preserve"> enter the </w:t>
      </w:r>
      <w:r w:rsidRPr="00170634">
        <w:rPr>
          <w:b/>
          <w:szCs w:val="24"/>
        </w:rPr>
        <w:t>number of students</w:t>
      </w:r>
      <w:r>
        <w:rPr>
          <w:szCs w:val="24"/>
        </w:rPr>
        <w:t xml:space="preserve"> receiving CCEIS supports by focus area for </w:t>
      </w:r>
      <w:r w:rsidRPr="00FF2F75">
        <w:rPr>
          <w:b/>
          <w:szCs w:val="24"/>
        </w:rPr>
        <w:t>the current reporting period</w:t>
      </w:r>
      <w:r>
        <w:rPr>
          <w:szCs w:val="24"/>
        </w:rPr>
        <w:t xml:space="preserve">. </w:t>
      </w:r>
      <w:r w:rsidR="00A609B3">
        <w:rPr>
          <w:szCs w:val="24"/>
        </w:rPr>
        <w:t xml:space="preserve">Add additional rows, as needed.  </w:t>
      </w:r>
      <w:r w:rsidR="00A609B3" w:rsidRPr="00A609B3">
        <w:rPr>
          <w:color w:val="FF0000"/>
          <w:szCs w:val="24"/>
        </w:rPr>
        <w:t xml:space="preserve">Identify the </w:t>
      </w:r>
      <w:r w:rsidR="00BC51A4">
        <w:rPr>
          <w:color w:val="FF0000"/>
          <w:szCs w:val="24"/>
        </w:rPr>
        <w:t xml:space="preserve">CCEIS Plan / </w:t>
      </w:r>
      <w:r w:rsidR="00A609B3" w:rsidRPr="00A609B3">
        <w:rPr>
          <w:color w:val="FF0000"/>
          <w:szCs w:val="24"/>
        </w:rPr>
        <w:t>grant funding source(s) supporting this work. (Check all that apply.)</w:t>
      </w:r>
    </w:p>
    <w:p w14:paraId="2F40EE8B" w14:textId="03D8BBED" w:rsidR="00F92EF1" w:rsidRPr="00006B20" w:rsidRDefault="00F92EF1" w:rsidP="008A34B4">
      <w:pPr>
        <w:tabs>
          <w:tab w:val="left" w:pos="1980"/>
          <w:tab w:val="left" w:pos="2160"/>
          <w:tab w:val="left" w:pos="2880"/>
          <w:tab w:val="left" w:pos="3240"/>
          <w:tab w:val="center" w:pos="6653"/>
        </w:tabs>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Identification</w:t>
      </w:r>
      <w:r w:rsidR="00A609B3">
        <w:rPr>
          <w:rFonts w:asciiTheme="majorHAnsi" w:hAnsiTheme="majorHAnsi" w:cstheme="majorHAnsi"/>
          <w:b/>
          <w:sz w:val="24"/>
          <w:szCs w:val="24"/>
        </w:rPr>
        <w:t xml:space="preserve">    </w:t>
      </w:r>
      <w:bookmarkStart w:id="4" w:name="_Hlk93661888"/>
      <w:r w:rsidR="00A609B3">
        <w:rPr>
          <w:rFonts w:asciiTheme="majorHAnsi" w:hAnsiTheme="majorHAnsi" w:cstheme="majorHAnsi"/>
          <w:b/>
          <w:sz w:val="24"/>
          <w:szCs w:val="24"/>
        </w:rPr>
        <w:t xml:space="preserve"> </w:t>
      </w:r>
      <w:sdt>
        <w:sdtPr>
          <w:rPr>
            <w:rFonts w:asciiTheme="majorHAnsi" w:hAnsiTheme="majorHAnsi" w:cstheme="majorHAnsi"/>
            <w:b/>
            <w:color w:val="FF0000"/>
            <w:sz w:val="24"/>
            <w:szCs w:val="24"/>
          </w:rPr>
          <w:id w:val="-2129470863"/>
          <w14:checkbox>
            <w14:checked w14:val="0"/>
            <w14:checkedState w14:val="2612" w14:font="MS Gothic"/>
            <w14:uncheckedState w14:val="2610" w14:font="MS Gothic"/>
          </w14:checkbox>
        </w:sdtPr>
        <w:sdtEndPr/>
        <w:sdtContent>
          <w:r w:rsidR="00A609B3" w:rsidRPr="00A609B3">
            <w:rPr>
              <w:rFonts w:ascii="MS Gothic" w:eastAsia="MS Gothic" w:hAnsi="MS Gothic" w:cstheme="majorHAnsi" w:hint="eastAsia"/>
              <w:b/>
              <w:color w:val="FF0000"/>
              <w:sz w:val="24"/>
              <w:szCs w:val="24"/>
            </w:rPr>
            <w:t>☐</w:t>
          </w:r>
        </w:sdtContent>
      </w:sdt>
      <w:r w:rsidR="00A609B3" w:rsidRPr="00A609B3">
        <w:rPr>
          <w:rFonts w:asciiTheme="majorHAnsi" w:hAnsiTheme="majorHAnsi" w:cstheme="majorHAnsi"/>
          <w:b/>
          <w:color w:val="FF0000"/>
          <w:sz w:val="24"/>
          <w:szCs w:val="24"/>
        </w:rPr>
        <w:tab/>
        <w:t>CCEIS</w:t>
      </w:r>
      <w:r w:rsidR="008A34B4">
        <w:rPr>
          <w:rFonts w:asciiTheme="majorHAnsi" w:hAnsiTheme="majorHAnsi" w:cstheme="majorHAnsi"/>
          <w:b/>
          <w:color w:val="FF0000"/>
          <w:sz w:val="24"/>
          <w:szCs w:val="24"/>
        </w:rPr>
        <w:t xml:space="preserve"> 611</w:t>
      </w:r>
      <w:r w:rsidR="00A609B3" w:rsidRPr="00A609B3">
        <w:rPr>
          <w:rFonts w:asciiTheme="majorHAnsi" w:hAnsiTheme="majorHAnsi" w:cstheme="majorHAnsi"/>
          <w:b/>
          <w:color w:val="FF0000"/>
          <w:sz w:val="24"/>
          <w:szCs w:val="24"/>
        </w:rPr>
        <w:t xml:space="preserve"> </w:t>
      </w:r>
      <w:r w:rsidR="00A609B3" w:rsidRPr="00A609B3">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124083026"/>
          <w14:checkbox>
            <w14:checked w14:val="0"/>
            <w14:checkedState w14:val="2612" w14:font="MS Gothic"/>
            <w14:uncheckedState w14:val="2610" w14:font="MS Gothic"/>
          </w14:checkbox>
        </w:sdtPr>
        <w:sdtEndPr/>
        <w:sdtContent>
          <w:r w:rsidR="00A609B3" w:rsidRPr="00A609B3">
            <w:rPr>
              <w:rFonts w:ascii="MS Gothic" w:eastAsia="MS Gothic" w:hAnsi="MS Gothic" w:cstheme="majorHAnsi" w:hint="eastAsia"/>
              <w:b/>
              <w:color w:val="FF0000"/>
              <w:sz w:val="24"/>
              <w:szCs w:val="24"/>
            </w:rPr>
            <w:t>☐</w:t>
          </w:r>
        </w:sdtContent>
      </w:sdt>
      <w:r w:rsidR="00A609B3"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611</w:t>
      </w:r>
      <w:r w:rsidR="00A609B3">
        <w:rPr>
          <w:rFonts w:asciiTheme="majorHAnsi" w:hAnsiTheme="majorHAnsi" w:cstheme="majorHAnsi"/>
          <w:b/>
          <w:color w:val="FF0000"/>
          <w:sz w:val="24"/>
          <w:szCs w:val="24"/>
        </w:rPr>
        <w:t xml:space="preserve">     </w:t>
      </w:r>
      <w:r w:rsidR="00A609B3">
        <w:rPr>
          <w:rFonts w:asciiTheme="majorHAnsi" w:hAnsiTheme="majorHAnsi" w:cstheme="majorHAnsi"/>
          <w:b/>
          <w:sz w:val="24"/>
          <w:szCs w:val="24"/>
        </w:rPr>
        <w:tab/>
      </w:r>
      <w:sdt>
        <w:sdtPr>
          <w:rPr>
            <w:rFonts w:asciiTheme="majorHAnsi" w:hAnsiTheme="majorHAnsi" w:cstheme="majorHAnsi"/>
            <w:b/>
            <w:color w:val="FF0000"/>
            <w:sz w:val="24"/>
            <w:szCs w:val="24"/>
          </w:rPr>
          <w:id w:val="62913004"/>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ab/>
        <w:t>CCEIS</w:t>
      </w:r>
      <w:r w:rsidR="008A34B4">
        <w:rPr>
          <w:rFonts w:asciiTheme="majorHAnsi" w:hAnsiTheme="majorHAnsi" w:cstheme="majorHAnsi"/>
          <w:b/>
          <w:color w:val="FF0000"/>
          <w:sz w:val="24"/>
          <w:szCs w:val="24"/>
        </w:rPr>
        <w:t xml:space="preserve"> 619</w:t>
      </w:r>
      <w:r w:rsidR="008A34B4" w:rsidRPr="00A609B3">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918834840"/>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 xml:space="preserve">619     </w:t>
      </w:r>
    </w:p>
    <w:tbl>
      <w:tblPr>
        <w:tblStyle w:val="TableGrid"/>
        <w:tblW w:w="12870" w:type="dxa"/>
        <w:tblInd w:w="-275" w:type="dxa"/>
        <w:tblLayout w:type="fixed"/>
        <w:tblLook w:val="04A0" w:firstRow="1" w:lastRow="0" w:firstColumn="1" w:lastColumn="0" w:noHBand="0" w:noVBand="1"/>
      </w:tblPr>
      <w:tblGrid>
        <w:gridCol w:w="1350"/>
        <w:gridCol w:w="1530"/>
        <w:gridCol w:w="1440"/>
        <w:gridCol w:w="1080"/>
        <w:gridCol w:w="1260"/>
        <w:gridCol w:w="6210"/>
      </w:tblGrid>
      <w:tr w:rsidR="00F92EF1" w:rsidRPr="00B935DF" w14:paraId="61DB8CFE" w14:textId="77777777" w:rsidTr="008B0DF3">
        <w:trPr>
          <w:tblHeader/>
        </w:trPr>
        <w:tc>
          <w:tcPr>
            <w:tcW w:w="1350" w:type="dxa"/>
          </w:tcPr>
          <w:bookmarkEnd w:id="4"/>
          <w:p w14:paraId="690C0BD5" w14:textId="77777777" w:rsidR="00F92EF1" w:rsidRPr="00006B20" w:rsidRDefault="00F92EF1" w:rsidP="00043508">
            <w:pPr>
              <w:tabs>
                <w:tab w:val="left" w:pos="-540"/>
              </w:tabs>
              <w:rPr>
                <w:b/>
              </w:rPr>
            </w:pPr>
            <w:r w:rsidRPr="00006B20">
              <w:rPr>
                <w:b/>
              </w:rPr>
              <w:t>School(s)/</w:t>
            </w:r>
          </w:p>
          <w:p w14:paraId="0E2ED335" w14:textId="77777777" w:rsidR="00F92EF1" w:rsidRPr="00006B20" w:rsidRDefault="00F92EF1" w:rsidP="00043508">
            <w:pPr>
              <w:tabs>
                <w:tab w:val="left" w:pos="-540"/>
              </w:tabs>
              <w:rPr>
                <w:b/>
              </w:rPr>
            </w:pPr>
            <w:r w:rsidRPr="00006B20">
              <w:rPr>
                <w:b/>
              </w:rPr>
              <w:t>Region(s)</w:t>
            </w:r>
          </w:p>
        </w:tc>
        <w:tc>
          <w:tcPr>
            <w:tcW w:w="1530" w:type="dxa"/>
          </w:tcPr>
          <w:p w14:paraId="35695027" w14:textId="77777777" w:rsidR="00F92EF1" w:rsidRPr="00006B20" w:rsidRDefault="00F92EF1" w:rsidP="008B0DF3">
            <w:pPr>
              <w:tabs>
                <w:tab w:val="left" w:pos="-540"/>
              </w:tabs>
              <w:rPr>
                <w:b/>
              </w:rPr>
            </w:pPr>
            <w:r w:rsidRPr="00006B20">
              <w:rPr>
                <w:b/>
              </w:rPr>
              <w:t>Category of Analysis</w:t>
            </w:r>
          </w:p>
        </w:tc>
        <w:tc>
          <w:tcPr>
            <w:tcW w:w="1440" w:type="dxa"/>
          </w:tcPr>
          <w:p w14:paraId="2434AEFA" w14:textId="77777777" w:rsidR="00006B20" w:rsidRPr="00E3256D" w:rsidRDefault="00006B20" w:rsidP="00006B20">
            <w:pPr>
              <w:tabs>
                <w:tab w:val="left" w:pos="-540"/>
              </w:tabs>
              <w:rPr>
                <w:b/>
                <w:sz w:val="18"/>
              </w:rPr>
            </w:pPr>
            <w:r w:rsidRPr="00E3256D">
              <w:rPr>
                <w:b/>
                <w:sz w:val="18"/>
              </w:rPr>
              <w:t>Racial/Ethnic Group</w:t>
            </w:r>
          </w:p>
          <w:p w14:paraId="14297940" w14:textId="77777777"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080" w:type="dxa"/>
          </w:tcPr>
          <w:p w14:paraId="161D4A38" w14:textId="77777777" w:rsidR="00F92EF1" w:rsidRPr="00006B20" w:rsidRDefault="00F92EF1" w:rsidP="00043508">
            <w:pPr>
              <w:tabs>
                <w:tab w:val="left" w:pos="-540"/>
              </w:tabs>
              <w:rPr>
                <w:b/>
                <w:sz w:val="18"/>
              </w:rPr>
            </w:pPr>
            <w:r w:rsidRPr="00006B20">
              <w:rPr>
                <w:b/>
                <w:sz w:val="18"/>
              </w:rPr>
              <w:t>Total enrollment of students in the targeted group</w:t>
            </w:r>
          </w:p>
        </w:tc>
        <w:tc>
          <w:tcPr>
            <w:tcW w:w="1260" w:type="dxa"/>
            <w:shd w:val="clear" w:color="auto" w:fill="FFF2CC" w:themeFill="accent4" w:themeFillTint="33"/>
          </w:tcPr>
          <w:p w14:paraId="7CB50222" w14:textId="77777777" w:rsidR="00F92EF1" w:rsidRPr="00006B20" w:rsidRDefault="00F92EF1" w:rsidP="00043508">
            <w:pPr>
              <w:tabs>
                <w:tab w:val="left" w:pos="-540"/>
              </w:tabs>
              <w:rPr>
                <w:b/>
                <w:sz w:val="18"/>
              </w:rPr>
            </w:pPr>
            <w:r w:rsidRPr="00006B20">
              <w:rPr>
                <w:b/>
                <w:sz w:val="18"/>
              </w:rPr>
              <w:t xml:space="preserve"># of non-disabled / at-risk students </w:t>
            </w:r>
          </w:p>
          <w:p w14:paraId="471FD09B" w14:textId="77777777" w:rsidR="00F92EF1" w:rsidRPr="00006B20" w:rsidRDefault="00F92EF1" w:rsidP="00043508">
            <w:pPr>
              <w:tabs>
                <w:tab w:val="left" w:pos="-540"/>
              </w:tabs>
              <w:rPr>
                <w:b/>
                <w:sz w:val="18"/>
              </w:rPr>
            </w:pPr>
            <w:r w:rsidRPr="00006B20">
              <w:rPr>
                <w:b/>
                <w:sz w:val="18"/>
              </w:rPr>
              <w:t>participating in the CCEIS intervention</w:t>
            </w:r>
          </w:p>
        </w:tc>
        <w:tc>
          <w:tcPr>
            <w:tcW w:w="6210" w:type="dxa"/>
          </w:tcPr>
          <w:p w14:paraId="2A92A6B2" w14:textId="77777777" w:rsidR="00F92EF1" w:rsidRPr="00006B20" w:rsidRDefault="00F92EF1" w:rsidP="00043508">
            <w:pPr>
              <w:tabs>
                <w:tab w:val="left" w:pos="-540"/>
              </w:tabs>
              <w:rPr>
                <w:b/>
                <w:sz w:val="18"/>
              </w:rPr>
            </w:pPr>
            <w:r w:rsidRPr="00006B20">
              <w:rPr>
                <w:b/>
                <w:sz w:val="18"/>
              </w:rPr>
              <w:t xml:space="preserve">Identify the intervening support(s). </w:t>
            </w:r>
          </w:p>
          <w:p w14:paraId="5711D314" w14:textId="77777777" w:rsidR="00F92EF1" w:rsidRPr="00006B20" w:rsidRDefault="00F92EF1" w:rsidP="00043508">
            <w:pPr>
              <w:tabs>
                <w:tab w:val="left" w:pos="-540"/>
              </w:tabs>
              <w:rPr>
                <w:b/>
                <w:sz w:val="18"/>
              </w:rPr>
            </w:pPr>
            <w:r w:rsidRPr="00006B20">
              <w:rPr>
                <w:b/>
                <w:sz w:val="18"/>
              </w:rPr>
              <w:t xml:space="preserve">How does the activity address the factors contributing to high rates of identification of targeted students at this school/region? </w:t>
            </w:r>
          </w:p>
        </w:tc>
      </w:tr>
      <w:tr w:rsidR="00F92EF1" w:rsidRPr="00B935DF" w14:paraId="59FA82A1" w14:textId="77777777" w:rsidTr="008B0DF3">
        <w:tc>
          <w:tcPr>
            <w:tcW w:w="1350" w:type="dxa"/>
          </w:tcPr>
          <w:p w14:paraId="3EBCC73D"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1650819338"/>
                <w:placeholder>
                  <w:docPart w:val="F5842B556AFA4794851C5F249E7D8CD5"/>
                </w:placeholder>
                <w:showingPlcHdr/>
              </w:sdtPr>
              <w:sdtEndPr/>
              <w:sdtContent>
                <w:r w:rsidR="00F92EF1" w:rsidRPr="00006B20">
                  <w:rPr>
                    <w:rFonts w:cs="Calibri (Body)"/>
                    <w:sz w:val="18"/>
                    <w:szCs w:val="18"/>
                  </w:rPr>
                  <w:t>Enter text.</w:t>
                </w:r>
              </w:sdtContent>
            </w:sdt>
          </w:p>
        </w:tc>
        <w:tc>
          <w:tcPr>
            <w:tcW w:w="1530" w:type="dxa"/>
          </w:tcPr>
          <w:p w14:paraId="6B343644" w14:textId="77777777" w:rsidR="00F92EF1" w:rsidRPr="00006B20" w:rsidRDefault="002C1C72" w:rsidP="00043508">
            <w:pPr>
              <w:tabs>
                <w:tab w:val="left" w:pos="-540"/>
              </w:tabs>
              <w:rPr>
                <w:rFonts w:cs="Calibri (Body)"/>
                <w:sz w:val="18"/>
                <w:szCs w:val="18"/>
              </w:rPr>
            </w:pPr>
            <w:sdt>
              <w:sdtPr>
                <w:id w:val="-57177715"/>
                <w:placeholder>
                  <w:docPart w:val="07790F89446F4EE8B1E96FB8958AFCE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1321770146"/>
            <w:placeholder>
              <w:docPart w:val="4FD4196836CB4CF4ABCAD0C6DFAE44B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4D12B701"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62037535" w14:textId="77777777" w:rsidR="00F92EF1" w:rsidRPr="00006B20" w:rsidRDefault="002C1C72" w:rsidP="00043508">
            <w:sdt>
              <w:sdtPr>
                <w:rPr>
                  <w:rFonts w:ascii="Calibri Light" w:hAnsi="Calibri Light" w:cs="Calibri"/>
                  <w:b/>
                </w:rPr>
                <w:id w:val="1311365134"/>
                <w:placeholder>
                  <w:docPart w:val="54A0B8713BB548F08199A2FAEEFBDC8C"/>
                </w:placeholder>
                <w:showingPlcHdr/>
              </w:sdtPr>
              <w:sdtEndPr/>
              <w:sdtContent>
                <w:r w:rsidR="00F92EF1" w:rsidRPr="00006B20">
                  <w:rPr>
                    <w:sz w:val="18"/>
                  </w:rPr>
                  <w:t>Enter text.</w:t>
                </w:r>
              </w:sdtContent>
            </w:sdt>
          </w:p>
        </w:tc>
        <w:tc>
          <w:tcPr>
            <w:tcW w:w="1260" w:type="dxa"/>
            <w:shd w:val="clear" w:color="auto" w:fill="FFF2CC" w:themeFill="accent4" w:themeFillTint="33"/>
          </w:tcPr>
          <w:p w14:paraId="39B455E9" w14:textId="77777777" w:rsidR="00F92EF1" w:rsidRPr="00006B20" w:rsidRDefault="002C1C72" w:rsidP="00043508">
            <w:sdt>
              <w:sdtPr>
                <w:rPr>
                  <w:rFonts w:ascii="Calibri Light" w:hAnsi="Calibri Light" w:cs="Calibri"/>
                  <w:b/>
                </w:rPr>
                <w:id w:val="-76053741"/>
                <w:placeholder>
                  <w:docPart w:val="505A18C3284A4D7F93D20BE84AD4D944"/>
                </w:placeholder>
                <w:showingPlcHdr/>
              </w:sdtPr>
              <w:sdtEndPr/>
              <w:sdtContent>
                <w:r w:rsidR="00F92EF1" w:rsidRPr="00006B20">
                  <w:rPr>
                    <w:sz w:val="18"/>
                  </w:rPr>
                  <w:t>Enter text.</w:t>
                </w:r>
              </w:sdtContent>
            </w:sdt>
          </w:p>
        </w:tc>
        <w:tc>
          <w:tcPr>
            <w:tcW w:w="6210" w:type="dxa"/>
          </w:tcPr>
          <w:p w14:paraId="56509573" w14:textId="77777777" w:rsidR="00F92EF1" w:rsidRPr="00006B20" w:rsidRDefault="002C1C72" w:rsidP="00043508">
            <w:sdt>
              <w:sdtPr>
                <w:id w:val="-571502055"/>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596145174"/>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769234861"/>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212205268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6C823364" w14:textId="77777777" w:rsidR="00F92EF1" w:rsidRPr="00006B20" w:rsidRDefault="002C1C72" w:rsidP="00043508">
            <w:sdt>
              <w:sdtPr>
                <w:rPr>
                  <w:rFonts w:ascii="Calibri Light" w:hAnsi="Calibri Light" w:cs="Calibri"/>
                  <w:b/>
                </w:rPr>
                <w:id w:val="1522671252"/>
                <w:placeholder>
                  <w:docPart w:val="E44269E082D3479E8393A4F2053DC691"/>
                </w:placeholder>
                <w:showingPlcHdr/>
              </w:sdtPr>
              <w:sdtEndPr/>
              <w:sdtContent>
                <w:r w:rsidR="00F92EF1" w:rsidRPr="00006B20">
                  <w:rPr>
                    <w:sz w:val="18"/>
                  </w:rPr>
                  <w:t>Enter text.</w:t>
                </w:r>
              </w:sdtContent>
            </w:sdt>
          </w:p>
        </w:tc>
      </w:tr>
      <w:tr w:rsidR="00F92EF1" w:rsidRPr="00B935DF" w14:paraId="4D5BAA1E" w14:textId="77777777" w:rsidTr="008B0DF3">
        <w:tc>
          <w:tcPr>
            <w:tcW w:w="1350" w:type="dxa"/>
          </w:tcPr>
          <w:p w14:paraId="7A724BB4"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1321085658"/>
                <w:placeholder>
                  <w:docPart w:val="2C72CBF3771D40948889C622F267927F"/>
                </w:placeholder>
                <w:showingPlcHdr/>
              </w:sdtPr>
              <w:sdtEndPr/>
              <w:sdtContent>
                <w:r w:rsidR="00F92EF1" w:rsidRPr="00006B20">
                  <w:rPr>
                    <w:rFonts w:cs="Calibri (Body)"/>
                    <w:sz w:val="18"/>
                    <w:szCs w:val="18"/>
                  </w:rPr>
                  <w:t>Enter text.</w:t>
                </w:r>
              </w:sdtContent>
            </w:sdt>
          </w:p>
        </w:tc>
        <w:tc>
          <w:tcPr>
            <w:tcW w:w="1530" w:type="dxa"/>
          </w:tcPr>
          <w:p w14:paraId="0DCF23D7" w14:textId="77777777" w:rsidR="00F92EF1" w:rsidRPr="00006B20" w:rsidRDefault="002C1C72" w:rsidP="00043508">
            <w:pPr>
              <w:tabs>
                <w:tab w:val="left" w:pos="-540"/>
              </w:tabs>
              <w:rPr>
                <w:rFonts w:cs="Calibri (Body)"/>
                <w:sz w:val="18"/>
                <w:szCs w:val="18"/>
              </w:rPr>
            </w:pPr>
            <w:sdt>
              <w:sdtPr>
                <w:id w:val="905109599"/>
                <w:placeholder>
                  <w:docPart w:val="4C352AAC902042CC84F105454BCB0323"/>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25646613"/>
            <w:placeholder>
              <w:docPart w:val="6010F86041AF45A4A8501BEC1CDF256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5E9EB4DD"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098D6040" w14:textId="77777777" w:rsidR="00F92EF1" w:rsidRPr="00006B20" w:rsidRDefault="002C1C72" w:rsidP="00043508">
            <w:sdt>
              <w:sdtPr>
                <w:rPr>
                  <w:rFonts w:ascii="Calibri Light" w:hAnsi="Calibri Light" w:cs="Calibri"/>
                  <w:b/>
                </w:rPr>
                <w:id w:val="19530973"/>
                <w:placeholder>
                  <w:docPart w:val="85A2901C301245B1BF8418342CEC2B39"/>
                </w:placeholder>
                <w:showingPlcHdr/>
              </w:sdtPr>
              <w:sdtEndPr/>
              <w:sdtContent>
                <w:r w:rsidR="00F92EF1" w:rsidRPr="00006B20">
                  <w:rPr>
                    <w:sz w:val="18"/>
                  </w:rPr>
                  <w:t>Enter text.</w:t>
                </w:r>
              </w:sdtContent>
            </w:sdt>
          </w:p>
        </w:tc>
        <w:tc>
          <w:tcPr>
            <w:tcW w:w="1260" w:type="dxa"/>
            <w:shd w:val="clear" w:color="auto" w:fill="FFF2CC" w:themeFill="accent4" w:themeFillTint="33"/>
          </w:tcPr>
          <w:p w14:paraId="0FB22230" w14:textId="77777777" w:rsidR="00F92EF1" w:rsidRPr="00006B20" w:rsidRDefault="002C1C72" w:rsidP="00043508">
            <w:sdt>
              <w:sdtPr>
                <w:rPr>
                  <w:rFonts w:ascii="Calibri Light" w:hAnsi="Calibri Light" w:cs="Calibri"/>
                  <w:b/>
                </w:rPr>
                <w:id w:val="-500974559"/>
                <w:placeholder>
                  <w:docPart w:val="1895406C71934DA18F88AD0A19C4B445"/>
                </w:placeholder>
                <w:showingPlcHdr/>
              </w:sdtPr>
              <w:sdtEndPr/>
              <w:sdtContent>
                <w:r w:rsidR="00F92EF1" w:rsidRPr="00006B20">
                  <w:rPr>
                    <w:sz w:val="18"/>
                  </w:rPr>
                  <w:t>Enter text.</w:t>
                </w:r>
              </w:sdtContent>
            </w:sdt>
          </w:p>
        </w:tc>
        <w:tc>
          <w:tcPr>
            <w:tcW w:w="6210" w:type="dxa"/>
          </w:tcPr>
          <w:p w14:paraId="3FD641FC" w14:textId="77777777" w:rsidR="00F92EF1" w:rsidRPr="00006B20" w:rsidRDefault="002C1C72" w:rsidP="00043508">
            <w:sdt>
              <w:sdtPr>
                <w:id w:val="-169360514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36873552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461660491"/>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50828934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19AE4361" w14:textId="77777777" w:rsidR="00F92EF1" w:rsidRPr="00006B20" w:rsidRDefault="002C1C72" w:rsidP="00043508">
            <w:sdt>
              <w:sdtPr>
                <w:rPr>
                  <w:rFonts w:ascii="Calibri Light" w:hAnsi="Calibri Light" w:cs="Calibri"/>
                  <w:b/>
                </w:rPr>
                <w:id w:val="649949811"/>
                <w:placeholder>
                  <w:docPart w:val="2A1BF90389054C4E9C84C3089294C717"/>
                </w:placeholder>
                <w:showingPlcHdr/>
              </w:sdtPr>
              <w:sdtEndPr/>
              <w:sdtContent>
                <w:r w:rsidR="00F92EF1" w:rsidRPr="00006B20">
                  <w:rPr>
                    <w:sz w:val="18"/>
                  </w:rPr>
                  <w:t>Enter text.</w:t>
                </w:r>
              </w:sdtContent>
            </w:sdt>
          </w:p>
        </w:tc>
      </w:tr>
      <w:tr w:rsidR="00F92EF1" w:rsidRPr="00B935DF" w14:paraId="51647824" w14:textId="77777777" w:rsidTr="008B0DF3">
        <w:tc>
          <w:tcPr>
            <w:tcW w:w="1350" w:type="dxa"/>
          </w:tcPr>
          <w:p w14:paraId="509A1E7C"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71403153"/>
                <w:placeholder>
                  <w:docPart w:val="1CD66E2D405A49EA979E6592D070716C"/>
                </w:placeholder>
                <w:showingPlcHdr/>
              </w:sdtPr>
              <w:sdtEndPr/>
              <w:sdtContent>
                <w:r w:rsidR="00F92EF1" w:rsidRPr="00006B20">
                  <w:rPr>
                    <w:rFonts w:cs="Calibri (Body)"/>
                    <w:sz w:val="18"/>
                    <w:szCs w:val="18"/>
                  </w:rPr>
                  <w:t>Enter text.</w:t>
                </w:r>
              </w:sdtContent>
            </w:sdt>
          </w:p>
        </w:tc>
        <w:tc>
          <w:tcPr>
            <w:tcW w:w="1530" w:type="dxa"/>
          </w:tcPr>
          <w:p w14:paraId="43904FDE" w14:textId="77777777" w:rsidR="00F92EF1" w:rsidRPr="00006B20" w:rsidRDefault="002C1C72" w:rsidP="00043508">
            <w:pPr>
              <w:tabs>
                <w:tab w:val="left" w:pos="-540"/>
              </w:tabs>
              <w:rPr>
                <w:rFonts w:cs="Calibri (Body)"/>
                <w:sz w:val="18"/>
                <w:szCs w:val="18"/>
              </w:rPr>
            </w:pPr>
            <w:sdt>
              <w:sdtPr>
                <w:id w:val="-698002759"/>
                <w:placeholder>
                  <w:docPart w:val="FB1FDF4FDCB243FA844478D8F6E65FB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550306722"/>
            <w:placeholder>
              <w:docPart w:val="0B50EB3B76E941759B9858DB4C8E0492"/>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1254C2CE"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58C2136E" w14:textId="77777777" w:rsidR="00F92EF1" w:rsidRPr="00006B20" w:rsidRDefault="002C1C72" w:rsidP="00043508">
            <w:pPr>
              <w:rPr>
                <w:rFonts w:ascii="Calibri Light" w:hAnsi="Calibri Light" w:cs="Calibri"/>
                <w:b/>
              </w:rPr>
            </w:pPr>
            <w:sdt>
              <w:sdtPr>
                <w:rPr>
                  <w:rFonts w:ascii="Calibri Light" w:hAnsi="Calibri Light" w:cs="Calibri"/>
                  <w:b/>
                </w:rPr>
                <w:id w:val="97832633"/>
                <w:placeholder>
                  <w:docPart w:val="CCF1BC40D1374465B697B041EE806704"/>
                </w:placeholder>
                <w:showingPlcHdr/>
              </w:sdtPr>
              <w:sdtEndPr/>
              <w:sdtContent>
                <w:r w:rsidR="00F92EF1" w:rsidRPr="00006B20">
                  <w:rPr>
                    <w:sz w:val="18"/>
                  </w:rPr>
                  <w:t>Enter text.</w:t>
                </w:r>
              </w:sdtContent>
            </w:sdt>
          </w:p>
        </w:tc>
        <w:tc>
          <w:tcPr>
            <w:tcW w:w="1260" w:type="dxa"/>
            <w:shd w:val="clear" w:color="auto" w:fill="FFF2CC" w:themeFill="accent4" w:themeFillTint="33"/>
          </w:tcPr>
          <w:p w14:paraId="28703E73" w14:textId="77777777" w:rsidR="00F92EF1" w:rsidRPr="00006B20" w:rsidRDefault="002C1C72" w:rsidP="00043508">
            <w:pPr>
              <w:rPr>
                <w:rFonts w:ascii="Calibri Light" w:hAnsi="Calibri Light" w:cs="Calibri"/>
                <w:b/>
              </w:rPr>
            </w:pPr>
            <w:sdt>
              <w:sdtPr>
                <w:rPr>
                  <w:rFonts w:ascii="Calibri Light" w:hAnsi="Calibri Light" w:cs="Calibri"/>
                  <w:b/>
                </w:rPr>
                <w:id w:val="-215271295"/>
                <w:placeholder>
                  <w:docPart w:val="502415703A2F417295DB86FE320B40B9"/>
                </w:placeholder>
                <w:showingPlcHdr/>
              </w:sdtPr>
              <w:sdtEndPr/>
              <w:sdtContent>
                <w:r w:rsidR="00F92EF1" w:rsidRPr="00006B20">
                  <w:rPr>
                    <w:sz w:val="18"/>
                  </w:rPr>
                  <w:t>Enter text.</w:t>
                </w:r>
              </w:sdtContent>
            </w:sdt>
          </w:p>
        </w:tc>
        <w:tc>
          <w:tcPr>
            <w:tcW w:w="6210" w:type="dxa"/>
          </w:tcPr>
          <w:p w14:paraId="7518934C" w14:textId="77777777" w:rsidR="00F92EF1" w:rsidRPr="00006B20" w:rsidRDefault="002C1C72" w:rsidP="00043508">
            <w:sdt>
              <w:sdtPr>
                <w:id w:val="25356303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622619637"/>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60002608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171462552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4AD7BC6D" w14:textId="77777777" w:rsidR="00F92EF1" w:rsidRPr="00006B20" w:rsidRDefault="002C1C72" w:rsidP="00043508">
            <w:pPr>
              <w:rPr>
                <w:rFonts w:ascii="Calibri Light" w:hAnsi="Calibri Light" w:cs="Calibri"/>
                <w:b/>
              </w:rPr>
            </w:pPr>
            <w:sdt>
              <w:sdtPr>
                <w:rPr>
                  <w:rFonts w:ascii="Calibri Light" w:hAnsi="Calibri Light" w:cs="Calibri"/>
                  <w:b/>
                </w:rPr>
                <w:id w:val="2142143471"/>
                <w:placeholder>
                  <w:docPart w:val="FD1CAF195CCD4B49965C40DFAE619DB2"/>
                </w:placeholder>
                <w:showingPlcHdr/>
              </w:sdtPr>
              <w:sdtEndPr/>
              <w:sdtContent>
                <w:r w:rsidR="00F92EF1" w:rsidRPr="00006B20">
                  <w:rPr>
                    <w:sz w:val="18"/>
                  </w:rPr>
                  <w:t>Enter text.</w:t>
                </w:r>
              </w:sdtContent>
            </w:sdt>
          </w:p>
        </w:tc>
      </w:tr>
      <w:tr w:rsidR="00F92EF1" w:rsidRPr="00B935DF" w14:paraId="305B66C2" w14:textId="77777777" w:rsidTr="008B0DF3">
        <w:tc>
          <w:tcPr>
            <w:tcW w:w="1350" w:type="dxa"/>
          </w:tcPr>
          <w:p w14:paraId="1661CF0D"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947471222"/>
                <w:placeholder>
                  <w:docPart w:val="AD177B13F33C4458A471DDF18B80F9D4"/>
                </w:placeholder>
                <w:showingPlcHdr/>
              </w:sdtPr>
              <w:sdtEndPr/>
              <w:sdtContent>
                <w:r w:rsidR="00F92EF1" w:rsidRPr="00006B20">
                  <w:rPr>
                    <w:rFonts w:cs="Calibri (Body)"/>
                    <w:sz w:val="18"/>
                    <w:szCs w:val="18"/>
                  </w:rPr>
                  <w:t>Enter text.</w:t>
                </w:r>
              </w:sdtContent>
            </w:sdt>
          </w:p>
        </w:tc>
        <w:tc>
          <w:tcPr>
            <w:tcW w:w="1530" w:type="dxa"/>
          </w:tcPr>
          <w:p w14:paraId="4150F49F" w14:textId="77777777" w:rsidR="00F92EF1" w:rsidRPr="00006B20" w:rsidRDefault="002C1C72" w:rsidP="00043508">
            <w:pPr>
              <w:tabs>
                <w:tab w:val="left" w:pos="-540"/>
              </w:tabs>
              <w:rPr>
                <w:rFonts w:cs="Calibri (Body)"/>
                <w:sz w:val="18"/>
                <w:szCs w:val="18"/>
              </w:rPr>
            </w:pPr>
            <w:sdt>
              <w:sdtPr>
                <w:id w:val="1683082362"/>
                <w:placeholder>
                  <w:docPart w:val="5E04B127B81A4A4EAADD7A5248656E4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650290939"/>
            <w:placeholder>
              <w:docPart w:val="7748781F74604409ADC8122182255C7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59C55BDD"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036220E7" w14:textId="77777777" w:rsidR="00F92EF1" w:rsidRPr="00006B20" w:rsidRDefault="002C1C72" w:rsidP="00043508">
            <w:pPr>
              <w:rPr>
                <w:rFonts w:ascii="Calibri Light" w:hAnsi="Calibri Light" w:cs="Calibri"/>
                <w:b/>
              </w:rPr>
            </w:pPr>
            <w:sdt>
              <w:sdtPr>
                <w:rPr>
                  <w:rFonts w:ascii="Calibri Light" w:hAnsi="Calibri Light" w:cs="Calibri"/>
                  <w:b/>
                </w:rPr>
                <w:id w:val="1653559840"/>
                <w:placeholder>
                  <w:docPart w:val="3A3410C02BC844E6BD03463A2A6FC15F"/>
                </w:placeholder>
                <w:showingPlcHdr/>
              </w:sdtPr>
              <w:sdtEndPr/>
              <w:sdtContent>
                <w:r w:rsidR="00F92EF1" w:rsidRPr="00006B20">
                  <w:rPr>
                    <w:sz w:val="18"/>
                  </w:rPr>
                  <w:t>Enter text.</w:t>
                </w:r>
              </w:sdtContent>
            </w:sdt>
          </w:p>
        </w:tc>
        <w:tc>
          <w:tcPr>
            <w:tcW w:w="1260" w:type="dxa"/>
            <w:shd w:val="clear" w:color="auto" w:fill="FFF2CC" w:themeFill="accent4" w:themeFillTint="33"/>
          </w:tcPr>
          <w:p w14:paraId="6694FBCF" w14:textId="77777777" w:rsidR="00F92EF1" w:rsidRPr="00006B20" w:rsidRDefault="002C1C72" w:rsidP="00043508">
            <w:pPr>
              <w:rPr>
                <w:rFonts w:ascii="Calibri Light" w:hAnsi="Calibri Light" w:cs="Calibri"/>
                <w:b/>
              </w:rPr>
            </w:pPr>
            <w:sdt>
              <w:sdtPr>
                <w:rPr>
                  <w:rFonts w:ascii="Calibri Light" w:hAnsi="Calibri Light" w:cs="Calibri"/>
                  <w:b/>
                </w:rPr>
                <w:id w:val="-491636657"/>
                <w:placeholder>
                  <w:docPart w:val="5E0AE36C79214A1F85E3509ACD1B8BA7"/>
                </w:placeholder>
                <w:showingPlcHdr/>
              </w:sdtPr>
              <w:sdtEndPr/>
              <w:sdtContent>
                <w:r w:rsidR="00F92EF1" w:rsidRPr="00006B20">
                  <w:rPr>
                    <w:sz w:val="18"/>
                  </w:rPr>
                  <w:t>Enter text.</w:t>
                </w:r>
              </w:sdtContent>
            </w:sdt>
          </w:p>
        </w:tc>
        <w:tc>
          <w:tcPr>
            <w:tcW w:w="6210" w:type="dxa"/>
          </w:tcPr>
          <w:p w14:paraId="7C8D0F62" w14:textId="77777777" w:rsidR="00F92EF1" w:rsidRPr="00006B20" w:rsidRDefault="002C1C72" w:rsidP="00043508">
            <w:sdt>
              <w:sdtPr>
                <w:id w:val="-1835213589"/>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1653127956"/>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176233451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19739010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4A9424FA" w14:textId="77777777" w:rsidR="00F92EF1" w:rsidRPr="00006B20" w:rsidRDefault="002C1C72" w:rsidP="00043508">
            <w:pPr>
              <w:rPr>
                <w:rFonts w:ascii="Calibri Light" w:hAnsi="Calibri Light" w:cs="Calibri"/>
                <w:b/>
              </w:rPr>
            </w:pPr>
            <w:sdt>
              <w:sdtPr>
                <w:rPr>
                  <w:rFonts w:ascii="Calibri Light" w:hAnsi="Calibri Light" w:cs="Calibri"/>
                  <w:b/>
                </w:rPr>
                <w:id w:val="257871973"/>
                <w:placeholder>
                  <w:docPart w:val="0558F6FD925B4AD7AFC367ECED5C4964"/>
                </w:placeholder>
                <w:showingPlcHdr/>
              </w:sdtPr>
              <w:sdtEndPr/>
              <w:sdtContent>
                <w:r w:rsidR="00F92EF1" w:rsidRPr="00006B20">
                  <w:rPr>
                    <w:sz w:val="18"/>
                  </w:rPr>
                  <w:t>Enter text.</w:t>
                </w:r>
              </w:sdtContent>
            </w:sdt>
          </w:p>
        </w:tc>
      </w:tr>
    </w:tbl>
    <w:p w14:paraId="5C4BB49B" w14:textId="3D65B8A3" w:rsidR="008A34B4" w:rsidRPr="00006B20" w:rsidRDefault="00A609B3" w:rsidP="008A34B4">
      <w:pPr>
        <w:tabs>
          <w:tab w:val="left" w:pos="1260"/>
          <w:tab w:val="left" w:pos="2160"/>
          <w:tab w:val="left" w:pos="2880"/>
          <w:tab w:val="left" w:pos="3240"/>
          <w:tab w:val="left" w:pos="3600"/>
          <w:tab w:val="left" w:pos="5239"/>
          <w:tab w:val="center" w:pos="6653"/>
        </w:tabs>
        <w:spacing w:before="120" w:line="240" w:lineRule="auto"/>
        <w:rPr>
          <w:rFonts w:asciiTheme="majorHAnsi" w:hAnsiTheme="majorHAnsi" w:cstheme="majorHAnsi"/>
          <w:b/>
          <w:sz w:val="24"/>
          <w:szCs w:val="24"/>
          <w:u w:val="single"/>
        </w:rPr>
      </w:pPr>
      <w:r>
        <w:rPr>
          <w:rFonts w:asciiTheme="majorHAnsi" w:hAnsiTheme="majorHAnsi" w:cstheme="majorHAnsi"/>
          <w:b/>
          <w:sz w:val="24"/>
          <w:szCs w:val="24"/>
        </w:rPr>
        <w:t>Placement</w:t>
      </w:r>
      <w:r w:rsidR="008A34B4">
        <w:rPr>
          <w:rFonts w:asciiTheme="majorHAnsi" w:hAnsiTheme="majorHAnsi" w:cstheme="majorHAnsi"/>
          <w:b/>
          <w:sz w:val="24"/>
          <w:szCs w:val="24"/>
        </w:rPr>
        <w:tab/>
        <w:t xml:space="preserve"> </w:t>
      </w:r>
      <w:sdt>
        <w:sdtPr>
          <w:rPr>
            <w:rFonts w:asciiTheme="majorHAnsi" w:hAnsiTheme="majorHAnsi" w:cstheme="majorHAnsi"/>
            <w:b/>
            <w:color w:val="FF0000"/>
            <w:sz w:val="24"/>
            <w:szCs w:val="24"/>
          </w:rPr>
          <w:id w:val="-1331445370"/>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Pr>
          <w:rFonts w:asciiTheme="majorHAnsi" w:hAnsiTheme="majorHAnsi" w:cstheme="majorHAnsi"/>
          <w:b/>
          <w:color w:val="FF0000"/>
          <w:sz w:val="24"/>
          <w:szCs w:val="24"/>
        </w:rPr>
        <w:t xml:space="preserve">  </w:t>
      </w:r>
      <w:r w:rsidR="008A34B4" w:rsidRPr="00A609B3">
        <w:rPr>
          <w:rFonts w:asciiTheme="majorHAnsi" w:hAnsiTheme="majorHAnsi" w:cstheme="majorHAnsi"/>
          <w:b/>
          <w:color w:val="FF0000"/>
          <w:sz w:val="24"/>
          <w:szCs w:val="24"/>
        </w:rPr>
        <w:t>CCEIS</w:t>
      </w:r>
      <w:r w:rsidR="008A34B4">
        <w:rPr>
          <w:rFonts w:asciiTheme="majorHAnsi" w:hAnsiTheme="majorHAnsi" w:cstheme="majorHAnsi"/>
          <w:b/>
          <w:color w:val="FF0000"/>
          <w:sz w:val="24"/>
          <w:szCs w:val="24"/>
        </w:rPr>
        <w:t xml:space="preserve"> 611</w:t>
      </w:r>
      <w:r w:rsidR="008A34B4" w:rsidRPr="00A609B3">
        <w:rPr>
          <w:rFonts w:asciiTheme="majorHAnsi" w:hAnsiTheme="majorHAnsi" w:cstheme="majorHAnsi"/>
          <w:b/>
          <w:color w:val="FF0000"/>
          <w:sz w:val="24"/>
          <w:szCs w:val="24"/>
        </w:rPr>
        <w:t xml:space="preserve"> </w:t>
      </w:r>
      <w:r w:rsidR="008A34B4">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2009118915"/>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 xml:space="preserve">611     </w:t>
      </w:r>
      <w:r w:rsidR="008A34B4">
        <w:rPr>
          <w:rFonts w:asciiTheme="majorHAnsi" w:hAnsiTheme="majorHAnsi" w:cstheme="majorHAnsi"/>
          <w:b/>
          <w:sz w:val="24"/>
          <w:szCs w:val="24"/>
        </w:rPr>
        <w:tab/>
      </w:r>
      <w:sdt>
        <w:sdtPr>
          <w:rPr>
            <w:rFonts w:asciiTheme="majorHAnsi" w:hAnsiTheme="majorHAnsi" w:cstheme="majorHAnsi"/>
            <w:b/>
            <w:color w:val="FF0000"/>
            <w:sz w:val="24"/>
            <w:szCs w:val="24"/>
          </w:rPr>
          <w:id w:val="1074316141"/>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ab/>
        <w:t>CCEIS</w:t>
      </w:r>
      <w:r w:rsidR="008A34B4">
        <w:rPr>
          <w:rFonts w:asciiTheme="majorHAnsi" w:hAnsiTheme="majorHAnsi" w:cstheme="majorHAnsi"/>
          <w:b/>
          <w:color w:val="FF0000"/>
          <w:sz w:val="24"/>
          <w:szCs w:val="24"/>
        </w:rPr>
        <w:t xml:space="preserve"> 619</w:t>
      </w:r>
      <w:r w:rsidR="008A34B4" w:rsidRPr="00A609B3">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1968968567"/>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 xml:space="preserve">619     </w:t>
      </w:r>
    </w:p>
    <w:tbl>
      <w:tblPr>
        <w:tblStyle w:val="TableGrid"/>
        <w:tblW w:w="12870" w:type="dxa"/>
        <w:tblInd w:w="-275" w:type="dxa"/>
        <w:tblLayout w:type="fixed"/>
        <w:tblLook w:val="04A0" w:firstRow="1" w:lastRow="0" w:firstColumn="1" w:lastColumn="0" w:noHBand="0" w:noVBand="1"/>
      </w:tblPr>
      <w:tblGrid>
        <w:gridCol w:w="1350"/>
        <w:gridCol w:w="1530"/>
        <w:gridCol w:w="1440"/>
        <w:gridCol w:w="1530"/>
        <w:gridCol w:w="1170"/>
        <w:gridCol w:w="5850"/>
      </w:tblGrid>
      <w:tr w:rsidR="00F92EF1" w:rsidRPr="00B43DC9" w14:paraId="50BDDBA8" w14:textId="77777777" w:rsidTr="00112A49">
        <w:trPr>
          <w:tblHeader/>
        </w:trPr>
        <w:tc>
          <w:tcPr>
            <w:tcW w:w="1350" w:type="dxa"/>
          </w:tcPr>
          <w:p w14:paraId="3DB1EF81" w14:textId="77777777" w:rsidR="00F92EF1" w:rsidRPr="00006B20" w:rsidRDefault="00F92EF1" w:rsidP="00043508">
            <w:pPr>
              <w:tabs>
                <w:tab w:val="left" w:pos="-540"/>
              </w:tabs>
              <w:rPr>
                <w:b/>
              </w:rPr>
            </w:pPr>
            <w:r w:rsidRPr="00006B20">
              <w:rPr>
                <w:b/>
              </w:rPr>
              <w:t>School(s)/</w:t>
            </w:r>
          </w:p>
          <w:p w14:paraId="6E3E0093" w14:textId="77777777" w:rsidR="00F92EF1" w:rsidRPr="00006B20" w:rsidRDefault="00F92EF1" w:rsidP="00043508">
            <w:pPr>
              <w:tabs>
                <w:tab w:val="left" w:pos="-540"/>
              </w:tabs>
              <w:rPr>
                <w:b/>
              </w:rPr>
            </w:pPr>
            <w:r w:rsidRPr="00006B20">
              <w:rPr>
                <w:b/>
              </w:rPr>
              <w:t>Region(s)</w:t>
            </w:r>
          </w:p>
        </w:tc>
        <w:tc>
          <w:tcPr>
            <w:tcW w:w="1530" w:type="dxa"/>
          </w:tcPr>
          <w:p w14:paraId="5BA90A00" w14:textId="77777777" w:rsidR="00F92EF1" w:rsidRPr="00006B20" w:rsidRDefault="00F92EF1" w:rsidP="00006B20">
            <w:pPr>
              <w:tabs>
                <w:tab w:val="left" w:pos="-540"/>
              </w:tabs>
              <w:rPr>
                <w:b/>
              </w:rPr>
            </w:pPr>
            <w:r w:rsidRPr="00006B20">
              <w:rPr>
                <w:b/>
              </w:rPr>
              <w:t>Category of Analysis</w:t>
            </w:r>
          </w:p>
        </w:tc>
        <w:tc>
          <w:tcPr>
            <w:tcW w:w="1440" w:type="dxa"/>
          </w:tcPr>
          <w:p w14:paraId="7EF192EA" w14:textId="77777777"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530" w:type="dxa"/>
          </w:tcPr>
          <w:p w14:paraId="149E10F3" w14:textId="77777777" w:rsidR="00F92EF1" w:rsidRPr="00006B20" w:rsidRDefault="00F92EF1" w:rsidP="00043508">
            <w:pPr>
              <w:tabs>
                <w:tab w:val="left" w:pos="-540"/>
              </w:tabs>
              <w:rPr>
                <w:b/>
                <w:sz w:val="18"/>
              </w:rPr>
            </w:pPr>
            <w:r w:rsidRPr="00006B20">
              <w:rPr>
                <w:b/>
                <w:sz w:val="18"/>
              </w:rPr>
              <w:t>Total enrollment of targeted students in the identified placement</w:t>
            </w:r>
          </w:p>
        </w:tc>
        <w:tc>
          <w:tcPr>
            <w:tcW w:w="1170" w:type="dxa"/>
          </w:tcPr>
          <w:p w14:paraId="0EFCEA29" w14:textId="77777777" w:rsidR="00F92EF1" w:rsidRPr="00006B20" w:rsidRDefault="00F92EF1" w:rsidP="00043508">
            <w:pPr>
              <w:tabs>
                <w:tab w:val="left" w:pos="-540"/>
              </w:tabs>
              <w:rPr>
                <w:b/>
                <w:sz w:val="18"/>
              </w:rPr>
            </w:pPr>
            <w:r w:rsidRPr="00006B20">
              <w:rPr>
                <w:b/>
                <w:sz w:val="18"/>
              </w:rPr>
              <w:t># of all other students in the identified placement</w:t>
            </w:r>
          </w:p>
        </w:tc>
        <w:tc>
          <w:tcPr>
            <w:tcW w:w="5850" w:type="dxa"/>
          </w:tcPr>
          <w:p w14:paraId="17AFDCFF" w14:textId="77777777" w:rsidR="00F92EF1" w:rsidRPr="00006B20" w:rsidRDefault="00F92EF1" w:rsidP="00043508">
            <w:pPr>
              <w:tabs>
                <w:tab w:val="left" w:pos="-540"/>
              </w:tabs>
              <w:rPr>
                <w:b/>
                <w:sz w:val="18"/>
              </w:rPr>
            </w:pPr>
            <w:r w:rsidRPr="00006B20">
              <w:rPr>
                <w:b/>
                <w:sz w:val="18"/>
              </w:rPr>
              <w:t xml:space="preserve">Identify factors contributing to a reduction in the rates of restrictive placement of targeted students at this school/region. </w:t>
            </w:r>
          </w:p>
        </w:tc>
      </w:tr>
      <w:tr w:rsidR="00F92EF1" w:rsidRPr="00B43DC9" w14:paraId="1E774E23" w14:textId="77777777" w:rsidTr="00112A49">
        <w:tc>
          <w:tcPr>
            <w:tcW w:w="1350" w:type="dxa"/>
          </w:tcPr>
          <w:p w14:paraId="1EA09EA4"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1534617847"/>
                <w:placeholder>
                  <w:docPart w:val="7BAFB640165B431BB24878B5AF6B0515"/>
                </w:placeholder>
                <w:showingPlcHdr/>
              </w:sdtPr>
              <w:sdtEndPr/>
              <w:sdtContent>
                <w:r w:rsidR="00F92EF1" w:rsidRPr="00006B20">
                  <w:rPr>
                    <w:rFonts w:cs="Calibri (Body)"/>
                    <w:sz w:val="18"/>
                    <w:szCs w:val="18"/>
                  </w:rPr>
                  <w:t>Enter text.</w:t>
                </w:r>
              </w:sdtContent>
            </w:sdt>
          </w:p>
        </w:tc>
        <w:tc>
          <w:tcPr>
            <w:tcW w:w="1530" w:type="dxa"/>
          </w:tcPr>
          <w:p w14:paraId="12F2AE8E" w14:textId="77777777" w:rsidR="00F92EF1" w:rsidRPr="00006B20" w:rsidRDefault="002C1C72" w:rsidP="00043508">
            <w:pPr>
              <w:tabs>
                <w:tab w:val="left" w:pos="-540"/>
              </w:tabs>
              <w:rPr>
                <w:rFonts w:cs="Calibri (Body)"/>
                <w:sz w:val="18"/>
                <w:szCs w:val="18"/>
              </w:rPr>
            </w:pPr>
            <w:sdt>
              <w:sdtPr>
                <w:rPr>
                  <w:rFonts w:cs="Calibri (Body)"/>
                  <w:sz w:val="18"/>
                  <w:szCs w:val="18"/>
                </w:rPr>
                <w:id w:val="651717916"/>
                <w:placeholder>
                  <w:docPart w:val="492AE39F2C7F401D8B2FC4D010B49832"/>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F92EF1" w:rsidRPr="00006B20">
                  <w:rPr>
                    <w:rFonts w:cs="Calibri (Body)"/>
                    <w:sz w:val="18"/>
                    <w:szCs w:val="18"/>
                  </w:rPr>
                  <w:t>Select the Placement category.</w:t>
                </w:r>
              </w:sdtContent>
            </w:sdt>
          </w:p>
        </w:tc>
        <w:sdt>
          <w:sdtPr>
            <w:rPr>
              <w:rFonts w:cs="Calibri (Body)"/>
              <w:sz w:val="18"/>
              <w:szCs w:val="18"/>
            </w:rPr>
            <w:id w:val="791017493"/>
            <w:placeholder>
              <w:docPart w:val="5DB83F969E754BCFA47C7954B608E2E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031F412D"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530" w:type="dxa"/>
          </w:tcPr>
          <w:p w14:paraId="611408AD" w14:textId="77777777" w:rsidR="00F92EF1" w:rsidRPr="00006B20" w:rsidRDefault="002C1C72" w:rsidP="00043508">
            <w:sdt>
              <w:sdtPr>
                <w:rPr>
                  <w:rFonts w:cs="Calibri (Body)"/>
                  <w:b/>
                  <w:sz w:val="18"/>
                  <w:szCs w:val="18"/>
                </w:rPr>
                <w:id w:val="-1700928584"/>
                <w:placeholder>
                  <w:docPart w:val="E789429ACF3E4A298BD8061D3205D301"/>
                </w:placeholder>
                <w:showingPlcHdr/>
              </w:sdtPr>
              <w:sdtEndPr/>
              <w:sdtContent>
                <w:r w:rsidR="00F92EF1" w:rsidRPr="00006B20">
                  <w:rPr>
                    <w:rFonts w:cs="Calibri (Body)"/>
                    <w:sz w:val="18"/>
                    <w:szCs w:val="18"/>
                  </w:rPr>
                  <w:t>Enter text.</w:t>
                </w:r>
              </w:sdtContent>
            </w:sdt>
          </w:p>
        </w:tc>
        <w:tc>
          <w:tcPr>
            <w:tcW w:w="1170" w:type="dxa"/>
          </w:tcPr>
          <w:p w14:paraId="589DD0EE" w14:textId="77777777" w:rsidR="00F92EF1" w:rsidRPr="00006B20" w:rsidRDefault="002C1C72" w:rsidP="00043508">
            <w:sdt>
              <w:sdtPr>
                <w:rPr>
                  <w:rFonts w:cs="Calibri (Body)"/>
                  <w:b/>
                  <w:sz w:val="18"/>
                  <w:szCs w:val="18"/>
                </w:rPr>
                <w:id w:val="-11139886"/>
                <w:placeholder>
                  <w:docPart w:val="29308F20A28148F6AF829C8571F23C5A"/>
                </w:placeholder>
                <w:showingPlcHdr/>
              </w:sdtPr>
              <w:sdtEndPr/>
              <w:sdtContent>
                <w:r w:rsidR="00F92EF1" w:rsidRPr="00006B20">
                  <w:rPr>
                    <w:rFonts w:cs="Calibri (Body)"/>
                    <w:sz w:val="18"/>
                    <w:szCs w:val="18"/>
                  </w:rPr>
                  <w:t>Enter text.</w:t>
                </w:r>
              </w:sdtContent>
            </w:sdt>
          </w:p>
        </w:tc>
        <w:tc>
          <w:tcPr>
            <w:tcW w:w="5850" w:type="dxa"/>
          </w:tcPr>
          <w:p w14:paraId="39652383" w14:textId="77777777" w:rsidR="00F92EF1" w:rsidRPr="00006B20" w:rsidRDefault="00F92EF1" w:rsidP="00043508">
            <w:r w:rsidRPr="00006B20">
              <w:t xml:space="preserve">Reduction in restrictive placements: </w:t>
            </w:r>
            <w:sdt>
              <w:sdtPr>
                <w:rPr>
                  <w:rFonts w:cs="Calibri (Body)"/>
                  <w:b/>
                  <w:sz w:val="18"/>
                  <w:szCs w:val="18"/>
                </w:rPr>
                <w:id w:val="398875138"/>
                <w:placeholder>
                  <w:docPart w:val="045C282572D84A4D9A66BC63CFC52CB8"/>
                </w:placeholder>
                <w:showingPlcHdr/>
              </w:sdtPr>
              <w:sdtEndPr/>
              <w:sdtContent>
                <w:r w:rsidRPr="00006B20">
                  <w:rPr>
                    <w:rFonts w:cs="Calibri (Body)"/>
                    <w:sz w:val="18"/>
                    <w:szCs w:val="18"/>
                  </w:rPr>
                  <w:t>Enter text.</w:t>
                </w:r>
              </w:sdtContent>
            </w:sdt>
          </w:p>
          <w:p w14:paraId="78102563" w14:textId="77777777" w:rsidR="00F92EF1" w:rsidRPr="00006B20" w:rsidRDefault="00F92EF1" w:rsidP="00043508">
            <w:pPr>
              <w:tabs>
                <w:tab w:val="left" w:pos="1245"/>
              </w:tabs>
            </w:pPr>
            <w:r w:rsidRPr="00006B20">
              <w:t xml:space="preserve">Contributing factors: </w:t>
            </w:r>
            <w:sdt>
              <w:sdtPr>
                <w:rPr>
                  <w:rFonts w:cs="Calibri (Body)"/>
                  <w:b/>
                  <w:sz w:val="18"/>
                  <w:szCs w:val="18"/>
                </w:rPr>
                <w:id w:val="-254288289"/>
                <w:placeholder>
                  <w:docPart w:val="7116335E88E442A296F7B229D37D3BFF"/>
                </w:placeholder>
                <w:showingPlcHdr/>
              </w:sdtPr>
              <w:sdtEndPr/>
              <w:sdtContent>
                <w:r w:rsidRPr="00006B20">
                  <w:rPr>
                    <w:rFonts w:cs="Calibri (Body)"/>
                    <w:sz w:val="18"/>
                    <w:szCs w:val="18"/>
                  </w:rPr>
                  <w:t>Enter text.</w:t>
                </w:r>
              </w:sdtContent>
            </w:sdt>
          </w:p>
        </w:tc>
      </w:tr>
      <w:tr w:rsidR="00F92EF1" w:rsidRPr="00B43DC9" w14:paraId="07CD49AC" w14:textId="77777777" w:rsidTr="00112A49">
        <w:tc>
          <w:tcPr>
            <w:tcW w:w="1350" w:type="dxa"/>
          </w:tcPr>
          <w:p w14:paraId="61FD6244" w14:textId="77777777" w:rsidR="00F92EF1" w:rsidRPr="00006B20" w:rsidRDefault="002C1C72" w:rsidP="00043508">
            <w:pPr>
              <w:tabs>
                <w:tab w:val="left" w:pos="-540"/>
              </w:tabs>
              <w:jc w:val="center"/>
              <w:rPr>
                <w:rFonts w:cs="Calibri (Body)"/>
                <w:sz w:val="18"/>
                <w:szCs w:val="18"/>
              </w:rPr>
            </w:pPr>
            <w:sdt>
              <w:sdtPr>
                <w:rPr>
                  <w:rFonts w:cs="Calibri (Body)"/>
                  <w:b/>
                  <w:sz w:val="18"/>
                  <w:szCs w:val="18"/>
                </w:rPr>
                <w:id w:val="-1726128356"/>
                <w:placeholder>
                  <w:docPart w:val="A96A11EC83854D289F0B708C1A0CC281"/>
                </w:placeholder>
                <w:showingPlcHdr/>
              </w:sdtPr>
              <w:sdtEndPr/>
              <w:sdtContent>
                <w:r w:rsidR="00F92EF1" w:rsidRPr="00006B20">
                  <w:rPr>
                    <w:rFonts w:cs="Calibri (Body)"/>
                    <w:sz w:val="18"/>
                    <w:szCs w:val="18"/>
                  </w:rPr>
                  <w:t>Enter text.</w:t>
                </w:r>
              </w:sdtContent>
            </w:sdt>
          </w:p>
        </w:tc>
        <w:tc>
          <w:tcPr>
            <w:tcW w:w="1530" w:type="dxa"/>
          </w:tcPr>
          <w:p w14:paraId="50AFA477" w14:textId="77777777" w:rsidR="00F92EF1" w:rsidRPr="00006B20" w:rsidRDefault="002C1C72" w:rsidP="00043508">
            <w:pPr>
              <w:tabs>
                <w:tab w:val="left" w:pos="-540"/>
              </w:tabs>
              <w:rPr>
                <w:rFonts w:cs="Calibri (Body)"/>
                <w:sz w:val="18"/>
                <w:szCs w:val="18"/>
              </w:rPr>
            </w:pPr>
            <w:sdt>
              <w:sdtPr>
                <w:rPr>
                  <w:rFonts w:cs="Calibri (Body)"/>
                  <w:sz w:val="18"/>
                  <w:szCs w:val="18"/>
                </w:rPr>
                <w:id w:val="49581921"/>
                <w:placeholder>
                  <w:docPart w:val="9EB6505E838B4B09A211A5425F5C4E76"/>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F92EF1" w:rsidRPr="00006B20">
                  <w:rPr>
                    <w:rFonts w:cs="Calibri (Body)"/>
                    <w:sz w:val="18"/>
                    <w:szCs w:val="18"/>
                  </w:rPr>
                  <w:t>Select the Placement category.</w:t>
                </w:r>
              </w:sdtContent>
            </w:sdt>
          </w:p>
        </w:tc>
        <w:sdt>
          <w:sdtPr>
            <w:rPr>
              <w:rFonts w:cs="Calibri (Body)"/>
              <w:sz w:val="18"/>
              <w:szCs w:val="18"/>
            </w:rPr>
            <w:id w:val="-444768089"/>
            <w:placeholder>
              <w:docPart w:val="3D479EB911DA461CACC687ED33B769E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7D455A4B"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530" w:type="dxa"/>
          </w:tcPr>
          <w:p w14:paraId="68A5F31E" w14:textId="77777777" w:rsidR="00F92EF1" w:rsidRPr="00006B20" w:rsidRDefault="002C1C72" w:rsidP="00043508">
            <w:sdt>
              <w:sdtPr>
                <w:rPr>
                  <w:rFonts w:cs="Calibri (Body)"/>
                  <w:b/>
                  <w:sz w:val="18"/>
                  <w:szCs w:val="18"/>
                </w:rPr>
                <w:id w:val="860394480"/>
                <w:placeholder>
                  <w:docPart w:val="5427483451264DD7A3CF286310F10702"/>
                </w:placeholder>
                <w:showingPlcHdr/>
              </w:sdtPr>
              <w:sdtEndPr/>
              <w:sdtContent>
                <w:r w:rsidR="00F92EF1" w:rsidRPr="00006B20">
                  <w:rPr>
                    <w:rFonts w:cs="Calibri (Body)"/>
                    <w:sz w:val="18"/>
                    <w:szCs w:val="18"/>
                  </w:rPr>
                  <w:t>Enter text.</w:t>
                </w:r>
              </w:sdtContent>
            </w:sdt>
          </w:p>
        </w:tc>
        <w:tc>
          <w:tcPr>
            <w:tcW w:w="1170" w:type="dxa"/>
          </w:tcPr>
          <w:p w14:paraId="416CBA1D" w14:textId="77777777" w:rsidR="00F92EF1" w:rsidRPr="00006B20" w:rsidRDefault="002C1C72" w:rsidP="00043508">
            <w:sdt>
              <w:sdtPr>
                <w:rPr>
                  <w:rFonts w:cs="Calibri (Body)"/>
                  <w:b/>
                  <w:sz w:val="18"/>
                  <w:szCs w:val="18"/>
                </w:rPr>
                <w:id w:val="1524360401"/>
                <w:placeholder>
                  <w:docPart w:val="344D240901CF413A868619DD5282863C"/>
                </w:placeholder>
                <w:showingPlcHdr/>
              </w:sdtPr>
              <w:sdtEndPr/>
              <w:sdtContent>
                <w:r w:rsidR="00F92EF1" w:rsidRPr="00006B20">
                  <w:rPr>
                    <w:rFonts w:cs="Calibri (Body)"/>
                    <w:sz w:val="18"/>
                    <w:szCs w:val="18"/>
                  </w:rPr>
                  <w:t>Enter text.</w:t>
                </w:r>
              </w:sdtContent>
            </w:sdt>
          </w:p>
        </w:tc>
        <w:tc>
          <w:tcPr>
            <w:tcW w:w="5850" w:type="dxa"/>
          </w:tcPr>
          <w:p w14:paraId="032CB9D0" w14:textId="77777777" w:rsidR="00F92EF1" w:rsidRPr="00006B20" w:rsidRDefault="00F92EF1" w:rsidP="00043508">
            <w:r w:rsidRPr="00006B20">
              <w:t xml:space="preserve">Reduction in restrictive placements: </w:t>
            </w:r>
            <w:sdt>
              <w:sdtPr>
                <w:rPr>
                  <w:rFonts w:cs="Calibri (Body)"/>
                  <w:b/>
                  <w:sz w:val="18"/>
                  <w:szCs w:val="18"/>
                </w:rPr>
                <w:id w:val="1651093246"/>
                <w:placeholder>
                  <w:docPart w:val="C8A94715C6454AEEB0D08CAF9BB3353A"/>
                </w:placeholder>
                <w:showingPlcHdr/>
              </w:sdtPr>
              <w:sdtEndPr/>
              <w:sdtContent>
                <w:r w:rsidRPr="00006B20">
                  <w:rPr>
                    <w:rFonts w:cs="Calibri (Body)"/>
                    <w:sz w:val="18"/>
                    <w:szCs w:val="18"/>
                  </w:rPr>
                  <w:t>Enter text.</w:t>
                </w:r>
              </w:sdtContent>
            </w:sdt>
          </w:p>
          <w:p w14:paraId="65E11AC8" w14:textId="77777777" w:rsidR="00F92EF1" w:rsidRPr="00006B20" w:rsidRDefault="00F92EF1" w:rsidP="00043508">
            <w:r w:rsidRPr="00006B20">
              <w:t>Contributing factors:</w:t>
            </w:r>
          </w:p>
        </w:tc>
      </w:tr>
    </w:tbl>
    <w:p w14:paraId="698FFBE3" w14:textId="5BB54BE9" w:rsidR="00A609B3" w:rsidRPr="00006B20" w:rsidRDefault="00A609B3" w:rsidP="00C02373">
      <w:pPr>
        <w:tabs>
          <w:tab w:val="left" w:pos="1980"/>
          <w:tab w:val="left" w:pos="2160"/>
          <w:tab w:val="left" w:pos="2700"/>
          <w:tab w:val="left" w:pos="2880"/>
          <w:tab w:val="left" w:pos="3600"/>
          <w:tab w:val="left" w:pos="3960"/>
          <w:tab w:val="center" w:pos="6653"/>
        </w:tabs>
        <w:spacing w:before="120" w:line="240" w:lineRule="auto"/>
        <w:rPr>
          <w:rFonts w:asciiTheme="majorHAnsi" w:hAnsiTheme="majorHAnsi" w:cstheme="majorHAnsi"/>
          <w:b/>
          <w:sz w:val="24"/>
          <w:szCs w:val="24"/>
          <w:u w:val="single"/>
        </w:rPr>
      </w:pPr>
      <w:r>
        <w:rPr>
          <w:rFonts w:asciiTheme="majorHAnsi" w:hAnsiTheme="majorHAnsi" w:cstheme="majorHAnsi"/>
          <w:b/>
          <w:sz w:val="24"/>
          <w:szCs w:val="24"/>
        </w:rPr>
        <w:t xml:space="preserve">Disciplinary Removals   </w:t>
      </w:r>
      <w:sdt>
        <w:sdtPr>
          <w:rPr>
            <w:rFonts w:asciiTheme="majorHAnsi" w:hAnsiTheme="majorHAnsi" w:cstheme="majorHAnsi"/>
            <w:b/>
            <w:color w:val="FF0000"/>
            <w:sz w:val="24"/>
            <w:szCs w:val="24"/>
          </w:rPr>
          <w:id w:val="-1610040790"/>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ab/>
        <w:t>CCEIS</w:t>
      </w:r>
      <w:r w:rsidR="008A34B4">
        <w:rPr>
          <w:rFonts w:asciiTheme="majorHAnsi" w:hAnsiTheme="majorHAnsi" w:cstheme="majorHAnsi"/>
          <w:b/>
          <w:color w:val="FF0000"/>
          <w:sz w:val="24"/>
          <w:szCs w:val="24"/>
        </w:rPr>
        <w:t xml:space="preserve"> 611</w:t>
      </w:r>
      <w:r w:rsidR="008A34B4" w:rsidRPr="00A609B3">
        <w:rPr>
          <w:rFonts w:asciiTheme="majorHAnsi" w:hAnsiTheme="majorHAnsi" w:cstheme="majorHAnsi"/>
          <w:b/>
          <w:color w:val="FF0000"/>
          <w:sz w:val="24"/>
          <w:szCs w:val="24"/>
        </w:rPr>
        <w:t xml:space="preserve"> </w:t>
      </w:r>
      <w:r w:rsidR="00C02373">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1330481724"/>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 xml:space="preserve">611     </w:t>
      </w:r>
      <w:r w:rsidR="008A34B4">
        <w:rPr>
          <w:rFonts w:asciiTheme="majorHAnsi" w:hAnsiTheme="majorHAnsi" w:cstheme="majorHAnsi"/>
          <w:b/>
          <w:sz w:val="24"/>
          <w:szCs w:val="24"/>
        </w:rPr>
        <w:tab/>
      </w:r>
      <w:sdt>
        <w:sdtPr>
          <w:rPr>
            <w:rFonts w:asciiTheme="majorHAnsi" w:hAnsiTheme="majorHAnsi" w:cstheme="majorHAnsi"/>
            <w:b/>
            <w:color w:val="FF0000"/>
            <w:sz w:val="24"/>
            <w:szCs w:val="24"/>
          </w:rPr>
          <w:id w:val="2107606659"/>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ab/>
        <w:t>CCEIS</w:t>
      </w:r>
      <w:r w:rsidR="008A34B4">
        <w:rPr>
          <w:rFonts w:asciiTheme="majorHAnsi" w:hAnsiTheme="majorHAnsi" w:cstheme="majorHAnsi"/>
          <w:b/>
          <w:color w:val="FF0000"/>
          <w:sz w:val="24"/>
          <w:szCs w:val="24"/>
        </w:rPr>
        <w:t xml:space="preserve"> 619</w:t>
      </w:r>
      <w:r w:rsidR="008A34B4" w:rsidRPr="00A609B3">
        <w:rPr>
          <w:rFonts w:asciiTheme="majorHAnsi" w:hAnsiTheme="majorHAnsi" w:cstheme="majorHAnsi"/>
          <w:b/>
          <w:color w:val="FF0000"/>
          <w:sz w:val="24"/>
          <w:szCs w:val="24"/>
        </w:rPr>
        <w:tab/>
      </w:r>
      <w:sdt>
        <w:sdtPr>
          <w:rPr>
            <w:rFonts w:asciiTheme="majorHAnsi" w:hAnsiTheme="majorHAnsi" w:cstheme="majorHAnsi"/>
            <w:b/>
            <w:color w:val="FF0000"/>
            <w:sz w:val="24"/>
            <w:szCs w:val="24"/>
          </w:rPr>
          <w:id w:val="-1121847683"/>
          <w14:checkbox>
            <w14:checked w14:val="0"/>
            <w14:checkedState w14:val="2612" w14:font="MS Gothic"/>
            <w14:uncheckedState w14:val="2610" w14:font="MS Gothic"/>
          </w14:checkbox>
        </w:sdtPr>
        <w:sdtEndPr/>
        <w:sdtContent>
          <w:r w:rsidR="008A34B4" w:rsidRPr="00A609B3">
            <w:rPr>
              <w:rFonts w:ascii="MS Gothic" w:eastAsia="MS Gothic" w:hAnsi="MS Gothic" w:cstheme="majorHAnsi" w:hint="eastAsia"/>
              <w:b/>
              <w:color w:val="FF0000"/>
              <w:sz w:val="24"/>
              <w:szCs w:val="24"/>
            </w:rPr>
            <w:t>☐</w:t>
          </w:r>
        </w:sdtContent>
      </w:sdt>
      <w:r w:rsidR="008A34B4" w:rsidRPr="00A609B3">
        <w:rPr>
          <w:rFonts w:asciiTheme="majorHAnsi" w:hAnsiTheme="majorHAnsi" w:cstheme="majorHAnsi"/>
          <w:b/>
          <w:color w:val="FF0000"/>
          <w:sz w:val="24"/>
          <w:szCs w:val="24"/>
        </w:rPr>
        <w:t xml:space="preserve">    CCEIS – ARP </w:t>
      </w:r>
      <w:r w:rsidR="008A34B4">
        <w:rPr>
          <w:rFonts w:asciiTheme="majorHAnsi" w:hAnsiTheme="majorHAnsi" w:cstheme="majorHAnsi"/>
          <w:b/>
          <w:color w:val="FF0000"/>
          <w:sz w:val="24"/>
          <w:szCs w:val="24"/>
        </w:rPr>
        <w:t xml:space="preserve">619     </w:t>
      </w:r>
    </w:p>
    <w:tbl>
      <w:tblPr>
        <w:tblStyle w:val="TableGrid"/>
        <w:tblW w:w="12870" w:type="dxa"/>
        <w:tblInd w:w="-275" w:type="dxa"/>
        <w:tblLayout w:type="fixed"/>
        <w:tblLook w:val="04A0" w:firstRow="1" w:lastRow="0" w:firstColumn="1" w:lastColumn="0" w:noHBand="0" w:noVBand="1"/>
      </w:tblPr>
      <w:tblGrid>
        <w:gridCol w:w="1350"/>
        <w:gridCol w:w="1530"/>
        <w:gridCol w:w="1440"/>
        <w:gridCol w:w="1260"/>
        <w:gridCol w:w="1260"/>
        <w:gridCol w:w="1170"/>
        <w:gridCol w:w="1260"/>
        <w:gridCol w:w="3600"/>
      </w:tblGrid>
      <w:tr w:rsidR="00F92EF1" w:rsidRPr="00B935DF" w14:paraId="5CD748E5" w14:textId="77777777" w:rsidTr="00256396">
        <w:trPr>
          <w:tblHeader/>
        </w:trPr>
        <w:tc>
          <w:tcPr>
            <w:tcW w:w="1350" w:type="dxa"/>
          </w:tcPr>
          <w:p w14:paraId="53BF1A57" w14:textId="77777777" w:rsidR="00F92EF1" w:rsidRPr="008B0DF3" w:rsidRDefault="00F92EF1" w:rsidP="00043508">
            <w:pPr>
              <w:tabs>
                <w:tab w:val="left" w:pos="-540"/>
              </w:tabs>
              <w:rPr>
                <w:b/>
              </w:rPr>
            </w:pPr>
            <w:r w:rsidRPr="008B0DF3">
              <w:rPr>
                <w:b/>
              </w:rPr>
              <w:t>School(s)/</w:t>
            </w:r>
          </w:p>
          <w:p w14:paraId="65626481" w14:textId="77777777" w:rsidR="00F92EF1" w:rsidRPr="008B0DF3" w:rsidRDefault="00F92EF1" w:rsidP="00043508">
            <w:pPr>
              <w:tabs>
                <w:tab w:val="left" w:pos="-540"/>
              </w:tabs>
              <w:rPr>
                <w:b/>
              </w:rPr>
            </w:pPr>
            <w:r w:rsidRPr="008B0DF3">
              <w:rPr>
                <w:b/>
              </w:rPr>
              <w:t>Region(s)</w:t>
            </w:r>
          </w:p>
        </w:tc>
        <w:tc>
          <w:tcPr>
            <w:tcW w:w="1530" w:type="dxa"/>
          </w:tcPr>
          <w:p w14:paraId="0AB68E18" w14:textId="77777777" w:rsidR="00F92EF1" w:rsidRPr="008B0DF3" w:rsidRDefault="00F92EF1" w:rsidP="008B0DF3">
            <w:pPr>
              <w:tabs>
                <w:tab w:val="left" w:pos="-540"/>
              </w:tabs>
              <w:rPr>
                <w:b/>
              </w:rPr>
            </w:pPr>
            <w:r w:rsidRPr="008B0DF3">
              <w:rPr>
                <w:b/>
              </w:rPr>
              <w:t>Category of Analysis</w:t>
            </w:r>
          </w:p>
        </w:tc>
        <w:tc>
          <w:tcPr>
            <w:tcW w:w="1440" w:type="dxa"/>
          </w:tcPr>
          <w:p w14:paraId="1875F168" w14:textId="77777777" w:rsidR="00F92EF1" w:rsidRPr="008B0DF3" w:rsidRDefault="008B0DF3" w:rsidP="008B0DF3">
            <w:pPr>
              <w:tabs>
                <w:tab w:val="left" w:pos="-540"/>
              </w:tabs>
              <w:rPr>
                <w:b/>
                <w:sz w:val="18"/>
              </w:rPr>
            </w:pPr>
            <w:r w:rsidRPr="008B0DF3">
              <w:rPr>
                <w:b/>
                <w:sz w:val="18"/>
              </w:rPr>
              <w:t xml:space="preserve">Racial/Ethnic Group </w:t>
            </w:r>
            <w:r w:rsidRPr="008B0DF3">
              <w:rPr>
                <w:b/>
                <w:sz w:val="16"/>
              </w:rPr>
              <w:t>(targeted as Significant Disproportionate)</w:t>
            </w:r>
          </w:p>
        </w:tc>
        <w:tc>
          <w:tcPr>
            <w:tcW w:w="1260" w:type="dxa"/>
          </w:tcPr>
          <w:p w14:paraId="7FBAEF94" w14:textId="77777777" w:rsidR="00F92EF1" w:rsidRPr="008B0DF3" w:rsidRDefault="00F92EF1" w:rsidP="00043508">
            <w:pPr>
              <w:tabs>
                <w:tab w:val="left" w:pos="-540"/>
              </w:tabs>
              <w:rPr>
                <w:b/>
                <w:sz w:val="18"/>
              </w:rPr>
            </w:pPr>
            <w:r w:rsidRPr="008B0DF3">
              <w:rPr>
                <w:b/>
                <w:sz w:val="18"/>
              </w:rPr>
              <w:t>Total enrollment of students in the targeted group</w:t>
            </w:r>
          </w:p>
        </w:tc>
        <w:tc>
          <w:tcPr>
            <w:tcW w:w="1260" w:type="dxa"/>
          </w:tcPr>
          <w:p w14:paraId="418607F0" w14:textId="77777777" w:rsidR="00F92EF1" w:rsidRPr="008B0DF3" w:rsidRDefault="00F92EF1" w:rsidP="00043508">
            <w:pPr>
              <w:tabs>
                <w:tab w:val="left" w:pos="-540"/>
              </w:tabs>
              <w:rPr>
                <w:b/>
                <w:sz w:val="18"/>
              </w:rPr>
            </w:pPr>
            <w:r w:rsidRPr="008B0DF3">
              <w:rPr>
                <w:b/>
                <w:sz w:val="18"/>
              </w:rPr>
              <w:t># of targeted students with disciplinary removals by category</w:t>
            </w:r>
          </w:p>
        </w:tc>
        <w:tc>
          <w:tcPr>
            <w:tcW w:w="1170" w:type="dxa"/>
          </w:tcPr>
          <w:p w14:paraId="4DEB4FBD" w14:textId="77777777" w:rsidR="00F92EF1" w:rsidRPr="008B0DF3" w:rsidRDefault="00F92EF1" w:rsidP="00043508">
            <w:pPr>
              <w:tabs>
                <w:tab w:val="left" w:pos="-540"/>
              </w:tabs>
              <w:rPr>
                <w:b/>
                <w:sz w:val="18"/>
              </w:rPr>
            </w:pPr>
            <w:r w:rsidRPr="008B0DF3">
              <w:rPr>
                <w:b/>
                <w:sz w:val="18"/>
              </w:rPr>
              <w:t>Total enrollment of all other students with disabilities</w:t>
            </w:r>
          </w:p>
        </w:tc>
        <w:tc>
          <w:tcPr>
            <w:tcW w:w="1260" w:type="dxa"/>
          </w:tcPr>
          <w:p w14:paraId="575EDF6C" w14:textId="77777777" w:rsidR="00F92EF1" w:rsidRPr="008B0DF3" w:rsidRDefault="00F92EF1" w:rsidP="00043508">
            <w:pPr>
              <w:tabs>
                <w:tab w:val="left" w:pos="-540"/>
              </w:tabs>
              <w:rPr>
                <w:b/>
                <w:sz w:val="18"/>
              </w:rPr>
            </w:pPr>
            <w:r w:rsidRPr="008B0DF3">
              <w:rPr>
                <w:b/>
                <w:sz w:val="18"/>
              </w:rPr>
              <w:t># of all other students with disciplinary removals by category</w:t>
            </w:r>
          </w:p>
        </w:tc>
        <w:tc>
          <w:tcPr>
            <w:tcW w:w="3600" w:type="dxa"/>
          </w:tcPr>
          <w:p w14:paraId="6DAE234C" w14:textId="77777777" w:rsidR="00F92EF1" w:rsidRPr="008B0DF3" w:rsidRDefault="00F92EF1" w:rsidP="00043508">
            <w:pPr>
              <w:tabs>
                <w:tab w:val="left" w:pos="-540"/>
              </w:tabs>
              <w:rPr>
                <w:b/>
                <w:sz w:val="18"/>
              </w:rPr>
            </w:pPr>
            <w:r w:rsidRPr="008B0DF3">
              <w:rPr>
                <w:b/>
                <w:sz w:val="18"/>
              </w:rPr>
              <w:t>Identify factors contributing to a reduction in the rates of suspensions for targeted students at this school/region.</w:t>
            </w:r>
          </w:p>
          <w:p w14:paraId="4C8D1E7C" w14:textId="77777777" w:rsidR="00F92EF1" w:rsidRPr="008B0DF3" w:rsidRDefault="00F92EF1" w:rsidP="00043508">
            <w:pPr>
              <w:tabs>
                <w:tab w:val="left" w:pos="-540"/>
              </w:tabs>
              <w:rPr>
                <w:b/>
                <w:sz w:val="18"/>
              </w:rPr>
            </w:pPr>
            <w:r w:rsidRPr="008B0DF3">
              <w:rPr>
                <w:b/>
                <w:sz w:val="18"/>
              </w:rPr>
              <w:t>Do the factors impact the rate of suspensions for other students with/without disabilities?</w:t>
            </w:r>
          </w:p>
        </w:tc>
      </w:tr>
      <w:tr w:rsidR="00F92EF1" w:rsidRPr="00B935DF" w14:paraId="4A9F36DE" w14:textId="77777777" w:rsidTr="00256396">
        <w:tc>
          <w:tcPr>
            <w:tcW w:w="1350" w:type="dxa"/>
          </w:tcPr>
          <w:p w14:paraId="4A146ED4" w14:textId="77777777" w:rsidR="00F92EF1" w:rsidRPr="008B0DF3" w:rsidRDefault="002C1C72" w:rsidP="00043508">
            <w:pPr>
              <w:tabs>
                <w:tab w:val="left" w:pos="-540"/>
              </w:tabs>
              <w:jc w:val="center"/>
              <w:rPr>
                <w:rFonts w:cs="Calibri (Body)"/>
                <w:sz w:val="18"/>
                <w:szCs w:val="18"/>
              </w:rPr>
            </w:pPr>
            <w:sdt>
              <w:sdtPr>
                <w:rPr>
                  <w:rFonts w:cs="Calibri (Body)"/>
                  <w:b/>
                  <w:sz w:val="18"/>
                  <w:szCs w:val="18"/>
                </w:rPr>
                <w:id w:val="-1712485259"/>
                <w:placeholder>
                  <w:docPart w:val="CA81B5A10F0744558642B23088D95E2C"/>
                </w:placeholder>
                <w:showingPlcHdr/>
              </w:sdtPr>
              <w:sdtEndPr/>
              <w:sdtContent>
                <w:r w:rsidR="00F92EF1" w:rsidRPr="008B0DF3">
                  <w:rPr>
                    <w:rFonts w:cs="Calibri (Body)"/>
                    <w:sz w:val="18"/>
                    <w:szCs w:val="18"/>
                  </w:rPr>
                  <w:t>Enter text.</w:t>
                </w:r>
              </w:sdtContent>
            </w:sdt>
          </w:p>
        </w:tc>
        <w:tc>
          <w:tcPr>
            <w:tcW w:w="1530" w:type="dxa"/>
          </w:tcPr>
          <w:p w14:paraId="0CEC9B9A" w14:textId="77777777" w:rsidR="00F92EF1" w:rsidRPr="008B0DF3" w:rsidRDefault="002C1C72" w:rsidP="00043508">
            <w:pPr>
              <w:tabs>
                <w:tab w:val="left" w:pos="-540"/>
              </w:tabs>
              <w:rPr>
                <w:rFonts w:cs="Calibri (Body)"/>
                <w:sz w:val="18"/>
                <w:szCs w:val="18"/>
              </w:rPr>
            </w:pPr>
            <w:sdt>
              <w:sdtPr>
                <w:rPr>
                  <w:szCs w:val="23"/>
                </w:rPr>
                <w:id w:val="-1051463596"/>
                <w:placeholder>
                  <w:docPart w:val="12A3678FB82440E896525AABA3C24488"/>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619301951"/>
            <w:placeholder>
              <w:docPart w:val="DF4800CF4DE042C3ACCF7ACDFD7610C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6C1A1B97"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40A155FC" w14:textId="77777777" w:rsidR="00F92EF1" w:rsidRPr="008B0DF3" w:rsidRDefault="002C1C72" w:rsidP="00043508">
            <w:sdt>
              <w:sdtPr>
                <w:rPr>
                  <w:rFonts w:ascii="Calibri Light" w:hAnsi="Calibri Light" w:cs="Calibri"/>
                  <w:b/>
                </w:rPr>
                <w:id w:val="671913089"/>
                <w:placeholder>
                  <w:docPart w:val="F522AEDFCA7546FDACBBC9C8219794C8"/>
                </w:placeholder>
                <w:showingPlcHdr/>
              </w:sdtPr>
              <w:sdtEndPr/>
              <w:sdtContent>
                <w:r w:rsidR="00F92EF1" w:rsidRPr="008B0DF3">
                  <w:rPr>
                    <w:sz w:val="18"/>
                  </w:rPr>
                  <w:t>Enter text.</w:t>
                </w:r>
              </w:sdtContent>
            </w:sdt>
          </w:p>
        </w:tc>
        <w:tc>
          <w:tcPr>
            <w:tcW w:w="1260" w:type="dxa"/>
          </w:tcPr>
          <w:p w14:paraId="086C6E35" w14:textId="77777777" w:rsidR="00F92EF1" w:rsidRPr="008B0DF3" w:rsidRDefault="002C1C72" w:rsidP="00043508">
            <w:sdt>
              <w:sdtPr>
                <w:rPr>
                  <w:rFonts w:ascii="Calibri Light" w:hAnsi="Calibri Light" w:cs="Calibri"/>
                  <w:b/>
                </w:rPr>
                <w:id w:val="1748611402"/>
                <w:placeholder>
                  <w:docPart w:val="5275888433A9432C861A505428FBF865"/>
                </w:placeholder>
                <w:showingPlcHdr/>
              </w:sdtPr>
              <w:sdtEndPr/>
              <w:sdtContent>
                <w:r w:rsidR="00F92EF1" w:rsidRPr="008B0DF3">
                  <w:rPr>
                    <w:sz w:val="18"/>
                  </w:rPr>
                  <w:t>Enter text.</w:t>
                </w:r>
              </w:sdtContent>
            </w:sdt>
          </w:p>
        </w:tc>
        <w:tc>
          <w:tcPr>
            <w:tcW w:w="1170" w:type="dxa"/>
          </w:tcPr>
          <w:p w14:paraId="42CC8992" w14:textId="77777777" w:rsidR="00F92EF1" w:rsidRPr="008B0DF3" w:rsidRDefault="002C1C72" w:rsidP="00043508">
            <w:sdt>
              <w:sdtPr>
                <w:rPr>
                  <w:rFonts w:ascii="Calibri Light" w:hAnsi="Calibri Light" w:cs="Calibri"/>
                  <w:b/>
                </w:rPr>
                <w:id w:val="-1152514844"/>
                <w:placeholder>
                  <w:docPart w:val="C7E513FEC9294D149EC8658AFC36BB2B"/>
                </w:placeholder>
                <w:showingPlcHdr/>
              </w:sdtPr>
              <w:sdtEndPr/>
              <w:sdtContent>
                <w:r w:rsidR="00F92EF1" w:rsidRPr="008B0DF3">
                  <w:rPr>
                    <w:sz w:val="18"/>
                  </w:rPr>
                  <w:t>Enter text.</w:t>
                </w:r>
              </w:sdtContent>
            </w:sdt>
          </w:p>
        </w:tc>
        <w:tc>
          <w:tcPr>
            <w:tcW w:w="1260" w:type="dxa"/>
          </w:tcPr>
          <w:p w14:paraId="3BC68739" w14:textId="77777777" w:rsidR="00F92EF1" w:rsidRPr="008B0DF3" w:rsidRDefault="002C1C72" w:rsidP="00043508">
            <w:sdt>
              <w:sdtPr>
                <w:rPr>
                  <w:rFonts w:ascii="Calibri Light" w:hAnsi="Calibri Light" w:cs="Calibri"/>
                  <w:b/>
                </w:rPr>
                <w:id w:val="-336006917"/>
                <w:placeholder>
                  <w:docPart w:val="223F3D18EEDF4190BD66D2C50EF2F91E"/>
                </w:placeholder>
                <w:showingPlcHdr/>
              </w:sdtPr>
              <w:sdtEndPr/>
              <w:sdtContent>
                <w:r w:rsidR="00F92EF1" w:rsidRPr="008B0DF3">
                  <w:rPr>
                    <w:sz w:val="18"/>
                  </w:rPr>
                  <w:t>Enter text.</w:t>
                </w:r>
              </w:sdtContent>
            </w:sdt>
          </w:p>
        </w:tc>
        <w:tc>
          <w:tcPr>
            <w:tcW w:w="3600" w:type="dxa"/>
          </w:tcPr>
          <w:p w14:paraId="4A3E5FBC" w14:textId="77777777" w:rsidR="00F92EF1" w:rsidRPr="008B0DF3" w:rsidRDefault="00F92EF1" w:rsidP="00043508">
            <w:r w:rsidRPr="008B0DF3">
              <w:t xml:space="preserve">Reduction in suspensions: </w:t>
            </w:r>
            <w:sdt>
              <w:sdtPr>
                <w:rPr>
                  <w:rFonts w:cs="Calibri (Body)"/>
                  <w:b/>
                  <w:sz w:val="18"/>
                  <w:szCs w:val="18"/>
                </w:rPr>
                <w:id w:val="-133643930"/>
                <w:placeholder>
                  <w:docPart w:val="882CC548CF8A4DC880724B7722D18EC1"/>
                </w:placeholder>
                <w:showingPlcHdr/>
              </w:sdtPr>
              <w:sdtEndPr/>
              <w:sdtContent>
                <w:r w:rsidRPr="008B0DF3">
                  <w:rPr>
                    <w:rFonts w:cs="Calibri (Body)"/>
                    <w:sz w:val="18"/>
                    <w:szCs w:val="18"/>
                  </w:rPr>
                  <w:t>Enter text.</w:t>
                </w:r>
              </w:sdtContent>
            </w:sdt>
          </w:p>
          <w:p w14:paraId="55EB9AD1" w14:textId="77777777" w:rsidR="00F92EF1" w:rsidRPr="008B0DF3" w:rsidRDefault="00F92EF1" w:rsidP="00043508">
            <w:r w:rsidRPr="008B0DF3">
              <w:t xml:space="preserve">Contributing factors: </w:t>
            </w:r>
            <w:sdt>
              <w:sdtPr>
                <w:rPr>
                  <w:rFonts w:cs="Calibri (Body)"/>
                  <w:b/>
                  <w:sz w:val="18"/>
                  <w:szCs w:val="18"/>
                </w:rPr>
                <w:id w:val="-1150443126"/>
                <w:placeholder>
                  <w:docPart w:val="FB20454009284E9AB1E5011C322EE7DA"/>
                </w:placeholder>
                <w:showingPlcHdr/>
              </w:sdtPr>
              <w:sdtEndPr/>
              <w:sdtContent>
                <w:r w:rsidRPr="008B0DF3">
                  <w:rPr>
                    <w:rFonts w:cs="Calibri (Body)"/>
                    <w:sz w:val="18"/>
                    <w:szCs w:val="18"/>
                  </w:rPr>
                  <w:t>Enter text.</w:t>
                </w:r>
              </w:sdtContent>
            </w:sdt>
          </w:p>
        </w:tc>
      </w:tr>
    </w:tbl>
    <w:p w14:paraId="0C80EA98" w14:textId="77777777" w:rsidR="00931579" w:rsidRDefault="00931579"/>
    <w:tbl>
      <w:tblPr>
        <w:tblStyle w:val="TableGrid"/>
        <w:tblW w:w="12870" w:type="dxa"/>
        <w:tblInd w:w="-275" w:type="dxa"/>
        <w:tblLayout w:type="fixed"/>
        <w:tblLook w:val="04A0" w:firstRow="1" w:lastRow="0" w:firstColumn="1" w:lastColumn="0" w:noHBand="0" w:noVBand="1"/>
      </w:tblPr>
      <w:tblGrid>
        <w:gridCol w:w="1350"/>
        <w:gridCol w:w="1530"/>
        <w:gridCol w:w="1440"/>
        <w:gridCol w:w="1260"/>
        <w:gridCol w:w="1260"/>
        <w:gridCol w:w="1170"/>
        <w:gridCol w:w="1260"/>
        <w:gridCol w:w="3600"/>
      </w:tblGrid>
      <w:tr w:rsidR="00931579" w:rsidRPr="00B935DF" w14:paraId="339A0278" w14:textId="77777777" w:rsidTr="00256396">
        <w:tc>
          <w:tcPr>
            <w:tcW w:w="1350" w:type="dxa"/>
          </w:tcPr>
          <w:p w14:paraId="72456964" w14:textId="77777777" w:rsidR="00931579" w:rsidRPr="008B0DF3" w:rsidRDefault="00931579" w:rsidP="00931579">
            <w:pPr>
              <w:tabs>
                <w:tab w:val="left" w:pos="-540"/>
              </w:tabs>
              <w:rPr>
                <w:b/>
              </w:rPr>
            </w:pPr>
            <w:r w:rsidRPr="008B0DF3">
              <w:rPr>
                <w:b/>
              </w:rPr>
              <w:lastRenderedPageBreak/>
              <w:t>School(s)/</w:t>
            </w:r>
          </w:p>
          <w:p w14:paraId="64D995D5" w14:textId="6BE91504" w:rsidR="00931579" w:rsidRDefault="00931579" w:rsidP="00931579">
            <w:pPr>
              <w:tabs>
                <w:tab w:val="left" w:pos="-540"/>
              </w:tabs>
              <w:jc w:val="center"/>
              <w:rPr>
                <w:rFonts w:cs="Calibri (Body)"/>
                <w:b/>
                <w:sz w:val="18"/>
                <w:szCs w:val="18"/>
              </w:rPr>
            </w:pPr>
            <w:r w:rsidRPr="008B0DF3">
              <w:rPr>
                <w:b/>
              </w:rPr>
              <w:t>Region(s)</w:t>
            </w:r>
          </w:p>
        </w:tc>
        <w:tc>
          <w:tcPr>
            <w:tcW w:w="1530" w:type="dxa"/>
          </w:tcPr>
          <w:p w14:paraId="0A55F462" w14:textId="67D825AC" w:rsidR="00931579" w:rsidRDefault="00931579" w:rsidP="00931579">
            <w:pPr>
              <w:tabs>
                <w:tab w:val="left" w:pos="-540"/>
              </w:tabs>
              <w:rPr>
                <w:szCs w:val="23"/>
              </w:rPr>
            </w:pPr>
            <w:r w:rsidRPr="008B0DF3">
              <w:rPr>
                <w:b/>
              </w:rPr>
              <w:t>Category of Analysis</w:t>
            </w:r>
          </w:p>
        </w:tc>
        <w:tc>
          <w:tcPr>
            <w:tcW w:w="1440" w:type="dxa"/>
          </w:tcPr>
          <w:p w14:paraId="1E8D0B93" w14:textId="6A2A34FD" w:rsidR="00931579" w:rsidRDefault="00931579" w:rsidP="00931579">
            <w:pPr>
              <w:rPr>
                <w:rFonts w:cs="Calibri (Body)"/>
                <w:sz w:val="18"/>
                <w:szCs w:val="18"/>
              </w:rPr>
            </w:pPr>
            <w:r w:rsidRPr="008B0DF3">
              <w:rPr>
                <w:b/>
                <w:sz w:val="18"/>
              </w:rPr>
              <w:t xml:space="preserve">Racial/Ethnic Group </w:t>
            </w:r>
            <w:r w:rsidRPr="008B0DF3">
              <w:rPr>
                <w:b/>
                <w:sz w:val="16"/>
              </w:rPr>
              <w:t>(targeted as Significant Disproportionate)</w:t>
            </w:r>
          </w:p>
        </w:tc>
        <w:tc>
          <w:tcPr>
            <w:tcW w:w="1260" w:type="dxa"/>
          </w:tcPr>
          <w:p w14:paraId="2401D42E" w14:textId="703FB143" w:rsidR="00931579" w:rsidRDefault="00931579" w:rsidP="00931579">
            <w:pPr>
              <w:rPr>
                <w:rFonts w:ascii="Calibri Light" w:hAnsi="Calibri Light" w:cs="Calibri"/>
                <w:b/>
              </w:rPr>
            </w:pPr>
            <w:r w:rsidRPr="008B0DF3">
              <w:rPr>
                <w:b/>
                <w:sz w:val="18"/>
              </w:rPr>
              <w:t>Total enrollment of students in the targeted group</w:t>
            </w:r>
          </w:p>
        </w:tc>
        <w:tc>
          <w:tcPr>
            <w:tcW w:w="1260" w:type="dxa"/>
          </w:tcPr>
          <w:p w14:paraId="7535B104" w14:textId="568051FF" w:rsidR="00931579" w:rsidRDefault="00931579" w:rsidP="00931579">
            <w:pPr>
              <w:rPr>
                <w:rFonts w:ascii="Calibri Light" w:hAnsi="Calibri Light" w:cs="Calibri"/>
                <w:b/>
              </w:rPr>
            </w:pPr>
            <w:r w:rsidRPr="008B0DF3">
              <w:rPr>
                <w:b/>
                <w:sz w:val="18"/>
              </w:rPr>
              <w:t xml:space="preserve"># </w:t>
            </w:r>
            <w:proofErr w:type="gramStart"/>
            <w:r w:rsidRPr="008B0DF3">
              <w:rPr>
                <w:b/>
                <w:sz w:val="18"/>
              </w:rPr>
              <w:t>of</w:t>
            </w:r>
            <w:proofErr w:type="gramEnd"/>
            <w:r w:rsidRPr="008B0DF3">
              <w:rPr>
                <w:b/>
                <w:sz w:val="18"/>
              </w:rPr>
              <w:t xml:space="preserve"> targeted students with disciplinary removals by category</w:t>
            </w:r>
          </w:p>
        </w:tc>
        <w:tc>
          <w:tcPr>
            <w:tcW w:w="1170" w:type="dxa"/>
          </w:tcPr>
          <w:p w14:paraId="27D4CB29" w14:textId="13D68AD1" w:rsidR="00931579" w:rsidRDefault="00931579" w:rsidP="00931579">
            <w:pPr>
              <w:rPr>
                <w:rFonts w:ascii="Calibri Light" w:hAnsi="Calibri Light" w:cs="Calibri"/>
                <w:b/>
              </w:rPr>
            </w:pPr>
            <w:r w:rsidRPr="008B0DF3">
              <w:rPr>
                <w:b/>
                <w:sz w:val="18"/>
              </w:rPr>
              <w:t>Total enrollment of all other students with disabilities</w:t>
            </w:r>
          </w:p>
        </w:tc>
        <w:tc>
          <w:tcPr>
            <w:tcW w:w="1260" w:type="dxa"/>
          </w:tcPr>
          <w:p w14:paraId="29829C2B" w14:textId="28982BF9" w:rsidR="00931579" w:rsidRDefault="00931579" w:rsidP="00931579">
            <w:pPr>
              <w:rPr>
                <w:rFonts w:ascii="Calibri Light" w:hAnsi="Calibri Light" w:cs="Calibri"/>
                <w:b/>
              </w:rPr>
            </w:pPr>
            <w:r w:rsidRPr="008B0DF3">
              <w:rPr>
                <w:b/>
                <w:sz w:val="18"/>
              </w:rPr>
              <w:t xml:space="preserve"># </w:t>
            </w:r>
            <w:proofErr w:type="gramStart"/>
            <w:r w:rsidRPr="008B0DF3">
              <w:rPr>
                <w:b/>
                <w:sz w:val="18"/>
              </w:rPr>
              <w:t>of</w:t>
            </w:r>
            <w:proofErr w:type="gramEnd"/>
            <w:r w:rsidRPr="008B0DF3">
              <w:rPr>
                <w:b/>
                <w:sz w:val="18"/>
              </w:rPr>
              <w:t xml:space="preserve"> all other students with disciplinary removals by category</w:t>
            </w:r>
          </w:p>
        </w:tc>
        <w:tc>
          <w:tcPr>
            <w:tcW w:w="3600" w:type="dxa"/>
          </w:tcPr>
          <w:p w14:paraId="70DBC433" w14:textId="77777777" w:rsidR="00931579" w:rsidRPr="008B0DF3" w:rsidRDefault="00931579" w:rsidP="00931579">
            <w:pPr>
              <w:tabs>
                <w:tab w:val="left" w:pos="-540"/>
              </w:tabs>
              <w:rPr>
                <w:b/>
                <w:sz w:val="18"/>
              </w:rPr>
            </w:pPr>
            <w:r w:rsidRPr="008B0DF3">
              <w:rPr>
                <w:b/>
                <w:sz w:val="18"/>
              </w:rPr>
              <w:t>Identify factors contributing to a reduction in the rates of suspensions for targeted students at this school/region.</w:t>
            </w:r>
          </w:p>
          <w:p w14:paraId="12ADE0E9" w14:textId="3A02C313" w:rsidR="00931579" w:rsidRPr="008B0DF3" w:rsidRDefault="00931579" w:rsidP="00931579">
            <w:r w:rsidRPr="008B0DF3">
              <w:rPr>
                <w:b/>
                <w:sz w:val="18"/>
              </w:rPr>
              <w:t>Do the factors impact the rate of suspensions for other students with/without disabilities?</w:t>
            </w:r>
          </w:p>
        </w:tc>
      </w:tr>
      <w:tr w:rsidR="00F92EF1" w:rsidRPr="00B935DF" w14:paraId="03FF6F2E" w14:textId="77777777" w:rsidTr="00256396">
        <w:tc>
          <w:tcPr>
            <w:tcW w:w="1350" w:type="dxa"/>
          </w:tcPr>
          <w:p w14:paraId="5908AE8D" w14:textId="77777777" w:rsidR="00F92EF1" w:rsidRPr="008B0DF3" w:rsidRDefault="002C1C72" w:rsidP="00043508">
            <w:pPr>
              <w:tabs>
                <w:tab w:val="left" w:pos="-540"/>
              </w:tabs>
              <w:jc w:val="center"/>
              <w:rPr>
                <w:rFonts w:cs="Calibri (Body)"/>
                <w:sz w:val="18"/>
                <w:szCs w:val="18"/>
              </w:rPr>
            </w:pPr>
            <w:sdt>
              <w:sdtPr>
                <w:rPr>
                  <w:rFonts w:cs="Calibri (Body)"/>
                  <w:b/>
                  <w:sz w:val="18"/>
                  <w:szCs w:val="18"/>
                </w:rPr>
                <w:id w:val="1523747535"/>
                <w:placeholder>
                  <w:docPart w:val="61119EE23984419AB8E5F93C3AE767DC"/>
                </w:placeholder>
                <w:showingPlcHdr/>
              </w:sdtPr>
              <w:sdtEndPr/>
              <w:sdtContent>
                <w:r w:rsidR="00F92EF1" w:rsidRPr="008B0DF3">
                  <w:rPr>
                    <w:rFonts w:cs="Calibri (Body)"/>
                    <w:sz w:val="18"/>
                    <w:szCs w:val="18"/>
                  </w:rPr>
                  <w:t>Enter text.</w:t>
                </w:r>
              </w:sdtContent>
            </w:sdt>
          </w:p>
        </w:tc>
        <w:tc>
          <w:tcPr>
            <w:tcW w:w="1530" w:type="dxa"/>
          </w:tcPr>
          <w:p w14:paraId="3D1D3123" w14:textId="77777777" w:rsidR="00F92EF1" w:rsidRPr="008B0DF3" w:rsidRDefault="002C1C72" w:rsidP="00043508">
            <w:pPr>
              <w:tabs>
                <w:tab w:val="left" w:pos="-540"/>
              </w:tabs>
              <w:rPr>
                <w:rFonts w:cs="Calibri (Body)"/>
                <w:sz w:val="18"/>
                <w:szCs w:val="18"/>
              </w:rPr>
            </w:pPr>
            <w:sdt>
              <w:sdtPr>
                <w:rPr>
                  <w:szCs w:val="23"/>
                </w:rPr>
                <w:id w:val="2146692338"/>
                <w:placeholder>
                  <w:docPart w:val="AABB81DDE40E4330AC244172DBA1368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1567291914"/>
            <w:placeholder>
              <w:docPart w:val="BE8B22EF277A4D1D9C63E1CE92AFE7F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23F2E45B"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382F4C54" w14:textId="77777777" w:rsidR="00F92EF1" w:rsidRPr="008B0DF3" w:rsidRDefault="002C1C72" w:rsidP="00043508">
            <w:sdt>
              <w:sdtPr>
                <w:rPr>
                  <w:rFonts w:ascii="Calibri Light" w:hAnsi="Calibri Light" w:cs="Calibri"/>
                  <w:b/>
                </w:rPr>
                <w:id w:val="-1060249650"/>
                <w:placeholder>
                  <w:docPart w:val="E24C217AA85B4E0F8A17B7BD1EF28FE6"/>
                </w:placeholder>
                <w:showingPlcHdr/>
              </w:sdtPr>
              <w:sdtEndPr/>
              <w:sdtContent>
                <w:r w:rsidR="00F92EF1" w:rsidRPr="008B0DF3">
                  <w:rPr>
                    <w:sz w:val="18"/>
                  </w:rPr>
                  <w:t>Enter text.</w:t>
                </w:r>
              </w:sdtContent>
            </w:sdt>
          </w:p>
        </w:tc>
        <w:tc>
          <w:tcPr>
            <w:tcW w:w="1260" w:type="dxa"/>
          </w:tcPr>
          <w:p w14:paraId="0990011E" w14:textId="77777777" w:rsidR="00F92EF1" w:rsidRPr="008B0DF3" w:rsidRDefault="002C1C72" w:rsidP="00043508">
            <w:sdt>
              <w:sdtPr>
                <w:rPr>
                  <w:rFonts w:ascii="Calibri Light" w:hAnsi="Calibri Light" w:cs="Calibri"/>
                  <w:b/>
                </w:rPr>
                <w:id w:val="1171528979"/>
                <w:placeholder>
                  <w:docPart w:val="27D89118207D4F77AC6CF8310E996563"/>
                </w:placeholder>
                <w:showingPlcHdr/>
              </w:sdtPr>
              <w:sdtEndPr/>
              <w:sdtContent>
                <w:r w:rsidR="00F92EF1" w:rsidRPr="008B0DF3">
                  <w:rPr>
                    <w:sz w:val="18"/>
                  </w:rPr>
                  <w:t>Enter text.</w:t>
                </w:r>
              </w:sdtContent>
            </w:sdt>
          </w:p>
        </w:tc>
        <w:tc>
          <w:tcPr>
            <w:tcW w:w="1170" w:type="dxa"/>
          </w:tcPr>
          <w:p w14:paraId="7487A420" w14:textId="77777777" w:rsidR="00F92EF1" w:rsidRPr="008B0DF3" w:rsidRDefault="002C1C72" w:rsidP="00043508">
            <w:sdt>
              <w:sdtPr>
                <w:rPr>
                  <w:rFonts w:ascii="Calibri Light" w:hAnsi="Calibri Light" w:cs="Calibri"/>
                  <w:b/>
                </w:rPr>
                <w:id w:val="-1280794314"/>
                <w:placeholder>
                  <w:docPart w:val="E6A9E04247AA4704B2F0230B9ED3B9CB"/>
                </w:placeholder>
                <w:showingPlcHdr/>
              </w:sdtPr>
              <w:sdtEndPr/>
              <w:sdtContent>
                <w:r w:rsidR="00F92EF1" w:rsidRPr="008B0DF3">
                  <w:rPr>
                    <w:sz w:val="18"/>
                  </w:rPr>
                  <w:t>Enter text.</w:t>
                </w:r>
              </w:sdtContent>
            </w:sdt>
          </w:p>
        </w:tc>
        <w:tc>
          <w:tcPr>
            <w:tcW w:w="1260" w:type="dxa"/>
          </w:tcPr>
          <w:p w14:paraId="12B063BA" w14:textId="77777777" w:rsidR="00F92EF1" w:rsidRPr="008B0DF3" w:rsidRDefault="002C1C72" w:rsidP="00043508">
            <w:sdt>
              <w:sdtPr>
                <w:rPr>
                  <w:rFonts w:ascii="Calibri Light" w:hAnsi="Calibri Light" w:cs="Calibri"/>
                  <w:b/>
                </w:rPr>
                <w:id w:val="-458341228"/>
                <w:placeholder>
                  <w:docPart w:val="85E02E4B2D104DB5A63597A7332B0A66"/>
                </w:placeholder>
                <w:showingPlcHdr/>
              </w:sdtPr>
              <w:sdtEndPr/>
              <w:sdtContent>
                <w:r w:rsidR="00F92EF1" w:rsidRPr="008B0DF3">
                  <w:rPr>
                    <w:sz w:val="18"/>
                  </w:rPr>
                  <w:t>Enter text.</w:t>
                </w:r>
              </w:sdtContent>
            </w:sdt>
          </w:p>
        </w:tc>
        <w:tc>
          <w:tcPr>
            <w:tcW w:w="3600" w:type="dxa"/>
          </w:tcPr>
          <w:p w14:paraId="13EE930A" w14:textId="77777777" w:rsidR="00F92EF1" w:rsidRPr="008B0DF3" w:rsidRDefault="00F92EF1" w:rsidP="00043508">
            <w:r w:rsidRPr="008B0DF3">
              <w:t xml:space="preserve">Reduction in suspensions: </w:t>
            </w:r>
            <w:sdt>
              <w:sdtPr>
                <w:rPr>
                  <w:rFonts w:cs="Calibri (Body)"/>
                  <w:b/>
                  <w:sz w:val="18"/>
                  <w:szCs w:val="18"/>
                </w:rPr>
                <w:id w:val="-1266767981"/>
                <w:placeholder>
                  <w:docPart w:val="61A0E4A16D6949CE8FD65B3982C35C48"/>
                </w:placeholder>
                <w:showingPlcHdr/>
              </w:sdtPr>
              <w:sdtEndPr/>
              <w:sdtContent>
                <w:r w:rsidRPr="008B0DF3">
                  <w:rPr>
                    <w:rFonts w:cs="Calibri (Body)"/>
                    <w:sz w:val="18"/>
                    <w:szCs w:val="18"/>
                  </w:rPr>
                  <w:t>Enter text.</w:t>
                </w:r>
              </w:sdtContent>
            </w:sdt>
          </w:p>
          <w:p w14:paraId="428BB083" w14:textId="77777777" w:rsidR="00F92EF1" w:rsidRPr="008B0DF3" w:rsidRDefault="00F92EF1" w:rsidP="00043508">
            <w:r w:rsidRPr="008B0DF3">
              <w:t xml:space="preserve">Contributing factors: </w:t>
            </w:r>
            <w:sdt>
              <w:sdtPr>
                <w:rPr>
                  <w:rFonts w:cs="Calibri (Body)"/>
                  <w:b/>
                  <w:sz w:val="18"/>
                  <w:szCs w:val="18"/>
                </w:rPr>
                <w:id w:val="262732970"/>
                <w:placeholder>
                  <w:docPart w:val="8EEABEA8AD874763A8A79B1CD0ACAEFC"/>
                </w:placeholder>
                <w:showingPlcHdr/>
              </w:sdtPr>
              <w:sdtEndPr/>
              <w:sdtContent>
                <w:r w:rsidRPr="008B0DF3">
                  <w:rPr>
                    <w:rFonts w:cs="Calibri (Body)"/>
                    <w:sz w:val="18"/>
                    <w:szCs w:val="18"/>
                  </w:rPr>
                  <w:t>Enter text.</w:t>
                </w:r>
              </w:sdtContent>
            </w:sdt>
          </w:p>
        </w:tc>
      </w:tr>
      <w:tr w:rsidR="00F92EF1" w:rsidRPr="00B935DF" w14:paraId="51C6D42F" w14:textId="77777777" w:rsidTr="00256396">
        <w:tc>
          <w:tcPr>
            <w:tcW w:w="1350" w:type="dxa"/>
          </w:tcPr>
          <w:p w14:paraId="7958E62A" w14:textId="77777777" w:rsidR="00F92EF1" w:rsidRPr="008B0DF3" w:rsidRDefault="002C1C72" w:rsidP="00043508">
            <w:pPr>
              <w:tabs>
                <w:tab w:val="left" w:pos="-540"/>
              </w:tabs>
              <w:jc w:val="center"/>
              <w:rPr>
                <w:rFonts w:cs="Calibri (Body)"/>
                <w:sz w:val="18"/>
                <w:szCs w:val="18"/>
              </w:rPr>
            </w:pPr>
            <w:sdt>
              <w:sdtPr>
                <w:rPr>
                  <w:rFonts w:cs="Calibri (Body)"/>
                  <w:b/>
                  <w:sz w:val="18"/>
                  <w:szCs w:val="18"/>
                </w:rPr>
                <w:id w:val="-926959554"/>
                <w:placeholder>
                  <w:docPart w:val="F51BE2F0886A4BC99E1330F0FC01DB56"/>
                </w:placeholder>
                <w:showingPlcHdr/>
              </w:sdtPr>
              <w:sdtEndPr/>
              <w:sdtContent>
                <w:r w:rsidR="00F92EF1" w:rsidRPr="008B0DF3">
                  <w:rPr>
                    <w:rFonts w:cs="Calibri (Body)"/>
                    <w:sz w:val="18"/>
                    <w:szCs w:val="18"/>
                  </w:rPr>
                  <w:t>Enter text.</w:t>
                </w:r>
              </w:sdtContent>
            </w:sdt>
          </w:p>
        </w:tc>
        <w:tc>
          <w:tcPr>
            <w:tcW w:w="1530" w:type="dxa"/>
          </w:tcPr>
          <w:p w14:paraId="6282CAC6" w14:textId="77777777" w:rsidR="00F92EF1" w:rsidRPr="008B0DF3" w:rsidRDefault="002C1C72" w:rsidP="00043508">
            <w:pPr>
              <w:tabs>
                <w:tab w:val="left" w:pos="-540"/>
              </w:tabs>
              <w:rPr>
                <w:rFonts w:cs="Calibri (Body)"/>
                <w:sz w:val="18"/>
                <w:szCs w:val="18"/>
              </w:rPr>
            </w:pPr>
            <w:sdt>
              <w:sdtPr>
                <w:rPr>
                  <w:szCs w:val="23"/>
                </w:rPr>
                <w:id w:val="-1939366811"/>
                <w:placeholder>
                  <w:docPart w:val="5478DFCDCAC84B28A8F3FCD15F3586DE"/>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530073324"/>
            <w:placeholder>
              <w:docPart w:val="BC1B91E717BB473FA19C4F69125205B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4EA9EEF6"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684135D2" w14:textId="77777777" w:rsidR="00F92EF1" w:rsidRPr="008B0DF3" w:rsidRDefault="002C1C72" w:rsidP="00043508">
            <w:pPr>
              <w:rPr>
                <w:rFonts w:ascii="Calibri Light" w:hAnsi="Calibri Light" w:cs="Calibri"/>
                <w:b/>
              </w:rPr>
            </w:pPr>
            <w:sdt>
              <w:sdtPr>
                <w:rPr>
                  <w:rFonts w:ascii="Calibri Light" w:hAnsi="Calibri Light" w:cs="Calibri"/>
                  <w:b/>
                </w:rPr>
                <w:id w:val="754708475"/>
                <w:placeholder>
                  <w:docPart w:val="DDE5801B4C034AC485162F338735E8EA"/>
                </w:placeholder>
                <w:showingPlcHdr/>
              </w:sdtPr>
              <w:sdtEndPr/>
              <w:sdtContent>
                <w:r w:rsidR="00F92EF1" w:rsidRPr="008B0DF3">
                  <w:rPr>
                    <w:sz w:val="18"/>
                  </w:rPr>
                  <w:t>Enter text.</w:t>
                </w:r>
              </w:sdtContent>
            </w:sdt>
          </w:p>
        </w:tc>
        <w:tc>
          <w:tcPr>
            <w:tcW w:w="1260" w:type="dxa"/>
          </w:tcPr>
          <w:p w14:paraId="28BAAD0E" w14:textId="77777777" w:rsidR="00F92EF1" w:rsidRPr="008B0DF3" w:rsidRDefault="002C1C72" w:rsidP="00043508">
            <w:pPr>
              <w:rPr>
                <w:rFonts w:ascii="Calibri Light" w:hAnsi="Calibri Light" w:cs="Calibri"/>
                <w:b/>
              </w:rPr>
            </w:pPr>
            <w:sdt>
              <w:sdtPr>
                <w:rPr>
                  <w:rFonts w:ascii="Calibri Light" w:hAnsi="Calibri Light" w:cs="Calibri"/>
                  <w:b/>
                </w:rPr>
                <w:id w:val="-291212037"/>
                <w:placeholder>
                  <w:docPart w:val="807C7AD4EE354AC09E478DCCCC0511CB"/>
                </w:placeholder>
                <w:showingPlcHdr/>
              </w:sdtPr>
              <w:sdtEndPr/>
              <w:sdtContent>
                <w:r w:rsidR="00F92EF1" w:rsidRPr="008B0DF3">
                  <w:rPr>
                    <w:sz w:val="18"/>
                  </w:rPr>
                  <w:t>Enter text.</w:t>
                </w:r>
              </w:sdtContent>
            </w:sdt>
          </w:p>
        </w:tc>
        <w:tc>
          <w:tcPr>
            <w:tcW w:w="1170" w:type="dxa"/>
          </w:tcPr>
          <w:p w14:paraId="1C8DBDEA" w14:textId="77777777" w:rsidR="00F92EF1" w:rsidRPr="008B0DF3" w:rsidRDefault="002C1C72" w:rsidP="00043508">
            <w:pPr>
              <w:rPr>
                <w:rFonts w:ascii="Calibri Light" w:hAnsi="Calibri Light" w:cs="Calibri"/>
                <w:b/>
              </w:rPr>
            </w:pPr>
            <w:sdt>
              <w:sdtPr>
                <w:rPr>
                  <w:rFonts w:ascii="Calibri Light" w:hAnsi="Calibri Light" w:cs="Calibri"/>
                  <w:b/>
                </w:rPr>
                <w:id w:val="154734077"/>
                <w:placeholder>
                  <w:docPart w:val="AE80F1D3A54D4ACC9FD718A2A4F1DFCF"/>
                </w:placeholder>
                <w:showingPlcHdr/>
              </w:sdtPr>
              <w:sdtEndPr/>
              <w:sdtContent>
                <w:r w:rsidR="00F92EF1" w:rsidRPr="008B0DF3">
                  <w:rPr>
                    <w:sz w:val="18"/>
                  </w:rPr>
                  <w:t>Enter text.</w:t>
                </w:r>
              </w:sdtContent>
            </w:sdt>
          </w:p>
        </w:tc>
        <w:tc>
          <w:tcPr>
            <w:tcW w:w="1260" w:type="dxa"/>
          </w:tcPr>
          <w:p w14:paraId="04BB8CF5" w14:textId="77777777" w:rsidR="00F92EF1" w:rsidRPr="008B0DF3" w:rsidRDefault="002C1C72" w:rsidP="00043508">
            <w:pPr>
              <w:rPr>
                <w:rFonts w:ascii="Calibri Light" w:hAnsi="Calibri Light" w:cs="Calibri"/>
                <w:b/>
              </w:rPr>
            </w:pPr>
            <w:sdt>
              <w:sdtPr>
                <w:rPr>
                  <w:rFonts w:ascii="Calibri Light" w:hAnsi="Calibri Light" w:cs="Calibri"/>
                  <w:b/>
                </w:rPr>
                <w:id w:val="-597954814"/>
                <w:placeholder>
                  <w:docPart w:val="5072B23D897F4D0981101B9D8F3E0127"/>
                </w:placeholder>
                <w:showingPlcHdr/>
              </w:sdtPr>
              <w:sdtEndPr/>
              <w:sdtContent>
                <w:r w:rsidR="00F92EF1" w:rsidRPr="008B0DF3">
                  <w:rPr>
                    <w:sz w:val="18"/>
                  </w:rPr>
                  <w:t>Enter text.</w:t>
                </w:r>
              </w:sdtContent>
            </w:sdt>
          </w:p>
        </w:tc>
        <w:tc>
          <w:tcPr>
            <w:tcW w:w="3600" w:type="dxa"/>
          </w:tcPr>
          <w:p w14:paraId="2A1B4967" w14:textId="77777777" w:rsidR="00F92EF1" w:rsidRPr="008B0DF3" w:rsidRDefault="00F92EF1" w:rsidP="00043508">
            <w:r w:rsidRPr="008B0DF3">
              <w:t xml:space="preserve">Reduction in suspensions: </w:t>
            </w:r>
            <w:sdt>
              <w:sdtPr>
                <w:rPr>
                  <w:rFonts w:cs="Calibri (Body)"/>
                  <w:b/>
                  <w:sz w:val="18"/>
                  <w:szCs w:val="18"/>
                </w:rPr>
                <w:id w:val="-1131004679"/>
                <w:placeholder>
                  <w:docPart w:val="389180750FC44B13985927407740E30F"/>
                </w:placeholder>
                <w:showingPlcHdr/>
              </w:sdtPr>
              <w:sdtEndPr/>
              <w:sdtContent>
                <w:r w:rsidRPr="008B0DF3">
                  <w:rPr>
                    <w:rFonts w:cs="Calibri (Body)"/>
                    <w:sz w:val="18"/>
                    <w:szCs w:val="18"/>
                  </w:rPr>
                  <w:t>Enter text.</w:t>
                </w:r>
              </w:sdtContent>
            </w:sdt>
          </w:p>
          <w:p w14:paraId="73DBC94F" w14:textId="77777777"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1756394778"/>
                <w:placeholder>
                  <w:docPart w:val="AABCC97940C44B1CBB08468CF7DE9219"/>
                </w:placeholder>
                <w:showingPlcHdr/>
              </w:sdtPr>
              <w:sdtEndPr/>
              <w:sdtContent>
                <w:r w:rsidRPr="008B0DF3">
                  <w:rPr>
                    <w:rFonts w:cs="Calibri (Body)"/>
                    <w:sz w:val="18"/>
                    <w:szCs w:val="18"/>
                  </w:rPr>
                  <w:t>Enter text.</w:t>
                </w:r>
              </w:sdtContent>
            </w:sdt>
          </w:p>
        </w:tc>
      </w:tr>
      <w:tr w:rsidR="00F92EF1" w:rsidRPr="00B935DF" w14:paraId="166EF1F4" w14:textId="77777777" w:rsidTr="00256396">
        <w:tc>
          <w:tcPr>
            <w:tcW w:w="1350" w:type="dxa"/>
          </w:tcPr>
          <w:p w14:paraId="53C6EBE9" w14:textId="77777777" w:rsidR="00F92EF1" w:rsidRPr="008B0DF3" w:rsidRDefault="002C1C72" w:rsidP="00043508">
            <w:pPr>
              <w:tabs>
                <w:tab w:val="left" w:pos="-540"/>
              </w:tabs>
              <w:jc w:val="center"/>
              <w:rPr>
                <w:rFonts w:cs="Calibri (Body)"/>
                <w:sz w:val="18"/>
                <w:szCs w:val="18"/>
              </w:rPr>
            </w:pPr>
            <w:sdt>
              <w:sdtPr>
                <w:rPr>
                  <w:rFonts w:cs="Calibri (Body)"/>
                  <w:b/>
                  <w:sz w:val="18"/>
                  <w:szCs w:val="18"/>
                </w:rPr>
                <w:id w:val="1091900641"/>
                <w:placeholder>
                  <w:docPart w:val="B310D3037E324E6B8848BF935554059E"/>
                </w:placeholder>
                <w:showingPlcHdr/>
              </w:sdtPr>
              <w:sdtEndPr/>
              <w:sdtContent>
                <w:r w:rsidR="00F92EF1" w:rsidRPr="008B0DF3">
                  <w:rPr>
                    <w:rFonts w:cs="Calibri (Body)"/>
                    <w:sz w:val="18"/>
                    <w:szCs w:val="18"/>
                  </w:rPr>
                  <w:t>Enter text.</w:t>
                </w:r>
              </w:sdtContent>
            </w:sdt>
          </w:p>
        </w:tc>
        <w:tc>
          <w:tcPr>
            <w:tcW w:w="1530" w:type="dxa"/>
          </w:tcPr>
          <w:p w14:paraId="11552583" w14:textId="77777777" w:rsidR="00F92EF1" w:rsidRPr="008B0DF3" w:rsidRDefault="002C1C72" w:rsidP="00043508">
            <w:pPr>
              <w:tabs>
                <w:tab w:val="left" w:pos="-540"/>
              </w:tabs>
              <w:rPr>
                <w:rFonts w:cs="Calibri (Body)"/>
                <w:sz w:val="18"/>
                <w:szCs w:val="18"/>
              </w:rPr>
            </w:pPr>
            <w:sdt>
              <w:sdtPr>
                <w:rPr>
                  <w:szCs w:val="23"/>
                </w:rPr>
                <w:id w:val="1272285220"/>
                <w:placeholder>
                  <w:docPart w:val="DEBE5C485DC44318BA96E9EE8AB9FA3C"/>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966240415"/>
            <w:placeholder>
              <w:docPart w:val="273822DBCF2340CBBABB49FE1D6E3C3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0A8CBA3B"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53D12048" w14:textId="77777777" w:rsidR="00F92EF1" w:rsidRPr="008B0DF3" w:rsidRDefault="002C1C72" w:rsidP="00043508">
            <w:pPr>
              <w:rPr>
                <w:rFonts w:ascii="Calibri Light" w:hAnsi="Calibri Light" w:cs="Calibri"/>
                <w:b/>
              </w:rPr>
            </w:pPr>
            <w:sdt>
              <w:sdtPr>
                <w:rPr>
                  <w:rFonts w:ascii="Calibri Light" w:hAnsi="Calibri Light" w:cs="Calibri"/>
                  <w:b/>
                </w:rPr>
                <w:id w:val="812835257"/>
                <w:placeholder>
                  <w:docPart w:val="E897EA42407B448083C5CB21F25281E7"/>
                </w:placeholder>
                <w:showingPlcHdr/>
              </w:sdtPr>
              <w:sdtEndPr/>
              <w:sdtContent>
                <w:r w:rsidR="00F92EF1" w:rsidRPr="008B0DF3">
                  <w:rPr>
                    <w:sz w:val="18"/>
                  </w:rPr>
                  <w:t>Enter text.</w:t>
                </w:r>
              </w:sdtContent>
            </w:sdt>
          </w:p>
        </w:tc>
        <w:tc>
          <w:tcPr>
            <w:tcW w:w="1260" w:type="dxa"/>
          </w:tcPr>
          <w:p w14:paraId="18D04280" w14:textId="77777777" w:rsidR="00F92EF1" w:rsidRPr="008B0DF3" w:rsidRDefault="002C1C72" w:rsidP="00043508">
            <w:pPr>
              <w:rPr>
                <w:rFonts w:ascii="Calibri Light" w:hAnsi="Calibri Light" w:cs="Calibri"/>
                <w:b/>
              </w:rPr>
            </w:pPr>
            <w:sdt>
              <w:sdtPr>
                <w:rPr>
                  <w:rFonts w:ascii="Calibri Light" w:hAnsi="Calibri Light" w:cs="Calibri"/>
                  <w:b/>
                </w:rPr>
                <w:id w:val="-477841051"/>
                <w:placeholder>
                  <w:docPart w:val="BAFBCFD706674A6FB43D64AC58A56BE9"/>
                </w:placeholder>
                <w:showingPlcHdr/>
              </w:sdtPr>
              <w:sdtEndPr/>
              <w:sdtContent>
                <w:r w:rsidR="00F92EF1" w:rsidRPr="008B0DF3">
                  <w:rPr>
                    <w:sz w:val="18"/>
                  </w:rPr>
                  <w:t>Enter text.</w:t>
                </w:r>
              </w:sdtContent>
            </w:sdt>
          </w:p>
        </w:tc>
        <w:tc>
          <w:tcPr>
            <w:tcW w:w="1170" w:type="dxa"/>
          </w:tcPr>
          <w:p w14:paraId="0893E1E6" w14:textId="77777777" w:rsidR="00F92EF1" w:rsidRPr="008B0DF3" w:rsidRDefault="002C1C72" w:rsidP="00043508">
            <w:pPr>
              <w:rPr>
                <w:rFonts w:ascii="Calibri Light" w:hAnsi="Calibri Light" w:cs="Calibri"/>
                <w:b/>
              </w:rPr>
            </w:pPr>
            <w:sdt>
              <w:sdtPr>
                <w:rPr>
                  <w:rFonts w:ascii="Calibri Light" w:hAnsi="Calibri Light" w:cs="Calibri"/>
                  <w:b/>
                </w:rPr>
                <w:id w:val="-1330208599"/>
                <w:placeholder>
                  <w:docPart w:val="CBE181C1789743988F373A411975F6B9"/>
                </w:placeholder>
                <w:showingPlcHdr/>
              </w:sdtPr>
              <w:sdtEndPr/>
              <w:sdtContent>
                <w:r w:rsidR="00F92EF1" w:rsidRPr="008B0DF3">
                  <w:rPr>
                    <w:sz w:val="18"/>
                  </w:rPr>
                  <w:t>Enter text.</w:t>
                </w:r>
              </w:sdtContent>
            </w:sdt>
          </w:p>
        </w:tc>
        <w:tc>
          <w:tcPr>
            <w:tcW w:w="1260" w:type="dxa"/>
          </w:tcPr>
          <w:p w14:paraId="2C4DED47" w14:textId="77777777" w:rsidR="00F92EF1" w:rsidRPr="008B0DF3" w:rsidRDefault="002C1C72" w:rsidP="00043508">
            <w:pPr>
              <w:rPr>
                <w:rFonts w:ascii="Calibri Light" w:hAnsi="Calibri Light" w:cs="Calibri"/>
                <w:b/>
              </w:rPr>
            </w:pPr>
            <w:sdt>
              <w:sdtPr>
                <w:rPr>
                  <w:rFonts w:ascii="Calibri Light" w:hAnsi="Calibri Light" w:cs="Calibri"/>
                  <w:b/>
                </w:rPr>
                <w:id w:val="-682754391"/>
                <w:placeholder>
                  <w:docPart w:val="D58B13F0261F43A9BFF5F45829A58869"/>
                </w:placeholder>
                <w:showingPlcHdr/>
              </w:sdtPr>
              <w:sdtEndPr/>
              <w:sdtContent>
                <w:r w:rsidR="00F92EF1" w:rsidRPr="008B0DF3">
                  <w:rPr>
                    <w:sz w:val="18"/>
                  </w:rPr>
                  <w:t>Enter text.</w:t>
                </w:r>
              </w:sdtContent>
            </w:sdt>
          </w:p>
        </w:tc>
        <w:tc>
          <w:tcPr>
            <w:tcW w:w="3600" w:type="dxa"/>
          </w:tcPr>
          <w:p w14:paraId="44948386" w14:textId="77777777" w:rsidR="00F92EF1" w:rsidRPr="008B0DF3" w:rsidRDefault="00F92EF1" w:rsidP="00043508">
            <w:r w:rsidRPr="008B0DF3">
              <w:t xml:space="preserve">Reduction in suspensions: </w:t>
            </w:r>
            <w:sdt>
              <w:sdtPr>
                <w:rPr>
                  <w:rFonts w:cs="Calibri (Body)"/>
                  <w:b/>
                  <w:sz w:val="18"/>
                  <w:szCs w:val="18"/>
                </w:rPr>
                <w:id w:val="468948407"/>
                <w:placeholder>
                  <w:docPart w:val="7F687ACC8C46443D8CB9715E697C7658"/>
                </w:placeholder>
                <w:showingPlcHdr/>
              </w:sdtPr>
              <w:sdtEndPr/>
              <w:sdtContent>
                <w:r w:rsidRPr="008B0DF3">
                  <w:rPr>
                    <w:rFonts w:cs="Calibri (Body)"/>
                    <w:sz w:val="18"/>
                    <w:szCs w:val="18"/>
                  </w:rPr>
                  <w:t>Enter text.</w:t>
                </w:r>
              </w:sdtContent>
            </w:sdt>
          </w:p>
          <w:p w14:paraId="10869781" w14:textId="77777777"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431736877"/>
                <w:placeholder>
                  <w:docPart w:val="58909B6550F14B9AAB6F7538E46FFDAB"/>
                </w:placeholder>
                <w:showingPlcHdr/>
              </w:sdtPr>
              <w:sdtEndPr/>
              <w:sdtContent>
                <w:r w:rsidRPr="008B0DF3">
                  <w:rPr>
                    <w:rFonts w:cs="Calibri (Body)"/>
                    <w:sz w:val="18"/>
                    <w:szCs w:val="18"/>
                  </w:rPr>
                  <w:t>Enter text.</w:t>
                </w:r>
              </w:sdtContent>
            </w:sdt>
          </w:p>
        </w:tc>
      </w:tr>
    </w:tbl>
    <w:p w14:paraId="6068ADF2" w14:textId="77777777" w:rsidR="002C1C72" w:rsidRDefault="002C1C72" w:rsidP="00F92EF1">
      <w:pPr>
        <w:rPr>
          <w:rFonts w:asciiTheme="majorHAnsi" w:eastAsiaTheme="majorEastAsia" w:hAnsiTheme="majorHAnsi" w:cstheme="majorBidi"/>
          <w:b/>
          <w:color w:val="2E74B5" w:themeColor="accent1" w:themeShade="BF"/>
          <w:sz w:val="26"/>
          <w:szCs w:val="26"/>
        </w:rPr>
      </w:pPr>
    </w:p>
    <w:p w14:paraId="2147EFDD" w14:textId="279A2ACC"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Disability Determination</w:t>
      </w:r>
    </w:p>
    <w:p w14:paraId="5FC9BBD6" w14:textId="5208C575" w:rsidR="00F92EF1" w:rsidRPr="00777307" w:rsidRDefault="00F92EF1" w:rsidP="008B0DF3">
      <w:pPr>
        <w:jc w:val="both"/>
        <w:rPr>
          <w:szCs w:val="24"/>
        </w:rPr>
      </w:pPr>
      <w:r w:rsidRPr="006856F4">
        <w:rPr>
          <w:szCs w:val="24"/>
        </w:rPr>
        <w:t xml:space="preserve">For </w:t>
      </w:r>
      <w:r w:rsidRPr="006856F4">
        <w:rPr>
          <w:b/>
          <w:szCs w:val="24"/>
        </w:rPr>
        <w:t>each targeted school</w:t>
      </w:r>
      <w:r w:rsidRPr="006856F4">
        <w:rPr>
          <w:szCs w:val="24"/>
        </w:rPr>
        <w:t xml:space="preserve">, enter the </w:t>
      </w:r>
      <w:r w:rsidRPr="006856F4">
        <w:rPr>
          <w:b/>
          <w:szCs w:val="24"/>
        </w:rPr>
        <w:t>number of students</w:t>
      </w:r>
      <w:r w:rsidRPr="006856F4">
        <w:rPr>
          <w:szCs w:val="24"/>
        </w:rPr>
        <w:t xml:space="preserve"> receiving CCEIS intervening supports at any time during the </w:t>
      </w:r>
      <w:r w:rsidRPr="006856F4">
        <w:rPr>
          <w:b/>
          <w:szCs w:val="24"/>
        </w:rPr>
        <w:t>reference school year</w:t>
      </w:r>
      <w:r w:rsidRPr="006856F4">
        <w:rPr>
          <w:szCs w:val="24"/>
        </w:rPr>
        <w:t xml:space="preserve"> and the two preceding school years identified as </w:t>
      </w:r>
      <w:r w:rsidRPr="006856F4">
        <w:rPr>
          <w:b/>
          <w:szCs w:val="24"/>
        </w:rPr>
        <w:t>students with a disability in need of special education and/or related services</w:t>
      </w:r>
      <w:r w:rsidRPr="006856F4">
        <w:rPr>
          <w:szCs w:val="24"/>
        </w:rPr>
        <w:t xml:space="preserve"> during the </w:t>
      </w:r>
      <w:r w:rsidRPr="006856F4">
        <w:rPr>
          <w:b/>
          <w:szCs w:val="24"/>
        </w:rPr>
        <w:t>current reporting period</w:t>
      </w:r>
      <w:r w:rsidRPr="006856F4">
        <w:rPr>
          <w:szCs w:val="24"/>
        </w:rPr>
        <w:t xml:space="preserve">. </w:t>
      </w:r>
      <w:r w:rsidR="000463F5">
        <w:rPr>
          <w:szCs w:val="24"/>
        </w:rPr>
        <w:t>(Add additional rows, as needed.)</w:t>
      </w:r>
    </w:p>
    <w:tbl>
      <w:tblPr>
        <w:tblStyle w:val="TableGrid3"/>
        <w:tblW w:w="12690" w:type="dxa"/>
        <w:tblInd w:w="-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3b Disability Detrmination "/>
        <w:tblDescription w:val="Table 3b is completed in order to display the number of CCEIS students identified as having a disability during the reporting period. The data is entered by each CCEIS school. "/>
      </w:tblPr>
      <w:tblGrid>
        <w:gridCol w:w="5490"/>
        <w:gridCol w:w="3600"/>
        <w:gridCol w:w="3600"/>
      </w:tblGrid>
      <w:tr w:rsidR="00F92EF1" w:rsidRPr="003718AA" w14:paraId="3A9B30B7" w14:textId="77777777" w:rsidTr="00112A49">
        <w:trPr>
          <w:tblHeader/>
        </w:trPr>
        <w:tc>
          <w:tcPr>
            <w:tcW w:w="5490" w:type="dxa"/>
            <w:tcBorders>
              <w:top w:val="single" w:sz="4" w:space="0" w:color="auto"/>
              <w:left w:val="single" w:sz="4" w:space="0" w:color="auto"/>
              <w:right w:val="single" w:sz="4" w:space="0" w:color="auto"/>
            </w:tcBorders>
            <w:shd w:val="clear" w:color="auto" w:fill="FFF2CC" w:themeFill="accent4" w:themeFillTint="33"/>
            <w:vAlign w:val="center"/>
          </w:tcPr>
          <w:p w14:paraId="5937F6AE" w14:textId="77777777" w:rsidR="00F92EF1" w:rsidRPr="00342EE0" w:rsidRDefault="00F92EF1" w:rsidP="00043508">
            <w:pPr>
              <w:rPr>
                <w:b/>
              </w:rPr>
            </w:pPr>
            <w:r w:rsidRPr="00342EE0">
              <w:rPr>
                <w:b/>
              </w:rPr>
              <w:t>Targeted Schools/Region</w:t>
            </w:r>
          </w:p>
        </w:tc>
        <w:tc>
          <w:tcPr>
            <w:tcW w:w="3600" w:type="dxa"/>
            <w:tcBorders>
              <w:top w:val="single" w:sz="4" w:space="0" w:color="auto"/>
              <w:left w:val="single" w:sz="4" w:space="0" w:color="auto"/>
              <w:right w:val="single" w:sz="4" w:space="0" w:color="auto"/>
            </w:tcBorders>
            <w:shd w:val="clear" w:color="auto" w:fill="FFF2CC" w:themeFill="accent4" w:themeFillTint="33"/>
          </w:tcPr>
          <w:p w14:paraId="52FF474D" w14:textId="77777777" w:rsidR="00F92EF1" w:rsidRPr="008B0DF3" w:rsidRDefault="00F92EF1" w:rsidP="00043508">
            <w:pPr>
              <w:tabs>
                <w:tab w:val="left" w:pos="-540"/>
              </w:tabs>
              <w:rPr>
                <w:b/>
                <w:sz w:val="18"/>
              </w:rPr>
            </w:pPr>
            <w:r w:rsidRPr="008B0DF3">
              <w:rPr>
                <w:b/>
                <w:sz w:val="18"/>
              </w:rPr>
              <w:t xml:space="preserve">Number of non- disabled / at-risk students </w:t>
            </w:r>
          </w:p>
          <w:p w14:paraId="265F49DD" w14:textId="77777777" w:rsidR="00F92EF1" w:rsidRPr="00342EE0" w:rsidRDefault="00F92EF1" w:rsidP="00043508">
            <w:pPr>
              <w:rPr>
                <w:b/>
              </w:rPr>
            </w:pPr>
            <w:r w:rsidRPr="008B0DF3">
              <w:rPr>
                <w:b/>
                <w:sz w:val="18"/>
              </w:rPr>
              <w:t>participating in the CCEIS intervention</w:t>
            </w:r>
          </w:p>
        </w:tc>
        <w:tc>
          <w:tcPr>
            <w:tcW w:w="3600" w:type="dxa"/>
            <w:tcBorders>
              <w:top w:val="single" w:sz="4" w:space="0" w:color="auto"/>
              <w:left w:val="single" w:sz="4" w:space="0" w:color="auto"/>
              <w:right w:val="single" w:sz="4" w:space="0" w:color="auto"/>
            </w:tcBorders>
            <w:shd w:val="clear" w:color="auto" w:fill="FFF2CC" w:themeFill="accent4" w:themeFillTint="33"/>
            <w:vAlign w:val="center"/>
          </w:tcPr>
          <w:p w14:paraId="30A1648D" w14:textId="77777777" w:rsidR="00F92EF1" w:rsidRPr="00342EE0" w:rsidRDefault="00F92EF1" w:rsidP="00043508">
            <w:pPr>
              <w:rPr>
                <w:b/>
              </w:rPr>
            </w:pPr>
            <w:r w:rsidRPr="00342EE0">
              <w:rPr>
                <w:b/>
              </w:rPr>
              <w:t>Number of students</w:t>
            </w:r>
            <w:r w:rsidRPr="00342EE0">
              <w:t xml:space="preserve"> receiving CCEIS intervening supports </w:t>
            </w:r>
            <w:r w:rsidRPr="00342EE0">
              <w:rPr>
                <w:b/>
              </w:rPr>
              <w:t>identified as having a disability</w:t>
            </w:r>
          </w:p>
        </w:tc>
      </w:tr>
      <w:tr w:rsidR="00F92EF1" w:rsidRPr="003718AA" w14:paraId="637A9251" w14:textId="77777777" w:rsidTr="00112A49">
        <w:trPr>
          <w:trHeight w:val="58"/>
        </w:trPr>
        <w:tc>
          <w:tcPr>
            <w:tcW w:w="5490" w:type="dxa"/>
            <w:tcBorders>
              <w:top w:val="single" w:sz="4" w:space="0" w:color="auto"/>
              <w:left w:val="single" w:sz="4" w:space="0" w:color="auto"/>
              <w:right w:val="single" w:sz="4" w:space="0" w:color="auto"/>
            </w:tcBorders>
            <w:shd w:val="clear" w:color="auto" w:fill="auto"/>
          </w:tcPr>
          <w:p w14:paraId="6EA8BEDC" w14:textId="77777777" w:rsidR="00F92EF1" w:rsidRPr="00880A71" w:rsidRDefault="002C1C72" w:rsidP="00043508">
            <w:sdt>
              <w:sdtPr>
                <w:rPr>
                  <w:rFonts w:cs="Calibri"/>
                  <w:b/>
                </w:rPr>
                <w:id w:val="1590895190"/>
                <w:placeholder>
                  <w:docPart w:val="E83F0F32BF83471A8A095C765162273D"/>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5AAEEAB7" w14:textId="77777777" w:rsidR="00F92EF1" w:rsidRDefault="002C1C72" w:rsidP="00043508">
            <w:pPr>
              <w:tabs>
                <w:tab w:val="left" w:pos="-540"/>
              </w:tabs>
              <w:jc w:val="center"/>
              <w:rPr>
                <w:rFonts w:cs="Calibri"/>
                <w:b/>
              </w:rPr>
            </w:pPr>
            <w:sdt>
              <w:sdtPr>
                <w:rPr>
                  <w:rFonts w:cs="Calibri"/>
                  <w:b/>
                </w:rPr>
                <w:id w:val="-93169204"/>
                <w:placeholder>
                  <w:docPart w:val="51C1583093CB459A801C31CF01FF5476"/>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036F64CC" w14:textId="77777777" w:rsidR="00F92EF1" w:rsidRPr="00880A71" w:rsidRDefault="002C1C72" w:rsidP="00043508">
            <w:pPr>
              <w:tabs>
                <w:tab w:val="left" w:pos="-540"/>
              </w:tabs>
              <w:jc w:val="center"/>
              <w:rPr>
                <w:rFonts w:cs="Calibri (Body)"/>
              </w:rPr>
            </w:pPr>
            <w:sdt>
              <w:sdtPr>
                <w:rPr>
                  <w:rFonts w:cs="Calibri"/>
                  <w:b/>
                </w:rPr>
                <w:id w:val="-859888060"/>
                <w:placeholder>
                  <w:docPart w:val="627520C288C64F82878438A4312D254A"/>
                </w:placeholder>
              </w:sdtPr>
              <w:sdtEndPr/>
              <w:sdtContent>
                <w:sdt>
                  <w:sdtPr>
                    <w:rPr>
                      <w:rFonts w:cs="Calibri"/>
                      <w:b/>
                    </w:rPr>
                    <w:id w:val="-1043678924"/>
                    <w:placeholder>
                      <w:docPart w:val="F4308043ED1642B0904909140838B3B4"/>
                    </w:placeholder>
                    <w:showingPlcHdr/>
                  </w:sdtPr>
                  <w:sdtEndPr/>
                  <w:sdtContent>
                    <w:r w:rsidR="00F92EF1" w:rsidRPr="00880A71">
                      <w:rPr>
                        <w:rStyle w:val="PlaceholderText"/>
                      </w:rPr>
                      <w:t>Enter text.</w:t>
                    </w:r>
                  </w:sdtContent>
                </w:sdt>
              </w:sdtContent>
            </w:sdt>
          </w:p>
        </w:tc>
      </w:tr>
      <w:tr w:rsidR="00F92EF1" w:rsidRPr="003718AA" w14:paraId="3605715E" w14:textId="77777777" w:rsidTr="00112A49">
        <w:tc>
          <w:tcPr>
            <w:tcW w:w="5490" w:type="dxa"/>
            <w:tcBorders>
              <w:top w:val="single" w:sz="4" w:space="0" w:color="auto"/>
              <w:left w:val="single" w:sz="4" w:space="0" w:color="auto"/>
              <w:right w:val="single" w:sz="4" w:space="0" w:color="auto"/>
            </w:tcBorders>
            <w:shd w:val="clear" w:color="auto" w:fill="auto"/>
            <w:vAlign w:val="center"/>
          </w:tcPr>
          <w:p w14:paraId="704C0DB5" w14:textId="77777777" w:rsidR="00F92EF1" w:rsidRPr="00880A71" w:rsidRDefault="002C1C72" w:rsidP="00043508">
            <w:sdt>
              <w:sdtPr>
                <w:rPr>
                  <w:rFonts w:cs="Calibri"/>
                  <w:b/>
                </w:rPr>
                <w:id w:val="1680849368"/>
                <w:placeholder>
                  <w:docPart w:val="68D04B7FEFF740BFB2D62D1E2ED08584"/>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30B6C241" w14:textId="77777777" w:rsidR="00F92EF1" w:rsidRDefault="002C1C72" w:rsidP="00043508">
            <w:pPr>
              <w:jc w:val="center"/>
              <w:rPr>
                <w:rFonts w:cs="Calibri"/>
                <w:b/>
              </w:rPr>
            </w:pPr>
            <w:sdt>
              <w:sdtPr>
                <w:rPr>
                  <w:rFonts w:cs="Calibri"/>
                  <w:b/>
                </w:rPr>
                <w:id w:val="-458874152"/>
                <w:placeholder>
                  <w:docPart w:val="74069A489B084052986F754C5955E7AB"/>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6E4707DC" w14:textId="77777777" w:rsidR="00F92EF1" w:rsidRPr="00880A71" w:rsidRDefault="002C1C72" w:rsidP="00043508">
            <w:pPr>
              <w:jc w:val="center"/>
            </w:pPr>
            <w:sdt>
              <w:sdtPr>
                <w:rPr>
                  <w:rFonts w:cs="Calibri"/>
                  <w:b/>
                </w:rPr>
                <w:id w:val="474879697"/>
                <w:placeholder>
                  <w:docPart w:val="245407D60190416EA6EEBA5D65137AD1"/>
                </w:placeholder>
              </w:sdtPr>
              <w:sdtEndPr/>
              <w:sdtContent>
                <w:sdt>
                  <w:sdtPr>
                    <w:rPr>
                      <w:rFonts w:cs="Calibri"/>
                      <w:b/>
                    </w:rPr>
                    <w:id w:val="-673267926"/>
                    <w:placeholder>
                      <w:docPart w:val="DE16047894F74DE88929EA1EC6A902C1"/>
                    </w:placeholder>
                    <w:showingPlcHdr/>
                  </w:sdtPr>
                  <w:sdtEndPr/>
                  <w:sdtContent>
                    <w:r w:rsidR="00F92EF1" w:rsidRPr="00880A71">
                      <w:rPr>
                        <w:rStyle w:val="PlaceholderText"/>
                      </w:rPr>
                      <w:t>Enter text.</w:t>
                    </w:r>
                  </w:sdtContent>
                </w:sdt>
              </w:sdtContent>
            </w:sdt>
          </w:p>
        </w:tc>
      </w:tr>
      <w:tr w:rsidR="00F92EF1" w:rsidRPr="003718AA" w14:paraId="4A4779C7" w14:textId="77777777" w:rsidTr="00112A49">
        <w:tc>
          <w:tcPr>
            <w:tcW w:w="5490" w:type="dxa"/>
            <w:tcBorders>
              <w:top w:val="single" w:sz="4" w:space="0" w:color="auto"/>
              <w:left w:val="single" w:sz="4" w:space="0" w:color="auto"/>
              <w:right w:val="single" w:sz="4" w:space="0" w:color="auto"/>
            </w:tcBorders>
            <w:shd w:val="clear" w:color="auto" w:fill="auto"/>
            <w:vAlign w:val="center"/>
          </w:tcPr>
          <w:p w14:paraId="09DAF31A" w14:textId="77777777" w:rsidR="00F92EF1" w:rsidRPr="00880A71" w:rsidRDefault="002C1C72" w:rsidP="00043508">
            <w:sdt>
              <w:sdtPr>
                <w:rPr>
                  <w:rFonts w:cs="Calibri"/>
                  <w:b/>
                </w:rPr>
                <w:id w:val="-1828889730"/>
                <w:placeholder>
                  <w:docPart w:val="818E51D359964A31B2DDDC842043F436"/>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2FACD8A8" w14:textId="77777777" w:rsidR="00F92EF1" w:rsidRDefault="002C1C72" w:rsidP="00043508">
            <w:pPr>
              <w:jc w:val="center"/>
              <w:rPr>
                <w:rFonts w:cs="Calibri"/>
                <w:b/>
              </w:rPr>
            </w:pPr>
            <w:sdt>
              <w:sdtPr>
                <w:rPr>
                  <w:rFonts w:cs="Calibri"/>
                  <w:b/>
                </w:rPr>
                <w:id w:val="1858848052"/>
                <w:placeholder>
                  <w:docPart w:val="1D2863D595CB4B53B4D039FEC4395CE8"/>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15005EF4" w14:textId="77777777" w:rsidR="00F92EF1" w:rsidRPr="00880A71" w:rsidRDefault="002C1C72" w:rsidP="00043508">
            <w:pPr>
              <w:jc w:val="center"/>
            </w:pPr>
            <w:sdt>
              <w:sdtPr>
                <w:rPr>
                  <w:rFonts w:cs="Calibri"/>
                  <w:b/>
                </w:rPr>
                <w:id w:val="-556166587"/>
                <w:placeholder>
                  <w:docPart w:val="1E7303E406084381AB70F9B3E7A6B549"/>
                </w:placeholder>
              </w:sdtPr>
              <w:sdtEndPr/>
              <w:sdtContent>
                <w:sdt>
                  <w:sdtPr>
                    <w:rPr>
                      <w:rFonts w:cs="Calibri"/>
                      <w:b/>
                    </w:rPr>
                    <w:id w:val="1744835276"/>
                    <w:placeholder>
                      <w:docPart w:val="37FAEF0D473B442CB994DF91C7ADDFB5"/>
                    </w:placeholder>
                    <w:showingPlcHdr/>
                  </w:sdtPr>
                  <w:sdtEndPr/>
                  <w:sdtContent>
                    <w:r w:rsidR="00F92EF1" w:rsidRPr="00880A71">
                      <w:rPr>
                        <w:rStyle w:val="PlaceholderText"/>
                      </w:rPr>
                      <w:t>Enter text.</w:t>
                    </w:r>
                  </w:sdtContent>
                </w:sdt>
              </w:sdtContent>
            </w:sdt>
          </w:p>
        </w:tc>
      </w:tr>
      <w:tr w:rsidR="00F92EF1" w:rsidRPr="003718AA" w14:paraId="0C63D750" w14:textId="77777777" w:rsidTr="00112A49">
        <w:tc>
          <w:tcPr>
            <w:tcW w:w="5490" w:type="dxa"/>
            <w:tcBorders>
              <w:top w:val="single" w:sz="4" w:space="0" w:color="auto"/>
              <w:left w:val="single" w:sz="4" w:space="0" w:color="auto"/>
              <w:right w:val="single" w:sz="4" w:space="0" w:color="auto"/>
            </w:tcBorders>
            <w:shd w:val="clear" w:color="auto" w:fill="auto"/>
            <w:vAlign w:val="center"/>
          </w:tcPr>
          <w:p w14:paraId="3317978B" w14:textId="77777777" w:rsidR="00F92EF1" w:rsidRPr="00880A71" w:rsidRDefault="002C1C72" w:rsidP="00043508">
            <w:sdt>
              <w:sdtPr>
                <w:rPr>
                  <w:rFonts w:cs="Calibri"/>
                  <w:b/>
                </w:rPr>
                <w:id w:val="-1114817082"/>
                <w:placeholder>
                  <w:docPart w:val="71152FB5D66E44E891EBFFB4B9112E08"/>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2B1D7794" w14:textId="77777777" w:rsidR="00F92EF1" w:rsidRDefault="002C1C72" w:rsidP="00043508">
            <w:pPr>
              <w:jc w:val="center"/>
              <w:rPr>
                <w:rFonts w:cs="Calibri"/>
                <w:b/>
              </w:rPr>
            </w:pPr>
            <w:sdt>
              <w:sdtPr>
                <w:rPr>
                  <w:rFonts w:cs="Calibri"/>
                  <w:b/>
                </w:rPr>
                <w:id w:val="-653524139"/>
                <w:placeholder>
                  <w:docPart w:val="E8EEA1836AEB48CDA2E841036E2CA202"/>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24813891" w14:textId="77777777" w:rsidR="00F92EF1" w:rsidRPr="00880A71" w:rsidRDefault="002C1C72" w:rsidP="00043508">
            <w:pPr>
              <w:jc w:val="center"/>
            </w:pPr>
            <w:sdt>
              <w:sdtPr>
                <w:rPr>
                  <w:rFonts w:cs="Calibri"/>
                  <w:b/>
                </w:rPr>
                <w:id w:val="2088336949"/>
                <w:placeholder>
                  <w:docPart w:val="94BB7CF9E2FC4C6BB37E21D4B7055968"/>
                </w:placeholder>
              </w:sdtPr>
              <w:sdtEndPr/>
              <w:sdtContent>
                <w:sdt>
                  <w:sdtPr>
                    <w:rPr>
                      <w:rFonts w:cs="Calibri"/>
                      <w:b/>
                    </w:rPr>
                    <w:id w:val="-2017294598"/>
                    <w:placeholder>
                      <w:docPart w:val="EB32CCB4F874410CA47F8AC6AE5F018D"/>
                    </w:placeholder>
                    <w:showingPlcHdr/>
                  </w:sdtPr>
                  <w:sdtEndPr/>
                  <w:sdtContent>
                    <w:r w:rsidR="00F92EF1" w:rsidRPr="00880A71">
                      <w:rPr>
                        <w:rStyle w:val="PlaceholderText"/>
                      </w:rPr>
                      <w:t>Enter text.</w:t>
                    </w:r>
                  </w:sdtContent>
                </w:sdt>
              </w:sdtContent>
            </w:sdt>
          </w:p>
        </w:tc>
      </w:tr>
      <w:tr w:rsidR="00F92EF1" w:rsidRPr="003718AA" w14:paraId="50C92CDA" w14:textId="77777777" w:rsidTr="00112A49">
        <w:tc>
          <w:tcPr>
            <w:tcW w:w="5490" w:type="dxa"/>
            <w:tcBorders>
              <w:top w:val="single" w:sz="4" w:space="0" w:color="auto"/>
              <w:left w:val="single" w:sz="4" w:space="0" w:color="auto"/>
              <w:right w:val="single" w:sz="4" w:space="0" w:color="auto"/>
            </w:tcBorders>
            <w:shd w:val="clear" w:color="auto" w:fill="auto"/>
            <w:vAlign w:val="center"/>
          </w:tcPr>
          <w:p w14:paraId="6D47DA39" w14:textId="77777777" w:rsidR="00F92EF1" w:rsidRPr="00880A71" w:rsidRDefault="002C1C72" w:rsidP="00043508">
            <w:sdt>
              <w:sdtPr>
                <w:rPr>
                  <w:rFonts w:cs="Calibri"/>
                  <w:b/>
                </w:rPr>
                <w:id w:val="1127587439"/>
                <w:placeholder>
                  <w:docPart w:val="107A941368364A02B49B3263FED3AC88"/>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788BA574" w14:textId="77777777" w:rsidR="00F92EF1" w:rsidRDefault="002C1C72" w:rsidP="00043508">
            <w:pPr>
              <w:jc w:val="center"/>
              <w:rPr>
                <w:rFonts w:cs="Calibri"/>
                <w:b/>
              </w:rPr>
            </w:pPr>
            <w:sdt>
              <w:sdtPr>
                <w:rPr>
                  <w:rFonts w:cs="Calibri"/>
                  <w:b/>
                </w:rPr>
                <w:id w:val="960076061"/>
                <w:placeholder>
                  <w:docPart w:val="D08EC0312795460DB88A4DEE959F5B2B"/>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205750F3" w14:textId="77777777" w:rsidR="00F92EF1" w:rsidRPr="00880A71" w:rsidRDefault="002C1C72" w:rsidP="00043508">
            <w:pPr>
              <w:jc w:val="center"/>
            </w:pPr>
            <w:sdt>
              <w:sdtPr>
                <w:rPr>
                  <w:rFonts w:cs="Calibri"/>
                  <w:b/>
                </w:rPr>
                <w:id w:val="89823836"/>
                <w:placeholder>
                  <w:docPart w:val="E397A17F2CE749C4AC0A13C3B5C2B87F"/>
                </w:placeholder>
              </w:sdtPr>
              <w:sdtEndPr/>
              <w:sdtContent>
                <w:sdt>
                  <w:sdtPr>
                    <w:rPr>
                      <w:rFonts w:cs="Calibri"/>
                      <w:b/>
                    </w:rPr>
                    <w:id w:val="-159009744"/>
                    <w:placeholder>
                      <w:docPart w:val="EDE63B7385ED4375A4536C9F420985E0"/>
                    </w:placeholder>
                    <w:showingPlcHdr/>
                  </w:sdtPr>
                  <w:sdtEndPr/>
                  <w:sdtContent>
                    <w:r w:rsidR="00F92EF1" w:rsidRPr="00880A71">
                      <w:rPr>
                        <w:rStyle w:val="PlaceholderText"/>
                      </w:rPr>
                      <w:t>Enter text.</w:t>
                    </w:r>
                  </w:sdtContent>
                </w:sdt>
              </w:sdtContent>
            </w:sdt>
          </w:p>
        </w:tc>
      </w:tr>
      <w:tr w:rsidR="00F92EF1" w:rsidRPr="003718AA" w14:paraId="671137D6" w14:textId="77777777" w:rsidTr="00112A49">
        <w:tc>
          <w:tcPr>
            <w:tcW w:w="5490" w:type="dxa"/>
            <w:tcBorders>
              <w:top w:val="single" w:sz="4" w:space="0" w:color="auto"/>
              <w:left w:val="single" w:sz="4" w:space="0" w:color="auto"/>
              <w:bottom w:val="single" w:sz="4" w:space="0" w:color="auto"/>
              <w:right w:val="single" w:sz="4" w:space="0" w:color="auto"/>
            </w:tcBorders>
            <w:shd w:val="clear" w:color="auto" w:fill="auto"/>
            <w:vAlign w:val="center"/>
          </w:tcPr>
          <w:p w14:paraId="50CA9856" w14:textId="77777777" w:rsidR="00F92EF1" w:rsidRPr="00880A71" w:rsidRDefault="002C1C72" w:rsidP="00043508">
            <w:sdt>
              <w:sdtPr>
                <w:rPr>
                  <w:rFonts w:cs="Calibri"/>
                  <w:b/>
                </w:rPr>
                <w:id w:val="1750931917"/>
                <w:placeholder>
                  <w:docPart w:val="3ADD59262FD3487988E0C70A0AD74995"/>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742FFBA" w14:textId="77777777" w:rsidR="00F92EF1" w:rsidRDefault="002C1C72" w:rsidP="00043508">
            <w:pPr>
              <w:jc w:val="center"/>
              <w:rPr>
                <w:rFonts w:cs="Calibri"/>
                <w:b/>
              </w:rPr>
            </w:pPr>
            <w:sdt>
              <w:sdtPr>
                <w:rPr>
                  <w:rFonts w:cs="Calibri"/>
                  <w:b/>
                </w:rPr>
                <w:id w:val="1398410249"/>
                <w:placeholder>
                  <w:docPart w:val="001AC7A8FC0C499AA40F951CBFD46B3A"/>
                </w:placeholder>
                <w:showingPlcHdr/>
              </w:sdtPr>
              <w:sdtEndPr/>
              <w:sdtContent>
                <w:r w:rsidR="00F92EF1" w:rsidRPr="00880A71">
                  <w:rPr>
                    <w:rStyle w:val="PlaceholderText"/>
                  </w:rPr>
                  <w:t>Enter text.</w:t>
                </w:r>
              </w:sdtContent>
            </w:sdt>
          </w:p>
        </w:tc>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305925F0" w14:textId="77777777" w:rsidR="00F92EF1" w:rsidRPr="00880A71" w:rsidRDefault="002C1C72" w:rsidP="00043508">
            <w:pPr>
              <w:jc w:val="center"/>
            </w:pPr>
            <w:sdt>
              <w:sdtPr>
                <w:rPr>
                  <w:rFonts w:cs="Calibri"/>
                  <w:b/>
                </w:rPr>
                <w:id w:val="-651597937"/>
                <w:placeholder>
                  <w:docPart w:val="7E8AD42EFE9D489ABC5C245FBB9DE89E"/>
                </w:placeholder>
              </w:sdtPr>
              <w:sdtEndPr/>
              <w:sdtContent>
                <w:sdt>
                  <w:sdtPr>
                    <w:rPr>
                      <w:rFonts w:cs="Calibri"/>
                      <w:b/>
                    </w:rPr>
                    <w:id w:val="-832212302"/>
                    <w:placeholder>
                      <w:docPart w:val="D0B7FB6039FD4720A6C40B24D0DF7DE3"/>
                    </w:placeholder>
                    <w:showingPlcHdr/>
                  </w:sdtPr>
                  <w:sdtEndPr/>
                  <w:sdtContent>
                    <w:r w:rsidR="00F92EF1" w:rsidRPr="00880A71">
                      <w:rPr>
                        <w:rStyle w:val="PlaceholderText"/>
                      </w:rPr>
                      <w:t>Enter text.</w:t>
                    </w:r>
                  </w:sdtContent>
                </w:sdt>
              </w:sdtContent>
            </w:sdt>
          </w:p>
        </w:tc>
      </w:tr>
      <w:tr w:rsidR="000463F5" w:rsidRPr="003718AA" w14:paraId="1DE99D3B" w14:textId="77777777" w:rsidTr="00112A49">
        <w:tc>
          <w:tcPr>
            <w:tcW w:w="5490" w:type="dxa"/>
            <w:tcBorders>
              <w:top w:val="single" w:sz="4" w:space="0" w:color="auto"/>
              <w:left w:val="single" w:sz="4" w:space="0" w:color="auto"/>
              <w:right w:val="single" w:sz="4" w:space="0" w:color="auto"/>
            </w:tcBorders>
            <w:shd w:val="clear" w:color="auto" w:fill="auto"/>
            <w:vAlign w:val="center"/>
          </w:tcPr>
          <w:p w14:paraId="1A97E9CE" w14:textId="50E950CA" w:rsidR="000463F5" w:rsidRDefault="002C1C72" w:rsidP="000463F5">
            <w:pPr>
              <w:rPr>
                <w:rFonts w:cs="Calibri"/>
                <w:b/>
              </w:rPr>
            </w:pPr>
            <w:sdt>
              <w:sdtPr>
                <w:rPr>
                  <w:rFonts w:cs="Calibri"/>
                  <w:b/>
                </w:rPr>
                <w:id w:val="-440843409"/>
                <w:placeholder>
                  <w:docPart w:val="49BE050B14314D0F93B0A41E7C9ACE3F"/>
                </w:placeholder>
                <w:showingPlcHdr/>
              </w:sdtPr>
              <w:sdtEndPr/>
              <w:sdtContent>
                <w:r w:rsidR="000463F5"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FFF2CC" w:themeFill="accent4" w:themeFillTint="33"/>
          </w:tcPr>
          <w:p w14:paraId="50F14E3D" w14:textId="0BCF61D0" w:rsidR="000463F5" w:rsidRDefault="002C1C72" w:rsidP="000463F5">
            <w:pPr>
              <w:jc w:val="center"/>
              <w:rPr>
                <w:rFonts w:cs="Calibri"/>
                <w:b/>
              </w:rPr>
            </w:pPr>
            <w:sdt>
              <w:sdtPr>
                <w:rPr>
                  <w:rFonts w:cs="Calibri"/>
                  <w:b/>
                </w:rPr>
                <w:id w:val="1238521212"/>
                <w:placeholder>
                  <w:docPart w:val="4A2C3F59BAB74C9BA7E7843B30ABB286"/>
                </w:placeholder>
                <w:showingPlcHdr/>
              </w:sdtPr>
              <w:sdtEndPr/>
              <w:sdtContent>
                <w:r w:rsidR="000463F5" w:rsidRPr="00880A71">
                  <w:rPr>
                    <w:rStyle w:val="PlaceholderText"/>
                  </w:rPr>
                  <w:t>Enter text.</w:t>
                </w:r>
              </w:sdtContent>
            </w:sdt>
          </w:p>
        </w:tc>
        <w:tc>
          <w:tcPr>
            <w:tcW w:w="3600" w:type="dxa"/>
            <w:tcBorders>
              <w:top w:val="single" w:sz="4" w:space="0" w:color="auto"/>
              <w:left w:val="single" w:sz="4" w:space="0" w:color="auto"/>
              <w:right w:val="single" w:sz="4" w:space="0" w:color="auto"/>
            </w:tcBorders>
            <w:shd w:val="clear" w:color="auto" w:fill="auto"/>
            <w:vAlign w:val="center"/>
          </w:tcPr>
          <w:p w14:paraId="54536229" w14:textId="0219B8E8" w:rsidR="000463F5" w:rsidRDefault="002C1C72" w:rsidP="000463F5">
            <w:pPr>
              <w:jc w:val="center"/>
              <w:rPr>
                <w:rFonts w:cs="Calibri"/>
                <w:b/>
              </w:rPr>
            </w:pPr>
            <w:sdt>
              <w:sdtPr>
                <w:rPr>
                  <w:rFonts w:cs="Calibri"/>
                  <w:b/>
                </w:rPr>
                <w:id w:val="-672259420"/>
                <w:placeholder>
                  <w:docPart w:val="36863707D6EF4AE0B289C4438A6C5D0D"/>
                </w:placeholder>
              </w:sdtPr>
              <w:sdtEndPr/>
              <w:sdtContent>
                <w:sdt>
                  <w:sdtPr>
                    <w:rPr>
                      <w:rFonts w:cs="Calibri"/>
                      <w:b/>
                    </w:rPr>
                    <w:id w:val="1249924319"/>
                    <w:placeholder>
                      <w:docPart w:val="E01347F28FFA458E87607327BADDAF67"/>
                    </w:placeholder>
                    <w:showingPlcHdr/>
                  </w:sdtPr>
                  <w:sdtEndPr/>
                  <w:sdtContent>
                    <w:r w:rsidR="000463F5" w:rsidRPr="00880A71">
                      <w:rPr>
                        <w:rStyle w:val="PlaceholderText"/>
                      </w:rPr>
                      <w:t>Enter text.</w:t>
                    </w:r>
                  </w:sdtContent>
                </w:sdt>
              </w:sdtContent>
            </w:sdt>
          </w:p>
        </w:tc>
      </w:tr>
    </w:tbl>
    <w:p w14:paraId="40C515EC" w14:textId="77777777" w:rsidR="00A609B3" w:rsidRDefault="00A609B3">
      <w:pPr>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br w:type="page"/>
      </w:r>
    </w:p>
    <w:p w14:paraId="63E6E370" w14:textId="77777777" w:rsidR="0047281F" w:rsidRDefault="0047281F" w:rsidP="0047281F">
      <w:pPr>
        <w:keepNext/>
        <w:keepLines/>
        <w:spacing w:before="40" w:after="0"/>
        <w:outlineLvl w:val="1"/>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lastRenderedPageBreak/>
        <w:t>PRA – Progress Monitoring</w:t>
      </w:r>
    </w:p>
    <w:p w14:paraId="2BB01E53" w14:textId="77777777" w:rsidR="0047281F" w:rsidRDefault="0047281F" w:rsidP="0047281F">
      <w:pPr>
        <w:rPr>
          <w:sz w:val="24"/>
        </w:rPr>
      </w:pPr>
      <w:r w:rsidRPr="008B0DF3">
        <w:rPr>
          <w:sz w:val="24"/>
        </w:rPr>
        <w:t>Enter the area(s) of need as indicated in the applicable CCEIS Plan / PRA aligned with the SFY of reporting. Number the PRA reporting to align with the CCEIS Plan submitted. A Progress Monitoring Report is due for each PRA.</w:t>
      </w:r>
      <w:r>
        <w:rPr>
          <w:sz w:val="24"/>
        </w:rPr>
        <w:t xml:space="preserve"> </w:t>
      </w:r>
    </w:p>
    <w:p w14:paraId="1E881971" w14:textId="77777777" w:rsidR="0047281F" w:rsidRPr="00B43927" w:rsidRDefault="0047281F" w:rsidP="0047281F">
      <w:pPr>
        <w:rPr>
          <w:rFonts w:eastAsia="Times New Roman" w:cs="Arial"/>
          <w:b/>
          <w:color w:val="FF0000"/>
        </w:rPr>
      </w:pPr>
      <w:r w:rsidRPr="00B43927">
        <w:rPr>
          <w:rFonts w:eastAsia="Times New Roman" w:cs="Arial"/>
          <w:b/>
          <w:color w:val="FF0000"/>
        </w:rPr>
        <w:t xml:space="preserve">Each PRA addresses one Category of Analysis and activities may address one or all of the following: </w:t>
      </w:r>
    </w:p>
    <w:p w14:paraId="6644BBDF" w14:textId="77777777" w:rsidR="0047281F" w:rsidRPr="003B7FEB" w:rsidRDefault="0047281F" w:rsidP="0047281F">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 xml:space="preserve">Review and/or Adjustments to Policies, Procedures, and/or Practices </w:t>
      </w:r>
    </w:p>
    <w:p w14:paraId="75E84036" w14:textId="77777777" w:rsidR="0047281F" w:rsidRPr="003B7FEB" w:rsidRDefault="0047281F" w:rsidP="0047281F">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Intervention – Academic and/or Behavior</w:t>
      </w:r>
    </w:p>
    <w:p w14:paraId="69F44E87" w14:textId="77777777" w:rsidR="0047281F" w:rsidRPr="003B7FEB" w:rsidRDefault="0047281F" w:rsidP="0047281F">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 xml:space="preserve">Professional Development </w:t>
      </w:r>
    </w:p>
    <w:p w14:paraId="5C757512" w14:textId="21AAFF0D" w:rsidR="0047281F" w:rsidRDefault="002C1C72" w:rsidP="0047281F">
      <w:pPr>
        <w:tabs>
          <w:tab w:val="left" w:pos="1080"/>
          <w:tab w:val="left" w:pos="2160"/>
          <w:tab w:val="left" w:pos="3060"/>
          <w:tab w:val="left" w:pos="5040"/>
          <w:tab w:val="left" w:pos="6840"/>
        </w:tabs>
        <w:spacing w:after="120" w:line="240" w:lineRule="auto"/>
        <w:rPr>
          <w:rFonts w:eastAsia="Times New Roman" w:cs="Arial"/>
          <w:b/>
        </w:rPr>
      </w:pPr>
      <w:sdt>
        <w:sdtPr>
          <w:rPr>
            <w:rFonts w:eastAsiaTheme="minorEastAsia"/>
            <w:b/>
            <w:sz w:val="24"/>
            <w:szCs w:val="24"/>
          </w:rPr>
          <w:id w:val="1765567955"/>
          <w:placeholder>
            <w:docPart w:val="813878FF59674FE08EDCDA468D44BE87"/>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47281F" w:rsidRPr="00B935DF">
            <w:rPr>
              <w:rFonts w:eastAsiaTheme="minorEastAsia"/>
              <w:b/>
              <w:sz w:val="24"/>
              <w:szCs w:val="24"/>
            </w:rPr>
            <w:t>PRA #</w:t>
          </w:r>
        </w:sdtContent>
      </w:sdt>
      <w:r w:rsidR="0047281F" w:rsidRPr="00B935DF">
        <w:rPr>
          <w:rFonts w:eastAsia="Times New Roman" w:cs="Arial"/>
          <w:b/>
        </w:rPr>
        <w:tab/>
      </w:r>
      <w:r w:rsidR="0047281F">
        <w:rPr>
          <w:rFonts w:eastAsia="Times New Roman" w:cs="Arial"/>
          <w:b/>
        </w:rPr>
        <w:t>Category of Analysis</w:t>
      </w:r>
      <w:r w:rsidR="0047281F">
        <w:rPr>
          <w:rFonts w:eastAsia="Times New Roman" w:cs="Arial"/>
          <w:b/>
        </w:rPr>
        <w:tab/>
      </w:r>
      <w:r w:rsidR="0047281F" w:rsidRPr="00B935DF">
        <w:rPr>
          <w:rFonts w:eastAsia="Times New Roman" w:cs="Arial"/>
          <w:b/>
        </w:rPr>
        <w:t xml:space="preserve"> </w:t>
      </w:r>
      <w:sdt>
        <w:sdtPr>
          <w:rPr>
            <w:rFonts w:eastAsia="Times New Roman" w:cs="Arial"/>
            <w:b/>
          </w:rPr>
          <w:id w:val="-2133544156"/>
          <w14:checkbox>
            <w14:checked w14:val="0"/>
            <w14:checkedState w14:val="2612" w14:font="MS Gothic"/>
            <w14:uncheckedState w14:val="2610" w14:font="MS Gothic"/>
          </w14:checkbox>
        </w:sdtPr>
        <w:sdtEndPr/>
        <w:sdtContent>
          <w:r w:rsidR="0047281F" w:rsidRPr="00B935DF">
            <w:rPr>
              <w:rFonts w:ascii="Segoe UI Symbol" w:eastAsia="Times New Roman" w:hAnsi="Segoe UI Symbol" w:cs="Segoe UI Symbol"/>
              <w:b/>
            </w:rPr>
            <w:t>☐</w:t>
          </w:r>
        </w:sdtContent>
      </w:sdt>
      <w:r w:rsidR="0047281F" w:rsidRPr="00B935DF">
        <w:rPr>
          <w:rFonts w:eastAsia="Times New Roman" w:cs="Arial"/>
          <w:b/>
        </w:rPr>
        <w:t xml:space="preserve"> IDENTIFICATION</w:t>
      </w:r>
      <w:r w:rsidR="0047281F" w:rsidRPr="00B935DF">
        <w:rPr>
          <w:rFonts w:eastAsia="Times New Roman" w:cs="Arial"/>
          <w:b/>
        </w:rPr>
        <w:tab/>
      </w:r>
      <w:sdt>
        <w:sdtPr>
          <w:rPr>
            <w:rFonts w:eastAsia="Times New Roman" w:cs="Arial"/>
            <w:b/>
          </w:rPr>
          <w:id w:val="-821115746"/>
          <w14:checkbox>
            <w14:checked w14:val="0"/>
            <w14:checkedState w14:val="2612" w14:font="MS Gothic"/>
            <w14:uncheckedState w14:val="2610" w14:font="MS Gothic"/>
          </w14:checkbox>
        </w:sdtPr>
        <w:sdtEndPr/>
        <w:sdtContent>
          <w:r w:rsidR="0047281F" w:rsidRPr="00B935DF">
            <w:rPr>
              <w:rFonts w:ascii="Segoe UI Symbol" w:eastAsia="Times New Roman" w:hAnsi="Segoe UI Symbol" w:cs="Segoe UI Symbol"/>
              <w:b/>
            </w:rPr>
            <w:t>☐</w:t>
          </w:r>
        </w:sdtContent>
      </w:sdt>
      <w:r w:rsidR="0047281F" w:rsidRPr="00B935DF">
        <w:rPr>
          <w:rFonts w:eastAsia="Times New Roman" w:cs="Arial"/>
          <w:b/>
        </w:rPr>
        <w:t xml:space="preserve"> PLACEMENT</w:t>
      </w:r>
      <w:r w:rsidR="0047281F" w:rsidRPr="00B935DF">
        <w:rPr>
          <w:rFonts w:eastAsia="Times New Roman" w:cs="Arial"/>
          <w:b/>
        </w:rPr>
        <w:tab/>
      </w:r>
      <w:sdt>
        <w:sdtPr>
          <w:rPr>
            <w:rFonts w:eastAsia="Times New Roman" w:cs="Arial"/>
            <w:b/>
          </w:rPr>
          <w:id w:val="1039627472"/>
          <w14:checkbox>
            <w14:checked w14:val="0"/>
            <w14:checkedState w14:val="2612" w14:font="MS Gothic"/>
            <w14:uncheckedState w14:val="2610" w14:font="MS Gothic"/>
          </w14:checkbox>
        </w:sdtPr>
        <w:sdtEndPr/>
        <w:sdtContent>
          <w:r w:rsidR="0047281F" w:rsidRPr="00B935DF">
            <w:rPr>
              <w:rFonts w:ascii="Segoe UI Symbol" w:eastAsia="Times New Roman" w:hAnsi="Segoe UI Symbol" w:cs="Segoe UI Symbol"/>
              <w:b/>
            </w:rPr>
            <w:t>☐</w:t>
          </w:r>
        </w:sdtContent>
      </w:sdt>
      <w:r w:rsidR="0047281F" w:rsidRPr="00B935DF">
        <w:rPr>
          <w:rFonts w:eastAsia="Times New Roman" w:cs="Arial"/>
          <w:b/>
        </w:rPr>
        <w:t xml:space="preserve"> DISCIPLINARY REMOVALS</w:t>
      </w:r>
      <w:r w:rsidR="0047281F">
        <w:rPr>
          <w:rFonts w:eastAsia="Times New Roman" w:cs="Arial"/>
          <w:b/>
        </w:rPr>
        <w:t xml:space="preserve"> </w:t>
      </w:r>
    </w:p>
    <w:p w14:paraId="1061ABBE" w14:textId="67E6F0A6" w:rsidR="00C02373" w:rsidRPr="00C02373" w:rsidRDefault="0047281F" w:rsidP="00C02373">
      <w:pPr>
        <w:tabs>
          <w:tab w:val="left" w:pos="1980"/>
          <w:tab w:val="left" w:pos="2160"/>
          <w:tab w:val="left" w:pos="2880"/>
          <w:tab w:val="left" w:pos="3240"/>
          <w:tab w:val="center" w:pos="6653"/>
          <w:tab w:val="left" w:pos="8640"/>
          <w:tab w:val="left" w:pos="9540"/>
          <w:tab w:val="left" w:pos="9720"/>
        </w:tabs>
        <w:spacing w:line="240" w:lineRule="auto"/>
        <w:rPr>
          <w:rFonts w:cstheme="minorHAnsi"/>
          <w:b/>
          <w:color w:val="FF0000"/>
          <w:sz w:val="20"/>
          <w:szCs w:val="20"/>
        </w:rPr>
      </w:pPr>
      <w:r w:rsidRPr="00A609B3">
        <w:rPr>
          <w:color w:val="FF0000"/>
          <w:szCs w:val="24"/>
        </w:rPr>
        <w:t xml:space="preserve">Identify the </w:t>
      </w:r>
      <w:r>
        <w:rPr>
          <w:color w:val="FF0000"/>
          <w:szCs w:val="24"/>
        </w:rPr>
        <w:t xml:space="preserve">CCEIS Plan / </w:t>
      </w:r>
      <w:r w:rsidRPr="00A609B3">
        <w:rPr>
          <w:color w:val="FF0000"/>
          <w:szCs w:val="24"/>
        </w:rPr>
        <w:t>grant funding source(s) supporting this work. (Check all that apply.)</w:t>
      </w:r>
      <w:r>
        <w:rPr>
          <w:color w:val="FF0000"/>
          <w:szCs w:val="24"/>
        </w:rPr>
        <w:t xml:space="preserve"> </w:t>
      </w:r>
      <w:sdt>
        <w:sdtPr>
          <w:rPr>
            <w:rFonts w:cstheme="minorHAnsi"/>
            <w:b/>
            <w:color w:val="FF0000"/>
            <w:sz w:val="20"/>
            <w:szCs w:val="20"/>
          </w:rPr>
          <w:id w:val="-315963012"/>
          <w14:checkbox>
            <w14:checked w14:val="0"/>
            <w14:checkedState w14:val="2612" w14:font="MS Gothic"/>
            <w14:uncheckedState w14:val="2610" w14:font="MS Gothic"/>
          </w14:checkbox>
        </w:sdtPr>
        <w:sdtEndPr/>
        <w:sdtContent>
          <w:r w:rsidR="00C02373" w:rsidRPr="00C02373">
            <w:rPr>
              <w:rFonts w:ascii="Segoe UI Symbol" w:eastAsia="MS Gothic" w:hAnsi="Segoe UI Symbol" w:cs="Segoe UI Symbol"/>
              <w:b/>
              <w:color w:val="FF0000"/>
              <w:sz w:val="20"/>
              <w:szCs w:val="20"/>
            </w:rPr>
            <w:t>☐</w:t>
          </w:r>
        </w:sdtContent>
      </w:sdt>
      <w:r w:rsidR="00C02373" w:rsidRPr="00C02373">
        <w:rPr>
          <w:rFonts w:cstheme="minorHAnsi"/>
          <w:b/>
          <w:color w:val="FF0000"/>
          <w:sz w:val="20"/>
          <w:szCs w:val="20"/>
        </w:rPr>
        <w:tab/>
        <w:t>CCEIS 611</w:t>
      </w:r>
      <w:r w:rsidR="00C02373" w:rsidRPr="00C02373">
        <w:rPr>
          <w:rFonts w:cstheme="minorHAnsi"/>
          <w:b/>
          <w:color w:val="FF0000"/>
          <w:sz w:val="20"/>
          <w:szCs w:val="20"/>
        </w:rPr>
        <w:tab/>
      </w:r>
      <w:sdt>
        <w:sdtPr>
          <w:rPr>
            <w:rFonts w:cstheme="minorHAnsi"/>
            <w:b/>
            <w:color w:val="FF0000"/>
            <w:sz w:val="20"/>
            <w:szCs w:val="20"/>
          </w:rPr>
          <w:id w:val="-167874000"/>
          <w14:checkbox>
            <w14:checked w14:val="0"/>
            <w14:checkedState w14:val="2612" w14:font="MS Gothic"/>
            <w14:uncheckedState w14:val="2610" w14:font="MS Gothic"/>
          </w14:checkbox>
        </w:sdtPr>
        <w:sdtEndPr/>
        <w:sdtContent>
          <w:r w:rsidR="00C02373" w:rsidRPr="00C02373">
            <w:rPr>
              <w:rFonts w:ascii="Segoe UI Symbol" w:eastAsia="MS Gothic" w:hAnsi="Segoe UI Symbol" w:cs="Segoe UI Symbol"/>
              <w:b/>
              <w:color w:val="FF0000"/>
              <w:sz w:val="20"/>
              <w:szCs w:val="20"/>
            </w:rPr>
            <w:t>☐</w:t>
          </w:r>
        </w:sdtContent>
      </w:sdt>
      <w:r w:rsidR="00C02373" w:rsidRPr="00C02373">
        <w:rPr>
          <w:rFonts w:cstheme="minorHAnsi"/>
          <w:b/>
          <w:color w:val="FF0000"/>
          <w:sz w:val="20"/>
          <w:szCs w:val="20"/>
        </w:rPr>
        <w:t xml:space="preserve">  CCEIS – ARP 611</w:t>
      </w:r>
    </w:p>
    <w:p w14:paraId="70114087" w14:textId="46E8B14F" w:rsidR="00C02373" w:rsidRPr="00C02373" w:rsidRDefault="00C02373" w:rsidP="00C02373">
      <w:pPr>
        <w:tabs>
          <w:tab w:val="left" w:pos="1980"/>
          <w:tab w:val="left" w:pos="2160"/>
          <w:tab w:val="left" w:pos="2880"/>
          <w:tab w:val="left" w:pos="3240"/>
          <w:tab w:val="center" w:pos="6653"/>
          <w:tab w:val="left" w:pos="8280"/>
          <w:tab w:val="left" w:pos="8640"/>
          <w:tab w:val="left" w:pos="9540"/>
          <w:tab w:val="left" w:pos="9720"/>
          <w:tab w:val="left" w:pos="10080"/>
        </w:tabs>
        <w:spacing w:line="240" w:lineRule="auto"/>
        <w:contextualSpacing/>
        <w:rPr>
          <w:rFonts w:cstheme="minorHAnsi"/>
          <w:b/>
          <w:sz w:val="20"/>
          <w:szCs w:val="20"/>
          <w:u w:val="single"/>
        </w:rPr>
      </w:pP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sz w:val="20"/>
          <w:szCs w:val="20"/>
        </w:rPr>
        <w:tab/>
      </w:r>
      <w:sdt>
        <w:sdtPr>
          <w:rPr>
            <w:rFonts w:cstheme="minorHAnsi"/>
            <w:b/>
            <w:color w:val="FF0000"/>
            <w:sz w:val="20"/>
            <w:szCs w:val="20"/>
          </w:rPr>
          <w:id w:val="-228008021"/>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ab/>
        <w:t>CCEIS 619</w:t>
      </w:r>
      <w:r w:rsidRPr="00C02373">
        <w:rPr>
          <w:rFonts w:cstheme="minorHAnsi"/>
          <w:b/>
          <w:color w:val="FF0000"/>
          <w:sz w:val="20"/>
          <w:szCs w:val="20"/>
        </w:rPr>
        <w:tab/>
      </w:r>
      <w:sdt>
        <w:sdtPr>
          <w:rPr>
            <w:rFonts w:cstheme="minorHAnsi"/>
            <w:b/>
            <w:color w:val="FF0000"/>
            <w:sz w:val="20"/>
            <w:szCs w:val="20"/>
          </w:rPr>
          <w:id w:val="521438786"/>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 xml:space="preserve">  CCEIS – ARP 619</w:t>
      </w:r>
    </w:p>
    <w:tbl>
      <w:tblPr>
        <w:tblStyle w:val="TableGrid"/>
        <w:tblW w:w="1269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3060"/>
        <w:gridCol w:w="9630"/>
      </w:tblGrid>
      <w:tr w:rsidR="0047281F" w:rsidRPr="00B935DF" w14:paraId="2AE455AF" w14:textId="77777777" w:rsidTr="0047281F">
        <w:trPr>
          <w:trHeight w:val="393"/>
          <w:tblHeader/>
        </w:trPr>
        <w:tc>
          <w:tcPr>
            <w:tcW w:w="3060" w:type="dxa"/>
            <w:tcBorders>
              <w:left w:val="single" w:sz="4" w:space="0" w:color="auto"/>
              <w:right w:val="single" w:sz="4" w:space="0" w:color="auto"/>
            </w:tcBorders>
            <w:shd w:val="clear" w:color="auto" w:fill="DEEAF6" w:themeFill="accent1" w:themeFillTint="33"/>
          </w:tcPr>
          <w:p w14:paraId="5BF49373" w14:textId="4C5F4C90" w:rsidR="0047281F" w:rsidRPr="00B935DF" w:rsidRDefault="0047281F" w:rsidP="0047281F">
            <w:pPr>
              <w:rPr>
                <w:b/>
                <w:szCs w:val="23"/>
              </w:rPr>
            </w:pPr>
            <w:r w:rsidRPr="00E96C6C">
              <w:rPr>
                <w:b/>
                <w:sz w:val="22"/>
                <w:szCs w:val="24"/>
              </w:rPr>
              <w:t>Significant Disproportionality</w:t>
            </w:r>
          </w:p>
        </w:tc>
        <w:tc>
          <w:tcPr>
            <w:tcW w:w="9630" w:type="dxa"/>
            <w:tcBorders>
              <w:left w:val="single" w:sz="4" w:space="0" w:color="auto"/>
              <w:bottom w:val="single" w:sz="4" w:space="0" w:color="auto"/>
              <w:right w:val="single" w:sz="4" w:space="0" w:color="auto"/>
            </w:tcBorders>
          </w:tcPr>
          <w:p w14:paraId="50C97D97" w14:textId="77777777" w:rsidR="0047281F" w:rsidRPr="00B935DF" w:rsidRDefault="002C1C72" w:rsidP="0047281F">
            <w:pPr>
              <w:tabs>
                <w:tab w:val="right" w:pos="8136"/>
              </w:tabs>
            </w:pPr>
            <w:sdt>
              <w:sdtPr>
                <w:id w:val="2120878912"/>
                <w:placeholder>
                  <w:docPart w:val="889C196E6DB74D86BF80FCDD5CC55263"/>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47281F" w:rsidRPr="00B935DF">
                  <w:rPr>
                    <w:b/>
                  </w:rPr>
                  <w:t>Identify  the category.</w:t>
                </w:r>
              </w:sdtContent>
            </w:sdt>
            <w:r w:rsidR="0047281F" w:rsidRPr="00B935DF">
              <w:tab/>
            </w:r>
          </w:p>
          <w:sdt>
            <w:sdtPr>
              <w:rPr>
                <w:rFonts w:cs="Calibri (Body)"/>
                <w:b/>
                <w:szCs w:val="18"/>
              </w:rPr>
              <w:id w:val="-837075659"/>
              <w:placeholder>
                <w:docPart w:val="486053655A8444C583E0AB55B189ADA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5CE3E963" w14:textId="77777777" w:rsidR="0047281F" w:rsidRPr="00B935DF" w:rsidRDefault="0047281F" w:rsidP="0047281F">
                <w:pPr>
                  <w:rPr>
                    <w:rFonts w:cs="Calibri (Body)"/>
                    <w:szCs w:val="18"/>
                  </w:rPr>
                </w:pPr>
                <w:r w:rsidRPr="00B935DF">
                  <w:rPr>
                    <w:rFonts w:cs="Calibri (Body)"/>
                    <w:b/>
                    <w:szCs w:val="18"/>
                  </w:rPr>
                  <w:t>Identify the Race/Ethnicity.</w:t>
                </w:r>
              </w:p>
            </w:sdtContent>
          </w:sdt>
          <w:p w14:paraId="2E7D6B82" w14:textId="77777777" w:rsidR="0047281F" w:rsidRPr="00B935DF" w:rsidRDefault="0047281F" w:rsidP="0047281F">
            <w:pPr>
              <w:tabs>
                <w:tab w:val="right" w:pos="8136"/>
              </w:tabs>
            </w:pPr>
          </w:p>
          <w:p w14:paraId="1C922D53" w14:textId="77777777" w:rsidR="0047281F" w:rsidRPr="00B935DF" w:rsidRDefault="002C1C72" w:rsidP="0047281F">
            <w:sdt>
              <w:sdtPr>
                <w:rPr>
                  <w:b/>
                </w:rPr>
                <w:id w:val="1557818955"/>
                <w:placeholder>
                  <w:docPart w:val="49EE651F6A3942DEAD945CEE7ED50012"/>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47281F" w:rsidRPr="00B935DF">
                  <w:rPr>
                    <w:b/>
                  </w:rPr>
                  <w:t>Identify the category.</w:t>
                </w:r>
              </w:sdtContent>
            </w:sdt>
          </w:p>
          <w:sdt>
            <w:sdtPr>
              <w:rPr>
                <w:rFonts w:cs="Calibri (Body)"/>
                <w:b/>
                <w:szCs w:val="18"/>
              </w:rPr>
              <w:id w:val="2109924454"/>
              <w:placeholder>
                <w:docPart w:val="C7017238B8FD43AAA7407494B556D2B2"/>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2EE18D7D" w14:textId="77777777" w:rsidR="0047281F" w:rsidRPr="00B935DF" w:rsidRDefault="0047281F" w:rsidP="0047281F">
                <w:pPr>
                  <w:rPr>
                    <w:rFonts w:cs="Calibri (Body)"/>
                    <w:szCs w:val="18"/>
                  </w:rPr>
                </w:pPr>
                <w:r w:rsidRPr="00B935DF">
                  <w:rPr>
                    <w:rFonts w:cs="Calibri (Body)"/>
                    <w:b/>
                    <w:szCs w:val="18"/>
                  </w:rPr>
                  <w:t>Identify the Race/Ethnicity.</w:t>
                </w:r>
              </w:p>
            </w:sdtContent>
          </w:sdt>
          <w:p w14:paraId="1DFDC110" w14:textId="77777777" w:rsidR="0047281F" w:rsidRPr="00B935DF" w:rsidRDefault="0047281F" w:rsidP="0047281F"/>
        </w:tc>
      </w:tr>
      <w:tr w:rsidR="0047281F" w:rsidRPr="00B935DF" w14:paraId="5A2EF12E" w14:textId="77777777" w:rsidTr="0047281F">
        <w:trPr>
          <w:trHeight w:val="1896"/>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14B7F05F" w14:textId="77777777" w:rsidR="0047281F" w:rsidRPr="00B935DF" w:rsidRDefault="0047281F" w:rsidP="0047281F">
            <w:pPr>
              <w:rPr>
                <w:rFonts w:ascii="Calibri" w:eastAsia="Times New Roman" w:hAnsi="Calibri" w:cs="Arial"/>
                <w:i/>
                <w:sz w:val="21"/>
                <w:szCs w:val="21"/>
              </w:rPr>
            </w:pPr>
            <w:r w:rsidRPr="00B935DF">
              <w:rPr>
                <w:b/>
                <w:sz w:val="21"/>
                <w:szCs w:val="21"/>
              </w:rPr>
              <w:t xml:space="preserve">Root Cause </w:t>
            </w:r>
          </w:p>
        </w:tc>
        <w:tc>
          <w:tcPr>
            <w:tcW w:w="9630" w:type="dxa"/>
            <w:tcBorders>
              <w:left w:val="single" w:sz="4" w:space="0" w:color="auto"/>
              <w:bottom w:val="single" w:sz="4" w:space="0" w:color="auto"/>
              <w:right w:val="single" w:sz="4" w:space="0" w:color="auto"/>
            </w:tcBorders>
          </w:tcPr>
          <w:p w14:paraId="6F8D1F29" w14:textId="77777777" w:rsidR="0047281F" w:rsidRPr="00B935DF" w:rsidRDefault="002C1C72" w:rsidP="0047281F">
            <w:pPr>
              <w:tabs>
                <w:tab w:val="left" w:pos="4530"/>
              </w:tabs>
            </w:pPr>
            <w:sdt>
              <w:sdtPr>
                <w:rPr>
                  <w:b/>
                </w:rPr>
                <w:id w:val="-2022232024"/>
                <w:placeholder>
                  <w:docPart w:val="2605CB94DB5B4BCC9F244F8E709D369A"/>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47281F" w:rsidRPr="00B935DF">
                  <w:rPr>
                    <w:b/>
                  </w:rPr>
                  <w:t>Identify the contributing factor(s)/root cause.</w:t>
                </w:r>
              </w:sdtContent>
            </w:sdt>
          </w:p>
          <w:p w14:paraId="13F16002" w14:textId="77777777" w:rsidR="0047281F" w:rsidRPr="00B935DF" w:rsidRDefault="002C1C72" w:rsidP="0047281F">
            <w:pPr>
              <w:tabs>
                <w:tab w:val="left" w:pos="4530"/>
              </w:tabs>
            </w:pPr>
            <w:sdt>
              <w:sdtPr>
                <w:rPr>
                  <w:b/>
                </w:rPr>
                <w:id w:val="-1203554650"/>
                <w:placeholder>
                  <w:docPart w:val="E8B4C6C1D97F414C84C03BA1544C2818"/>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47281F">
                  <w:rPr>
                    <w:b/>
                  </w:rPr>
                  <w:t>Additional</w:t>
                </w:r>
                <w:r w:rsidR="0047281F" w:rsidRPr="00B935DF">
                  <w:rPr>
                    <w:b/>
                  </w:rPr>
                  <w:t xml:space="preserve"> contributing factor(s)/root cause, if applicable.</w:t>
                </w:r>
              </w:sdtContent>
            </w:sdt>
          </w:p>
          <w:p w14:paraId="2DFCE6CC" w14:textId="77777777" w:rsidR="0047281F" w:rsidRPr="00B935DF" w:rsidRDefault="002C1C72" w:rsidP="0047281F">
            <w:pPr>
              <w:tabs>
                <w:tab w:val="left" w:pos="4530"/>
                <w:tab w:val="left" w:pos="7155"/>
              </w:tabs>
              <w:rPr>
                <w:i/>
                <w:u w:val="single"/>
              </w:rPr>
            </w:pPr>
            <w:sdt>
              <w:sdtPr>
                <w:rPr>
                  <w:b/>
                </w:rPr>
                <w:id w:val="-631021465"/>
                <w:placeholder>
                  <w:docPart w:val="09395E34A45F4A7EB911F4D74B657E2B"/>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47281F">
                  <w:rPr>
                    <w:b/>
                  </w:rPr>
                  <w:t>Additional</w:t>
                </w:r>
                <w:r w:rsidR="0047281F" w:rsidRPr="00B935DF">
                  <w:rPr>
                    <w:b/>
                  </w:rPr>
                  <w:t xml:space="preserve"> con</w:t>
                </w:r>
                <w:r w:rsidR="0047281F">
                  <w:rPr>
                    <w:b/>
                  </w:rPr>
                  <w:t>tributing factor(s)/root cause,</w:t>
                </w:r>
                <w:r w:rsidR="0047281F" w:rsidRPr="00B935DF">
                  <w:rPr>
                    <w:b/>
                  </w:rPr>
                  <w:t xml:space="preserve"> if applicable.</w:t>
                </w:r>
              </w:sdtContent>
            </w:sdt>
          </w:p>
        </w:tc>
      </w:tr>
      <w:tr w:rsidR="0047281F" w:rsidRPr="00B935DF" w14:paraId="40E84239" w14:textId="77777777" w:rsidTr="0047281F">
        <w:trPr>
          <w:trHeight w:val="699"/>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285DCE76" w14:textId="074B66E1" w:rsidR="0047281F" w:rsidRPr="00E96C6C" w:rsidRDefault="008215CB" w:rsidP="008215CB">
            <w:pPr>
              <w:rPr>
                <w:b/>
                <w:szCs w:val="21"/>
              </w:rPr>
            </w:pPr>
            <w:r w:rsidRPr="00B935DF">
              <w:rPr>
                <w:b/>
                <w:sz w:val="21"/>
                <w:szCs w:val="21"/>
              </w:rPr>
              <w:t xml:space="preserve">Measurable Outcome </w:t>
            </w:r>
            <w:r w:rsidRPr="00B935DF">
              <w:rPr>
                <w:b/>
                <w:szCs w:val="21"/>
              </w:rPr>
              <w:t xml:space="preserve">(Reported during interim and final progress reports.) At </w:t>
            </w:r>
            <w:r w:rsidRPr="00B935DF">
              <w:rPr>
                <w:b/>
                <w:szCs w:val="21"/>
                <w:u w:val="single"/>
              </w:rPr>
              <w:t>least one benchmark</w:t>
            </w:r>
            <w:r w:rsidRPr="00B935DF">
              <w:rPr>
                <w:b/>
                <w:szCs w:val="21"/>
              </w:rPr>
              <w:t xml:space="preserve"> is required for each reporting period; </w:t>
            </w:r>
            <w:r>
              <w:rPr>
                <w:b/>
                <w:szCs w:val="21"/>
              </w:rPr>
              <w:t xml:space="preserve">identify </w:t>
            </w:r>
            <w:r w:rsidRPr="00B935DF">
              <w:rPr>
                <w:b/>
                <w:szCs w:val="21"/>
              </w:rPr>
              <w:t>additional benchmarks as appropriate.</w:t>
            </w:r>
          </w:p>
        </w:tc>
        <w:tc>
          <w:tcPr>
            <w:tcW w:w="9630" w:type="dxa"/>
            <w:tcBorders>
              <w:left w:val="single" w:sz="4" w:space="0" w:color="auto"/>
              <w:bottom w:val="single" w:sz="4" w:space="0" w:color="auto"/>
              <w:right w:val="single" w:sz="4" w:space="0" w:color="auto"/>
            </w:tcBorders>
          </w:tcPr>
          <w:p w14:paraId="31C64DA0" w14:textId="77777777" w:rsidR="0047281F" w:rsidRPr="00B935DF" w:rsidRDefault="0047281F" w:rsidP="0047281F">
            <w:pPr>
              <w:tabs>
                <w:tab w:val="left" w:pos="4530"/>
              </w:tabs>
              <w:rPr>
                <w:b/>
              </w:rPr>
            </w:pPr>
            <w:r w:rsidRPr="00B935DF">
              <w:rPr>
                <w:b/>
              </w:rPr>
              <w:t>Goal:</w:t>
            </w:r>
          </w:p>
          <w:p w14:paraId="1F9CB4EA" w14:textId="77777777" w:rsidR="0047281F" w:rsidRPr="00B935DF" w:rsidRDefault="0047281F" w:rsidP="0047281F">
            <w:pPr>
              <w:tabs>
                <w:tab w:val="left" w:pos="4530"/>
              </w:tabs>
            </w:pPr>
            <w:r w:rsidRPr="00B935DF">
              <w:t xml:space="preserve">By September 30, 2023, </w:t>
            </w:r>
            <w:sdt>
              <w:sdtPr>
                <w:id w:val="-1682587437"/>
                <w:placeholder>
                  <w:docPart w:val="98C0163572CA40D2AA9F52BC97EF9559"/>
                </w:placeholder>
                <w:showingPlcHdr/>
                <w:text/>
              </w:sdtPr>
              <w:sdtEndPr/>
              <w:sdtContent>
                <w:r w:rsidRPr="00B935DF">
                  <w:rPr>
                    <w:color w:val="808080"/>
                  </w:rPr>
                  <w:t>Click or tap here to enter text.</w:t>
                </w:r>
              </w:sdtContent>
            </w:sdt>
            <w:r w:rsidRPr="00B935DF">
              <w:tab/>
            </w:r>
          </w:p>
          <w:p w14:paraId="59D53AEA" w14:textId="77777777" w:rsidR="0047281F" w:rsidRPr="00B935DF" w:rsidRDefault="0047281F" w:rsidP="0047281F">
            <w:pPr>
              <w:tabs>
                <w:tab w:val="left" w:pos="4530"/>
              </w:tabs>
            </w:pPr>
          </w:p>
          <w:p w14:paraId="64420EE7" w14:textId="77777777" w:rsidR="0047281F" w:rsidRPr="00B935DF" w:rsidRDefault="0047281F" w:rsidP="0047281F">
            <w:pPr>
              <w:tabs>
                <w:tab w:val="left" w:pos="4530"/>
              </w:tabs>
              <w:rPr>
                <w:b/>
              </w:rPr>
            </w:pPr>
            <w:r w:rsidRPr="00B935DF">
              <w:rPr>
                <w:b/>
              </w:rPr>
              <w:t>Interim Benchmarks:</w:t>
            </w:r>
          </w:p>
          <w:p w14:paraId="5542A356" w14:textId="77777777" w:rsidR="0047281F" w:rsidRPr="00B935DF" w:rsidRDefault="0047281F" w:rsidP="0047281F">
            <w:pPr>
              <w:tabs>
                <w:tab w:val="left" w:pos="4995"/>
              </w:tabs>
            </w:pPr>
            <w:r w:rsidRPr="00B935DF">
              <w:t xml:space="preserve">By January 30, 2022, </w:t>
            </w:r>
            <w:sdt>
              <w:sdtPr>
                <w:id w:val="-953711933"/>
                <w:placeholder>
                  <w:docPart w:val="9A61BB81F4F646E197F3F8D35D9A2C1E"/>
                </w:placeholder>
                <w:showingPlcHdr/>
                <w:text/>
              </w:sdtPr>
              <w:sdtEndPr/>
              <w:sdtContent>
                <w:r w:rsidRPr="00B935DF">
                  <w:rPr>
                    <w:color w:val="808080"/>
                  </w:rPr>
                  <w:t>Click or tap here to enter text.</w:t>
                </w:r>
              </w:sdtContent>
            </w:sdt>
            <w:r w:rsidRPr="00B935DF">
              <w:tab/>
            </w:r>
          </w:p>
          <w:p w14:paraId="7880F7E6" w14:textId="77777777" w:rsidR="0047281F" w:rsidRPr="00B935DF" w:rsidRDefault="0047281F" w:rsidP="0047281F">
            <w:pPr>
              <w:tabs>
                <w:tab w:val="left" w:pos="4995"/>
              </w:tabs>
            </w:pPr>
          </w:p>
          <w:p w14:paraId="06B334B5" w14:textId="77777777" w:rsidR="0047281F" w:rsidRPr="00B935DF" w:rsidRDefault="0047281F" w:rsidP="0047281F">
            <w:pPr>
              <w:tabs>
                <w:tab w:val="left" w:pos="4995"/>
              </w:tabs>
              <w:rPr>
                <w:b/>
              </w:rPr>
            </w:pPr>
            <w:r w:rsidRPr="00B935DF">
              <w:t xml:space="preserve">By January 30, 2023, </w:t>
            </w:r>
            <w:sdt>
              <w:sdtPr>
                <w:id w:val="-773777240"/>
                <w:placeholder>
                  <w:docPart w:val="8B1C5F78F5F942618C04CADBD58BFE1F"/>
                </w:placeholder>
                <w:showingPlcHdr/>
                <w:text/>
              </w:sdtPr>
              <w:sdtEndPr/>
              <w:sdtContent>
                <w:r w:rsidRPr="00B935DF">
                  <w:rPr>
                    <w:color w:val="808080"/>
                  </w:rPr>
                  <w:t>Click or tap here to enter text.</w:t>
                </w:r>
              </w:sdtContent>
            </w:sdt>
          </w:p>
          <w:p w14:paraId="23F9CADD" w14:textId="77777777" w:rsidR="0047281F" w:rsidRPr="00B935DF" w:rsidRDefault="0047281F" w:rsidP="0047281F">
            <w:pPr>
              <w:tabs>
                <w:tab w:val="left" w:pos="420"/>
              </w:tabs>
            </w:pPr>
          </w:p>
        </w:tc>
      </w:tr>
    </w:tbl>
    <w:p w14:paraId="4AEEFCE0" w14:textId="0600B822" w:rsidR="0047281F" w:rsidRPr="008B0DF3" w:rsidRDefault="0047281F" w:rsidP="0047281F">
      <w:pPr>
        <w:rPr>
          <w:b/>
          <w:sz w:val="24"/>
          <w:szCs w:val="21"/>
        </w:rPr>
      </w:pPr>
      <w:r w:rsidRPr="008B0DF3">
        <w:rPr>
          <w:rFonts w:eastAsiaTheme="minorEastAsia"/>
          <w:b/>
          <w:sz w:val="24"/>
          <w:szCs w:val="21"/>
        </w:rPr>
        <w:lastRenderedPageBreak/>
        <w:t>Data Source(s)/Method(s) for Evaluating</w:t>
      </w:r>
      <w:r>
        <w:rPr>
          <w:rFonts w:eastAsiaTheme="minorEastAsia"/>
          <w:b/>
          <w:sz w:val="24"/>
          <w:szCs w:val="21"/>
        </w:rPr>
        <w:t xml:space="preserve"> </w:t>
      </w:r>
      <w:sdt>
        <w:sdtPr>
          <w:rPr>
            <w:rFonts w:eastAsiaTheme="minorEastAsia"/>
            <w:b/>
            <w:sz w:val="24"/>
            <w:szCs w:val="24"/>
          </w:rPr>
          <w:id w:val="1107542993"/>
          <w:placeholder>
            <w:docPart w:val="FA042A3EE6DC49D09F99EE86BEFD0BC6"/>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Pr="00B935DF">
            <w:rPr>
              <w:rFonts w:eastAsiaTheme="minorEastAsia"/>
              <w:b/>
              <w:sz w:val="24"/>
              <w:szCs w:val="24"/>
            </w:rPr>
            <w:t>PRA #</w:t>
          </w:r>
        </w:sdtContent>
      </w:sdt>
    </w:p>
    <w:p w14:paraId="4D680D8B" w14:textId="2F7DFFBF" w:rsidR="0047281F" w:rsidRPr="005A4C46" w:rsidRDefault="0047281F" w:rsidP="0047281F">
      <w:pPr>
        <w:pStyle w:val="Heading3"/>
      </w:pPr>
      <w:r>
        <w:t>Summarize the PRA</w:t>
      </w:r>
      <w:r w:rsidRPr="00D70E1D">
        <w:t xml:space="preserve"> data </w:t>
      </w:r>
      <w:r>
        <w:t xml:space="preserve">aligned with the reporting period. </w:t>
      </w:r>
      <w:r w:rsidRPr="00B43927">
        <w:t>Response</w:t>
      </w:r>
      <w:r w:rsidR="000463F5">
        <w:t xml:space="preserve"> </w:t>
      </w:r>
      <w:r w:rsidRPr="00B43927">
        <w:t>include</w:t>
      </w:r>
      <w:r w:rsidR="000463F5">
        <w:t>s</w:t>
      </w:r>
      <w:r w:rsidRPr="00B43927">
        <w:t xml:space="preserve"> both fidelity of implementation and student outcome measures.</w:t>
      </w:r>
    </w:p>
    <w:p w14:paraId="2BDC641D" w14:textId="77777777" w:rsidR="0047281F" w:rsidRPr="00F92EF1" w:rsidRDefault="0047281F" w:rsidP="0047281F">
      <w:pPr>
        <w:spacing w:after="0" w:line="264" w:lineRule="auto"/>
        <w:contextualSpacing/>
        <w:rPr>
          <w:rFonts w:eastAsiaTheme="minorEastAsia"/>
          <w:sz w:val="6"/>
          <w:szCs w:val="20"/>
        </w:rPr>
      </w:pPr>
    </w:p>
    <w:tbl>
      <w:tblPr>
        <w:tblStyle w:val="TableGrid"/>
        <w:tblW w:w="1269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47281F" w:rsidRPr="004F25EE" w14:paraId="7EDAD0E7" w14:textId="77777777" w:rsidTr="008215CB">
        <w:trPr>
          <w:trHeight w:val="5687"/>
        </w:trPr>
        <w:tc>
          <w:tcPr>
            <w:tcW w:w="2164" w:type="dxa"/>
            <w:shd w:val="clear" w:color="auto" w:fill="DEEAF6" w:themeFill="accent1" w:themeFillTint="33"/>
          </w:tcPr>
          <w:p w14:paraId="40F9857A" w14:textId="77777777" w:rsidR="0047281F" w:rsidRPr="004F25EE" w:rsidRDefault="0047281F" w:rsidP="0047281F">
            <w:pPr>
              <w:rPr>
                <w:b/>
                <w:sz w:val="21"/>
                <w:szCs w:val="21"/>
              </w:rPr>
            </w:pPr>
            <w:r w:rsidRPr="004F25EE">
              <w:rPr>
                <w:b/>
                <w:sz w:val="21"/>
                <w:szCs w:val="21"/>
              </w:rPr>
              <w:t>Review and/or Adjustments to Policies, Procedures, and/or Practices</w:t>
            </w:r>
          </w:p>
        </w:tc>
        <w:tc>
          <w:tcPr>
            <w:tcW w:w="10531" w:type="dxa"/>
          </w:tcPr>
          <w:p w14:paraId="3F826419" w14:textId="77777777" w:rsidR="0047281F" w:rsidRPr="00B43927" w:rsidRDefault="0047281F" w:rsidP="0047281F">
            <w:pPr>
              <w:tabs>
                <w:tab w:val="left" w:pos="2970"/>
              </w:tabs>
              <w:rPr>
                <w:b/>
                <w:sz w:val="22"/>
              </w:rPr>
            </w:pPr>
            <w:r w:rsidRPr="00B43927">
              <w:rPr>
                <w:b/>
                <w:sz w:val="22"/>
              </w:rPr>
              <w:t>How does the activity address the root cause(s) identified?</w:t>
            </w:r>
          </w:p>
          <w:p w14:paraId="0846F791" w14:textId="77777777" w:rsidR="0047281F" w:rsidRPr="00B43927" w:rsidRDefault="002C1C72" w:rsidP="0047281F">
            <w:pPr>
              <w:tabs>
                <w:tab w:val="left" w:pos="2970"/>
              </w:tabs>
              <w:rPr>
                <w:sz w:val="22"/>
              </w:rPr>
            </w:pPr>
            <w:sdt>
              <w:sdtPr>
                <w:id w:val="-1782647162"/>
                <w:placeholder>
                  <w:docPart w:val="869D3F5DAF3D4464B9C4BB15021DFDA3"/>
                </w:placeholder>
                <w:showingPlcHdr/>
                <w:text/>
              </w:sdtPr>
              <w:sdtEndPr/>
              <w:sdtContent>
                <w:r w:rsidR="0047281F" w:rsidRPr="00B43927">
                  <w:rPr>
                    <w:color w:val="808080"/>
                    <w:sz w:val="22"/>
                  </w:rPr>
                  <w:t>Click or tap here to enter text.</w:t>
                </w:r>
              </w:sdtContent>
            </w:sdt>
            <w:r w:rsidR="0047281F" w:rsidRPr="00B43927">
              <w:rPr>
                <w:sz w:val="22"/>
              </w:rPr>
              <w:tab/>
            </w:r>
          </w:p>
          <w:p w14:paraId="2594190B" w14:textId="77777777" w:rsidR="0047281F" w:rsidRPr="00B43927" w:rsidRDefault="0047281F" w:rsidP="0047281F">
            <w:pPr>
              <w:rPr>
                <w:b/>
                <w:sz w:val="22"/>
              </w:rPr>
            </w:pPr>
            <w:r w:rsidRPr="00B43927">
              <w:rPr>
                <w:b/>
                <w:sz w:val="22"/>
              </w:rPr>
              <w:t>Identify the policies, procedures, and/or practices reviewed or adjusted during the reporting period:</w:t>
            </w:r>
          </w:p>
          <w:p w14:paraId="3D918AA5" w14:textId="77777777" w:rsidR="0047281F" w:rsidRPr="00B43927" w:rsidRDefault="002C1C72" w:rsidP="0047281F">
            <w:pPr>
              <w:rPr>
                <w:sz w:val="22"/>
              </w:rPr>
            </w:pPr>
            <w:sdt>
              <w:sdtPr>
                <w:id w:val="-509759679"/>
                <w:placeholder>
                  <w:docPart w:val="8A469D3AC29D4973AD6E807B661182B7"/>
                </w:placeholder>
                <w:showingPlcHdr/>
                <w:text/>
              </w:sdtPr>
              <w:sdtEndPr/>
              <w:sdtContent>
                <w:r w:rsidR="0047281F" w:rsidRPr="00B43927">
                  <w:rPr>
                    <w:color w:val="808080"/>
                    <w:sz w:val="22"/>
                  </w:rPr>
                  <w:t>Click or tap here to enter text.</w:t>
                </w:r>
              </w:sdtContent>
            </w:sdt>
          </w:p>
          <w:p w14:paraId="1380B901" w14:textId="77777777" w:rsidR="0047281F" w:rsidRDefault="0047281F" w:rsidP="0047281F">
            <w:pPr>
              <w:tabs>
                <w:tab w:val="left" w:pos="4530"/>
              </w:tabs>
              <w:rPr>
                <w:b/>
                <w:sz w:val="22"/>
              </w:rPr>
            </w:pPr>
            <w:r w:rsidRPr="00B43927">
              <w:rPr>
                <w:b/>
                <w:sz w:val="22"/>
              </w:rPr>
              <w:t xml:space="preserve">Identify the </w:t>
            </w:r>
            <w:r>
              <w:rPr>
                <w:b/>
                <w:sz w:val="22"/>
              </w:rPr>
              <w:t>s</w:t>
            </w:r>
            <w:r w:rsidRPr="00B43927">
              <w:rPr>
                <w:b/>
                <w:sz w:val="22"/>
              </w:rPr>
              <w:t xml:space="preserve">chools impacted </w:t>
            </w:r>
            <w:r>
              <w:rPr>
                <w:b/>
                <w:sz w:val="22"/>
              </w:rPr>
              <w:t>by this specific activity:</w:t>
            </w:r>
            <w:sdt>
              <w:sdtPr>
                <w:id w:val="-1500268068"/>
                <w:placeholder>
                  <w:docPart w:val="405CB86FA44B4EA2B77763DB11FCE659"/>
                </w:placeholder>
                <w:showingPlcHdr/>
                <w:text/>
              </w:sdtPr>
              <w:sdtEndPr/>
              <w:sdtContent>
                <w:r w:rsidRPr="00B43927">
                  <w:rPr>
                    <w:color w:val="808080"/>
                    <w:sz w:val="22"/>
                  </w:rPr>
                  <w:t>Click or tap here to enter text.</w:t>
                </w:r>
              </w:sdtContent>
            </w:sdt>
          </w:p>
          <w:p w14:paraId="4C4625C4" w14:textId="77777777" w:rsidR="0047281F" w:rsidRPr="00B43927" w:rsidRDefault="0047281F" w:rsidP="0047281F">
            <w:pPr>
              <w:rPr>
                <w:b/>
                <w:sz w:val="22"/>
              </w:rPr>
            </w:pPr>
            <w:r w:rsidRPr="00B43927">
              <w:rPr>
                <w:b/>
                <w:sz w:val="22"/>
              </w:rPr>
              <w:t>What is the intended outcome of revisions to the policies, procedures, and/or practices and the impact on the root cause factor(s)?</w:t>
            </w:r>
          </w:p>
          <w:p w14:paraId="3A23B834" w14:textId="77777777" w:rsidR="0047281F" w:rsidRPr="00B43927" w:rsidRDefault="002C1C72" w:rsidP="0047281F">
            <w:pPr>
              <w:rPr>
                <w:sz w:val="22"/>
              </w:rPr>
            </w:pPr>
            <w:sdt>
              <w:sdtPr>
                <w:id w:val="-1718344603"/>
                <w:placeholder>
                  <w:docPart w:val="8198E597451A474298617D84381D6E2F"/>
                </w:placeholder>
                <w:showingPlcHdr/>
                <w:text/>
              </w:sdtPr>
              <w:sdtEndPr/>
              <w:sdtContent>
                <w:r w:rsidR="0047281F" w:rsidRPr="00B43927">
                  <w:rPr>
                    <w:color w:val="808080"/>
                    <w:sz w:val="22"/>
                  </w:rPr>
                  <w:t>Click or tap here to enter text.</w:t>
                </w:r>
              </w:sdtContent>
            </w:sdt>
          </w:p>
          <w:p w14:paraId="075E813B" w14:textId="77777777" w:rsidR="0047281F" w:rsidRPr="00B43927" w:rsidRDefault="0047281F" w:rsidP="0047281F">
            <w:pPr>
              <w:rPr>
                <w:b/>
                <w:sz w:val="22"/>
              </w:rPr>
            </w:pPr>
            <w:r w:rsidRPr="00B43927">
              <w:rPr>
                <w:b/>
                <w:sz w:val="22"/>
              </w:rPr>
              <w:t>Who is responsible for implementation of this activity?</w:t>
            </w:r>
          </w:p>
          <w:p w14:paraId="4F905BD8" w14:textId="77777777" w:rsidR="0047281F" w:rsidRPr="00B43927" w:rsidRDefault="002C1C72" w:rsidP="0047281F">
            <w:pPr>
              <w:rPr>
                <w:sz w:val="22"/>
              </w:rPr>
            </w:pPr>
            <w:sdt>
              <w:sdtPr>
                <w:id w:val="-1815401091"/>
                <w:placeholder>
                  <w:docPart w:val="635B06CD827F4A8BA72A20B4D0EC98BD"/>
                </w:placeholder>
                <w:showingPlcHdr/>
                <w:text/>
              </w:sdtPr>
              <w:sdtEndPr/>
              <w:sdtContent>
                <w:r w:rsidR="0047281F" w:rsidRPr="00B43927">
                  <w:rPr>
                    <w:color w:val="808080"/>
                    <w:sz w:val="22"/>
                  </w:rPr>
                  <w:t>Click or tap here to enter text.</w:t>
                </w:r>
              </w:sdtContent>
            </w:sdt>
          </w:p>
          <w:p w14:paraId="70205C23" w14:textId="77777777" w:rsidR="0047281F" w:rsidRPr="00B43927" w:rsidRDefault="0047281F" w:rsidP="0047281F">
            <w:pPr>
              <w:rPr>
                <w:b/>
                <w:sz w:val="22"/>
              </w:rPr>
            </w:pPr>
            <w:r w:rsidRPr="00B43927">
              <w:rPr>
                <w:b/>
                <w:sz w:val="22"/>
              </w:rPr>
              <w:t>Findings as a result of review (Data summary):</w:t>
            </w:r>
          </w:p>
          <w:p w14:paraId="247B8F6C" w14:textId="77777777" w:rsidR="0047281F" w:rsidRPr="00B43927" w:rsidRDefault="002C1C72" w:rsidP="0047281F">
            <w:pPr>
              <w:tabs>
                <w:tab w:val="left" w:pos="3600"/>
              </w:tabs>
              <w:rPr>
                <w:sz w:val="22"/>
              </w:rPr>
            </w:pPr>
            <w:sdt>
              <w:sdtPr>
                <w:id w:val="1726330465"/>
                <w:placeholder>
                  <w:docPart w:val="986AB91E26244432A9B0BA489D50FE00"/>
                </w:placeholder>
                <w:showingPlcHdr/>
                <w:text/>
              </w:sdtPr>
              <w:sdtEndPr/>
              <w:sdtContent>
                <w:r w:rsidR="0047281F" w:rsidRPr="00B43927">
                  <w:rPr>
                    <w:color w:val="808080"/>
                    <w:sz w:val="22"/>
                  </w:rPr>
                  <w:t>Click or tap here to enter text.</w:t>
                </w:r>
              </w:sdtContent>
            </w:sdt>
            <w:r w:rsidR="0047281F" w:rsidRPr="00B43927">
              <w:rPr>
                <w:sz w:val="22"/>
              </w:rPr>
              <w:tab/>
            </w:r>
          </w:p>
          <w:p w14:paraId="3339DA82" w14:textId="77777777" w:rsidR="0047281F" w:rsidRPr="00B43927" w:rsidRDefault="0047281F" w:rsidP="0047281F">
            <w:pPr>
              <w:tabs>
                <w:tab w:val="left" w:pos="3600"/>
              </w:tabs>
              <w:rPr>
                <w:sz w:val="22"/>
              </w:rPr>
            </w:pPr>
            <w:r w:rsidRPr="00B43927">
              <w:rPr>
                <w:b/>
                <w:sz w:val="22"/>
              </w:rPr>
              <w:t>Schedule of Review (Dates/Frequency):</w:t>
            </w:r>
            <w:r w:rsidRPr="00B43927">
              <w:rPr>
                <w:sz w:val="22"/>
              </w:rPr>
              <w:t xml:space="preserve"> </w:t>
            </w:r>
            <w:sdt>
              <w:sdtPr>
                <w:id w:val="483670005"/>
                <w:placeholder>
                  <w:docPart w:val="6348A3A134164A2288481F401F0A5450"/>
                </w:placeholder>
                <w:showingPlcHdr/>
                <w:text/>
              </w:sdtPr>
              <w:sdtEndPr/>
              <w:sdtContent>
                <w:r w:rsidRPr="00B43927">
                  <w:rPr>
                    <w:color w:val="808080"/>
                    <w:sz w:val="22"/>
                  </w:rPr>
                  <w:t>Click or tap here to enter text.</w:t>
                </w:r>
              </w:sdtContent>
            </w:sdt>
          </w:p>
          <w:p w14:paraId="4D807083" w14:textId="77777777" w:rsidR="0047281F" w:rsidRPr="00B43927" w:rsidRDefault="0047281F" w:rsidP="0047281F">
            <w:pPr>
              <w:rPr>
                <w:b/>
                <w:sz w:val="22"/>
              </w:rPr>
            </w:pPr>
            <w:r w:rsidRPr="00B43927">
              <w:rPr>
                <w:b/>
                <w:sz w:val="22"/>
              </w:rPr>
              <w:t xml:space="preserve">What is the impact on IEP Team decision-making related to Identification, Placement, and Disciplinary Removals? </w:t>
            </w:r>
          </w:p>
          <w:p w14:paraId="53692FC6" w14:textId="77777777" w:rsidR="0047281F" w:rsidRPr="00B43927" w:rsidRDefault="002C1C72" w:rsidP="0047281F">
            <w:pPr>
              <w:rPr>
                <w:b/>
                <w:sz w:val="22"/>
              </w:rPr>
            </w:pPr>
            <w:sdt>
              <w:sdtPr>
                <w:id w:val="-165248400"/>
                <w:placeholder>
                  <w:docPart w:val="DC4851A4D7DC40D7AB55E4550651FD9B"/>
                </w:placeholder>
                <w:showingPlcHdr/>
                <w:text/>
              </w:sdtPr>
              <w:sdtEndPr/>
              <w:sdtContent>
                <w:r w:rsidR="0047281F" w:rsidRPr="00B43927">
                  <w:rPr>
                    <w:color w:val="808080"/>
                    <w:sz w:val="22"/>
                  </w:rPr>
                  <w:t>Click or tap here to enter text.</w:t>
                </w:r>
              </w:sdtContent>
            </w:sdt>
          </w:p>
          <w:p w14:paraId="055AA523" w14:textId="77777777" w:rsidR="0047281F" w:rsidRPr="00B43927" w:rsidRDefault="0047281F" w:rsidP="0047281F">
            <w:pPr>
              <w:rPr>
                <w:sz w:val="22"/>
              </w:rPr>
            </w:pPr>
            <w:r w:rsidRPr="00B43927">
              <w:rPr>
                <w:b/>
                <w:sz w:val="22"/>
              </w:rPr>
              <w:t>What data supports your description of impact?</w:t>
            </w:r>
            <w:r w:rsidRPr="00B43927">
              <w:rPr>
                <w:sz w:val="22"/>
              </w:rPr>
              <w:t xml:space="preserve"> </w:t>
            </w:r>
            <w:sdt>
              <w:sdtPr>
                <w:id w:val="1306203150"/>
                <w:placeholder>
                  <w:docPart w:val="13DB82B897F14E349D64722B5124AC03"/>
                </w:placeholder>
                <w:showingPlcHdr/>
                <w:text/>
              </w:sdtPr>
              <w:sdtEndPr/>
              <w:sdtContent>
                <w:r w:rsidRPr="00B43927">
                  <w:rPr>
                    <w:color w:val="808080"/>
                    <w:sz w:val="22"/>
                  </w:rPr>
                  <w:t>Click or tap here to enter text.</w:t>
                </w:r>
              </w:sdtContent>
            </w:sdt>
            <w:r w:rsidRPr="00B43927">
              <w:rPr>
                <w:sz w:val="22"/>
              </w:rPr>
              <w:tab/>
            </w:r>
          </w:p>
          <w:p w14:paraId="017DD9E7" w14:textId="77777777" w:rsidR="0047281F" w:rsidRPr="00B43927" w:rsidRDefault="0047281F" w:rsidP="0047281F">
            <w:pPr>
              <w:tabs>
                <w:tab w:val="center" w:pos="5157"/>
              </w:tabs>
              <w:rPr>
                <w:b/>
                <w:sz w:val="22"/>
              </w:rPr>
            </w:pPr>
            <w:r w:rsidRPr="00B43927">
              <w:rPr>
                <w:b/>
                <w:sz w:val="22"/>
              </w:rPr>
              <w:t>How has the local system communicated or shared changes to policies, procedures, and/or practices with the public?</w:t>
            </w:r>
          </w:p>
          <w:p w14:paraId="541D3082" w14:textId="77777777" w:rsidR="0047281F" w:rsidRPr="00B43927" w:rsidRDefault="002C1C72" w:rsidP="0047281F">
            <w:pPr>
              <w:rPr>
                <w:sz w:val="22"/>
              </w:rPr>
            </w:pPr>
            <w:sdt>
              <w:sdtPr>
                <w:id w:val="-1143191958"/>
                <w:placeholder>
                  <w:docPart w:val="00291A6644804234B9B123B3418F2644"/>
                </w:placeholder>
                <w:showingPlcHdr/>
                <w:text/>
              </w:sdtPr>
              <w:sdtEndPr/>
              <w:sdtContent>
                <w:r w:rsidR="0047281F" w:rsidRPr="00B43927">
                  <w:rPr>
                    <w:color w:val="808080"/>
                    <w:sz w:val="22"/>
                  </w:rPr>
                  <w:t>Click or tap here to enter text.</w:t>
                </w:r>
              </w:sdtContent>
            </w:sdt>
          </w:p>
        </w:tc>
      </w:tr>
    </w:tbl>
    <w:p w14:paraId="2B8D25E1"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9099998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84775146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60F2FB3C"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42908766"/>
          <w:placeholder>
            <w:docPart w:val="F7C283C31460414F9E872DDD6F254B91"/>
          </w:placeholder>
          <w:showingPlcHdr/>
        </w:sdtPr>
        <w:sdtEndPr/>
        <w:sdtContent>
          <w:r w:rsidRPr="00FD70C3">
            <w:rPr>
              <w:rStyle w:val="PlaceholderText"/>
            </w:rPr>
            <w:t>Click or tap here to enter text.</w:t>
          </w:r>
        </w:sdtContent>
      </w:sdt>
      <w:r>
        <w:rPr>
          <w:rFonts w:cs="Calibri (Body)"/>
          <w:b/>
          <w:szCs w:val="18"/>
        </w:rPr>
        <w:tab/>
      </w:r>
    </w:p>
    <w:p w14:paraId="62197540" w14:textId="77777777" w:rsidR="00A0235D" w:rsidRPr="00843C95" w:rsidRDefault="00A0235D" w:rsidP="00A0235D">
      <w:pPr>
        <w:tabs>
          <w:tab w:val="left" w:pos="5040"/>
          <w:tab w:val="left" w:pos="6840"/>
          <w:tab w:val="left" w:pos="7560"/>
          <w:tab w:val="left" w:pos="810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75944519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426383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196777430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12099884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7004DCA"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61B5349E"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297109338"/>
          <w:placeholder>
            <w:docPart w:val="73B4DB7F4B794767BD4F96804A1F69AC"/>
          </w:placeholder>
          <w:showingPlcHdr/>
        </w:sdtPr>
        <w:sdtEndPr/>
        <w:sdtContent>
          <w:r w:rsidRPr="00FD70C3">
            <w:rPr>
              <w:rStyle w:val="PlaceholderText"/>
            </w:rPr>
            <w:t>Click or tap here to enter text.</w:t>
          </w:r>
        </w:sdtContent>
      </w:sdt>
      <w:r>
        <w:rPr>
          <w:rFonts w:cs="Calibri (Body)"/>
          <w:b/>
          <w:szCs w:val="18"/>
        </w:rPr>
        <w:tab/>
      </w:r>
    </w:p>
    <w:p w14:paraId="7FB08383" w14:textId="77777777" w:rsidR="0047281F" w:rsidRPr="005A4C46" w:rsidRDefault="0047281F" w:rsidP="0047281F">
      <w:pPr>
        <w:pStyle w:val="Heading3"/>
      </w:pPr>
      <w:r w:rsidRPr="005A4C46">
        <w:lastRenderedPageBreak/>
        <w:t>Summarize the PRA data aligned with the reporting period. Response(s) include both fidelity of implementation and student outcome measures.</w:t>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47281F" w:rsidRPr="00B935DF" w14:paraId="009EF6CE" w14:textId="77777777" w:rsidTr="0047281F">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31B22AEE" w14:textId="77777777" w:rsidR="0047281F" w:rsidRPr="00B935DF" w:rsidRDefault="0047281F" w:rsidP="0047281F">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14:paraId="1B25CD7F" w14:textId="77777777" w:rsidR="0047281F" w:rsidRPr="00B43927" w:rsidRDefault="002C1C72" w:rsidP="0047281F">
            <w:pPr>
              <w:tabs>
                <w:tab w:val="left" w:pos="2160"/>
                <w:tab w:val="left" w:pos="2610"/>
                <w:tab w:val="left" w:pos="3661"/>
                <w:tab w:val="left" w:pos="6840"/>
              </w:tabs>
              <w:rPr>
                <w:rFonts w:eastAsia="Times New Roman" w:cs="Arial"/>
                <w:b/>
                <w:sz w:val="22"/>
              </w:rPr>
            </w:pPr>
            <w:sdt>
              <w:sdtPr>
                <w:rPr>
                  <w:rFonts w:eastAsia="Times New Roman" w:cs="Arial"/>
                  <w:b/>
                </w:rPr>
                <w:id w:val="-1521550385"/>
                <w14:checkbox>
                  <w14:checked w14:val="0"/>
                  <w14:checkedState w14:val="2612" w14:font="MS Gothic"/>
                  <w14:uncheckedState w14:val="2610" w14:font="MS Gothic"/>
                </w14:checkbox>
              </w:sdtPr>
              <w:sdtEndPr/>
              <w:sdtContent>
                <w:r w:rsidR="0047281F">
                  <w:rPr>
                    <w:rFonts w:ascii="MS Gothic" w:eastAsia="MS Gothic" w:hAnsi="MS Gothic" w:cs="Arial" w:hint="eastAsia"/>
                    <w:b/>
                    <w:sz w:val="22"/>
                  </w:rPr>
                  <w:t>☐</w:t>
                </w:r>
              </w:sdtContent>
            </w:sdt>
            <w:r w:rsidR="0047281F" w:rsidRPr="00B43927">
              <w:rPr>
                <w:rFonts w:eastAsia="Times New Roman" w:cs="Arial"/>
                <w:b/>
                <w:sz w:val="22"/>
              </w:rPr>
              <w:t xml:space="preserve"> ACADEMIC INTERVENTION</w:t>
            </w:r>
            <w:r w:rsidR="0047281F" w:rsidRPr="00B43927">
              <w:rPr>
                <w:rFonts w:eastAsia="Times New Roman" w:cs="Arial"/>
                <w:b/>
                <w:sz w:val="22"/>
              </w:rPr>
              <w:tab/>
            </w:r>
            <w:sdt>
              <w:sdtPr>
                <w:rPr>
                  <w:rFonts w:eastAsia="Times New Roman" w:cs="Arial"/>
                  <w:b/>
                </w:rPr>
                <w:id w:val="-1405838730"/>
                <w14:checkbox>
                  <w14:checked w14:val="0"/>
                  <w14:checkedState w14:val="2612" w14:font="MS Gothic"/>
                  <w14:uncheckedState w14:val="2610" w14:font="MS Gothic"/>
                </w14:checkbox>
              </w:sdtPr>
              <w:sdtEndPr/>
              <w:sdtContent>
                <w:r w:rsidR="0047281F" w:rsidRPr="00B43927">
                  <w:rPr>
                    <w:rFonts w:ascii="Segoe UI Symbol" w:eastAsia="Times New Roman" w:hAnsi="Segoe UI Symbol" w:cs="Segoe UI Symbol"/>
                    <w:b/>
                    <w:sz w:val="22"/>
                  </w:rPr>
                  <w:t>☐</w:t>
                </w:r>
              </w:sdtContent>
            </w:sdt>
            <w:r w:rsidR="0047281F" w:rsidRPr="00B43927">
              <w:rPr>
                <w:rFonts w:eastAsia="Times New Roman" w:cs="Arial"/>
                <w:b/>
                <w:sz w:val="22"/>
              </w:rPr>
              <w:t xml:space="preserve"> BEHAVIOR INTERVENTION</w:t>
            </w:r>
          </w:p>
          <w:p w14:paraId="14493D3B" w14:textId="77777777" w:rsidR="0047281F" w:rsidRPr="00B43927" w:rsidRDefault="0047281F" w:rsidP="0047281F">
            <w:pPr>
              <w:tabs>
                <w:tab w:val="left" w:pos="2970"/>
              </w:tabs>
              <w:rPr>
                <w:b/>
                <w:sz w:val="22"/>
              </w:rPr>
            </w:pPr>
            <w:r w:rsidRPr="00B43927">
              <w:rPr>
                <w:b/>
                <w:sz w:val="22"/>
              </w:rPr>
              <w:t>How does the activity address the root cause(s) identified?</w:t>
            </w:r>
          </w:p>
          <w:p w14:paraId="58BECDD5" w14:textId="77777777" w:rsidR="0047281F" w:rsidRPr="00B43927" w:rsidRDefault="002C1C72" w:rsidP="0047281F">
            <w:pPr>
              <w:tabs>
                <w:tab w:val="left" w:pos="2970"/>
              </w:tabs>
              <w:rPr>
                <w:sz w:val="22"/>
              </w:rPr>
            </w:pPr>
            <w:sdt>
              <w:sdtPr>
                <w:id w:val="41035403"/>
                <w:placeholder>
                  <w:docPart w:val="085E1E99AC254DF3A01AFF416B2397EC"/>
                </w:placeholder>
                <w:showingPlcHdr/>
                <w:text/>
              </w:sdtPr>
              <w:sdtEndPr/>
              <w:sdtContent>
                <w:r w:rsidR="0047281F" w:rsidRPr="00B43927">
                  <w:rPr>
                    <w:color w:val="808080"/>
                    <w:sz w:val="22"/>
                  </w:rPr>
                  <w:t>Click or tap here to enter text.</w:t>
                </w:r>
              </w:sdtContent>
            </w:sdt>
            <w:r w:rsidR="0047281F" w:rsidRPr="00B43927">
              <w:rPr>
                <w:sz w:val="22"/>
              </w:rPr>
              <w:tab/>
            </w:r>
          </w:p>
          <w:p w14:paraId="2AEB5692" w14:textId="77777777" w:rsidR="0047281F" w:rsidRPr="00B43927" w:rsidRDefault="0047281F" w:rsidP="0047281F">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556860811"/>
                <w:placeholder>
                  <w:docPart w:val="7AFC825551514B179B2BC6D607FD411C"/>
                </w:placeholder>
                <w:showingPlcHdr/>
                <w:text/>
              </w:sdtPr>
              <w:sdtEndPr/>
              <w:sdtContent>
                <w:r w:rsidRPr="00B43927">
                  <w:rPr>
                    <w:color w:val="808080"/>
                    <w:sz w:val="22"/>
                    <w:szCs w:val="22"/>
                  </w:rPr>
                  <w:t>Click or tap here to enter text.</w:t>
                </w:r>
              </w:sdtContent>
            </w:sdt>
            <w:r w:rsidRPr="00B43927">
              <w:rPr>
                <w:sz w:val="22"/>
                <w:szCs w:val="22"/>
              </w:rPr>
              <w:tab/>
            </w:r>
          </w:p>
          <w:p w14:paraId="2164F1FD" w14:textId="77777777" w:rsidR="0047281F" w:rsidRPr="00B43927" w:rsidRDefault="0047281F" w:rsidP="0047281F">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1160229244"/>
                <w:placeholder>
                  <w:docPart w:val="00CC6A4D179A4D02AB25EF7EEA246100"/>
                </w:placeholder>
                <w:showingPlcHdr/>
                <w:text/>
              </w:sdtPr>
              <w:sdtEndPr/>
              <w:sdtContent>
                <w:r w:rsidRPr="00B43927">
                  <w:rPr>
                    <w:color w:val="808080"/>
                    <w:sz w:val="22"/>
                    <w:szCs w:val="22"/>
                  </w:rPr>
                  <w:t>Click or tap here to enter text.</w:t>
                </w:r>
              </w:sdtContent>
            </w:sdt>
          </w:p>
          <w:p w14:paraId="38A42D4F" w14:textId="77777777" w:rsidR="0047281F" w:rsidRPr="00B43927" w:rsidRDefault="0047281F" w:rsidP="0047281F">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1887531351"/>
                <w:placeholder>
                  <w:docPart w:val="2270FB91503A41C899E8FEBBFBA6AB75"/>
                </w:placeholder>
                <w:showingPlcHdr/>
                <w:text/>
              </w:sdtPr>
              <w:sdtEndPr/>
              <w:sdtContent>
                <w:r w:rsidRPr="00B43927">
                  <w:rPr>
                    <w:color w:val="808080"/>
                    <w:sz w:val="22"/>
                    <w:szCs w:val="22"/>
                  </w:rPr>
                  <w:t>Click or tap here to enter text.</w:t>
                </w:r>
              </w:sdtContent>
            </w:sdt>
          </w:p>
          <w:p w14:paraId="0D6B0499" w14:textId="77777777" w:rsidR="0047281F" w:rsidRPr="00B43927" w:rsidRDefault="0047281F" w:rsidP="0047281F">
            <w:pPr>
              <w:tabs>
                <w:tab w:val="left" w:pos="4530"/>
              </w:tabs>
              <w:rPr>
                <w:b/>
                <w:sz w:val="22"/>
                <w:szCs w:val="22"/>
              </w:rPr>
            </w:pPr>
            <w:r w:rsidRPr="00B43927">
              <w:rPr>
                <w:b/>
                <w:sz w:val="22"/>
                <w:szCs w:val="22"/>
              </w:rPr>
              <w:t xml:space="preserve">Number of students with disabilities participating by race/ethnicity in this intervention:  </w:t>
            </w:r>
            <w:sdt>
              <w:sdtPr>
                <w:id w:val="1998304522"/>
                <w:placeholder>
                  <w:docPart w:val="4006FA32DD154E3B94899860CD75E2ED"/>
                </w:placeholder>
                <w:showingPlcHdr/>
                <w:text/>
              </w:sdtPr>
              <w:sdtEndPr/>
              <w:sdtContent>
                <w:r w:rsidRPr="00B43927">
                  <w:rPr>
                    <w:color w:val="808080"/>
                    <w:sz w:val="22"/>
                    <w:szCs w:val="22"/>
                  </w:rPr>
                  <w:t>Click or tap here to enter text.</w:t>
                </w:r>
              </w:sdtContent>
            </w:sdt>
          </w:p>
          <w:p w14:paraId="5D9C0D57" w14:textId="77777777" w:rsidR="0047281F" w:rsidRPr="00B43927" w:rsidRDefault="0047281F" w:rsidP="0047281F">
            <w:pPr>
              <w:tabs>
                <w:tab w:val="left" w:pos="4530"/>
              </w:tabs>
              <w:rPr>
                <w:b/>
                <w:sz w:val="22"/>
                <w:szCs w:val="22"/>
              </w:rPr>
            </w:pPr>
            <w:r w:rsidRPr="00B43927">
              <w:rPr>
                <w:b/>
                <w:sz w:val="22"/>
                <w:szCs w:val="22"/>
              </w:rPr>
              <w:t xml:space="preserve">Number of students without disabilities participating by race/ethnicity: </w:t>
            </w:r>
            <w:sdt>
              <w:sdtPr>
                <w:id w:val="-1661152554"/>
                <w:placeholder>
                  <w:docPart w:val="18A3256EF8BE4DE59B264603A47BF37C"/>
                </w:placeholder>
                <w:showingPlcHdr/>
                <w:text/>
              </w:sdtPr>
              <w:sdtEndPr/>
              <w:sdtContent>
                <w:r w:rsidRPr="00B43927">
                  <w:rPr>
                    <w:color w:val="808080"/>
                    <w:sz w:val="22"/>
                    <w:szCs w:val="22"/>
                  </w:rPr>
                  <w:t>Click or tap here to enter text.</w:t>
                </w:r>
              </w:sdtContent>
            </w:sdt>
          </w:p>
          <w:p w14:paraId="46B89F71" w14:textId="77777777" w:rsidR="0047281F" w:rsidRPr="00B43927" w:rsidRDefault="0047281F" w:rsidP="0047281F">
            <w:pPr>
              <w:tabs>
                <w:tab w:val="left" w:pos="4530"/>
              </w:tabs>
              <w:rPr>
                <w:b/>
                <w:sz w:val="22"/>
                <w:szCs w:val="22"/>
              </w:rPr>
            </w:pPr>
            <w:r w:rsidRPr="00B43927">
              <w:rPr>
                <w:b/>
                <w:sz w:val="22"/>
                <w:szCs w:val="22"/>
              </w:rPr>
              <w:t xml:space="preserve">Implemented by: </w:t>
            </w:r>
            <w:sdt>
              <w:sdtPr>
                <w:id w:val="-1206794239"/>
                <w:placeholder>
                  <w:docPart w:val="643E912E810F400CBB06E89D8E29293C"/>
                </w:placeholder>
                <w:showingPlcHdr/>
                <w:text/>
              </w:sdtPr>
              <w:sdtEndPr/>
              <w:sdtContent>
                <w:r w:rsidRPr="00B43927">
                  <w:rPr>
                    <w:color w:val="808080"/>
                    <w:sz w:val="22"/>
                    <w:szCs w:val="22"/>
                  </w:rPr>
                  <w:t>Click or tap here to enter text.</w:t>
                </w:r>
              </w:sdtContent>
            </w:sdt>
          </w:p>
          <w:p w14:paraId="33C98DEA" w14:textId="77777777" w:rsidR="0047281F" w:rsidRPr="00B43927" w:rsidRDefault="0047281F" w:rsidP="0047281F">
            <w:pPr>
              <w:tabs>
                <w:tab w:val="left" w:pos="4530"/>
              </w:tabs>
              <w:rPr>
                <w:b/>
                <w:sz w:val="22"/>
                <w:szCs w:val="22"/>
              </w:rPr>
            </w:pPr>
            <w:r w:rsidRPr="00B43927">
              <w:rPr>
                <w:b/>
                <w:sz w:val="22"/>
                <w:szCs w:val="22"/>
              </w:rPr>
              <w:t xml:space="preserve">Training and coaching provided to staff implementing this intervention:  </w:t>
            </w:r>
            <w:sdt>
              <w:sdtPr>
                <w:id w:val="1075163272"/>
                <w:placeholder>
                  <w:docPart w:val="F5F87CAC50DE4BC998CAA19EC9B5EC33"/>
                </w:placeholder>
                <w:showingPlcHdr/>
                <w:text/>
              </w:sdtPr>
              <w:sdtEndPr/>
              <w:sdtContent>
                <w:r w:rsidRPr="00B43927">
                  <w:rPr>
                    <w:color w:val="808080"/>
                    <w:sz w:val="22"/>
                    <w:szCs w:val="22"/>
                  </w:rPr>
                  <w:t>Click or tap here to enter text.</w:t>
                </w:r>
              </w:sdtContent>
            </w:sdt>
          </w:p>
          <w:p w14:paraId="56561802" w14:textId="77777777" w:rsidR="0047281F" w:rsidRPr="00B43927" w:rsidRDefault="0047281F" w:rsidP="0047281F">
            <w:pPr>
              <w:tabs>
                <w:tab w:val="left" w:pos="4530"/>
              </w:tabs>
              <w:rPr>
                <w:b/>
                <w:sz w:val="22"/>
                <w:szCs w:val="22"/>
              </w:rPr>
            </w:pPr>
            <w:r w:rsidRPr="00B43927">
              <w:rPr>
                <w:b/>
                <w:sz w:val="22"/>
                <w:szCs w:val="22"/>
              </w:rPr>
              <w:t xml:space="preserve">Fidelity checks (Dates and Frequency): </w:t>
            </w:r>
            <w:sdt>
              <w:sdtPr>
                <w:id w:val="-1442759890"/>
                <w:placeholder>
                  <w:docPart w:val="28DB0F91D3284B36B6B89479E8BA5897"/>
                </w:placeholder>
                <w:showingPlcHdr/>
                <w:text/>
              </w:sdtPr>
              <w:sdtEndPr/>
              <w:sdtContent>
                <w:r w:rsidRPr="00B43927">
                  <w:rPr>
                    <w:color w:val="808080"/>
                    <w:sz w:val="22"/>
                    <w:szCs w:val="22"/>
                  </w:rPr>
                  <w:t>Click or tap here to enter text.</w:t>
                </w:r>
              </w:sdtContent>
            </w:sdt>
          </w:p>
          <w:p w14:paraId="3FE3E1F0"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391341829"/>
                <w:placeholder>
                  <w:docPart w:val="A4575E2CB73946CB8E7C74C3990DB38C"/>
                </w:placeholder>
                <w:showingPlcHdr/>
                <w:text/>
              </w:sdtPr>
              <w:sdtEndPr/>
              <w:sdtContent>
                <w:r w:rsidRPr="00B43927">
                  <w:rPr>
                    <w:color w:val="808080"/>
                    <w:sz w:val="22"/>
                    <w:szCs w:val="22"/>
                  </w:rPr>
                  <w:t>Click or tap here to enter text.</w:t>
                </w:r>
              </w:sdtContent>
            </w:sdt>
          </w:p>
          <w:p w14:paraId="245F8C88" w14:textId="77777777" w:rsidR="0047281F" w:rsidRPr="00B935DF" w:rsidRDefault="0047281F" w:rsidP="0047281F">
            <w:pPr>
              <w:tabs>
                <w:tab w:val="left" w:pos="4530"/>
              </w:tabs>
              <w:rPr>
                <w:b/>
              </w:rPr>
            </w:pPr>
            <w:r w:rsidRPr="00B43927">
              <w:rPr>
                <w:b/>
                <w:sz w:val="22"/>
                <w:szCs w:val="22"/>
              </w:rPr>
              <w:t xml:space="preserve">Timeline for implementation: </w:t>
            </w:r>
            <w:sdt>
              <w:sdtPr>
                <w:id w:val="-462656805"/>
                <w:placeholder>
                  <w:docPart w:val="CD08E10571CC4009B66D64542C57372C"/>
                </w:placeholder>
                <w:showingPlcHdr/>
                <w:text/>
              </w:sdtPr>
              <w:sdtEndPr/>
              <w:sdtContent>
                <w:r w:rsidRPr="00B43927">
                  <w:rPr>
                    <w:color w:val="808080"/>
                    <w:sz w:val="22"/>
                    <w:szCs w:val="22"/>
                  </w:rPr>
                  <w:t>Click or tap here to enter text.</w:t>
                </w:r>
              </w:sdtContent>
            </w:sdt>
          </w:p>
        </w:tc>
      </w:tr>
    </w:tbl>
    <w:p w14:paraId="6D6EF58E" w14:textId="77777777" w:rsidR="00142D65" w:rsidRDefault="00142D65" w:rsidP="005443B2">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88259606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73715086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54CF35AF" w14:textId="77777777" w:rsidR="00142D65" w:rsidRDefault="00142D65" w:rsidP="005443B2">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181464604"/>
          <w:placeholder>
            <w:docPart w:val="161F7DDE0DBA4A9ABDA0A11315818E64"/>
          </w:placeholder>
          <w:showingPlcHdr/>
        </w:sdtPr>
        <w:sdtEndPr/>
        <w:sdtContent>
          <w:r w:rsidRPr="00FD70C3">
            <w:rPr>
              <w:rStyle w:val="PlaceholderText"/>
            </w:rPr>
            <w:t>Click or tap here to enter text.</w:t>
          </w:r>
        </w:sdtContent>
      </w:sdt>
      <w:r>
        <w:rPr>
          <w:rFonts w:cs="Calibri (Body)"/>
          <w:b/>
          <w:szCs w:val="18"/>
        </w:rPr>
        <w:tab/>
      </w:r>
    </w:p>
    <w:p w14:paraId="15EE1312" w14:textId="77777777" w:rsidR="00A0235D" w:rsidRPr="00843C95" w:rsidRDefault="00A0235D" w:rsidP="00A0235D">
      <w:pPr>
        <w:tabs>
          <w:tab w:val="left" w:pos="5040"/>
          <w:tab w:val="left" w:pos="6840"/>
          <w:tab w:val="left" w:pos="7560"/>
          <w:tab w:val="left" w:pos="810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66829377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63918923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126326448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73064433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5F9F0770" w14:textId="77777777" w:rsidR="00142D65" w:rsidRDefault="00142D65" w:rsidP="005443B2">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72ED4700"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920944816"/>
          <w:placeholder>
            <w:docPart w:val="9A0B0C385CB1403CBC7D3FE11A629CF2"/>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47281F" w:rsidRPr="00B935DF" w14:paraId="0E4A5A40" w14:textId="77777777" w:rsidTr="0047281F">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3C9B9BF" w14:textId="77777777" w:rsidR="0047281F" w:rsidRPr="00B935DF" w:rsidRDefault="0047281F" w:rsidP="0047281F">
            <w:pPr>
              <w:rPr>
                <w:b/>
                <w:sz w:val="21"/>
                <w:szCs w:val="21"/>
              </w:rPr>
            </w:pPr>
            <w:r>
              <w:rPr>
                <w:b/>
                <w:sz w:val="21"/>
                <w:szCs w:val="21"/>
              </w:rPr>
              <w:lastRenderedPageBreak/>
              <w:t>Intervention</w:t>
            </w:r>
          </w:p>
        </w:tc>
        <w:tc>
          <w:tcPr>
            <w:tcW w:w="10531" w:type="dxa"/>
            <w:tcBorders>
              <w:left w:val="single" w:sz="4" w:space="0" w:color="auto"/>
              <w:bottom w:val="single" w:sz="4" w:space="0" w:color="auto"/>
              <w:right w:val="single" w:sz="4" w:space="0" w:color="auto"/>
            </w:tcBorders>
          </w:tcPr>
          <w:p w14:paraId="3CE799D9" w14:textId="77777777" w:rsidR="0047281F" w:rsidRPr="00B43927" w:rsidRDefault="002C1C72" w:rsidP="0047281F">
            <w:pPr>
              <w:tabs>
                <w:tab w:val="left" w:pos="2160"/>
                <w:tab w:val="left" w:pos="2610"/>
                <w:tab w:val="left" w:pos="3661"/>
                <w:tab w:val="left" w:pos="6840"/>
              </w:tabs>
              <w:rPr>
                <w:rFonts w:eastAsia="Times New Roman" w:cs="Arial"/>
                <w:b/>
                <w:sz w:val="22"/>
              </w:rPr>
            </w:pPr>
            <w:sdt>
              <w:sdtPr>
                <w:rPr>
                  <w:rFonts w:eastAsia="Times New Roman" w:cs="Arial"/>
                  <w:b/>
                </w:rPr>
                <w:id w:val="-1562013972"/>
                <w14:checkbox>
                  <w14:checked w14:val="0"/>
                  <w14:checkedState w14:val="2612" w14:font="MS Gothic"/>
                  <w14:uncheckedState w14:val="2610" w14:font="MS Gothic"/>
                </w14:checkbox>
              </w:sdtPr>
              <w:sdtEndPr/>
              <w:sdtContent>
                <w:r w:rsidR="0047281F">
                  <w:rPr>
                    <w:rFonts w:ascii="MS Gothic" w:eastAsia="MS Gothic" w:hAnsi="MS Gothic" w:cs="Arial" w:hint="eastAsia"/>
                    <w:b/>
                    <w:sz w:val="22"/>
                  </w:rPr>
                  <w:t>☐</w:t>
                </w:r>
              </w:sdtContent>
            </w:sdt>
            <w:r w:rsidR="0047281F" w:rsidRPr="00B43927">
              <w:rPr>
                <w:rFonts w:eastAsia="Times New Roman" w:cs="Arial"/>
                <w:b/>
                <w:sz w:val="22"/>
              </w:rPr>
              <w:t xml:space="preserve"> ACADEMIC INTERVENTION</w:t>
            </w:r>
            <w:r w:rsidR="0047281F" w:rsidRPr="00B43927">
              <w:rPr>
                <w:rFonts w:eastAsia="Times New Roman" w:cs="Arial"/>
                <w:b/>
                <w:sz w:val="22"/>
              </w:rPr>
              <w:tab/>
            </w:r>
            <w:sdt>
              <w:sdtPr>
                <w:rPr>
                  <w:rFonts w:eastAsia="Times New Roman" w:cs="Arial"/>
                  <w:b/>
                </w:rPr>
                <w:id w:val="1703437036"/>
                <w14:checkbox>
                  <w14:checked w14:val="0"/>
                  <w14:checkedState w14:val="2612" w14:font="MS Gothic"/>
                  <w14:uncheckedState w14:val="2610" w14:font="MS Gothic"/>
                </w14:checkbox>
              </w:sdtPr>
              <w:sdtEndPr/>
              <w:sdtContent>
                <w:r w:rsidR="0047281F" w:rsidRPr="00B43927">
                  <w:rPr>
                    <w:rFonts w:ascii="Segoe UI Symbol" w:eastAsia="Times New Roman" w:hAnsi="Segoe UI Symbol" w:cs="Segoe UI Symbol"/>
                    <w:b/>
                    <w:sz w:val="22"/>
                  </w:rPr>
                  <w:t>☐</w:t>
                </w:r>
              </w:sdtContent>
            </w:sdt>
            <w:r w:rsidR="0047281F" w:rsidRPr="00B43927">
              <w:rPr>
                <w:rFonts w:eastAsia="Times New Roman" w:cs="Arial"/>
                <w:b/>
                <w:sz w:val="22"/>
              </w:rPr>
              <w:t xml:space="preserve"> BEHAVIOR INTERVENTION</w:t>
            </w:r>
          </w:p>
          <w:p w14:paraId="1C05DBEC" w14:textId="77777777" w:rsidR="0047281F" w:rsidRPr="00B43927" w:rsidRDefault="0047281F" w:rsidP="0047281F">
            <w:pPr>
              <w:tabs>
                <w:tab w:val="left" w:pos="2970"/>
              </w:tabs>
              <w:rPr>
                <w:b/>
                <w:sz w:val="22"/>
              </w:rPr>
            </w:pPr>
            <w:r w:rsidRPr="00B43927">
              <w:rPr>
                <w:b/>
                <w:sz w:val="22"/>
              </w:rPr>
              <w:t>How does the activity address the root cause(s) identified?</w:t>
            </w:r>
          </w:p>
          <w:p w14:paraId="27D2A828" w14:textId="77777777" w:rsidR="0047281F" w:rsidRPr="00B43927" w:rsidRDefault="002C1C72" w:rsidP="0047281F">
            <w:pPr>
              <w:tabs>
                <w:tab w:val="left" w:pos="2970"/>
              </w:tabs>
              <w:rPr>
                <w:sz w:val="22"/>
              </w:rPr>
            </w:pPr>
            <w:sdt>
              <w:sdtPr>
                <w:id w:val="1494217925"/>
                <w:placeholder>
                  <w:docPart w:val="C181F5D0A8A54498A7301BB75F420108"/>
                </w:placeholder>
                <w:showingPlcHdr/>
                <w:text/>
              </w:sdtPr>
              <w:sdtEndPr/>
              <w:sdtContent>
                <w:r w:rsidR="0047281F" w:rsidRPr="00B43927">
                  <w:rPr>
                    <w:color w:val="808080"/>
                    <w:sz w:val="22"/>
                  </w:rPr>
                  <w:t>Click or tap here to enter text.</w:t>
                </w:r>
              </w:sdtContent>
            </w:sdt>
            <w:r w:rsidR="0047281F" w:rsidRPr="00B43927">
              <w:rPr>
                <w:sz w:val="22"/>
              </w:rPr>
              <w:tab/>
            </w:r>
          </w:p>
          <w:p w14:paraId="5789BB94" w14:textId="77777777" w:rsidR="0047281F" w:rsidRPr="00B43927" w:rsidRDefault="0047281F" w:rsidP="0047281F">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1764453516"/>
                <w:placeholder>
                  <w:docPart w:val="BCD5EDFD6DD24E24B07365CE7BEFEF64"/>
                </w:placeholder>
                <w:showingPlcHdr/>
                <w:text/>
              </w:sdtPr>
              <w:sdtEndPr/>
              <w:sdtContent>
                <w:r w:rsidRPr="00B43927">
                  <w:rPr>
                    <w:color w:val="808080"/>
                    <w:sz w:val="22"/>
                    <w:szCs w:val="22"/>
                  </w:rPr>
                  <w:t>Click or tap here to enter text.</w:t>
                </w:r>
              </w:sdtContent>
            </w:sdt>
            <w:r w:rsidRPr="00B43927">
              <w:rPr>
                <w:sz w:val="22"/>
                <w:szCs w:val="22"/>
              </w:rPr>
              <w:tab/>
            </w:r>
          </w:p>
          <w:p w14:paraId="59EE0DAE" w14:textId="77777777" w:rsidR="0047281F" w:rsidRPr="00B43927" w:rsidRDefault="0047281F" w:rsidP="0047281F">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637920101"/>
                <w:placeholder>
                  <w:docPart w:val="F9F074FC415E4AE29D9C4F4F693B76B2"/>
                </w:placeholder>
                <w:showingPlcHdr/>
                <w:text/>
              </w:sdtPr>
              <w:sdtEndPr/>
              <w:sdtContent>
                <w:r w:rsidRPr="00B43927">
                  <w:rPr>
                    <w:color w:val="808080"/>
                    <w:sz w:val="22"/>
                    <w:szCs w:val="22"/>
                  </w:rPr>
                  <w:t>Click or tap here to enter text.</w:t>
                </w:r>
              </w:sdtContent>
            </w:sdt>
          </w:p>
          <w:p w14:paraId="1C8FC227" w14:textId="77777777" w:rsidR="0047281F" w:rsidRPr="00B43927" w:rsidRDefault="0047281F" w:rsidP="0047281F">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98334220"/>
                <w:placeholder>
                  <w:docPart w:val="C2DBAC913B26477B9A09A45BD3782106"/>
                </w:placeholder>
                <w:showingPlcHdr/>
                <w:text/>
              </w:sdtPr>
              <w:sdtEndPr/>
              <w:sdtContent>
                <w:r w:rsidRPr="00B43927">
                  <w:rPr>
                    <w:color w:val="808080"/>
                    <w:sz w:val="22"/>
                    <w:szCs w:val="22"/>
                  </w:rPr>
                  <w:t>Click or tap here to enter text.</w:t>
                </w:r>
              </w:sdtContent>
            </w:sdt>
          </w:p>
          <w:p w14:paraId="521801E6" w14:textId="77777777" w:rsidR="0047281F" w:rsidRPr="00B43927" w:rsidRDefault="0047281F" w:rsidP="0047281F">
            <w:pPr>
              <w:tabs>
                <w:tab w:val="left" w:pos="4530"/>
              </w:tabs>
              <w:rPr>
                <w:b/>
                <w:sz w:val="22"/>
                <w:szCs w:val="22"/>
              </w:rPr>
            </w:pPr>
            <w:r w:rsidRPr="00B43927">
              <w:rPr>
                <w:b/>
                <w:sz w:val="22"/>
                <w:szCs w:val="22"/>
              </w:rPr>
              <w:t xml:space="preserve">Number of students with disabilities participating by race/ethnicity in this intervention:  </w:t>
            </w:r>
            <w:sdt>
              <w:sdtPr>
                <w:id w:val="-1200162877"/>
                <w:placeholder>
                  <w:docPart w:val="2B7306EA66DB4FAAA87355F6CDEBF34B"/>
                </w:placeholder>
                <w:showingPlcHdr/>
                <w:text/>
              </w:sdtPr>
              <w:sdtEndPr/>
              <w:sdtContent>
                <w:r w:rsidRPr="00B43927">
                  <w:rPr>
                    <w:color w:val="808080"/>
                    <w:sz w:val="22"/>
                    <w:szCs w:val="22"/>
                  </w:rPr>
                  <w:t>Click or tap here to enter text.</w:t>
                </w:r>
              </w:sdtContent>
            </w:sdt>
          </w:p>
          <w:p w14:paraId="7E0DA313" w14:textId="77777777" w:rsidR="0047281F" w:rsidRPr="00B43927" w:rsidRDefault="0047281F" w:rsidP="0047281F">
            <w:pPr>
              <w:tabs>
                <w:tab w:val="left" w:pos="4530"/>
              </w:tabs>
              <w:rPr>
                <w:b/>
                <w:sz w:val="22"/>
                <w:szCs w:val="22"/>
              </w:rPr>
            </w:pPr>
            <w:r w:rsidRPr="00B43927">
              <w:rPr>
                <w:b/>
                <w:sz w:val="22"/>
                <w:szCs w:val="22"/>
              </w:rPr>
              <w:t xml:space="preserve">Number of students without disabilities participating by race/ethnicity: </w:t>
            </w:r>
            <w:sdt>
              <w:sdtPr>
                <w:id w:val="1595676300"/>
                <w:placeholder>
                  <w:docPart w:val="B96B532D24C04914967202ED2B47ABDD"/>
                </w:placeholder>
                <w:showingPlcHdr/>
                <w:text/>
              </w:sdtPr>
              <w:sdtEndPr/>
              <w:sdtContent>
                <w:r w:rsidRPr="00B43927">
                  <w:rPr>
                    <w:color w:val="808080"/>
                    <w:sz w:val="22"/>
                    <w:szCs w:val="22"/>
                  </w:rPr>
                  <w:t>Click or tap here to enter text.</w:t>
                </w:r>
              </w:sdtContent>
            </w:sdt>
          </w:p>
          <w:p w14:paraId="6C361DE4" w14:textId="77777777" w:rsidR="0047281F" w:rsidRPr="00B43927" w:rsidRDefault="0047281F" w:rsidP="0047281F">
            <w:pPr>
              <w:tabs>
                <w:tab w:val="left" w:pos="4530"/>
              </w:tabs>
              <w:rPr>
                <w:b/>
                <w:sz w:val="22"/>
                <w:szCs w:val="22"/>
              </w:rPr>
            </w:pPr>
            <w:r w:rsidRPr="00B43927">
              <w:rPr>
                <w:b/>
                <w:sz w:val="22"/>
                <w:szCs w:val="22"/>
              </w:rPr>
              <w:t xml:space="preserve">Implemented by: </w:t>
            </w:r>
            <w:sdt>
              <w:sdtPr>
                <w:id w:val="953370580"/>
                <w:placeholder>
                  <w:docPart w:val="138D1CBDBFE04AA7A213172B3676D96A"/>
                </w:placeholder>
                <w:showingPlcHdr/>
                <w:text/>
              </w:sdtPr>
              <w:sdtEndPr/>
              <w:sdtContent>
                <w:r w:rsidRPr="00B43927">
                  <w:rPr>
                    <w:color w:val="808080"/>
                    <w:sz w:val="22"/>
                    <w:szCs w:val="22"/>
                  </w:rPr>
                  <w:t>Click or tap here to enter text.</w:t>
                </w:r>
              </w:sdtContent>
            </w:sdt>
          </w:p>
          <w:p w14:paraId="732595C2" w14:textId="77777777" w:rsidR="0047281F" w:rsidRPr="00B43927" w:rsidRDefault="0047281F" w:rsidP="0047281F">
            <w:pPr>
              <w:tabs>
                <w:tab w:val="left" w:pos="4530"/>
              </w:tabs>
              <w:rPr>
                <w:b/>
                <w:sz w:val="22"/>
                <w:szCs w:val="22"/>
              </w:rPr>
            </w:pPr>
            <w:r w:rsidRPr="00B43927">
              <w:rPr>
                <w:b/>
                <w:sz w:val="22"/>
                <w:szCs w:val="22"/>
              </w:rPr>
              <w:t xml:space="preserve">Training and coaching provided to staff implementing this intervention:  </w:t>
            </w:r>
            <w:sdt>
              <w:sdtPr>
                <w:id w:val="-572505677"/>
                <w:placeholder>
                  <w:docPart w:val="8BD6F82118BD496BB4C6BB234D9DD49C"/>
                </w:placeholder>
                <w:showingPlcHdr/>
                <w:text/>
              </w:sdtPr>
              <w:sdtEndPr/>
              <w:sdtContent>
                <w:r w:rsidRPr="00B43927">
                  <w:rPr>
                    <w:color w:val="808080"/>
                    <w:sz w:val="22"/>
                    <w:szCs w:val="22"/>
                  </w:rPr>
                  <w:t>Click or tap here to enter text.</w:t>
                </w:r>
              </w:sdtContent>
            </w:sdt>
          </w:p>
          <w:p w14:paraId="03EF1CE8" w14:textId="77777777" w:rsidR="0047281F" w:rsidRPr="00B43927" w:rsidRDefault="0047281F" w:rsidP="0047281F">
            <w:pPr>
              <w:tabs>
                <w:tab w:val="left" w:pos="4530"/>
              </w:tabs>
              <w:rPr>
                <w:b/>
                <w:sz w:val="22"/>
                <w:szCs w:val="22"/>
              </w:rPr>
            </w:pPr>
            <w:r w:rsidRPr="00B43927">
              <w:rPr>
                <w:b/>
                <w:sz w:val="22"/>
                <w:szCs w:val="22"/>
              </w:rPr>
              <w:t xml:space="preserve">Fidelity checks (Dates and Frequency): </w:t>
            </w:r>
            <w:sdt>
              <w:sdtPr>
                <w:id w:val="-1020237127"/>
                <w:placeholder>
                  <w:docPart w:val="A7D3FC4C9D4F42CA9E1EF4702D39F6AB"/>
                </w:placeholder>
                <w:showingPlcHdr/>
                <w:text/>
              </w:sdtPr>
              <w:sdtEndPr/>
              <w:sdtContent>
                <w:r w:rsidRPr="00B43927">
                  <w:rPr>
                    <w:color w:val="808080"/>
                    <w:sz w:val="22"/>
                    <w:szCs w:val="22"/>
                  </w:rPr>
                  <w:t>Click or tap here to enter text.</w:t>
                </w:r>
              </w:sdtContent>
            </w:sdt>
          </w:p>
          <w:p w14:paraId="07349347"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712713110"/>
                <w:placeholder>
                  <w:docPart w:val="1C3855701D2B484D92698262D913DE0A"/>
                </w:placeholder>
                <w:showingPlcHdr/>
                <w:text/>
              </w:sdtPr>
              <w:sdtEndPr/>
              <w:sdtContent>
                <w:r w:rsidRPr="00B43927">
                  <w:rPr>
                    <w:color w:val="808080"/>
                    <w:sz w:val="22"/>
                    <w:szCs w:val="22"/>
                  </w:rPr>
                  <w:t>Click or tap here to enter text.</w:t>
                </w:r>
              </w:sdtContent>
            </w:sdt>
          </w:p>
          <w:p w14:paraId="0702B79B" w14:textId="77777777" w:rsidR="0047281F" w:rsidRPr="00B935DF" w:rsidRDefault="0047281F" w:rsidP="0047281F">
            <w:pPr>
              <w:tabs>
                <w:tab w:val="left" w:pos="4530"/>
              </w:tabs>
              <w:rPr>
                <w:b/>
              </w:rPr>
            </w:pPr>
            <w:r w:rsidRPr="00B43927">
              <w:rPr>
                <w:b/>
                <w:sz w:val="22"/>
                <w:szCs w:val="22"/>
              </w:rPr>
              <w:t xml:space="preserve">Timeline for implementation: </w:t>
            </w:r>
            <w:sdt>
              <w:sdtPr>
                <w:id w:val="-883944689"/>
                <w:placeholder>
                  <w:docPart w:val="0E554D8249BE43BBAF630D54B8E62957"/>
                </w:placeholder>
                <w:showingPlcHdr/>
                <w:text/>
              </w:sdtPr>
              <w:sdtEndPr/>
              <w:sdtContent>
                <w:r w:rsidRPr="00B43927">
                  <w:rPr>
                    <w:color w:val="808080"/>
                    <w:sz w:val="22"/>
                    <w:szCs w:val="22"/>
                  </w:rPr>
                  <w:t>Click or tap here to enter text.</w:t>
                </w:r>
              </w:sdtContent>
            </w:sdt>
            <w:sdt>
              <w:sdtPr>
                <w:id w:val="1793788722"/>
                <w:placeholder>
                  <w:docPart w:val="6B6791722F3645B486553D0AEF5DB744"/>
                </w:placeholder>
                <w:showingPlcHdr/>
                <w:text/>
              </w:sdtPr>
              <w:sdtEndPr/>
              <w:sdtContent>
                <w:r w:rsidRPr="00B935DF">
                  <w:rPr>
                    <w:color w:val="808080"/>
                  </w:rPr>
                  <w:t>Click or tap here to enter text.</w:t>
                </w:r>
              </w:sdtContent>
            </w:sdt>
          </w:p>
        </w:tc>
      </w:tr>
    </w:tbl>
    <w:p w14:paraId="557511C8" w14:textId="77777777" w:rsidR="0047281F" w:rsidRDefault="0047281F" w:rsidP="0047281F">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43820903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0689758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0737F8E8" w14:textId="77777777" w:rsidR="0047281F" w:rsidRDefault="0047281F" w:rsidP="0047281F">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742903719"/>
          <w:placeholder>
            <w:docPart w:val="6D3AB316A9184E1DA718B30DF9FC44A2"/>
          </w:placeholder>
          <w:showingPlcHdr/>
        </w:sdtPr>
        <w:sdtEndPr/>
        <w:sdtContent>
          <w:r w:rsidRPr="00FD70C3">
            <w:rPr>
              <w:rStyle w:val="PlaceholderText"/>
            </w:rPr>
            <w:t>Click or tap here to enter text.</w:t>
          </w:r>
        </w:sdtContent>
      </w:sdt>
      <w:r>
        <w:rPr>
          <w:rFonts w:cs="Calibri (Body)"/>
          <w:b/>
          <w:szCs w:val="18"/>
        </w:rPr>
        <w:tab/>
      </w:r>
    </w:p>
    <w:p w14:paraId="09548831" w14:textId="47AB5BB9" w:rsidR="0047281F" w:rsidRPr="00843C95" w:rsidRDefault="00A0235D" w:rsidP="00A0235D">
      <w:pPr>
        <w:tabs>
          <w:tab w:val="left" w:pos="5040"/>
          <w:tab w:val="left" w:pos="6840"/>
          <w:tab w:val="left" w:pos="7560"/>
          <w:tab w:val="left" w:pos="810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6869979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43005546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70293142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43180727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0AF98437" w14:textId="77777777" w:rsidR="00142D65" w:rsidRDefault="00142D65" w:rsidP="005443B2">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2151DF3D"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05196233"/>
          <w:placeholder>
            <w:docPart w:val="F77F931F8A4C4DAAB6AFD552A9326781"/>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47281F" w:rsidRPr="00B935DF" w14:paraId="43F5F0BE" w14:textId="77777777" w:rsidTr="0047281F">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5CEDF5E9" w14:textId="77777777" w:rsidR="0047281F" w:rsidRPr="00B935DF" w:rsidRDefault="0047281F" w:rsidP="0047281F">
            <w:pPr>
              <w:rPr>
                <w:b/>
                <w:sz w:val="21"/>
                <w:szCs w:val="21"/>
              </w:rPr>
            </w:pPr>
            <w:r>
              <w:rPr>
                <w:b/>
                <w:sz w:val="21"/>
                <w:szCs w:val="21"/>
              </w:rPr>
              <w:lastRenderedPageBreak/>
              <w:t>Intervention</w:t>
            </w:r>
          </w:p>
        </w:tc>
        <w:tc>
          <w:tcPr>
            <w:tcW w:w="10531" w:type="dxa"/>
            <w:tcBorders>
              <w:left w:val="single" w:sz="4" w:space="0" w:color="auto"/>
              <w:bottom w:val="single" w:sz="4" w:space="0" w:color="auto"/>
              <w:right w:val="single" w:sz="4" w:space="0" w:color="auto"/>
            </w:tcBorders>
          </w:tcPr>
          <w:p w14:paraId="2FFFC1D0" w14:textId="77777777" w:rsidR="0047281F" w:rsidRPr="00B43927" w:rsidRDefault="002C1C72" w:rsidP="0047281F">
            <w:pPr>
              <w:tabs>
                <w:tab w:val="left" w:pos="2160"/>
                <w:tab w:val="left" w:pos="2610"/>
                <w:tab w:val="left" w:pos="3661"/>
                <w:tab w:val="left" w:pos="6840"/>
              </w:tabs>
              <w:rPr>
                <w:rFonts w:eastAsia="Times New Roman" w:cs="Arial"/>
                <w:b/>
                <w:sz w:val="22"/>
              </w:rPr>
            </w:pPr>
            <w:sdt>
              <w:sdtPr>
                <w:rPr>
                  <w:rFonts w:eastAsia="Times New Roman" w:cs="Arial"/>
                  <w:b/>
                </w:rPr>
                <w:id w:val="1595440250"/>
                <w14:checkbox>
                  <w14:checked w14:val="0"/>
                  <w14:checkedState w14:val="2612" w14:font="MS Gothic"/>
                  <w14:uncheckedState w14:val="2610" w14:font="MS Gothic"/>
                </w14:checkbox>
              </w:sdtPr>
              <w:sdtEndPr/>
              <w:sdtContent>
                <w:r w:rsidR="0047281F">
                  <w:rPr>
                    <w:rFonts w:ascii="MS Gothic" w:eastAsia="MS Gothic" w:hAnsi="MS Gothic" w:cs="Arial" w:hint="eastAsia"/>
                    <w:b/>
                    <w:sz w:val="22"/>
                  </w:rPr>
                  <w:t>☐</w:t>
                </w:r>
              </w:sdtContent>
            </w:sdt>
            <w:r w:rsidR="0047281F" w:rsidRPr="00B43927">
              <w:rPr>
                <w:rFonts w:eastAsia="Times New Roman" w:cs="Arial"/>
                <w:b/>
                <w:sz w:val="22"/>
              </w:rPr>
              <w:t xml:space="preserve"> ACADEMIC INTERVENTION</w:t>
            </w:r>
            <w:r w:rsidR="0047281F" w:rsidRPr="00B43927">
              <w:rPr>
                <w:rFonts w:eastAsia="Times New Roman" w:cs="Arial"/>
                <w:b/>
                <w:sz w:val="22"/>
              </w:rPr>
              <w:tab/>
            </w:r>
            <w:sdt>
              <w:sdtPr>
                <w:rPr>
                  <w:rFonts w:eastAsia="Times New Roman" w:cs="Arial"/>
                  <w:b/>
                </w:rPr>
                <w:id w:val="-1061398373"/>
                <w14:checkbox>
                  <w14:checked w14:val="0"/>
                  <w14:checkedState w14:val="2612" w14:font="MS Gothic"/>
                  <w14:uncheckedState w14:val="2610" w14:font="MS Gothic"/>
                </w14:checkbox>
              </w:sdtPr>
              <w:sdtEndPr/>
              <w:sdtContent>
                <w:r w:rsidR="0047281F" w:rsidRPr="00B43927">
                  <w:rPr>
                    <w:rFonts w:ascii="Segoe UI Symbol" w:eastAsia="Times New Roman" w:hAnsi="Segoe UI Symbol" w:cs="Segoe UI Symbol"/>
                    <w:b/>
                    <w:sz w:val="22"/>
                  </w:rPr>
                  <w:t>☐</w:t>
                </w:r>
              </w:sdtContent>
            </w:sdt>
            <w:r w:rsidR="0047281F" w:rsidRPr="00B43927">
              <w:rPr>
                <w:rFonts w:eastAsia="Times New Roman" w:cs="Arial"/>
                <w:b/>
                <w:sz w:val="22"/>
              </w:rPr>
              <w:t xml:space="preserve"> BEHAVIOR INTERVENTION</w:t>
            </w:r>
          </w:p>
          <w:p w14:paraId="01BB1E0F" w14:textId="77777777" w:rsidR="0047281F" w:rsidRPr="00B43927" w:rsidRDefault="0047281F" w:rsidP="0047281F">
            <w:pPr>
              <w:tabs>
                <w:tab w:val="left" w:pos="2970"/>
              </w:tabs>
              <w:rPr>
                <w:b/>
                <w:sz w:val="22"/>
              </w:rPr>
            </w:pPr>
            <w:r w:rsidRPr="00B43927">
              <w:rPr>
                <w:b/>
                <w:sz w:val="22"/>
              </w:rPr>
              <w:t>How does the activity address the root cause(s) identified?</w:t>
            </w:r>
          </w:p>
          <w:p w14:paraId="027CE298" w14:textId="77777777" w:rsidR="0047281F" w:rsidRPr="00B43927" w:rsidRDefault="002C1C72" w:rsidP="0047281F">
            <w:pPr>
              <w:tabs>
                <w:tab w:val="left" w:pos="2970"/>
              </w:tabs>
              <w:rPr>
                <w:sz w:val="22"/>
              </w:rPr>
            </w:pPr>
            <w:sdt>
              <w:sdtPr>
                <w:id w:val="-1707943424"/>
                <w:placeholder>
                  <w:docPart w:val="5F3E439760DF4663B9C76C8293D141BF"/>
                </w:placeholder>
                <w:showingPlcHdr/>
                <w:text/>
              </w:sdtPr>
              <w:sdtEndPr/>
              <w:sdtContent>
                <w:r w:rsidR="0047281F" w:rsidRPr="00B43927">
                  <w:rPr>
                    <w:color w:val="808080"/>
                    <w:sz w:val="22"/>
                  </w:rPr>
                  <w:t>Click or tap here to enter text.</w:t>
                </w:r>
              </w:sdtContent>
            </w:sdt>
            <w:r w:rsidR="0047281F" w:rsidRPr="00B43927">
              <w:rPr>
                <w:sz w:val="22"/>
              </w:rPr>
              <w:tab/>
            </w:r>
          </w:p>
          <w:p w14:paraId="0C0D9D18" w14:textId="77777777" w:rsidR="0047281F" w:rsidRPr="00B43927" w:rsidRDefault="0047281F" w:rsidP="0047281F">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1687512366"/>
                <w:placeholder>
                  <w:docPart w:val="FB32AE7257A24A3089549004FF1343B2"/>
                </w:placeholder>
                <w:showingPlcHdr/>
                <w:text/>
              </w:sdtPr>
              <w:sdtEndPr/>
              <w:sdtContent>
                <w:r w:rsidRPr="00B43927">
                  <w:rPr>
                    <w:color w:val="808080"/>
                    <w:sz w:val="22"/>
                    <w:szCs w:val="22"/>
                  </w:rPr>
                  <w:t>Click or tap here to enter text.</w:t>
                </w:r>
              </w:sdtContent>
            </w:sdt>
            <w:r w:rsidRPr="00B43927">
              <w:rPr>
                <w:sz w:val="22"/>
                <w:szCs w:val="22"/>
              </w:rPr>
              <w:tab/>
            </w:r>
          </w:p>
          <w:p w14:paraId="01504ADB" w14:textId="77777777" w:rsidR="0047281F" w:rsidRPr="00B43927" w:rsidRDefault="0047281F" w:rsidP="0047281F">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962342204"/>
                <w:placeholder>
                  <w:docPart w:val="519DAA1C483A4BB1A891DB9357689284"/>
                </w:placeholder>
                <w:showingPlcHdr/>
                <w:text/>
              </w:sdtPr>
              <w:sdtEndPr/>
              <w:sdtContent>
                <w:r w:rsidRPr="00B43927">
                  <w:rPr>
                    <w:color w:val="808080"/>
                    <w:sz w:val="22"/>
                    <w:szCs w:val="22"/>
                  </w:rPr>
                  <w:t>Click or tap here to enter text.</w:t>
                </w:r>
              </w:sdtContent>
            </w:sdt>
          </w:p>
          <w:p w14:paraId="005454B3" w14:textId="77777777" w:rsidR="0047281F" w:rsidRPr="00B43927" w:rsidRDefault="0047281F" w:rsidP="0047281F">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295113665"/>
                <w:placeholder>
                  <w:docPart w:val="DDE4A9BB936D4CA0A8459497DF68B613"/>
                </w:placeholder>
                <w:showingPlcHdr/>
                <w:text/>
              </w:sdtPr>
              <w:sdtEndPr/>
              <w:sdtContent>
                <w:r w:rsidRPr="00B43927">
                  <w:rPr>
                    <w:color w:val="808080"/>
                    <w:sz w:val="22"/>
                    <w:szCs w:val="22"/>
                  </w:rPr>
                  <w:t>Click or tap here to enter text.</w:t>
                </w:r>
              </w:sdtContent>
            </w:sdt>
          </w:p>
          <w:p w14:paraId="3E420D98" w14:textId="77777777" w:rsidR="0047281F" w:rsidRPr="00B43927" w:rsidRDefault="0047281F" w:rsidP="0047281F">
            <w:pPr>
              <w:tabs>
                <w:tab w:val="left" w:pos="4530"/>
              </w:tabs>
              <w:rPr>
                <w:b/>
                <w:sz w:val="22"/>
                <w:szCs w:val="22"/>
              </w:rPr>
            </w:pPr>
            <w:r w:rsidRPr="00B43927">
              <w:rPr>
                <w:b/>
                <w:sz w:val="22"/>
                <w:szCs w:val="22"/>
              </w:rPr>
              <w:t xml:space="preserve">Number of students with disabilities participating by race/ethnicity in this intervention:  </w:t>
            </w:r>
            <w:sdt>
              <w:sdtPr>
                <w:id w:val="493993250"/>
                <w:placeholder>
                  <w:docPart w:val="AAE24FCDC5954CA5908AAB4F0EF8FB19"/>
                </w:placeholder>
                <w:showingPlcHdr/>
                <w:text/>
              </w:sdtPr>
              <w:sdtEndPr/>
              <w:sdtContent>
                <w:r w:rsidRPr="00B43927">
                  <w:rPr>
                    <w:color w:val="808080"/>
                    <w:sz w:val="22"/>
                    <w:szCs w:val="22"/>
                  </w:rPr>
                  <w:t>Click or tap here to enter text.</w:t>
                </w:r>
              </w:sdtContent>
            </w:sdt>
          </w:p>
          <w:p w14:paraId="071066B4" w14:textId="77777777" w:rsidR="0047281F" w:rsidRPr="00B43927" w:rsidRDefault="0047281F" w:rsidP="0047281F">
            <w:pPr>
              <w:tabs>
                <w:tab w:val="left" w:pos="4530"/>
              </w:tabs>
              <w:rPr>
                <w:b/>
                <w:sz w:val="22"/>
                <w:szCs w:val="22"/>
              </w:rPr>
            </w:pPr>
            <w:r w:rsidRPr="00B43927">
              <w:rPr>
                <w:b/>
                <w:sz w:val="22"/>
                <w:szCs w:val="22"/>
              </w:rPr>
              <w:t xml:space="preserve">Number of students without disabilities participating by race/ethnicity: </w:t>
            </w:r>
            <w:sdt>
              <w:sdtPr>
                <w:id w:val="884987713"/>
                <w:placeholder>
                  <w:docPart w:val="E13BBC37B2D34D9CB7505CA10D4BF095"/>
                </w:placeholder>
                <w:showingPlcHdr/>
                <w:text/>
              </w:sdtPr>
              <w:sdtEndPr/>
              <w:sdtContent>
                <w:r w:rsidRPr="00B43927">
                  <w:rPr>
                    <w:color w:val="808080"/>
                    <w:sz w:val="22"/>
                    <w:szCs w:val="22"/>
                  </w:rPr>
                  <w:t>Click or tap here to enter text.</w:t>
                </w:r>
              </w:sdtContent>
            </w:sdt>
          </w:p>
          <w:p w14:paraId="1B40C12A" w14:textId="77777777" w:rsidR="0047281F" w:rsidRPr="00B43927" w:rsidRDefault="0047281F" w:rsidP="0047281F">
            <w:pPr>
              <w:tabs>
                <w:tab w:val="left" w:pos="4530"/>
              </w:tabs>
              <w:rPr>
                <w:b/>
                <w:sz w:val="22"/>
                <w:szCs w:val="22"/>
              </w:rPr>
            </w:pPr>
            <w:r w:rsidRPr="00B43927">
              <w:rPr>
                <w:b/>
                <w:sz w:val="22"/>
                <w:szCs w:val="22"/>
              </w:rPr>
              <w:t xml:space="preserve">Implemented by: </w:t>
            </w:r>
            <w:sdt>
              <w:sdtPr>
                <w:id w:val="918755832"/>
                <w:placeholder>
                  <w:docPart w:val="51FF20C15E074FD5AF9440744CE72C25"/>
                </w:placeholder>
                <w:showingPlcHdr/>
                <w:text/>
              </w:sdtPr>
              <w:sdtEndPr/>
              <w:sdtContent>
                <w:r w:rsidRPr="00B43927">
                  <w:rPr>
                    <w:color w:val="808080"/>
                    <w:sz w:val="22"/>
                    <w:szCs w:val="22"/>
                  </w:rPr>
                  <w:t>Click or tap here to enter text.</w:t>
                </w:r>
              </w:sdtContent>
            </w:sdt>
          </w:p>
          <w:p w14:paraId="1E3F1D76" w14:textId="77777777" w:rsidR="0047281F" w:rsidRPr="00B43927" w:rsidRDefault="0047281F" w:rsidP="0047281F">
            <w:pPr>
              <w:tabs>
                <w:tab w:val="left" w:pos="4530"/>
              </w:tabs>
              <w:rPr>
                <w:b/>
                <w:sz w:val="22"/>
                <w:szCs w:val="22"/>
              </w:rPr>
            </w:pPr>
            <w:r w:rsidRPr="00B43927">
              <w:rPr>
                <w:b/>
                <w:sz w:val="22"/>
                <w:szCs w:val="22"/>
              </w:rPr>
              <w:t xml:space="preserve">Training and coaching provided to staff implementing this intervention:  </w:t>
            </w:r>
            <w:sdt>
              <w:sdtPr>
                <w:id w:val="-1693753842"/>
                <w:placeholder>
                  <w:docPart w:val="62EADB5E443041708A315D666EE54589"/>
                </w:placeholder>
                <w:showingPlcHdr/>
                <w:text/>
              </w:sdtPr>
              <w:sdtEndPr/>
              <w:sdtContent>
                <w:r w:rsidRPr="00B43927">
                  <w:rPr>
                    <w:color w:val="808080"/>
                    <w:sz w:val="22"/>
                    <w:szCs w:val="22"/>
                  </w:rPr>
                  <w:t>Click or tap here to enter text.</w:t>
                </w:r>
              </w:sdtContent>
            </w:sdt>
          </w:p>
          <w:p w14:paraId="7659E9FE" w14:textId="77777777" w:rsidR="0047281F" w:rsidRPr="00B43927" w:rsidRDefault="0047281F" w:rsidP="0047281F">
            <w:pPr>
              <w:tabs>
                <w:tab w:val="left" w:pos="4530"/>
              </w:tabs>
              <w:rPr>
                <w:b/>
                <w:sz w:val="22"/>
                <w:szCs w:val="22"/>
              </w:rPr>
            </w:pPr>
            <w:r w:rsidRPr="00B43927">
              <w:rPr>
                <w:b/>
                <w:sz w:val="22"/>
                <w:szCs w:val="22"/>
              </w:rPr>
              <w:t xml:space="preserve">Fidelity checks (Dates and Frequency): </w:t>
            </w:r>
            <w:sdt>
              <w:sdtPr>
                <w:id w:val="-1676028522"/>
                <w:placeholder>
                  <w:docPart w:val="FC8A310FE6F1421AAD2862903AE00D6E"/>
                </w:placeholder>
                <w:showingPlcHdr/>
                <w:text/>
              </w:sdtPr>
              <w:sdtEndPr/>
              <w:sdtContent>
                <w:r w:rsidRPr="00B43927">
                  <w:rPr>
                    <w:color w:val="808080"/>
                    <w:sz w:val="22"/>
                    <w:szCs w:val="22"/>
                  </w:rPr>
                  <w:t>Click or tap here to enter text.</w:t>
                </w:r>
              </w:sdtContent>
            </w:sdt>
          </w:p>
          <w:p w14:paraId="7272A2F7"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925072303"/>
                <w:placeholder>
                  <w:docPart w:val="02ACD2C992B54EABA189AA44EE2D7197"/>
                </w:placeholder>
                <w:showingPlcHdr/>
                <w:text/>
              </w:sdtPr>
              <w:sdtEndPr/>
              <w:sdtContent>
                <w:r w:rsidRPr="00B43927">
                  <w:rPr>
                    <w:color w:val="808080"/>
                    <w:sz w:val="22"/>
                    <w:szCs w:val="22"/>
                  </w:rPr>
                  <w:t>Click or tap here to enter text.</w:t>
                </w:r>
              </w:sdtContent>
            </w:sdt>
          </w:p>
          <w:p w14:paraId="32E2DAF0" w14:textId="77777777" w:rsidR="0047281F" w:rsidRPr="00B935DF" w:rsidRDefault="0047281F" w:rsidP="0047281F">
            <w:pPr>
              <w:tabs>
                <w:tab w:val="left" w:pos="4530"/>
              </w:tabs>
              <w:rPr>
                <w:b/>
              </w:rPr>
            </w:pPr>
            <w:r w:rsidRPr="00B43927">
              <w:rPr>
                <w:b/>
                <w:sz w:val="22"/>
                <w:szCs w:val="22"/>
              </w:rPr>
              <w:t xml:space="preserve">Timeline for implementation: </w:t>
            </w:r>
            <w:sdt>
              <w:sdtPr>
                <w:id w:val="1416832297"/>
                <w:placeholder>
                  <w:docPart w:val="CE210A83AAFF4F1FAB9F98BF07C95774"/>
                </w:placeholder>
                <w:showingPlcHdr/>
                <w:text/>
              </w:sdtPr>
              <w:sdtEndPr/>
              <w:sdtContent>
                <w:r w:rsidRPr="00B43927">
                  <w:rPr>
                    <w:color w:val="808080"/>
                    <w:sz w:val="22"/>
                    <w:szCs w:val="22"/>
                  </w:rPr>
                  <w:t>Click or tap here to enter text.</w:t>
                </w:r>
              </w:sdtContent>
            </w:sdt>
          </w:p>
        </w:tc>
      </w:tr>
    </w:tbl>
    <w:p w14:paraId="4D2194C5" w14:textId="77777777" w:rsidR="0047281F" w:rsidRDefault="0047281F" w:rsidP="0047281F">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12831527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84007669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1C552B0D" w14:textId="77777777" w:rsidR="0047281F" w:rsidRDefault="0047281F" w:rsidP="0047281F">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474910427"/>
          <w:placeholder>
            <w:docPart w:val="C03BC93EE1FC4F1DBB08BAAD7522EFDC"/>
          </w:placeholder>
          <w:showingPlcHdr/>
        </w:sdtPr>
        <w:sdtEndPr/>
        <w:sdtContent>
          <w:r w:rsidRPr="00FD70C3">
            <w:rPr>
              <w:rStyle w:val="PlaceholderText"/>
            </w:rPr>
            <w:t>Click or tap here to enter text.</w:t>
          </w:r>
        </w:sdtContent>
      </w:sdt>
      <w:r>
        <w:rPr>
          <w:rFonts w:cs="Calibri (Body)"/>
          <w:b/>
          <w:szCs w:val="18"/>
        </w:rPr>
        <w:tab/>
      </w:r>
    </w:p>
    <w:p w14:paraId="0DF2E35B" w14:textId="77777777" w:rsidR="00A0235D" w:rsidRPr="00843C95" w:rsidRDefault="00A0235D" w:rsidP="00A0235D">
      <w:pPr>
        <w:tabs>
          <w:tab w:val="left" w:pos="5040"/>
          <w:tab w:val="left" w:pos="6840"/>
          <w:tab w:val="left" w:pos="7560"/>
          <w:tab w:val="left" w:pos="810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31773423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212364593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125123885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78957856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52775260" w14:textId="77777777" w:rsidR="00142D65" w:rsidRDefault="00142D65" w:rsidP="005443B2">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46A02150"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332205725"/>
          <w:placeholder>
            <w:docPart w:val="1075B584C6A14E8ABB1E69A8FBBBF69E"/>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965" w:type="dxa"/>
        <w:tblInd w:w="-10" w:type="dxa"/>
        <w:tblLayout w:type="fixed"/>
        <w:tblLook w:val="04A0" w:firstRow="1" w:lastRow="0" w:firstColumn="1" w:lastColumn="0" w:noHBand="0" w:noVBand="1"/>
      </w:tblPr>
      <w:tblGrid>
        <w:gridCol w:w="2164"/>
        <w:gridCol w:w="10801"/>
      </w:tblGrid>
      <w:tr w:rsidR="0047281F" w:rsidRPr="00B935DF" w14:paraId="0830772B" w14:textId="77777777" w:rsidTr="0047281F">
        <w:trPr>
          <w:trHeight w:val="350"/>
        </w:trPr>
        <w:tc>
          <w:tcPr>
            <w:tcW w:w="2164" w:type="dxa"/>
          </w:tcPr>
          <w:p w14:paraId="082ADE3F" w14:textId="77777777" w:rsidR="0047281F" w:rsidRPr="00B935DF" w:rsidRDefault="0047281F" w:rsidP="0047281F">
            <w:pPr>
              <w:rPr>
                <w:b/>
                <w:sz w:val="21"/>
                <w:szCs w:val="21"/>
              </w:rPr>
            </w:pPr>
            <w:r>
              <w:rPr>
                <w:b/>
                <w:sz w:val="21"/>
                <w:szCs w:val="21"/>
              </w:rPr>
              <w:t>Intervention</w:t>
            </w:r>
          </w:p>
        </w:tc>
        <w:tc>
          <w:tcPr>
            <w:tcW w:w="10801" w:type="dxa"/>
          </w:tcPr>
          <w:p w14:paraId="6F9CC4BE" w14:textId="77777777" w:rsidR="0047281F" w:rsidRPr="00B43927" w:rsidRDefault="002C1C72" w:rsidP="0047281F">
            <w:pPr>
              <w:tabs>
                <w:tab w:val="left" w:pos="2160"/>
                <w:tab w:val="left" w:pos="2610"/>
                <w:tab w:val="left" w:pos="3661"/>
                <w:tab w:val="left" w:pos="6840"/>
              </w:tabs>
              <w:rPr>
                <w:rFonts w:eastAsia="Times New Roman" w:cs="Arial"/>
                <w:b/>
                <w:sz w:val="22"/>
              </w:rPr>
            </w:pPr>
            <w:sdt>
              <w:sdtPr>
                <w:rPr>
                  <w:rFonts w:eastAsia="Times New Roman" w:cs="Arial"/>
                  <w:b/>
                </w:rPr>
                <w:id w:val="-595707481"/>
                <w14:checkbox>
                  <w14:checked w14:val="0"/>
                  <w14:checkedState w14:val="2612" w14:font="MS Gothic"/>
                  <w14:uncheckedState w14:val="2610" w14:font="MS Gothic"/>
                </w14:checkbox>
              </w:sdtPr>
              <w:sdtEndPr/>
              <w:sdtContent>
                <w:r w:rsidR="0047281F">
                  <w:rPr>
                    <w:rFonts w:ascii="MS Gothic" w:eastAsia="MS Gothic" w:hAnsi="MS Gothic" w:cs="Arial" w:hint="eastAsia"/>
                    <w:b/>
                    <w:sz w:val="22"/>
                  </w:rPr>
                  <w:t>☐</w:t>
                </w:r>
              </w:sdtContent>
            </w:sdt>
            <w:r w:rsidR="0047281F" w:rsidRPr="00B43927">
              <w:rPr>
                <w:rFonts w:eastAsia="Times New Roman" w:cs="Arial"/>
                <w:b/>
                <w:sz w:val="22"/>
              </w:rPr>
              <w:t xml:space="preserve"> ACADEMIC INTERVENTION</w:t>
            </w:r>
            <w:r w:rsidR="0047281F" w:rsidRPr="00B43927">
              <w:rPr>
                <w:rFonts w:eastAsia="Times New Roman" w:cs="Arial"/>
                <w:b/>
                <w:sz w:val="22"/>
              </w:rPr>
              <w:tab/>
            </w:r>
            <w:sdt>
              <w:sdtPr>
                <w:rPr>
                  <w:rFonts w:eastAsia="Times New Roman" w:cs="Arial"/>
                  <w:b/>
                </w:rPr>
                <w:id w:val="-78605600"/>
                <w14:checkbox>
                  <w14:checked w14:val="0"/>
                  <w14:checkedState w14:val="2612" w14:font="MS Gothic"/>
                  <w14:uncheckedState w14:val="2610" w14:font="MS Gothic"/>
                </w14:checkbox>
              </w:sdtPr>
              <w:sdtEndPr/>
              <w:sdtContent>
                <w:r w:rsidR="0047281F" w:rsidRPr="00B43927">
                  <w:rPr>
                    <w:rFonts w:ascii="Segoe UI Symbol" w:eastAsia="Times New Roman" w:hAnsi="Segoe UI Symbol" w:cs="Segoe UI Symbol"/>
                    <w:b/>
                    <w:sz w:val="22"/>
                  </w:rPr>
                  <w:t>☐</w:t>
                </w:r>
              </w:sdtContent>
            </w:sdt>
            <w:r w:rsidR="0047281F" w:rsidRPr="00B43927">
              <w:rPr>
                <w:rFonts w:eastAsia="Times New Roman" w:cs="Arial"/>
                <w:b/>
                <w:sz w:val="22"/>
              </w:rPr>
              <w:t xml:space="preserve"> BEHAVIOR INTERVENTION</w:t>
            </w:r>
          </w:p>
          <w:p w14:paraId="6C348D27" w14:textId="77777777" w:rsidR="0047281F" w:rsidRPr="00B43927" w:rsidRDefault="0047281F" w:rsidP="0047281F">
            <w:pPr>
              <w:tabs>
                <w:tab w:val="left" w:pos="2970"/>
              </w:tabs>
              <w:rPr>
                <w:b/>
                <w:sz w:val="22"/>
              </w:rPr>
            </w:pPr>
            <w:r w:rsidRPr="00B43927">
              <w:rPr>
                <w:b/>
                <w:sz w:val="22"/>
              </w:rPr>
              <w:t>How does the activity address the root cause(s) identified?</w:t>
            </w:r>
          </w:p>
          <w:p w14:paraId="3718132B" w14:textId="77777777" w:rsidR="0047281F" w:rsidRPr="00B43927" w:rsidRDefault="002C1C72" w:rsidP="0047281F">
            <w:pPr>
              <w:tabs>
                <w:tab w:val="left" w:pos="2970"/>
              </w:tabs>
              <w:rPr>
                <w:sz w:val="22"/>
              </w:rPr>
            </w:pPr>
            <w:sdt>
              <w:sdtPr>
                <w:id w:val="138165393"/>
                <w:placeholder>
                  <w:docPart w:val="EBA1AC4FABDC4F95A946C208A4F6C38A"/>
                </w:placeholder>
                <w:showingPlcHdr/>
                <w:text/>
              </w:sdtPr>
              <w:sdtEndPr/>
              <w:sdtContent>
                <w:r w:rsidR="0047281F" w:rsidRPr="00B43927">
                  <w:rPr>
                    <w:color w:val="808080"/>
                    <w:sz w:val="22"/>
                  </w:rPr>
                  <w:t>Click or tap here to enter text.</w:t>
                </w:r>
              </w:sdtContent>
            </w:sdt>
            <w:r w:rsidR="0047281F" w:rsidRPr="00B43927">
              <w:rPr>
                <w:sz w:val="22"/>
              </w:rPr>
              <w:tab/>
            </w:r>
          </w:p>
          <w:p w14:paraId="31A43828" w14:textId="77777777" w:rsidR="0047281F" w:rsidRPr="00B43927" w:rsidRDefault="0047281F" w:rsidP="0047281F">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642883938"/>
                <w:placeholder>
                  <w:docPart w:val="D103AE4694964BEEBCA9CA0B56F6F84C"/>
                </w:placeholder>
                <w:showingPlcHdr/>
                <w:text/>
              </w:sdtPr>
              <w:sdtEndPr/>
              <w:sdtContent>
                <w:r w:rsidRPr="00B43927">
                  <w:rPr>
                    <w:color w:val="808080"/>
                    <w:sz w:val="22"/>
                    <w:szCs w:val="22"/>
                  </w:rPr>
                  <w:t>Click or tap here to enter text.</w:t>
                </w:r>
              </w:sdtContent>
            </w:sdt>
            <w:r w:rsidRPr="00B43927">
              <w:rPr>
                <w:sz w:val="22"/>
                <w:szCs w:val="22"/>
              </w:rPr>
              <w:tab/>
            </w:r>
          </w:p>
          <w:p w14:paraId="040B20B7" w14:textId="77777777" w:rsidR="0047281F" w:rsidRPr="00B43927" w:rsidRDefault="0047281F" w:rsidP="0047281F">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927309434"/>
                <w:placeholder>
                  <w:docPart w:val="D37B17DCFCF94B1D82469258C75B0FD2"/>
                </w:placeholder>
                <w:showingPlcHdr/>
                <w:text/>
              </w:sdtPr>
              <w:sdtEndPr/>
              <w:sdtContent>
                <w:r w:rsidRPr="00B43927">
                  <w:rPr>
                    <w:color w:val="808080"/>
                    <w:sz w:val="22"/>
                    <w:szCs w:val="22"/>
                  </w:rPr>
                  <w:t>Click or tap here to enter text.</w:t>
                </w:r>
              </w:sdtContent>
            </w:sdt>
          </w:p>
          <w:p w14:paraId="39F2B937" w14:textId="77777777" w:rsidR="0047281F" w:rsidRPr="00B43927" w:rsidRDefault="0047281F" w:rsidP="0047281F">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10338043"/>
                <w:placeholder>
                  <w:docPart w:val="5E0F611C0B01401DA7DA4608250BE4DA"/>
                </w:placeholder>
                <w:showingPlcHdr/>
                <w:text/>
              </w:sdtPr>
              <w:sdtEndPr/>
              <w:sdtContent>
                <w:r w:rsidRPr="00B43927">
                  <w:rPr>
                    <w:color w:val="808080"/>
                    <w:sz w:val="22"/>
                    <w:szCs w:val="22"/>
                  </w:rPr>
                  <w:t>Click or tap here to enter text.</w:t>
                </w:r>
              </w:sdtContent>
            </w:sdt>
          </w:p>
          <w:p w14:paraId="2FB83751" w14:textId="77777777" w:rsidR="0047281F" w:rsidRPr="00B43927" w:rsidRDefault="0047281F" w:rsidP="0047281F">
            <w:pPr>
              <w:tabs>
                <w:tab w:val="left" w:pos="4530"/>
              </w:tabs>
              <w:rPr>
                <w:b/>
                <w:sz w:val="22"/>
                <w:szCs w:val="22"/>
              </w:rPr>
            </w:pPr>
            <w:r w:rsidRPr="00B43927">
              <w:rPr>
                <w:b/>
                <w:sz w:val="22"/>
                <w:szCs w:val="22"/>
              </w:rPr>
              <w:t xml:space="preserve">Number of students with disabilities participating by race/ethnicity in this intervention:  </w:t>
            </w:r>
            <w:sdt>
              <w:sdtPr>
                <w:id w:val="80647752"/>
                <w:placeholder>
                  <w:docPart w:val="88B2B806092C4BFABFCB5E8C7CCEBBFC"/>
                </w:placeholder>
                <w:showingPlcHdr/>
                <w:text/>
              </w:sdtPr>
              <w:sdtEndPr/>
              <w:sdtContent>
                <w:r w:rsidRPr="00B43927">
                  <w:rPr>
                    <w:color w:val="808080"/>
                    <w:sz w:val="22"/>
                    <w:szCs w:val="22"/>
                  </w:rPr>
                  <w:t>Click or tap here to enter text.</w:t>
                </w:r>
              </w:sdtContent>
            </w:sdt>
          </w:p>
          <w:p w14:paraId="492EEB14" w14:textId="77777777" w:rsidR="0047281F" w:rsidRPr="00B43927" w:rsidRDefault="0047281F" w:rsidP="0047281F">
            <w:pPr>
              <w:tabs>
                <w:tab w:val="left" w:pos="4530"/>
              </w:tabs>
              <w:rPr>
                <w:b/>
                <w:sz w:val="22"/>
                <w:szCs w:val="22"/>
              </w:rPr>
            </w:pPr>
            <w:r w:rsidRPr="00B43927">
              <w:rPr>
                <w:b/>
                <w:sz w:val="22"/>
                <w:szCs w:val="22"/>
              </w:rPr>
              <w:t xml:space="preserve">Number of students without disabilities participating by race/ethnicity: </w:t>
            </w:r>
            <w:sdt>
              <w:sdtPr>
                <w:id w:val="-1260367222"/>
                <w:placeholder>
                  <w:docPart w:val="682CDD473E45409586F381AB83F7BB53"/>
                </w:placeholder>
                <w:showingPlcHdr/>
                <w:text/>
              </w:sdtPr>
              <w:sdtEndPr/>
              <w:sdtContent>
                <w:r w:rsidRPr="00B43927">
                  <w:rPr>
                    <w:color w:val="808080"/>
                    <w:sz w:val="22"/>
                    <w:szCs w:val="22"/>
                  </w:rPr>
                  <w:t>Click or tap here to enter text.</w:t>
                </w:r>
              </w:sdtContent>
            </w:sdt>
          </w:p>
          <w:p w14:paraId="27FD3123" w14:textId="77777777" w:rsidR="0047281F" w:rsidRPr="00B43927" w:rsidRDefault="0047281F" w:rsidP="0047281F">
            <w:pPr>
              <w:tabs>
                <w:tab w:val="left" w:pos="4530"/>
              </w:tabs>
              <w:rPr>
                <w:b/>
                <w:sz w:val="22"/>
                <w:szCs w:val="22"/>
              </w:rPr>
            </w:pPr>
            <w:r w:rsidRPr="00B43927">
              <w:rPr>
                <w:b/>
                <w:sz w:val="22"/>
                <w:szCs w:val="22"/>
              </w:rPr>
              <w:t xml:space="preserve">Implemented by: </w:t>
            </w:r>
            <w:sdt>
              <w:sdtPr>
                <w:id w:val="-547145787"/>
                <w:placeholder>
                  <w:docPart w:val="60228BB3C70744739A97BA261444E108"/>
                </w:placeholder>
                <w:showingPlcHdr/>
                <w:text/>
              </w:sdtPr>
              <w:sdtEndPr/>
              <w:sdtContent>
                <w:r w:rsidRPr="00B43927">
                  <w:rPr>
                    <w:color w:val="808080"/>
                    <w:sz w:val="22"/>
                    <w:szCs w:val="22"/>
                  </w:rPr>
                  <w:t>Click or tap here to enter text.</w:t>
                </w:r>
              </w:sdtContent>
            </w:sdt>
          </w:p>
          <w:p w14:paraId="3752E182" w14:textId="77777777" w:rsidR="0047281F" w:rsidRPr="00B43927" w:rsidRDefault="0047281F" w:rsidP="0047281F">
            <w:pPr>
              <w:tabs>
                <w:tab w:val="left" w:pos="4530"/>
              </w:tabs>
              <w:rPr>
                <w:b/>
                <w:sz w:val="22"/>
                <w:szCs w:val="22"/>
              </w:rPr>
            </w:pPr>
            <w:r w:rsidRPr="00B43927">
              <w:rPr>
                <w:b/>
                <w:sz w:val="22"/>
                <w:szCs w:val="22"/>
              </w:rPr>
              <w:t xml:space="preserve">Training and coaching provided to staff implementing this intervention:  </w:t>
            </w:r>
            <w:sdt>
              <w:sdtPr>
                <w:id w:val="-943689593"/>
                <w:placeholder>
                  <w:docPart w:val="5E178F81FAB14312963CCB2A7934FC7C"/>
                </w:placeholder>
                <w:showingPlcHdr/>
                <w:text/>
              </w:sdtPr>
              <w:sdtEndPr/>
              <w:sdtContent>
                <w:r w:rsidRPr="00B43927">
                  <w:rPr>
                    <w:color w:val="808080"/>
                    <w:sz w:val="22"/>
                    <w:szCs w:val="22"/>
                  </w:rPr>
                  <w:t>Click or tap here to enter text.</w:t>
                </w:r>
              </w:sdtContent>
            </w:sdt>
          </w:p>
          <w:p w14:paraId="01A2113F" w14:textId="77777777" w:rsidR="0047281F" w:rsidRPr="00B43927" w:rsidRDefault="0047281F" w:rsidP="0047281F">
            <w:pPr>
              <w:tabs>
                <w:tab w:val="left" w:pos="4530"/>
              </w:tabs>
              <w:rPr>
                <w:b/>
                <w:sz w:val="22"/>
                <w:szCs w:val="22"/>
              </w:rPr>
            </w:pPr>
            <w:r w:rsidRPr="00B43927">
              <w:rPr>
                <w:b/>
                <w:sz w:val="22"/>
                <w:szCs w:val="22"/>
              </w:rPr>
              <w:lastRenderedPageBreak/>
              <w:t xml:space="preserve">Fidelity checks (Dates and Frequency): </w:t>
            </w:r>
            <w:sdt>
              <w:sdtPr>
                <w:id w:val="1246691635"/>
                <w:placeholder>
                  <w:docPart w:val="EDC79774EB2A4E38B11686383B9C9A37"/>
                </w:placeholder>
                <w:showingPlcHdr/>
                <w:text/>
              </w:sdtPr>
              <w:sdtEndPr/>
              <w:sdtContent>
                <w:r w:rsidRPr="00B43927">
                  <w:rPr>
                    <w:color w:val="808080"/>
                    <w:sz w:val="22"/>
                    <w:szCs w:val="22"/>
                  </w:rPr>
                  <w:t>Click or tap here to enter text.</w:t>
                </w:r>
              </w:sdtContent>
            </w:sdt>
          </w:p>
          <w:p w14:paraId="417C4945"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486349372"/>
                <w:placeholder>
                  <w:docPart w:val="BF0015CA2C9D45E99238801493F3B7EF"/>
                </w:placeholder>
                <w:showingPlcHdr/>
                <w:text/>
              </w:sdtPr>
              <w:sdtEndPr/>
              <w:sdtContent>
                <w:r w:rsidRPr="00B43927">
                  <w:rPr>
                    <w:color w:val="808080"/>
                    <w:sz w:val="22"/>
                    <w:szCs w:val="22"/>
                  </w:rPr>
                  <w:t>Click or tap here to enter text.</w:t>
                </w:r>
              </w:sdtContent>
            </w:sdt>
          </w:p>
          <w:p w14:paraId="5813BC6D" w14:textId="77777777" w:rsidR="0047281F" w:rsidRPr="00B935DF" w:rsidRDefault="0047281F" w:rsidP="0047281F">
            <w:pPr>
              <w:tabs>
                <w:tab w:val="left" w:pos="4530"/>
              </w:tabs>
              <w:rPr>
                <w:b/>
              </w:rPr>
            </w:pPr>
            <w:r w:rsidRPr="00B43927">
              <w:rPr>
                <w:b/>
                <w:sz w:val="22"/>
                <w:szCs w:val="22"/>
              </w:rPr>
              <w:t xml:space="preserve">Timeline for implementation: </w:t>
            </w:r>
            <w:sdt>
              <w:sdtPr>
                <w:id w:val="1303732041"/>
                <w:placeholder>
                  <w:docPart w:val="73BFECB55C6844128CA77E92632479C0"/>
                </w:placeholder>
                <w:showingPlcHdr/>
                <w:text/>
              </w:sdtPr>
              <w:sdtEndPr/>
              <w:sdtContent>
                <w:r w:rsidRPr="00B43927">
                  <w:rPr>
                    <w:color w:val="808080"/>
                    <w:sz w:val="22"/>
                    <w:szCs w:val="22"/>
                  </w:rPr>
                  <w:t>Click or tap here to enter text.</w:t>
                </w:r>
              </w:sdtContent>
            </w:sdt>
          </w:p>
        </w:tc>
      </w:tr>
    </w:tbl>
    <w:p w14:paraId="465870BB" w14:textId="77777777" w:rsidR="0047281F" w:rsidRDefault="0047281F" w:rsidP="0047281F">
      <w:pPr>
        <w:tabs>
          <w:tab w:val="left" w:pos="5580"/>
          <w:tab w:val="left" w:pos="6480"/>
        </w:tabs>
        <w:spacing w:before="120"/>
        <w:rPr>
          <w:rFonts w:cs="Calibri (Body)"/>
          <w:sz w:val="18"/>
          <w:szCs w:val="18"/>
        </w:rPr>
      </w:pPr>
      <w:r w:rsidRPr="003915F2">
        <w:rPr>
          <w:b/>
        </w:rPr>
        <w:lastRenderedPageBreak/>
        <w:t>Are activities and related outcomes progressing as planned</w:t>
      </w:r>
      <w:r>
        <w:rPr>
          <w:b/>
        </w:rPr>
        <w:t>?</w:t>
      </w:r>
      <w:r>
        <w:tab/>
      </w:r>
      <w:sdt>
        <w:sdtPr>
          <w:rPr>
            <w:rFonts w:cs="Calibri (Body)"/>
            <w:sz w:val="18"/>
            <w:szCs w:val="18"/>
          </w:rPr>
          <w:id w:val="-76415207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88204534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49E9940B" w14:textId="77777777" w:rsidR="0047281F" w:rsidRDefault="0047281F" w:rsidP="0047281F">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78146362"/>
          <w:placeholder>
            <w:docPart w:val="6440516083C849D28CC2DE671304E69E"/>
          </w:placeholder>
          <w:showingPlcHdr/>
        </w:sdtPr>
        <w:sdtEndPr/>
        <w:sdtContent>
          <w:r w:rsidRPr="00FD70C3">
            <w:rPr>
              <w:rStyle w:val="PlaceholderText"/>
            </w:rPr>
            <w:t>Click or tap here to enter text.</w:t>
          </w:r>
        </w:sdtContent>
      </w:sdt>
      <w:r>
        <w:rPr>
          <w:rFonts w:cs="Calibri (Body)"/>
          <w:b/>
          <w:szCs w:val="18"/>
        </w:rPr>
        <w:tab/>
      </w:r>
    </w:p>
    <w:p w14:paraId="20E1493B" w14:textId="66D6AB61" w:rsidR="0047281F" w:rsidRPr="00843C95" w:rsidRDefault="0047281F" w:rsidP="00A0235D">
      <w:pPr>
        <w:tabs>
          <w:tab w:val="left" w:pos="5040"/>
          <w:tab w:val="left" w:pos="6840"/>
          <w:tab w:val="left" w:pos="7560"/>
          <w:tab w:val="left" w:pos="8100"/>
          <w:tab w:val="left" w:pos="10350"/>
          <w:tab w:val="left" w:pos="11070"/>
        </w:tabs>
      </w:pPr>
      <w:r w:rsidRPr="00843C95">
        <w:rPr>
          <w:b/>
        </w:rPr>
        <w:t xml:space="preserve">Is spending consistent with </w:t>
      </w:r>
      <w:r>
        <w:rPr>
          <w:b/>
        </w:rPr>
        <w:t xml:space="preserve">the </w:t>
      </w:r>
      <w:r w:rsidRPr="00843C95">
        <w:rPr>
          <w:b/>
        </w:rPr>
        <w:t>projected budget?</w:t>
      </w:r>
      <w:r>
        <w:rPr>
          <w:b/>
        </w:rPr>
        <w:tab/>
        <w:t>CCEIS Plan</w:t>
      </w:r>
      <w:r w:rsidR="00A0235D">
        <w:rPr>
          <w:b/>
        </w:rPr>
        <w:t xml:space="preserve"> 611/619</w:t>
      </w:r>
      <w:r>
        <w:rPr>
          <w:b/>
        </w:rPr>
        <w:t xml:space="preserve"> </w:t>
      </w:r>
      <w:sdt>
        <w:sdtPr>
          <w:rPr>
            <w:rFonts w:cs="Calibri (Body)"/>
            <w:sz w:val="18"/>
            <w:szCs w:val="18"/>
          </w:rPr>
          <w:id w:val="-108916170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sidR="00A0235D">
        <w:rPr>
          <w:rFonts w:cs="Calibri (Body)"/>
          <w:sz w:val="18"/>
          <w:szCs w:val="18"/>
        </w:rPr>
        <w:tab/>
      </w:r>
      <w:sdt>
        <w:sdtPr>
          <w:rPr>
            <w:rFonts w:cs="Calibri (Body)"/>
            <w:sz w:val="18"/>
            <w:szCs w:val="18"/>
          </w:rPr>
          <w:id w:val="51889833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w:t>
      </w:r>
      <w:r w:rsidR="00A0235D">
        <w:rPr>
          <w:b/>
        </w:rPr>
        <w:t xml:space="preserve"> 611/619</w:t>
      </w:r>
      <w:r w:rsidR="00A0235D">
        <w:rPr>
          <w:b/>
        </w:rPr>
        <w:tab/>
      </w:r>
      <w:r>
        <w:rPr>
          <w:b/>
        </w:rPr>
        <w:t xml:space="preserve"> </w:t>
      </w:r>
      <w:sdt>
        <w:sdtPr>
          <w:rPr>
            <w:rFonts w:cs="Calibri (Body)"/>
            <w:sz w:val="18"/>
            <w:szCs w:val="18"/>
          </w:rPr>
          <w:id w:val="49746497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127955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DC33119"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443F9606"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308744120"/>
          <w:placeholder>
            <w:docPart w:val="BC87D7E2E24948EDBD2D42DBC947EDBE"/>
          </w:placeholder>
          <w:showingPlcHdr/>
        </w:sdtPr>
        <w:sdtEndPr/>
        <w:sdtContent>
          <w:r w:rsidRPr="00FD70C3">
            <w:rPr>
              <w:rStyle w:val="PlaceholderText"/>
            </w:rPr>
            <w:t>Click or tap here to enter text.</w:t>
          </w:r>
        </w:sdtContent>
      </w:sdt>
      <w:r>
        <w:rPr>
          <w:rFonts w:cs="Calibri (Body)"/>
          <w:b/>
          <w:szCs w:val="18"/>
        </w:rPr>
        <w:tab/>
      </w:r>
    </w:p>
    <w:p w14:paraId="566B4D74" w14:textId="2D6FDB3B" w:rsidR="0047281F" w:rsidRPr="005A4C46" w:rsidRDefault="0047281F" w:rsidP="0047281F">
      <w:pPr>
        <w:pStyle w:val="Heading3"/>
      </w:pPr>
      <w:r w:rsidRPr="005A4C46">
        <w:t>Summarize the PRA data aligned with the reporting period. Response include</w:t>
      </w:r>
      <w:r w:rsidR="000463F5">
        <w:t>s</w:t>
      </w:r>
      <w:r w:rsidRPr="005A4C46">
        <w:t xml:space="preserve"> both fidelity of implementation and student outcome measures.</w:t>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47281F" w:rsidRPr="00B935DF" w14:paraId="0B8FD2ED" w14:textId="77777777" w:rsidTr="0047281F">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6D873CD8" w14:textId="77777777" w:rsidR="0047281F" w:rsidRDefault="0047281F" w:rsidP="0047281F">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14:paraId="78362546" w14:textId="77777777" w:rsidR="0047281F" w:rsidRPr="005A4C46" w:rsidRDefault="0047281F" w:rsidP="0047281F">
            <w:pPr>
              <w:tabs>
                <w:tab w:val="left" w:pos="2970"/>
              </w:tabs>
              <w:rPr>
                <w:b/>
                <w:sz w:val="22"/>
              </w:rPr>
            </w:pPr>
            <w:r w:rsidRPr="005A4C46">
              <w:rPr>
                <w:b/>
                <w:sz w:val="22"/>
              </w:rPr>
              <w:t>How does the activity address the root cause(s) identified?</w:t>
            </w:r>
          </w:p>
          <w:p w14:paraId="5040E38B" w14:textId="77777777" w:rsidR="0047281F" w:rsidRPr="005A4C46" w:rsidRDefault="002C1C72" w:rsidP="0047281F">
            <w:pPr>
              <w:rPr>
                <w:sz w:val="22"/>
              </w:rPr>
            </w:pPr>
            <w:sdt>
              <w:sdtPr>
                <w:id w:val="-2132628514"/>
                <w:placeholder>
                  <w:docPart w:val="B416B022F87B435C822264A1FF986D96"/>
                </w:placeholder>
                <w:showingPlcHdr/>
                <w:text/>
              </w:sdtPr>
              <w:sdtEndPr/>
              <w:sdtContent>
                <w:r w:rsidR="0047281F" w:rsidRPr="005A4C46">
                  <w:rPr>
                    <w:color w:val="808080"/>
                    <w:sz w:val="22"/>
                  </w:rPr>
                  <w:t>Click or tap here to enter text.</w:t>
                </w:r>
              </w:sdtContent>
            </w:sdt>
          </w:p>
          <w:p w14:paraId="646621BD" w14:textId="77777777" w:rsidR="0047281F" w:rsidRPr="005A4C46" w:rsidRDefault="0047281F" w:rsidP="0047281F">
            <w:pPr>
              <w:tabs>
                <w:tab w:val="left" w:pos="346"/>
                <w:tab w:val="left" w:pos="5700"/>
              </w:tabs>
              <w:rPr>
                <w:sz w:val="22"/>
              </w:rPr>
            </w:pPr>
            <w:r w:rsidRPr="005A4C46">
              <w:rPr>
                <w:b/>
                <w:sz w:val="22"/>
              </w:rPr>
              <w:t>Role(s) of participant(s):</w:t>
            </w:r>
            <w:r w:rsidRPr="005A4C46">
              <w:rPr>
                <w:sz w:val="22"/>
              </w:rPr>
              <w:t xml:space="preserve"> </w:t>
            </w:r>
            <w:sdt>
              <w:sdtPr>
                <w:id w:val="-1049685057"/>
                <w:placeholder>
                  <w:docPart w:val="0A70CA5AED4B4D17BAD0D31666131284"/>
                </w:placeholder>
                <w:showingPlcHdr/>
                <w:text/>
              </w:sdtPr>
              <w:sdtEndPr/>
              <w:sdtContent>
                <w:r w:rsidRPr="005A4C46">
                  <w:rPr>
                    <w:color w:val="808080"/>
                    <w:sz w:val="22"/>
                  </w:rPr>
                  <w:t>Click or tap here to enter text.</w:t>
                </w:r>
              </w:sdtContent>
            </w:sdt>
            <w:r>
              <w:rPr>
                <w:sz w:val="22"/>
              </w:rPr>
              <w:tab/>
            </w:r>
          </w:p>
          <w:p w14:paraId="3D292C1F" w14:textId="77777777" w:rsidR="0047281F" w:rsidRPr="005A4C46" w:rsidRDefault="0047281F" w:rsidP="0047281F">
            <w:pPr>
              <w:rPr>
                <w:sz w:val="22"/>
              </w:rPr>
            </w:pPr>
            <w:r w:rsidRPr="005A4C46">
              <w:rPr>
                <w:b/>
                <w:sz w:val="22"/>
              </w:rPr>
              <w:t>Number of participant(s):</w:t>
            </w:r>
            <w:r w:rsidRPr="005A4C46">
              <w:rPr>
                <w:sz w:val="22"/>
              </w:rPr>
              <w:t xml:space="preserve"> </w:t>
            </w:r>
            <w:sdt>
              <w:sdtPr>
                <w:id w:val="-987780071"/>
                <w:placeholder>
                  <w:docPart w:val="57AE087C68E44D5AB7AD6DF36DDB387E"/>
                </w:placeholder>
                <w:showingPlcHdr/>
                <w:text/>
              </w:sdtPr>
              <w:sdtEndPr/>
              <w:sdtContent>
                <w:r w:rsidRPr="005A4C46">
                  <w:rPr>
                    <w:color w:val="808080"/>
                    <w:sz w:val="22"/>
                  </w:rPr>
                  <w:t>Click or tap here to enter text.</w:t>
                </w:r>
              </w:sdtContent>
            </w:sdt>
          </w:p>
          <w:p w14:paraId="6F8E80A5" w14:textId="77777777" w:rsidR="0047281F" w:rsidRDefault="0047281F" w:rsidP="0047281F">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48EA1C8C"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1650505713"/>
                <w:placeholder>
                  <w:docPart w:val="6AE0057715D74836B1FB39A97AA4EF6F"/>
                </w:placeholder>
                <w:showingPlcHdr/>
                <w:text/>
              </w:sdtPr>
              <w:sdtEndPr/>
              <w:sdtContent>
                <w:r w:rsidRPr="005A4C46">
                  <w:rPr>
                    <w:color w:val="808080"/>
                    <w:sz w:val="22"/>
                  </w:rPr>
                  <w:t>Click or tap here to enter text.</w:t>
                </w:r>
              </w:sdtContent>
            </w:sdt>
          </w:p>
          <w:p w14:paraId="58560232" w14:textId="77777777" w:rsidR="0047281F" w:rsidRPr="005A4C46" w:rsidRDefault="0047281F" w:rsidP="0047281F">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1227212752"/>
                <w:placeholder>
                  <w:docPart w:val="184DCA93B13D49BC865689FD5B05DD45"/>
                </w:placeholder>
                <w:showingPlcHdr/>
                <w:text/>
              </w:sdtPr>
              <w:sdtEndPr/>
              <w:sdtContent>
                <w:r w:rsidRPr="005A4C46">
                  <w:rPr>
                    <w:color w:val="808080"/>
                    <w:sz w:val="22"/>
                  </w:rPr>
                  <w:t>Click or tap here to enter text.</w:t>
                </w:r>
              </w:sdtContent>
            </w:sdt>
          </w:p>
          <w:p w14:paraId="769F221C" w14:textId="77777777" w:rsidR="0047281F" w:rsidRPr="005A4C46" w:rsidRDefault="0047281F" w:rsidP="0047281F">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666713910"/>
                <w:placeholder>
                  <w:docPart w:val="AB3E5CF8B73E4782A4C4CDFC45405E7B"/>
                </w:placeholder>
                <w:showingPlcHdr/>
                <w:text/>
              </w:sdtPr>
              <w:sdtEndPr/>
              <w:sdtContent>
                <w:r w:rsidRPr="005A4C46">
                  <w:rPr>
                    <w:color w:val="808080"/>
                    <w:sz w:val="22"/>
                  </w:rPr>
                  <w:t>Click or tap here to enter text.</w:t>
                </w:r>
              </w:sdtContent>
            </w:sdt>
          </w:p>
          <w:p w14:paraId="51EC863B" w14:textId="77777777" w:rsidR="0047281F" w:rsidRPr="005A4C46" w:rsidRDefault="0047281F" w:rsidP="0047281F">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1497294419"/>
                <w:placeholder>
                  <w:docPart w:val="06E01CDEEFF14CFC80A6FBC93F9F6645"/>
                </w:placeholder>
                <w:showingPlcHdr/>
                <w:text/>
              </w:sdtPr>
              <w:sdtEndPr/>
              <w:sdtContent>
                <w:r w:rsidRPr="005A4C46">
                  <w:rPr>
                    <w:color w:val="808080"/>
                    <w:sz w:val="22"/>
                  </w:rPr>
                  <w:t>Click or tap here to enter text.</w:t>
                </w:r>
              </w:sdtContent>
            </w:sdt>
          </w:p>
          <w:p w14:paraId="79E65B39" w14:textId="77777777" w:rsidR="0047281F" w:rsidRPr="005A4C46" w:rsidRDefault="0047281F" w:rsidP="0047281F">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2062126163"/>
                <w:placeholder>
                  <w:docPart w:val="431180B20F27456BAFE71BBEFE3CB96F"/>
                </w:placeholder>
                <w:showingPlcHdr/>
                <w:text/>
              </w:sdtPr>
              <w:sdtEndPr/>
              <w:sdtContent>
                <w:r w:rsidRPr="005A4C46">
                  <w:rPr>
                    <w:color w:val="808080"/>
                    <w:sz w:val="22"/>
                  </w:rPr>
                  <w:t>Click or tap here to enter text.</w:t>
                </w:r>
              </w:sdtContent>
            </w:sdt>
          </w:p>
          <w:p w14:paraId="15469917"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506BB2BD"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612734321"/>
                <w:placeholder>
                  <w:docPart w:val="522E940CAF4D4DCEAE6E17BE9B295AAE"/>
                </w:placeholder>
                <w:showingPlcHdr/>
                <w:text/>
              </w:sdtPr>
              <w:sdtEndPr/>
              <w:sdtContent>
                <w:r w:rsidRPr="00B43927">
                  <w:rPr>
                    <w:color w:val="808080"/>
                    <w:sz w:val="22"/>
                    <w:szCs w:val="22"/>
                  </w:rPr>
                  <w:t>Click or tap here to enter text.</w:t>
                </w:r>
              </w:sdtContent>
            </w:sdt>
          </w:p>
          <w:p w14:paraId="4EB4DD04" w14:textId="77777777" w:rsidR="0047281F" w:rsidRPr="00B935DF" w:rsidRDefault="0047281F" w:rsidP="0047281F">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516920318"/>
                <w:placeholder>
                  <w:docPart w:val="92AD5B25BB3949E99BFC13A2A048486C"/>
                </w:placeholder>
                <w:showingPlcHdr/>
                <w:text/>
              </w:sdtPr>
              <w:sdtEndPr/>
              <w:sdtContent>
                <w:r w:rsidRPr="00B43927">
                  <w:rPr>
                    <w:color w:val="808080"/>
                    <w:sz w:val="22"/>
                    <w:szCs w:val="22"/>
                  </w:rPr>
                  <w:t>Click or tap here to enter text.</w:t>
                </w:r>
              </w:sdtContent>
            </w:sdt>
          </w:p>
        </w:tc>
      </w:tr>
    </w:tbl>
    <w:p w14:paraId="279B73DD" w14:textId="77777777" w:rsidR="0047281F" w:rsidRDefault="0047281F" w:rsidP="0047281F">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209615294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40515193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11B8ADBE" w14:textId="77777777" w:rsidR="0047281F" w:rsidRDefault="0047281F" w:rsidP="0047281F">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283453362"/>
          <w:placeholder>
            <w:docPart w:val="11140829A42743DB8DDEF6A262114A40"/>
          </w:placeholder>
          <w:showingPlcHdr/>
        </w:sdtPr>
        <w:sdtEndPr/>
        <w:sdtContent>
          <w:r w:rsidRPr="00FD70C3">
            <w:rPr>
              <w:rStyle w:val="PlaceholderText"/>
            </w:rPr>
            <w:t>Click or tap here to enter text.</w:t>
          </w:r>
        </w:sdtContent>
      </w:sdt>
      <w:r>
        <w:rPr>
          <w:rFonts w:cs="Calibri (Body)"/>
          <w:b/>
          <w:szCs w:val="18"/>
        </w:rPr>
        <w:tab/>
      </w:r>
    </w:p>
    <w:p w14:paraId="74EE1E4C" w14:textId="77777777" w:rsidR="0047281F" w:rsidRPr="00843C95" w:rsidRDefault="0047281F" w:rsidP="0047281F">
      <w:pPr>
        <w:tabs>
          <w:tab w:val="left" w:pos="5040"/>
          <w:tab w:val="left" w:pos="6840"/>
          <w:tab w:val="left" w:pos="8280"/>
        </w:tabs>
      </w:pPr>
      <w:r w:rsidRPr="00843C95">
        <w:rPr>
          <w:b/>
        </w:rPr>
        <w:t xml:space="preserve">Is spending consistent with </w:t>
      </w:r>
      <w:r>
        <w:rPr>
          <w:b/>
        </w:rPr>
        <w:t xml:space="preserve">the </w:t>
      </w:r>
      <w:r w:rsidRPr="00843C95">
        <w:rPr>
          <w:b/>
        </w:rPr>
        <w:t>projected budget?</w:t>
      </w:r>
      <w:r>
        <w:rPr>
          <w:b/>
        </w:rPr>
        <w:tab/>
        <w:t xml:space="preserve">CCEIS Plan </w:t>
      </w:r>
      <w:sdt>
        <w:sdtPr>
          <w:rPr>
            <w:rFonts w:cs="Calibri (Body)"/>
            <w:sz w:val="18"/>
            <w:szCs w:val="18"/>
          </w:rPr>
          <w:id w:val="-125265498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37290031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 xml:space="preserve">CCEIS Plan </w:t>
      </w:r>
      <w:sdt>
        <w:sdtPr>
          <w:rPr>
            <w:rFonts w:cs="Calibri (Body)"/>
            <w:sz w:val="18"/>
            <w:szCs w:val="18"/>
          </w:rPr>
          <w:id w:val="-128148839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00790662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6E0D465D" w14:textId="77777777" w:rsidR="00142D65" w:rsidRDefault="00142D65" w:rsidP="005443B2">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0E514843" w14:textId="77777777" w:rsidR="00142D65" w:rsidRDefault="00142D65" w:rsidP="00142D65">
      <w:pPr>
        <w:rPr>
          <w:rFonts w:cs="Calibri (Body)"/>
          <w:b/>
          <w:szCs w:val="18"/>
        </w:rPr>
      </w:pPr>
      <w:r>
        <w:rPr>
          <w:rFonts w:cs="Calibri (Body)"/>
          <w:b/>
          <w:szCs w:val="18"/>
        </w:rPr>
        <w:lastRenderedPageBreak/>
        <w:t xml:space="preserve"> </w:t>
      </w:r>
      <w:sdt>
        <w:sdtPr>
          <w:rPr>
            <w:rFonts w:cs="Calibri (Body)"/>
            <w:b/>
            <w:szCs w:val="18"/>
          </w:rPr>
          <w:id w:val="-1176024487"/>
          <w:placeholder>
            <w:docPart w:val="10FA600D45B945BFBF649F1803BAC37C"/>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47281F" w:rsidRPr="00B935DF" w14:paraId="53FB1A67" w14:textId="77777777" w:rsidTr="0047281F">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5F4DEA29" w14:textId="77777777" w:rsidR="0047281F" w:rsidRDefault="0047281F" w:rsidP="0047281F">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14:paraId="4B1D0D19" w14:textId="77777777" w:rsidR="0047281F" w:rsidRPr="005A4C46" w:rsidRDefault="0047281F" w:rsidP="0047281F">
            <w:pPr>
              <w:tabs>
                <w:tab w:val="left" w:pos="2970"/>
              </w:tabs>
              <w:rPr>
                <w:b/>
                <w:sz w:val="22"/>
              </w:rPr>
            </w:pPr>
            <w:r w:rsidRPr="005A4C46">
              <w:rPr>
                <w:b/>
                <w:sz w:val="22"/>
              </w:rPr>
              <w:t>How does the activity address the root cause(s) identified?</w:t>
            </w:r>
          </w:p>
          <w:p w14:paraId="348C48A2" w14:textId="77777777" w:rsidR="0047281F" w:rsidRPr="005A4C46" w:rsidRDefault="002C1C72" w:rsidP="0047281F">
            <w:pPr>
              <w:rPr>
                <w:sz w:val="22"/>
              </w:rPr>
            </w:pPr>
            <w:sdt>
              <w:sdtPr>
                <w:id w:val="-159232699"/>
                <w:placeholder>
                  <w:docPart w:val="7C5357274F274E1C8F6774426CBEF044"/>
                </w:placeholder>
                <w:showingPlcHdr/>
                <w:text/>
              </w:sdtPr>
              <w:sdtEndPr/>
              <w:sdtContent>
                <w:r w:rsidR="0047281F" w:rsidRPr="005A4C46">
                  <w:rPr>
                    <w:color w:val="808080"/>
                    <w:sz w:val="22"/>
                  </w:rPr>
                  <w:t>Click or tap here to enter text.</w:t>
                </w:r>
              </w:sdtContent>
            </w:sdt>
          </w:p>
          <w:p w14:paraId="04CB2C72" w14:textId="77777777" w:rsidR="0047281F" w:rsidRPr="005A4C46" w:rsidRDefault="0047281F" w:rsidP="0047281F">
            <w:pPr>
              <w:tabs>
                <w:tab w:val="left" w:pos="346"/>
                <w:tab w:val="left" w:pos="5700"/>
              </w:tabs>
              <w:rPr>
                <w:sz w:val="22"/>
              </w:rPr>
            </w:pPr>
            <w:r w:rsidRPr="005A4C46">
              <w:rPr>
                <w:b/>
                <w:sz w:val="22"/>
              </w:rPr>
              <w:t>Role(s) of participant(s):</w:t>
            </w:r>
            <w:r w:rsidRPr="005A4C46">
              <w:rPr>
                <w:sz w:val="22"/>
              </w:rPr>
              <w:t xml:space="preserve"> </w:t>
            </w:r>
            <w:sdt>
              <w:sdtPr>
                <w:id w:val="-1343701767"/>
                <w:placeholder>
                  <w:docPart w:val="55CE2311DB3042A5B97C21E93B9355BB"/>
                </w:placeholder>
                <w:showingPlcHdr/>
                <w:text/>
              </w:sdtPr>
              <w:sdtEndPr/>
              <w:sdtContent>
                <w:r w:rsidRPr="005A4C46">
                  <w:rPr>
                    <w:color w:val="808080"/>
                    <w:sz w:val="22"/>
                  </w:rPr>
                  <w:t>Click or tap here to enter text.</w:t>
                </w:r>
              </w:sdtContent>
            </w:sdt>
            <w:r>
              <w:rPr>
                <w:sz w:val="22"/>
              </w:rPr>
              <w:tab/>
            </w:r>
          </w:p>
          <w:p w14:paraId="0174D0BC" w14:textId="77777777" w:rsidR="0047281F" w:rsidRPr="005A4C46" w:rsidRDefault="0047281F" w:rsidP="0047281F">
            <w:pPr>
              <w:rPr>
                <w:sz w:val="22"/>
              </w:rPr>
            </w:pPr>
            <w:r w:rsidRPr="005A4C46">
              <w:rPr>
                <w:b/>
                <w:sz w:val="22"/>
              </w:rPr>
              <w:t>Number of participant(s):</w:t>
            </w:r>
            <w:r w:rsidRPr="005A4C46">
              <w:rPr>
                <w:sz w:val="22"/>
              </w:rPr>
              <w:t xml:space="preserve"> </w:t>
            </w:r>
            <w:sdt>
              <w:sdtPr>
                <w:id w:val="-231702131"/>
                <w:placeholder>
                  <w:docPart w:val="5F48D299F7A24935B13F04CFBEEEF817"/>
                </w:placeholder>
                <w:showingPlcHdr/>
                <w:text/>
              </w:sdtPr>
              <w:sdtEndPr/>
              <w:sdtContent>
                <w:r w:rsidRPr="005A4C46">
                  <w:rPr>
                    <w:color w:val="808080"/>
                    <w:sz w:val="22"/>
                  </w:rPr>
                  <w:t>Click or tap here to enter text.</w:t>
                </w:r>
              </w:sdtContent>
            </w:sdt>
          </w:p>
          <w:p w14:paraId="79785C10" w14:textId="77777777" w:rsidR="0047281F" w:rsidRDefault="0047281F" w:rsidP="0047281F">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1970D29E"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1638222074"/>
                <w:placeholder>
                  <w:docPart w:val="60D4E0EDA00E4ABF8DF2C2770EB5E704"/>
                </w:placeholder>
                <w:showingPlcHdr/>
                <w:text/>
              </w:sdtPr>
              <w:sdtEndPr/>
              <w:sdtContent>
                <w:r w:rsidRPr="005A4C46">
                  <w:rPr>
                    <w:color w:val="808080"/>
                    <w:sz w:val="22"/>
                  </w:rPr>
                  <w:t>Click or tap here to enter text.</w:t>
                </w:r>
              </w:sdtContent>
            </w:sdt>
          </w:p>
          <w:p w14:paraId="184CBFB5" w14:textId="77777777" w:rsidR="0047281F" w:rsidRPr="005A4C46" w:rsidRDefault="0047281F" w:rsidP="0047281F">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97651521"/>
                <w:placeholder>
                  <w:docPart w:val="3C46E893A9F0407E8BD036BBF63A9BE6"/>
                </w:placeholder>
                <w:showingPlcHdr/>
                <w:text/>
              </w:sdtPr>
              <w:sdtEndPr/>
              <w:sdtContent>
                <w:r w:rsidRPr="005A4C46">
                  <w:rPr>
                    <w:color w:val="808080"/>
                    <w:sz w:val="22"/>
                  </w:rPr>
                  <w:t>Click or tap here to enter text.</w:t>
                </w:r>
              </w:sdtContent>
            </w:sdt>
          </w:p>
          <w:p w14:paraId="53634118" w14:textId="77777777" w:rsidR="0047281F" w:rsidRPr="005A4C46" w:rsidRDefault="0047281F" w:rsidP="0047281F">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1082056461"/>
                <w:placeholder>
                  <w:docPart w:val="E749363944384DEA84132A66E7479EFE"/>
                </w:placeholder>
                <w:showingPlcHdr/>
                <w:text/>
              </w:sdtPr>
              <w:sdtEndPr/>
              <w:sdtContent>
                <w:r w:rsidRPr="005A4C46">
                  <w:rPr>
                    <w:color w:val="808080"/>
                    <w:sz w:val="22"/>
                  </w:rPr>
                  <w:t>Click or tap here to enter text.</w:t>
                </w:r>
              </w:sdtContent>
            </w:sdt>
          </w:p>
          <w:p w14:paraId="21C5145B" w14:textId="77777777" w:rsidR="0047281F" w:rsidRPr="005A4C46" w:rsidRDefault="0047281F" w:rsidP="0047281F">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1203913143"/>
                <w:placeholder>
                  <w:docPart w:val="51E3BDBC2A834AC5BAF13A5992DBFD17"/>
                </w:placeholder>
                <w:showingPlcHdr/>
                <w:text/>
              </w:sdtPr>
              <w:sdtEndPr/>
              <w:sdtContent>
                <w:r w:rsidRPr="005A4C46">
                  <w:rPr>
                    <w:color w:val="808080"/>
                    <w:sz w:val="22"/>
                  </w:rPr>
                  <w:t>Click or tap here to enter text.</w:t>
                </w:r>
              </w:sdtContent>
            </w:sdt>
          </w:p>
          <w:p w14:paraId="20AAAA59" w14:textId="77777777" w:rsidR="0047281F" w:rsidRPr="005A4C46" w:rsidRDefault="0047281F" w:rsidP="0047281F">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1706912459"/>
                <w:placeholder>
                  <w:docPart w:val="6B14C7D472B64A698BD22BFAF9FBD386"/>
                </w:placeholder>
                <w:showingPlcHdr/>
                <w:text/>
              </w:sdtPr>
              <w:sdtEndPr/>
              <w:sdtContent>
                <w:r w:rsidRPr="005A4C46">
                  <w:rPr>
                    <w:color w:val="808080"/>
                    <w:sz w:val="22"/>
                  </w:rPr>
                  <w:t>Click or tap here to enter text.</w:t>
                </w:r>
              </w:sdtContent>
            </w:sdt>
          </w:p>
          <w:p w14:paraId="4E55D027"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4D1F4E5F"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404255921"/>
                <w:placeholder>
                  <w:docPart w:val="BFC449EA74C847819561087AEC86EBB9"/>
                </w:placeholder>
                <w:showingPlcHdr/>
                <w:text/>
              </w:sdtPr>
              <w:sdtEndPr/>
              <w:sdtContent>
                <w:r w:rsidRPr="00B43927">
                  <w:rPr>
                    <w:color w:val="808080"/>
                    <w:sz w:val="22"/>
                    <w:szCs w:val="22"/>
                  </w:rPr>
                  <w:t>Click or tap here to enter text.</w:t>
                </w:r>
              </w:sdtContent>
            </w:sdt>
          </w:p>
          <w:p w14:paraId="450E630F" w14:textId="77777777" w:rsidR="0047281F" w:rsidRPr="00B935DF" w:rsidRDefault="0047281F" w:rsidP="0047281F">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1357304640"/>
                <w:placeholder>
                  <w:docPart w:val="97FD7B01B99649A2806CD12C58292CB6"/>
                </w:placeholder>
                <w:showingPlcHdr/>
                <w:text/>
              </w:sdtPr>
              <w:sdtEndPr/>
              <w:sdtContent>
                <w:r w:rsidRPr="00B43927">
                  <w:rPr>
                    <w:color w:val="808080"/>
                    <w:sz w:val="22"/>
                    <w:szCs w:val="22"/>
                  </w:rPr>
                  <w:t>Click or tap here to enter text.</w:t>
                </w:r>
              </w:sdtContent>
            </w:sdt>
          </w:p>
        </w:tc>
      </w:tr>
    </w:tbl>
    <w:p w14:paraId="6330C718" w14:textId="77777777" w:rsidR="0047281F" w:rsidRDefault="0047281F" w:rsidP="0047281F">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80522291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37073408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6152D037" w14:textId="77777777" w:rsidR="0047281F" w:rsidRDefault="0047281F" w:rsidP="0047281F">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2116013072"/>
          <w:placeholder>
            <w:docPart w:val="4A4BB6C55DFB4928AC2619A0531B673B"/>
          </w:placeholder>
          <w:showingPlcHdr/>
        </w:sdtPr>
        <w:sdtEndPr/>
        <w:sdtContent>
          <w:r w:rsidRPr="00FD70C3">
            <w:rPr>
              <w:rStyle w:val="PlaceholderText"/>
            </w:rPr>
            <w:t>Click or tap here to enter text.</w:t>
          </w:r>
        </w:sdtContent>
      </w:sdt>
      <w:r>
        <w:rPr>
          <w:rFonts w:cs="Calibri (Body)"/>
          <w:b/>
          <w:szCs w:val="18"/>
        </w:rPr>
        <w:tab/>
      </w:r>
    </w:p>
    <w:p w14:paraId="410AA86B" w14:textId="77777777" w:rsidR="0047281F" w:rsidRPr="00843C95" w:rsidRDefault="0047281F" w:rsidP="0047281F">
      <w:pPr>
        <w:tabs>
          <w:tab w:val="left" w:pos="5040"/>
          <w:tab w:val="left" w:pos="6840"/>
          <w:tab w:val="left" w:pos="8280"/>
        </w:tabs>
      </w:pPr>
      <w:r w:rsidRPr="00843C95">
        <w:rPr>
          <w:b/>
        </w:rPr>
        <w:t xml:space="preserve">Is spending consistent with </w:t>
      </w:r>
      <w:r>
        <w:rPr>
          <w:b/>
        </w:rPr>
        <w:t xml:space="preserve">the </w:t>
      </w:r>
      <w:r w:rsidRPr="00843C95">
        <w:rPr>
          <w:b/>
        </w:rPr>
        <w:t>projected budget?</w:t>
      </w:r>
      <w:r>
        <w:rPr>
          <w:b/>
        </w:rPr>
        <w:tab/>
        <w:t xml:space="preserve">CCEIS Plan </w:t>
      </w:r>
      <w:sdt>
        <w:sdtPr>
          <w:rPr>
            <w:rFonts w:cs="Calibri (Body)"/>
            <w:sz w:val="18"/>
            <w:szCs w:val="18"/>
          </w:rPr>
          <w:id w:val="-21073036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7109104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 xml:space="preserve">CCEIS Plan </w:t>
      </w:r>
      <w:sdt>
        <w:sdtPr>
          <w:rPr>
            <w:rFonts w:cs="Calibri (Body)"/>
            <w:sz w:val="18"/>
            <w:szCs w:val="18"/>
          </w:rPr>
          <w:id w:val="21847956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8319586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50EBF3ED"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06F9A9E3"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553007184"/>
          <w:placeholder>
            <w:docPart w:val="14A5CC1E41F44874983EC9543FBB363E"/>
          </w:placeholder>
          <w:showingPlcHdr/>
        </w:sdtPr>
        <w:sdtEndPr/>
        <w:sdtContent>
          <w:r w:rsidRPr="00FD70C3">
            <w:rPr>
              <w:rStyle w:val="PlaceholderText"/>
            </w:rPr>
            <w:t>Click or tap here to enter text.</w:t>
          </w:r>
        </w:sdtContent>
      </w:sdt>
      <w:r>
        <w:rPr>
          <w:rFonts w:cs="Calibri (Body)"/>
          <w:b/>
          <w:szCs w:val="18"/>
        </w:rPr>
        <w:tab/>
      </w:r>
    </w:p>
    <w:p w14:paraId="32F71453" w14:textId="77777777" w:rsidR="0047281F" w:rsidRDefault="0047281F" w:rsidP="0047281F">
      <w:pPr>
        <w:tabs>
          <w:tab w:val="left" w:pos="9435"/>
        </w:tabs>
        <w:rPr>
          <w:rFonts w:cs="Calibri (Body)"/>
          <w:b/>
          <w:szCs w:val="18"/>
        </w:rPr>
      </w:pP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47281F" w:rsidRPr="00B935DF" w14:paraId="7CA5C556" w14:textId="77777777" w:rsidTr="0047281F">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4BD38A18" w14:textId="77777777" w:rsidR="0047281F" w:rsidRDefault="0047281F" w:rsidP="0047281F">
            <w:pPr>
              <w:rPr>
                <w:b/>
                <w:sz w:val="21"/>
                <w:szCs w:val="21"/>
              </w:rPr>
            </w:pPr>
            <w:r>
              <w:rPr>
                <w:b/>
                <w:sz w:val="21"/>
                <w:szCs w:val="21"/>
              </w:rPr>
              <w:lastRenderedPageBreak/>
              <w:t>Professional Learning Activities</w:t>
            </w:r>
          </w:p>
        </w:tc>
        <w:tc>
          <w:tcPr>
            <w:tcW w:w="10801" w:type="dxa"/>
            <w:tcBorders>
              <w:left w:val="single" w:sz="4" w:space="0" w:color="auto"/>
              <w:bottom w:val="single" w:sz="4" w:space="0" w:color="auto"/>
              <w:right w:val="single" w:sz="4" w:space="0" w:color="auto"/>
            </w:tcBorders>
          </w:tcPr>
          <w:p w14:paraId="0D65A1AC" w14:textId="77777777" w:rsidR="0047281F" w:rsidRPr="005A4C46" w:rsidRDefault="0047281F" w:rsidP="0047281F">
            <w:pPr>
              <w:tabs>
                <w:tab w:val="left" w:pos="2970"/>
              </w:tabs>
              <w:rPr>
                <w:b/>
                <w:sz w:val="22"/>
              </w:rPr>
            </w:pPr>
            <w:r w:rsidRPr="005A4C46">
              <w:rPr>
                <w:b/>
                <w:sz w:val="22"/>
              </w:rPr>
              <w:t>How does the activity address the root cause(s) identified?</w:t>
            </w:r>
          </w:p>
          <w:p w14:paraId="0EF80CFE" w14:textId="77777777" w:rsidR="0047281F" w:rsidRPr="005A4C46" w:rsidRDefault="002C1C72" w:rsidP="0047281F">
            <w:pPr>
              <w:rPr>
                <w:sz w:val="22"/>
              </w:rPr>
            </w:pPr>
            <w:sdt>
              <w:sdtPr>
                <w:id w:val="-90700824"/>
                <w:placeholder>
                  <w:docPart w:val="A70112607F854B43842594DC7B12C9FC"/>
                </w:placeholder>
                <w:showingPlcHdr/>
                <w:text/>
              </w:sdtPr>
              <w:sdtEndPr/>
              <w:sdtContent>
                <w:r w:rsidR="0047281F" w:rsidRPr="005A4C46">
                  <w:rPr>
                    <w:color w:val="808080"/>
                    <w:sz w:val="22"/>
                  </w:rPr>
                  <w:t>Click or tap here to enter text.</w:t>
                </w:r>
              </w:sdtContent>
            </w:sdt>
          </w:p>
          <w:p w14:paraId="5D172704" w14:textId="77777777" w:rsidR="0047281F" w:rsidRPr="005A4C46" w:rsidRDefault="0047281F" w:rsidP="0047281F">
            <w:pPr>
              <w:tabs>
                <w:tab w:val="left" w:pos="346"/>
                <w:tab w:val="left" w:pos="5700"/>
              </w:tabs>
              <w:rPr>
                <w:sz w:val="22"/>
              </w:rPr>
            </w:pPr>
            <w:r w:rsidRPr="005A4C46">
              <w:rPr>
                <w:b/>
                <w:sz w:val="22"/>
              </w:rPr>
              <w:t>Role(s) of participant(s):</w:t>
            </w:r>
            <w:r w:rsidRPr="005A4C46">
              <w:rPr>
                <w:sz w:val="22"/>
              </w:rPr>
              <w:t xml:space="preserve"> </w:t>
            </w:r>
            <w:sdt>
              <w:sdtPr>
                <w:id w:val="529616930"/>
                <w:placeholder>
                  <w:docPart w:val="4590191869064FCB86BA6368C1702247"/>
                </w:placeholder>
                <w:showingPlcHdr/>
                <w:text/>
              </w:sdtPr>
              <w:sdtEndPr/>
              <w:sdtContent>
                <w:r w:rsidRPr="005A4C46">
                  <w:rPr>
                    <w:color w:val="808080"/>
                    <w:sz w:val="22"/>
                  </w:rPr>
                  <w:t>Click or tap here to enter text.</w:t>
                </w:r>
              </w:sdtContent>
            </w:sdt>
            <w:r>
              <w:rPr>
                <w:sz w:val="22"/>
              </w:rPr>
              <w:tab/>
            </w:r>
          </w:p>
          <w:p w14:paraId="5C40ADE0" w14:textId="77777777" w:rsidR="0047281F" w:rsidRPr="005A4C46" w:rsidRDefault="0047281F" w:rsidP="0047281F">
            <w:pPr>
              <w:rPr>
                <w:sz w:val="22"/>
              </w:rPr>
            </w:pPr>
            <w:r w:rsidRPr="005A4C46">
              <w:rPr>
                <w:b/>
                <w:sz w:val="22"/>
              </w:rPr>
              <w:t>Number of participant(s):</w:t>
            </w:r>
            <w:r w:rsidRPr="005A4C46">
              <w:rPr>
                <w:sz w:val="22"/>
              </w:rPr>
              <w:t xml:space="preserve"> </w:t>
            </w:r>
            <w:sdt>
              <w:sdtPr>
                <w:id w:val="1816989823"/>
                <w:placeholder>
                  <w:docPart w:val="BDEC8419D39044ACB5498C9E5F630166"/>
                </w:placeholder>
                <w:showingPlcHdr/>
                <w:text/>
              </w:sdtPr>
              <w:sdtEndPr/>
              <w:sdtContent>
                <w:r w:rsidRPr="005A4C46">
                  <w:rPr>
                    <w:color w:val="808080"/>
                    <w:sz w:val="22"/>
                  </w:rPr>
                  <w:t>Click or tap here to enter text.</w:t>
                </w:r>
              </w:sdtContent>
            </w:sdt>
          </w:p>
          <w:p w14:paraId="385B5A05" w14:textId="77777777" w:rsidR="0047281F" w:rsidRDefault="0047281F" w:rsidP="0047281F">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23993E05"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820318393"/>
                <w:placeholder>
                  <w:docPart w:val="47A31CD3A6B74A808C4CD3CBE4D3326C"/>
                </w:placeholder>
                <w:showingPlcHdr/>
                <w:text/>
              </w:sdtPr>
              <w:sdtEndPr/>
              <w:sdtContent>
                <w:r w:rsidRPr="005A4C46">
                  <w:rPr>
                    <w:color w:val="808080"/>
                    <w:sz w:val="22"/>
                  </w:rPr>
                  <w:t>Click or tap here to enter text.</w:t>
                </w:r>
              </w:sdtContent>
            </w:sdt>
          </w:p>
          <w:p w14:paraId="48ED153D" w14:textId="77777777" w:rsidR="0047281F" w:rsidRPr="005A4C46" w:rsidRDefault="0047281F" w:rsidP="0047281F">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569806011"/>
                <w:placeholder>
                  <w:docPart w:val="F2E0D00A1FE44FF6BE785DC531D76226"/>
                </w:placeholder>
                <w:showingPlcHdr/>
                <w:text/>
              </w:sdtPr>
              <w:sdtEndPr/>
              <w:sdtContent>
                <w:r w:rsidRPr="005A4C46">
                  <w:rPr>
                    <w:color w:val="808080"/>
                    <w:sz w:val="22"/>
                  </w:rPr>
                  <w:t>Click or tap here to enter text.</w:t>
                </w:r>
              </w:sdtContent>
            </w:sdt>
          </w:p>
          <w:p w14:paraId="4A54B3AE" w14:textId="77777777" w:rsidR="0047281F" w:rsidRPr="005A4C46" w:rsidRDefault="0047281F" w:rsidP="0047281F">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2063202686"/>
                <w:placeholder>
                  <w:docPart w:val="667A890EBD594D1ABB18A6D5C3AEC031"/>
                </w:placeholder>
                <w:showingPlcHdr/>
                <w:text/>
              </w:sdtPr>
              <w:sdtEndPr/>
              <w:sdtContent>
                <w:r w:rsidRPr="005A4C46">
                  <w:rPr>
                    <w:color w:val="808080"/>
                    <w:sz w:val="22"/>
                  </w:rPr>
                  <w:t>Click or tap here to enter text.</w:t>
                </w:r>
              </w:sdtContent>
            </w:sdt>
          </w:p>
          <w:p w14:paraId="2E7DF0FB" w14:textId="77777777" w:rsidR="0047281F" w:rsidRPr="005A4C46" w:rsidRDefault="0047281F" w:rsidP="0047281F">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1155062613"/>
                <w:placeholder>
                  <w:docPart w:val="9BDCB0D7B1374D02828D15E02D95D319"/>
                </w:placeholder>
                <w:showingPlcHdr/>
                <w:text/>
              </w:sdtPr>
              <w:sdtEndPr/>
              <w:sdtContent>
                <w:r w:rsidRPr="005A4C46">
                  <w:rPr>
                    <w:color w:val="808080"/>
                    <w:sz w:val="22"/>
                  </w:rPr>
                  <w:t>Click or tap here to enter text.</w:t>
                </w:r>
              </w:sdtContent>
            </w:sdt>
          </w:p>
          <w:p w14:paraId="30928DB3" w14:textId="77777777" w:rsidR="0047281F" w:rsidRPr="005A4C46" w:rsidRDefault="0047281F" w:rsidP="0047281F">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12580116"/>
                <w:placeholder>
                  <w:docPart w:val="EB72EC54734246F081A6AB5F3AF34449"/>
                </w:placeholder>
                <w:showingPlcHdr/>
                <w:text/>
              </w:sdtPr>
              <w:sdtEndPr/>
              <w:sdtContent>
                <w:r w:rsidRPr="005A4C46">
                  <w:rPr>
                    <w:color w:val="808080"/>
                    <w:sz w:val="22"/>
                  </w:rPr>
                  <w:t>Click or tap here to enter text.</w:t>
                </w:r>
              </w:sdtContent>
            </w:sdt>
          </w:p>
          <w:p w14:paraId="0152CE91" w14:textId="77777777" w:rsidR="0047281F" w:rsidRPr="005A4C46" w:rsidRDefault="0047281F" w:rsidP="0047281F">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60CB4F8A" w14:textId="77777777" w:rsidR="0047281F" w:rsidRPr="00B43927" w:rsidRDefault="0047281F" w:rsidP="0047281F">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533456906"/>
                <w:placeholder>
                  <w:docPart w:val="A49EDA92174846D4BFBB20BCEC23E9B8"/>
                </w:placeholder>
                <w:showingPlcHdr/>
                <w:text/>
              </w:sdtPr>
              <w:sdtEndPr/>
              <w:sdtContent>
                <w:r w:rsidRPr="00B43927">
                  <w:rPr>
                    <w:color w:val="808080"/>
                    <w:sz w:val="22"/>
                    <w:szCs w:val="22"/>
                  </w:rPr>
                  <w:t>Click or tap here to enter text.</w:t>
                </w:r>
              </w:sdtContent>
            </w:sdt>
          </w:p>
          <w:p w14:paraId="72B74A2E" w14:textId="77777777" w:rsidR="0047281F" w:rsidRPr="00B935DF" w:rsidRDefault="0047281F" w:rsidP="0047281F">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2020763236"/>
                <w:placeholder>
                  <w:docPart w:val="86A7B681E114495CA953383F4D37A4F3"/>
                </w:placeholder>
                <w:showingPlcHdr/>
                <w:text/>
              </w:sdtPr>
              <w:sdtEndPr/>
              <w:sdtContent>
                <w:r w:rsidRPr="00B43927">
                  <w:rPr>
                    <w:color w:val="808080"/>
                    <w:sz w:val="22"/>
                    <w:szCs w:val="22"/>
                  </w:rPr>
                  <w:t>Click or tap here to enter text.</w:t>
                </w:r>
              </w:sdtContent>
            </w:sdt>
          </w:p>
        </w:tc>
      </w:tr>
    </w:tbl>
    <w:p w14:paraId="7E90738B" w14:textId="77777777" w:rsidR="0047281F" w:rsidRDefault="0047281F" w:rsidP="0047281F">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32524475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37054120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06AD8CB7" w14:textId="77777777" w:rsidR="0047281F" w:rsidRDefault="0047281F" w:rsidP="0047281F">
      <w:pPr>
        <w:spacing w:before="120" w:line="240" w:lineRule="auto"/>
        <w:ind w:right="-540"/>
        <w:rPr>
          <w:rFonts w:cs="Calibri (Body)"/>
          <w:b/>
          <w:szCs w:val="18"/>
        </w:rPr>
      </w:pPr>
      <w:r w:rsidRPr="00BC51A4">
        <w:rPr>
          <w:rFonts w:cs="Calibri (Body)"/>
          <w:b/>
          <w:color w:val="FF0000"/>
          <w:szCs w:val="18"/>
        </w:rPr>
        <w:t>If no, identify action steps identified by the Implementation Team:</w:t>
      </w:r>
      <w:r w:rsidRPr="00BC51A4">
        <w:rPr>
          <w:rFonts w:cs="Calibri (Body)"/>
          <w:b/>
          <w:szCs w:val="18"/>
        </w:rPr>
        <w:t xml:space="preserve"> </w:t>
      </w:r>
      <w:sdt>
        <w:sdtPr>
          <w:rPr>
            <w:rFonts w:cs="Calibri (Body)"/>
            <w:b/>
            <w:szCs w:val="18"/>
          </w:rPr>
          <w:id w:val="77956878"/>
          <w:placeholder>
            <w:docPart w:val="4C99640212FD492E88D750D8F7A62E76"/>
          </w:placeholder>
          <w:showingPlcHdr/>
        </w:sdtPr>
        <w:sdtEndPr/>
        <w:sdtContent>
          <w:r w:rsidRPr="00FD70C3">
            <w:rPr>
              <w:rStyle w:val="PlaceholderText"/>
            </w:rPr>
            <w:t>Click or tap here to enter text.</w:t>
          </w:r>
        </w:sdtContent>
      </w:sdt>
      <w:r w:rsidRPr="00BC51A4">
        <w:rPr>
          <w:rFonts w:cs="Calibri (Body)"/>
          <w:b/>
          <w:szCs w:val="18"/>
        </w:rPr>
        <w:t xml:space="preserve"> </w:t>
      </w:r>
    </w:p>
    <w:p w14:paraId="4AFC0DA4" w14:textId="77777777" w:rsidR="00142D65" w:rsidRPr="00142D65" w:rsidRDefault="00142D65" w:rsidP="00142D65">
      <w:pPr>
        <w:tabs>
          <w:tab w:val="left" w:pos="5040"/>
          <w:tab w:val="left" w:pos="6840"/>
          <w:tab w:val="left" w:pos="8280"/>
        </w:tabs>
      </w:pPr>
      <w:r w:rsidRPr="00843C95">
        <w:rPr>
          <w:b/>
        </w:rPr>
        <w:t xml:space="preserve">Is spending consistent with </w:t>
      </w:r>
      <w:r>
        <w:rPr>
          <w:b/>
        </w:rPr>
        <w:t xml:space="preserve">the </w:t>
      </w:r>
      <w:r w:rsidRPr="00843C95">
        <w:rPr>
          <w:b/>
        </w:rPr>
        <w:t>projected budget?</w:t>
      </w:r>
      <w:r>
        <w:rPr>
          <w:b/>
        </w:rPr>
        <w:tab/>
        <w:t xml:space="preserve">CCEIS Plan </w:t>
      </w:r>
      <w:sdt>
        <w:sdtPr>
          <w:rPr>
            <w:rFonts w:cs="Calibri (Body)"/>
            <w:sz w:val="18"/>
            <w:szCs w:val="18"/>
          </w:rPr>
          <w:id w:val="-107173734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17518032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 xml:space="preserve">CCEIS Plan </w:t>
      </w:r>
      <w:sdt>
        <w:sdtPr>
          <w:rPr>
            <w:rFonts w:cs="Calibri (Body)"/>
            <w:sz w:val="18"/>
            <w:szCs w:val="18"/>
          </w:rPr>
          <w:id w:val="103939534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95150949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42A41928"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2C65DF6F"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377709323"/>
          <w:placeholder>
            <w:docPart w:val="AD838C0AC93A4A21B2F57D46353F1331"/>
          </w:placeholder>
          <w:showingPlcHdr/>
        </w:sdtPr>
        <w:sdtEndPr/>
        <w:sdtContent>
          <w:r w:rsidRPr="00FD70C3">
            <w:rPr>
              <w:rStyle w:val="PlaceholderText"/>
            </w:rPr>
            <w:t>Click or tap here to enter text.</w:t>
          </w:r>
        </w:sdtContent>
      </w:sdt>
      <w:r>
        <w:rPr>
          <w:rFonts w:cs="Calibri (Body)"/>
          <w:b/>
          <w:szCs w:val="18"/>
        </w:rPr>
        <w:tab/>
      </w:r>
    </w:p>
    <w:p w14:paraId="5B397F3D" w14:textId="77777777" w:rsidR="00F92EF1" w:rsidRDefault="00F92EF1" w:rsidP="00F92EF1">
      <w:pPr>
        <w:spacing w:line="264" w:lineRule="auto"/>
        <w:rPr>
          <w:sz w:val="20"/>
          <w:szCs w:val="20"/>
        </w:rPr>
      </w:pPr>
    </w:p>
    <w:p w14:paraId="47D31FCD" w14:textId="77777777" w:rsidR="00F92EF1" w:rsidRDefault="00F92EF1" w:rsidP="00F92EF1">
      <w:pPr>
        <w:jc w:val="center"/>
        <w:rPr>
          <w:sz w:val="20"/>
          <w:szCs w:val="20"/>
        </w:rPr>
        <w:sectPr w:rsidR="00F92EF1" w:rsidSect="00043508">
          <w:headerReference w:type="default" r:id="rId16"/>
          <w:footerReference w:type="default" r:id="rId17"/>
          <w:pgSz w:w="15840" w:h="12240" w:orient="landscape" w:code="1"/>
          <w:pgMar w:top="1440" w:right="1267" w:bottom="1440" w:left="1267" w:header="720" w:footer="720" w:gutter="0"/>
          <w:cols w:space="720"/>
          <w:docGrid w:linePitch="360"/>
        </w:sectPr>
      </w:pPr>
    </w:p>
    <w:p w14:paraId="0977D0BF" w14:textId="77777777" w:rsidR="00142D65" w:rsidRDefault="00142D65" w:rsidP="00142D65">
      <w:pPr>
        <w:keepNext/>
        <w:keepLines/>
        <w:spacing w:before="40" w:after="0"/>
        <w:outlineLvl w:val="1"/>
        <w:rPr>
          <w:rFonts w:asciiTheme="majorHAnsi" w:eastAsiaTheme="majorEastAsia" w:hAnsiTheme="majorHAnsi" w:cstheme="majorBidi"/>
          <w:b/>
          <w:color w:val="2E74B5" w:themeColor="accent1" w:themeShade="BF"/>
          <w:sz w:val="26"/>
          <w:szCs w:val="26"/>
        </w:rPr>
      </w:pPr>
      <w:bookmarkStart w:id="9" w:name="_Hlk93663456"/>
      <w:r>
        <w:rPr>
          <w:rFonts w:asciiTheme="majorHAnsi" w:eastAsiaTheme="majorEastAsia" w:hAnsiTheme="majorHAnsi" w:cstheme="majorBidi"/>
          <w:b/>
          <w:color w:val="2E74B5" w:themeColor="accent1" w:themeShade="BF"/>
          <w:sz w:val="26"/>
          <w:szCs w:val="26"/>
        </w:rPr>
        <w:lastRenderedPageBreak/>
        <w:t>PRA – Progress Monitoring</w:t>
      </w:r>
    </w:p>
    <w:p w14:paraId="548FD79F" w14:textId="77777777" w:rsidR="00142D65" w:rsidRDefault="00142D65" w:rsidP="00142D65">
      <w:pPr>
        <w:rPr>
          <w:sz w:val="24"/>
        </w:rPr>
      </w:pPr>
      <w:r w:rsidRPr="008B0DF3">
        <w:rPr>
          <w:sz w:val="24"/>
        </w:rPr>
        <w:t>Enter the area(s) of need as indicated in the applicable CCEIS Plan / PRA aligned with the SFY of reporting. Number the PRA reporting to align with the CCEIS Plan submitted. A Progress Monitoring Report is due for each PRA.</w:t>
      </w:r>
      <w:r>
        <w:rPr>
          <w:sz w:val="24"/>
        </w:rPr>
        <w:t xml:space="preserve"> </w:t>
      </w:r>
    </w:p>
    <w:p w14:paraId="2D4FDD5B" w14:textId="77777777" w:rsidR="00142D65" w:rsidRPr="00B43927" w:rsidRDefault="00142D65" w:rsidP="00142D65">
      <w:pPr>
        <w:rPr>
          <w:rFonts w:eastAsia="Times New Roman" w:cs="Arial"/>
          <w:b/>
          <w:color w:val="FF0000"/>
        </w:rPr>
      </w:pPr>
      <w:r w:rsidRPr="00B43927">
        <w:rPr>
          <w:rFonts w:eastAsia="Times New Roman" w:cs="Arial"/>
          <w:b/>
          <w:color w:val="FF0000"/>
        </w:rPr>
        <w:t xml:space="preserve">Each PRA addresses one Category of Analysis and activities may address one or all of the following: </w:t>
      </w:r>
    </w:p>
    <w:p w14:paraId="6BEBC9CB" w14:textId="77777777" w:rsidR="00142D65" w:rsidRPr="003B7FEB" w:rsidRDefault="00142D65" w:rsidP="00142D65">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 xml:space="preserve">Review and/or Adjustments to Policies, Procedures, and/or Practices </w:t>
      </w:r>
    </w:p>
    <w:p w14:paraId="4FA95380" w14:textId="77777777" w:rsidR="00142D65" w:rsidRPr="003B7FEB" w:rsidRDefault="00142D65" w:rsidP="00142D65">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Intervention – Academic and/or Behavior</w:t>
      </w:r>
    </w:p>
    <w:p w14:paraId="2DF53EED" w14:textId="77777777" w:rsidR="00142D65" w:rsidRPr="003B7FEB" w:rsidRDefault="00142D65" w:rsidP="00142D65">
      <w:pPr>
        <w:pStyle w:val="ListParagraph"/>
        <w:numPr>
          <w:ilvl w:val="0"/>
          <w:numId w:val="24"/>
        </w:numPr>
        <w:tabs>
          <w:tab w:val="left" w:pos="1080"/>
          <w:tab w:val="left" w:pos="2160"/>
          <w:tab w:val="left" w:pos="3060"/>
          <w:tab w:val="left" w:pos="5040"/>
          <w:tab w:val="left" w:pos="6840"/>
        </w:tabs>
        <w:spacing w:line="240" w:lineRule="auto"/>
        <w:rPr>
          <w:color w:val="FF0000"/>
          <w:sz w:val="22"/>
          <w:szCs w:val="22"/>
        </w:rPr>
      </w:pPr>
      <w:r w:rsidRPr="003B7FEB">
        <w:rPr>
          <w:color w:val="FF0000"/>
          <w:sz w:val="22"/>
          <w:szCs w:val="22"/>
        </w:rPr>
        <w:t xml:space="preserve">Professional Development </w:t>
      </w:r>
    </w:p>
    <w:p w14:paraId="347BD361" w14:textId="3E1A6769" w:rsidR="00142D65" w:rsidRDefault="002C1C72" w:rsidP="00142D65">
      <w:pPr>
        <w:tabs>
          <w:tab w:val="left" w:pos="1080"/>
          <w:tab w:val="left" w:pos="2160"/>
          <w:tab w:val="left" w:pos="3060"/>
          <w:tab w:val="left" w:pos="5040"/>
          <w:tab w:val="left" w:pos="6840"/>
        </w:tabs>
        <w:spacing w:after="120" w:line="240" w:lineRule="auto"/>
        <w:rPr>
          <w:rFonts w:eastAsia="Times New Roman" w:cs="Arial"/>
          <w:b/>
        </w:rPr>
      </w:pPr>
      <w:sdt>
        <w:sdtPr>
          <w:rPr>
            <w:rFonts w:eastAsiaTheme="minorEastAsia"/>
            <w:b/>
            <w:sz w:val="24"/>
            <w:szCs w:val="24"/>
          </w:rPr>
          <w:id w:val="-1866822810"/>
          <w:placeholder>
            <w:docPart w:val="DA0EC1A9BD074C6DA08319DEEC2F28F8"/>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142D65" w:rsidRPr="00B935DF">
            <w:rPr>
              <w:rFonts w:eastAsiaTheme="minorEastAsia"/>
              <w:b/>
              <w:sz w:val="24"/>
              <w:szCs w:val="24"/>
            </w:rPr>
            <w:t>PRA #</w:t>
          </w:r>
        </w:sdtContent>
      </w:sdt>
      <w:r w:rsidR="00142D65" w:rsidRPr="00B935DF">
        <w:rPr>
          <w:rFonts w:eastAsia="Times New Roman" w:cs="Arial"/>
          <w:b/>
        </w:rPr>
        <w:tab/>
      </w:r>
      <w:r w:rsidR="00142D65">
        <w:rPr>
          <w:rFonts w:eastAsia="Times New Roman" w:cs="Arial"/>
          <w:b/>
        </w:rPr>
        <w:t>Category of Analysis</w:t>
      </w:r>
      <w:r w:rsidR="00142D65">
        <w:rPr>
          <w:rFonts w:eastAsia="Times New Roman" w:cs="Arial"/>
          <w:b/>
        </w:rPr>
        <w:tab/>
      </w:r>
      <w:r w:rsidR="00142D65" w:rsidRPr="00B935DF">
        <w:rPr>
          <w:rFonts w:eastAsia="Times New Roman" w:cs="Arial"/>
          <w:b/>
        </w:rPr>
        <w:t xml:space="preserve"> </w:t>
      </w:r>
      <w:sdt>
        <w:sdtPr>
          <w:rPr>
            <w:rFonts w:eastAsia="Times New Roman" w:cs="Arial"/>
            <w:b/>
          </w:rPr>
          <w:id w:val="686960041"/>
          <w14:checkbox>
            <w14:checked w14:val="0"/>
            <w14:checkedState w14:val="2612" w14:font="MS Gothic"/>
            <w14:uncheckedState w14:val="2610" w14:font="MS Gothic"/>
          </w14:checkbox>
        </w:sdtPr>
        <w:sdtEndPr/>
        <w:sdtContent>
          <w:r w:rsidR="00142D65" w:rsidRPr="00B935DF">
            <w:rPr>
              <w:rFonts w:ascii="Segoe UI Symbol" w:eastAsia="Times New Roman" w:hAnsi="Segoe UI Symbol" w:cs="Segoe UI Symbol"/>
              <w:b/>
            </w:rPr>
            <w:t>☐</w:t>
          </w:r>
        </w:sdtContent>
      </w:sdt>
      <w:r w:rsidR="00142D65" w:rsidRPr="00B935DF">
        <w:rPr>
          <w:rFonts w:eastAsia="Times New Roman" w:cs="Arial"/>
          <w:b/>
        </w:rPr>
        <w:t xml:space="preserve"> IDENTIFICATION</w:t>
      </w:r>
      <w:r w:rsidR="00142D65" w:rsidRPr="00B935DF">
        <w:rPr>
          <w:rFonts w:eastAsia="Times New Roman" w:cs="Arial"/>
          <w:b/>
        </w:rPr>
        <w:tab/>
      </w:r>
      <w:sdt>
        <w:sdtPr>
          <w:rPr>
            <w:rFonts w:eastAsia="Times New Roman" w:cs="Arial"/>
            <w:b/>
          </w:rPr>
          <w:id w:val="-199394552"/>
          <w14:checkbox>
            <w14:checked w14:val="0"/>
            <w14:checkedState w14:val="2612" w14:font="MS Gothic"/>
            <w14:uncheckedState w14:val="2610" w14:font="MS Gothic"/>
          </w14:checkbox>
        </w:sdtPr>
        <w:sdtEndPr/>
        <w:sdtContent>
          <w:r w:rsidR="00142D65" w:rsidRPr="00B935DF">
            <w:rPr>
              <w:rFonts w:ascii="Segoe UI Symbol" w:eastAsia="Times New Roman" w:hAnsi="Segoe UI Symbol" w:cs="Segoe UI Symbol"/>
              <w:b/>
            </w:rPr>
            <w:t>☐</w:t>
          </w:r>
        </w:sdtContent>
      </w:sdt>
      <w:r w:rsidR="00142D65" w:rsidRPr="00B935DF">
        <w:rPr>
          <w:rFonts w:eastAsia="Times New Roman" w:cs="Arial"/>
          <w:b/>
        </w:rPr>
        <w:t xml:space="preserve"> PLACEMENT</w:t>
      </w:r>
      <w:r w:rsidR="00142D65" w:rsidRPr="00B935DF">
        <w:rPr>
          <w:rFonts w:eastAsia="Times New Roman" w:cs="Arial"/>
          <w:b/>
        </w:rPr>
        <w:tab/>
      </w:r>
      <w:sdt>
        <w:sdtPr>
          <w:rPr>
            <w:rFonts w:eastAsia="Times New Roman" w:cs="Arial"/>
            <w:b/>
          </w:rPr>
          <w:id w:val="1033242178"/>
          <w14:checkbox>
            <w14:checked w14:val="0"/>
            <w14:checkedState w14:val="2612" w14:font="MS Gothic"/>
            <w14:uncheckedState w14:val="2610" w14:font="MS Gothic"/>
          </w14:checkbox>
        </w:sdtPr>
        <w:sdtEndPr/>
        <w:sdtContent>
          <w:r w:rsidR="00142D65" w:rsidRPr="00B935DF">
            <w:rPr>
              <w:rFonts w:ascii="Segoe UI Symbol" w:eastAsia="Times New Roman" w:hAnsi="Segoe UI Symbol" w:cs="Segoe UI Symbol"/>
              <w:b/>
            </w:rPr>
            <w:t>☐</w:t>
          </w:r>
        </w:sdtContent>
      </w:sdt>
      <w:r w:rsidR="00142D65" w:rsidRPr="00B935DF">
        <w:rPr>
          <w:rFonts w:eastAsia="Times New Roman" w:cs="Arial"/>
          <w:b/>
        </w:rPr>
        <w:t xml:space="preserve"> DISCIPLINARY REMOVALS</w:t>
      </w:r>
      <w:r w:rsidR="00142D65">
        <w:rPr>
          <w:rFonts w:eastAsia="Times New Roman" w:cs="Arial"/>
          <w:b/>
        </w:rPr>
        <w:t xml:space="preserve"> </w:t>
      </w:r>
    </w:p>
    <w:p w14:paraId="52F2E7F9" w14:textId="77777777" w:rsidR="00C564AF" w:rsidRPr="00C02373" w:rsidRDefault="00C564AF" w:rsidP="00395993">
      <w:pPr>
        <w:tabs>
          <w:tab w:val="left" w:pos="1980"/>
          <w:tab w:val="left" w:pos="2160"/>
          <w:tab w:val="left" w:pos="2880"/>
          <w:tab w:val="left" w:pos="3240"/>
          <w:tab w:val="center" w:pos="6653"/>
          <w:tab w:val="left" w:pos="8640"/>
          <w:tab w:val="left" w:pos="9540"/>
          <w:tab w:val="left" w:pos="9720"/>
        </w:tabs>
        <w:spacing w:line="240" w:lineRule="auto"/>
        <w:rPr>
          <w:rFonts w:cstheme="minorHAnsi"/>
          <w:b/>
          <w:color w:val="FF0000"/>
          <w:sz w:val="20"/>
          <w:szCs w:val="20"/>
        </w:rPr>
      </w:pPr>
      <w:r w:rsidRPr="00A609B3">
        <w:rPr>
          <w:color w:val="FF0000"/>
          <w:szCs w:val="24"/>
        </w:rPr>
        <w:t xml:space="preserve">Identify the </w:t>
      </w:r>
      <w:r>
        <w:rPr>
          <w:color w:val="FF0000"/>
          <w:szCs w:val="24"/>
        </w:rPr>
        <w:t xml:space="preserve">CCEIS Plan / </w:t>
      </w:r>
      <w:r w:rsidRPr="00A609B3">
        <w:rPr>
          <w:color w:val="FF0000"/>
          <w:szCs w:val="24"/>
        </w:rPr>
        <w:t>grant funding source(s) supporting this work. (Check all that apply.)</w:t>
      </w:r>
      <w:r>
        <w:rPr>
          <w:color w:val="FF0000"/>
          <w:szCs w:val="24"/>
        </w:rPr>
        <w:t xml:space="preserve"> </w:t>
      </w:r>
      <w:sdt>
        <w:sdtPr>
          <w:rPr>
            <w:rFonts w:cstheme="minorHAnsi"/>
            <w:b/>
            <w:color w:val="FF0000"/>
            <w:sz w:val="20"/>
            <w:szCs w:val="20"/>
          </w:rPr>
          <w:id w:val="-1979914970"/>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ab/>
        <w:t>CCEIS 611</w:t>
      </w:r>
      <w:r w:rsidRPr="00C02373">
        <w:rPr>
          <w:rFonts w:cstheme="minorHAnsi"/>
          <w:b/>
          <w:color w:val="FF0000"/>
          <w:sz w:val="20"/>
          <w:szCs w:val="20"/>
        </w:rPr>
        <w:tab/>
      </w:r>
      <w:sdt>
        <w:sdtPr>
          <w:rPr>
            <w:rFonts w:cstheme="minorHAnsi"/>
            <w:b/>
            <w:color w:val="FF0000"/>
            <w:sz w:val="20"/>
            <w:szCs w:val="20"/>
          </w:rPr>
          <w:id w:val="1319849634"/>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 xml:space="preserve">  CCEIS – ARP 611</w:t>
      </w:r>
    </w:p>
    <w:p w14:paraId="4BBA1DEA" w14:textId="77777777" w:rsidR="00C564AF" w:rsidRPr="00C02373" w:rsidRDefault="00C564AF" w:rsidP="00C564AF">
      <w:pPr>
        <w:tabs>
          <w:tab w:val="left" w:pos="1980"/>
          <w:tab w:val="left" w:pos="2160"/>
          <w:tab w:val="left" w:pos="2880"/>
          <w:tab w:val="left" w:pos="3240"/>
          <w:tab w:val="center" w:pos="6653"/>
          <w:tab w:val="left" w:pos="8280"/>
          <w:tab w:val="left" w:pos="8640"/>
          <w:tab w:val="left" w:pos="9540"/>
          <w:tab w:val="left" w:pos="9720"/>
          <w:tab w:val="left" w:pos="10080"/>
        </w:tabs>
        <w:spacing w:line="240" w:lineRule="auto"/>
        <w:contextualSpacing/>
        <w:rPr>
          <w:rFonts w:cstheme="minorHAnsi"/>
          <w:b/>
          <w:sz w:val="20"/>
          <w:szCs w:val="20"/>
          <w:u w:val="single"/>
        </w:rPr>
      </w:pP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color w:val="FF0000"/>
          <w:sz w:val="20"/>
          <w:szCs w:val="20"/>
        </w:rPr>
        <w:tab/>
      </w:r>
      <w:r w:rsidRPr="00C02373">
        <w:rPr>
          <w:rFonts w:cstheme="minorHAnsi"/>
          <w:b/>
          <w:sz w:val="20"/>
          <w:szCs w:val="20"/>
        </w:rPr>
        <w:tab/>
      </w:r>
      <w:sdt>
        <w:sdtPr>
          <w:rPr>
            <w:rFonts w:cstheme="minorHAnsi"/>
            <w:b/>
            <w:color w:val="FF0000"/>
            <w:sz w:val="20"/>
            <w:szCs w:val="20"/>
          </w:rPr>
          <w:id w:val="-399217034"/>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ab/>
        <w:t>CCEIS 619</w:t>
      </w:r>
      <w:r w:rsidRPr="00C02373">
        <w:rPr>
          <w:rFonts w:cstheme="minorHAnsi"/>
          <w:b/>
          <w:color w:val="FF0000"/>
          <w:sz w:val="20"/>
          <w:szCs w:val="20"/>
        </w:rPr>
        <w:tab/>
      </w:r>
      <w:sdt>
        <w:sdtPr>
          <w:rPr>
            <w:rFonts w:cstheme="minorHAnsi"/>
            <w:b/>
            <w:color w:val="FF0000"/>
            <w:sz w:val="20"/>
            <w:szCs w:val="20"/>
          </w:rPr>
          <w:id w:val="263888870"/>
          <w14:checkbox>
            <w14:checked w14:val="0"/>
            <w14:checkedState w14:val="2612" w14:font="MS Gothic"/>
            <w14:uncheckedState w14:val="2610" w14:font="MS Gothic"/>
          </w14:checkbox>
        </w:sdtPr>
        <w:sdtEndPr/>
        <w:sdtContent>
          <w:r w:rsidRPr="00C02373">
            <w:rPr>
              <w:rFonts w:ascii="Segoe UI Symbol" w:eastAsia="MS Gothic" w:hAnsi="Segoe UI Symbol" w:cs="Segoe UI Symbol"/>
              <w:b/>
              <w:color w:val="FF0000"/>
              <w:sz w:val="20"/>
              <w:szCs w:val="20"/>
            </w:rPr>
            <w:t>☐</w:t>
          </w:r>
        </w:sdtContent>
      </w:sdt>
      <w:r w:rsidRPr="00C02373">
        <w:rPr>
          <w:rFonts w:cstheme="minorHAnsi"/>
          <w:b/>
          <w:color w:val="FF0000"/>
          <w:sz w:val="20"/>
          <w:szCs w:val="20"/>
        </w:rPr>
        <w:t xml:space="preserve">  CCEIS – ARP 619</w:t>
      </w:r>
    </w:p>
    <w:tbl>
      <w:tblPr>
        <w:tblStyle w:val="TableGrid"/>
        <w:tblW w:w="1269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3060"/>
        <w:gridCol w:w="9630"/>
      </w:tblGrid>
      <w:tr w:rsidR="00142D65" w:rsidRPr="00B935DF" w14:paraId="25C54A8A" w14:textId="77777777" w:rsidTr="005443B2">
        <w:trPr>
          <w:trHeight w:val="393"/>
          <w:tblHeader/>
        </w:trPr>
        <w:tc>
          <w:tcPr>
            <w:tcW w:w="3060" w:type="dxa"/>
            <w:tcBorders>
              <w:left w:val="single" w:sz="4" w:space="0" w:color="auto"/>
              <w:right w:val="single" w:sz="4" w:space="0" w:color="auto"/>
            </w:tcBorders>
            <w:shd w:val="clear" w:color="auto" w:fill="DEEAF6" w:themeFill="accent1" w:themeFillTint="33"/>
          </w:tcPr>
          <w:p w14:paraId="0FA94A7A" w14:textId="1FC98A9A" w:rsidR="00142D65" w:rsidRPr="00E96C6C" w:rsidRDefault="00E96C6C" w:rsidP="005443B2">
            <w:pPr>
              <w:rPr>
                <w:b/>
              </w:rPr>
            </w:pPr>
            <w:r w:rsidRPr="00E96C6C">
              <w:rPr>
                <w:b/>
                <w:sz w:val="22"/>
                <w:szCs w:val="24"/>
              </w:rPr>
              <w:t>Significant Disproportionality</w:t>
            </w:r>
          </w:p>
        </w:tc>
        <w:tc>
          <w:tcPr>
            <w:tcW w:w="9630" w:type="dxa"/>
            <w:tcBorders>
              <w:left w:val="single" w:sz="4" w:space="0" w:color="auto"/>
              <w:bottom w:val="single" w:sz="4" w:space="0" w:color="auto"/>
              <w:right w:val="single" w:sz="4" w:space="0" w:color="auto"/>
            </w:tcBorders>
          </w:tcPr>
          <w:p w14:paraId="6C9AF279" w14:textId="77777777" w:rsidR="00142D65" w:rsidRPr="00B935DF" w:rsidRDefault="002C1C72" w:rsidP="005443B2">
            <w:pPr>
              <w:tabs>
                <w:tab w:val="right" w:pos="8136"/>
              </w:tabs>
            </w:pPr>
            <w:sdt>
              <w:sdtPr>
                <w:id w:val="1062605973"/>
                <w:placeholder>
                  <w:docPart w:val="5F434481058E430B866D3BF9FCCFFAEB"/>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142D65" w:rsidRPr="00B935DF">
                  <w:rPr>
                    <w:b/>
                  </w:rPr>
                  <w:t>Identify  the category.</w:t>
                </w:r>
              </w:sdtContent>
            </w:sdt>
            <w:r w:rsidR="00142D65" w:rsidRPr="00B935DF">
              <w:tab/>
            </w:r>
          </w:p>
          <w:sdt>
            <w:sdtPr>
              <w:rPr>
                <w:rFonts w:cs="Calibri (Body)"/>
                <w:b/>
                <w:szCs w:val="18"/>
              </w:rPr>
              <w:id w:val="-306786541"/>
              <w:placeholder>
                <w:docPart w:val="2C57CD5F1AD6445790D0180D6498C34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0F550917" w14:textId="77777777" w:rsidR="00142D65" w:rsidRPr="00B935DF" w:rsidRDefault="00142D65" w:rsidP="005443B2">
                <w:pPr>
                  <w:rPr>
                    <w:rFonts w:cs="Calibri (Body)"/>
                    <w:szCs w:val="18"/>
                  </w:rPr>
                </w:pPr>
                <w:r w:rsidRPr="00B935DF">
                  <w:rPr>
                    <w:rFonts w:cs="Calibri (Body)"/>
                    <w:b/>
                    <w:szCs w:val="18"/>
                  </w:rPr>
                  <w:t>Identify the Race/Ethnicity.</w:t>
                </w:r>
              </w:p>
            </w:sdtContent>
          </w:sdt>
          <w:p w14:paraId="4C4A7805" w14:textId="77777777" w:rsidR="00142D65" w:rsidRPr="00B935DF" w:rsidRDefault="00142D65" w:rsidP="005443B2">
            <w:pPr>
              <w:tabs>
                <w:tab w:val="right" w:pos="8136"/>
              </w:tabs>
            </w:pPr>
          </w:p>
          <w:p w14:paraId="5FEB284A" w14:textId="77777777" w:rsidR="00142D65" w:rsidRPr="00B935DF" w:rsidRDefault="002C1C72" w:rsidP="005443B2">
            <w:sdt>
              <w:sdtPr>
                <w:rPr>
                  <w:b/>
                </w:rPr>
                <w:id w:val="2121874516"/>
                <w:placeholder>
                  <w:docPart w:val="6ED6038D01E14869A967FD9778297748"/>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142D65" w:rsidRPr="00B935DF">
                  <w:rPr>
                    <w:b/>
                  </w:rPr>
                  <w:t>Identify the category.</w:t>
                </w:r>
              </w:sdtContent>
            </w:sdt>
          </w:p>
          <w:sdt>
            <w:sdtPr>
              <w:rPr>
                <w:rFonts w:cs="Calibri (Body)"/>
                <w:b/>
                <w:szCs w:val="18"/>
              </w:rPr>
              <w:id w:val="-1440759342"/>
              <w:placeholder>
                <w:docPart w:val="87763604868F40E59B85BD43A9AA73D5"/>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5B757BDE" w14:textId="77777777" w:rsidR="00142D65" w:rsidRPr="00B935DF" w:rsidRDefault="00142D65" w:rsidP="005443B2">
                <w:pPr>
                  <w:rPr>
                    <w:rFonts w:cs="Calibri (Body)"/>
                    <w:szCs w:val="18"/>
                  </w:rPr>
                </w:pPr>
                <w:r w:rsidRPr="00B935DF">
                  <w:rPr>
                    <w:rFonts w:cs="Calibri (Body)"/>
                    <w:b/>
                    <w:szCs w:val="18"/>
                  </w:rPr>
                  <w:t>Identify the Race/Ethnicity.</w:t>
                </w:r>
              </w:p>
            </w:sdtContent>
          </w:sdt>
          <w:p w14:paraId="451DDD72" w14:textId="77777777" w:rsidR="00142D65" w:rsidRPr="00B935DF" w:rsidRDefault="00142D65" w:rsidP="005443B2"/>
        </w:tc>
      </w:tr>
      <w:tr w:rsidR="00142D65" w:rsidRPr="00B935DF" w14:paraId="68E68A5A" w14:textId="77777777" w:rsidTr="005443B2">
        <w:trPr>
          <w:trHeight w:val="1896"/>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1CC947BB" w14:textId="77777777" w:rsidR="00142D65" w:rsidRPr="00B935DF" w:rsidRDefault="00142D65" w:rsidP="005443B2">
            <w:pPr>
              <w:rPr>
                <w:rFonts w:ascii="Calibri" w:eastAsia="Times New Roman" w:hAnsi="Calibri" w:cs="Arial"/>
                <w:i/>
                <w:sz w:val="21"/>
                <w:szCs w:val="21"/>
              </w:rPr>
            </w:pPr>
            <w:r w:rsidRPr="00B935DF">
              <w:rPr>
                <w:b/>
                <w:sz w:val="21"/>
                <w:szCs w:val="21"/>
              </w:rPr>
              <w:t xml:space="preserve">Root Cause </w:t>
            </w:r>
          </w:p>
        </w:tc>
        <w:tc>
          <w:tcPr>
            <w:tcW w:w="9630" w:type="dxa"/>
            <w:tcBorders>
              <w:left w:val="single" w:sz="4" w:space="0" w:color="auto"/>
              <w:bottom w:val="single" w:sz="4" w:space="0" w:color="auto"/>
              <w:right w:val="single" w:sz="4" w:space="0" w:color="auto"/>
            </w:tcBorders>
          </w:tcPr>
          <w:p w14:paraId="70D1A23A" w14:textId="77777777" w:rsidR="00142D65" w:rsidRPr="00B935DF" w:rsidRDefault="002C1C72" w:rsidP="005443B2">
            <w:pPr>
              <w:tabs>
                <w:tab w:val="left" w:pos="4530"/>
              </w:tabs>
            </w:pPr>
            <w:sdt>
              <w:sdtPr>
                <w:rPr>
                  <w:b/>
                </w:rPr>
                <w:id w:val="542025192"/>
                <w:placeholder>
                  <w:docPart w:val="BE384C318A524B02904CC5072A8E6657"/>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142D65" w:rsidRPr="00B935DF">
                  <w:rPr>
                    <w:b/>
                  </w:rPr>
                  <w:t>Identify the contributing factor(s)/root cause.</w:t>
                </w:r>
              </w:sdtContent>
            </w:sdt>
          </w:p>
          <w:p w14:paraId="35498E58" w14:textId="77777777" w:rsidR="00142D65" w:rsidRPr="00B935DF" w:rsidRDefault="002C1C72" w:rsidP="005443B2">
            <w:pPr>
              <w:tabs>
                <w:tab w:val="left" w:pos="4530"/>
              </w:tabs>
            </w:pPr>
            <w:sdt>
              <w:sdtPr>
                <w:rPr>
                  <w:b/>
                </w:rPr>
                <w:id w:val="91293399"/>
                <w:placeholder>
                  <w:docPart w:val="EC09F639D0D9439FBA603B1A7BBFE848"/>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142D65">
                  <w:rPr>
                    <w:b/>
                  </w:rPr>
                  <w:t>Additional</w:t>
                </w:r>
                <w:r w:rsidR="00142D65" w:rsidRPr="00B935DF">
                  <w:rPr>
                    <w:b/>
                  </w:rPr>
                  <w:t xml:space="preserve"> contributing factor(s)/root cause, if applicable.</w:t>
                </w:r>
              </w:sdtContent>
            </w:sdt>
          </w:p>
          <w:p w14:paraId="61E6A8CC" w14:textId="77777777" w:rsidR="00142D65" w:rsidRPr="00B935DF" w:rsidRDefault="002C1C72" w:rsidP="005443B2">
            <w:pPr>
              <w:tabs>
                <w:tab w:val="left" w:pos="4530"/>
                <w:tab w:val="left" w:pos="7155"/>
              </w:tabs>
              <w:rPr>
                <w:i/>
                <w:u w:val="single"/>
              </w:rPr>
            </w:pPr>
            <w:sdt>
              <w:sdtPr>
                <w:rPr>
                  <w:b/>
                </w:rPr>
                <w:id w:val="-1281569639"/>
                <w:placeholder>
                  <w:docPart w:val="0ADAE03DB5424A43B0CB3A1237D1FE82"/>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142D65">
                  <w:rPr>
                    <w:b/>
                  </w:rPr>
                  <w:t>Additional</w:t>
                </w:r>
                <w:r w:rsidR="00142D65" w:rsidRPr="00B935DF">
                  <w:rPr>
                    <w:b/>
                  </w:rPr>
                  <w:t xml:space="preserve"> con</w:t>
                </w:r>
                <w:r w:rsidR="00142D65">
                  <w:rPr>
                    <w:b/>
                  </w:rPr>
                  <w:t>tributing factor(s)/root cause,</w:t>
                </w:r>
                <w:r w:rsidR="00142D65" w:rsidRPr="00B935DF">
                  <w:rPr>
                    <w:b/>
                  </w:rPr>
                  <w:t xml:space="preserve"> if applicable.</w:t>
                </w:r>
              </w:sdtContent>
            </w:sdt>
          </w:p>
        </w:tc>
      </w:tr>
      <w:tr w:rsidR="00142D65" w:rsidRPr="00B935DF" w14:paraId="0C502AFC" w14:textId="77777777" w:rsidTr="005443B2">
        <w:trPr>
          <w:trHeight w:val="699"/>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63EAAAF9" w14:textId="11D70539" w:rsidR="00142D65" w:rsidRPr="00E96C6C" w:rsidRDefault="008215CB" w:rsidP="008215CB">
            <w:pPr>
              <w:rPr>
                <w:b/>
                <w:szCs w:val="21"/>
              </w:rPr>
            </w:pPr>
            <w:r w:rsidRPr="00B935DF">
              <w:rPr>
                <w:b/>
                <w:sz w:val="21"/>
                <w:szCs w:val="21"/>
              </w:rPr>
              <w:t xml:space="preserve">Measurable Outcome </w:t>
            </w:r>
            <w:r w:rsidRPr="00B935DF">
              <w:rPr>
                <w:b/>
                <w:szCs w:val="21"/>
              </w:rPr>
              <w:t xml:space="preserve">(Reported during interim and final progress reports.) At </w:t>
            </w:r>
            <w:r w:rsidRPr="00B935DF">
              <w:rPr>
                <w:b/>
                <w:szCs w:val="21"/>
                <w:u w:val="single"/>
              </w:rPr>
              <w:t>least one benchmark</w:t>
            </w:r>
            <w:r w:rsidRPr="00B935DF">
              <w:rPr>
                <w:b/>
                <w:szCs w:val="21"/>
              </w:rPr>
              <w:t xml:space="preserve"> is required for each reporting period; </w:t>
            </w:r>
            <w:r>
              <w:rPr>
                <w:b/>
                <w:szCs w:val="21"/>
              </w:rPr>
              <w:t xml:space="preserve">identify </w:t>
            </w:r>
            <w:r w:rsidRPr="00B935DF">
              <w:rPr>
                <w:b/>
                <w:szCs w:val="21"/>
              </w:rPr>
              <w:t>additional benchmarks as appropriate.</w:t>
            </w:r>
          </w:p>
        </w:tc>
        <w:tc>
          <w:tcPr>
            <w:tcW w:w="9630" w:type="dxa"/>
            <w:tcBorders>
              <w:left w:val="single" w:sz="4" w:space="0" w:color="auto"/>
              <w:bottom w:val="single" w:sz="4" w:space="0" w:color="auto"/>
              <w:right w:val="single" w:sz="4" w:space="0" w:color="auto"/>
            </w:tcBorders>
          </w:tcPr>
          <w:p w14:paraId="3CAE03F9" w14:textId="77777777" w:rsidR="00142D65" w:rsidRPr="00B935DF" w:rsidRDefault="00142D65" w:rsidP="005443B2">
            <w:pPr>
              <w:tabs>
                <w:tab w:val="left" w:pos="4530"/>
              </w:tabs>
              <w:rPr>
                <w:b/>
              </w:rPr>
            </w:pPr>
            <w:r w:rsidRPr="00B935DF">
              <w:rPr>
                <w:b/>
              </w:rPr>
              <w:t>Goal:</w:t>
            </w:r>
          </w:p>
          <w:p w14:paraId="7ADB4869" w14:textId="77777777" w:rsidR="00142D65" w:rsidRPr="00B935DF" w:rsidRDefault="00142D65" w:rsidP="005443B2">
            <w:pPr>
              <w:tabs>
                <w:tab w:val="left" w:pos="4530"/>
              </w:tabs>
            </w:pPr>
            <w:r w:rsidRPr="00B935DF">
              <w:t xml:space="preserve">By September 30, 2023, </w:t>
            </w:r>
            <w:sdt>
              <w:sdtPr>
                <w:id w:val="2104995012"/>
                <w:placeholder>
                  <w:docPart w:val="996D574578FA4746AC641DA650EAC324"/>
                </w:placeholder>
                <w:showingPlcHdr/>
                <w:text/>
              </w:sdtPr>
              <w:sdtEndPr/>
              <w:sdtContent>
                <w:r w:rsidRPr="00B935DF">
                  <w:rPr>
                    <w:color w:val="808080"/>
                  </w:rPr>
                  <w:t>Click or tap here to enter text.</w:t>
                </w:r>
              </w:sdtContent>
            </w:sdt>
            <w:r w:rsidRPr="00B935DF">
              <w:tab/>
            </w:r>
          </w:p>
          <w:p w14:paraId="4975E5FF" w14:textId="77777777" w:rsidR="00142D65" w:rsidRPr="00B935DF" w:rsidRDefault="00142D65" w:rsidP="005443B2">
            <w:pPr>
              <w:tabs>
                <w:tab w:val="left" w:pos="4530"/>
              </w:tabs>
            </w:pPr>
          </w:p>
          <w:p w14:paraId="4B05393C" w14:textId="77777777" w:rsidR="00142D65" w:rsidRPr="00B935DF" w:rsidRDefault="00142D65" w:rsidP="005443B2">
            <w:pPr>
              <w:tabs>
                <w:tab w:val="left" w:pos="4530"/>
              </w:tabs>
              <w:rPr>
                <w:b/>
              </w:rPr>
            </w:pPr>
            <w:r w:rsidRPr="00B935DF">
              <w:rPr>
                <w:b/>
              </w:rPr>
              <w:t>Interim Benchmarks:</w:t>
            </w:r>
          </w:p>
          <w:p w14:paraId="22718538" w14:textId="77777777" w:rsidR="00142D65" w:rsidRPr="00B935DF" w:rsidRDefault="00142D65" w:rsidP="005443B2">
            <w:pPr>
              <w:tabs>
                <w:tab w:val="left" w:pos="4995"/>
              </w:tabs>
            </w:pPr>
            <w:r w:rsidRPr="00B935DF">
              <w:t xml:space="preserve">By January 30, 2022, </w:t>
            </w:r>
            <w:sdt>
              <w:sdtPr>
                <w:id w:val="833964966"/>
                <w:placeholder>
                  <w:docPart w:val="360433F4B6E14FB091D7EB16D1376FB5"/>
                </w:placeholder>
                <w:showingPlcHdr/>
                <w:text/>
              </w:sdtPr>
              <w:sdtEndPr/>
              <w:sdtContent>
                <w:r w:rsidRPr="00B935DF">
                  <w:rPr>
                    <w:color w:val="808080"/>
                  </w:rPr>
                  <w:t>Click or tap here to enter text.</w:t>
                </w:r>
              </w:sdtContent>
            </w:sdt>
            <w:r w:rsidRPr="00B935DF">
              <w:tab/>
            </w:r>
          </w:p>
          <w:p w14:paraId="781087B0" w14:textId="77777777" w:rsidR="00142D65" w:rsidRPr="00B935DF" w:rsidRDefault="00142D65" w:rsidP="005443B2">
            <w:pPr>
              <w:tabs>
                <w:tab w:val="left" w:pos="4995"/>
              </w:tabs>
            </w:pPr>
          </w:p>
          <w:p w14:paraId="2D325CAE" w14:textId="77777777" w:rsidR="00142D65" w:rsidRPr="00B935DF" w:rsidRDefault="00142D65" w:rsidP="005443B2">
            <w:pPr>
              <w:tabs>
                <w:tab w:val="left" w:pos="4995"/>
              </w:tabs>
              <w:rPr>
                <w:b/>
              </w:rPr>
            </w:pPr>
            <w:r w:rsidRPr="00B935DF">
              <w:t xml:space="preserve">By January 30, 2023, </w:t>
            </w:r>
            <w:sdt>
              <w:sdtPr>
                <w:id w:val="-2051685635"/>
                <w:placeholder>
                  <w:docPart w:val="820C763CA6664515A81427A7FF3978F1"/>
                </w:placeholder>
                <w:showingPlcHdr/>
                <w:text/>
              </w:sdtPr>
              <w:sdtEndPr/>
              <w:sdtContent>
                <w:r w:rsidRPr="00B935DF">
                  <w:rPr>
                    <w:color w:val="808080"/>
                  </w:rPr>
                  <w:t>Click or tap here to enter text.</w:t>
                </w:r>
              </w:sdtContent>
            </w:sdt>
          </w:p>
          <w:p w14:paraId="001A4EDD" w14:textId="77777777" w:rsidR="00142D65" w:rsidRPr="00B935DF" w:rsidRDefault="00142D65" w:rsidP="005443B2">
            <w:pPr>
              <w:tabs>
                <w:tab w:val="left" w:pos="420"/>
              </w:tabs>
            </w:pPr>
          </w:p>
        </w:tc>
      </w:tr>
    </w:tbl>
    <w:p w14:paraId="2D6F93A8" w14:textId="77777777" w:rsidR="00142D65" w:rsidRPr="008B0DF3" w:rsidRDefault="00142D65" w:rsidP="00142D65">
      <w:pPr>
        <w:rPr>
          <w:b/>
          <w:sz w:val="24"/>
          <w:szCs w:val="21"/>
        </w:rPr>
      </w:pPr>
      <w:r>
        <w:br w:type="page"/>
      </w:r>
      <w:r w:rsidRPr="008B0DF3">
        <w:rPr>
          <w:rFonts w:eastAsiaTheme="minorEastAsia"/>
          <w:b/>
          <w:sz w:val="24"/>
          <w:szCs w:val="21"/>
        </w:rPr>
        <w:lastRenderedPageBreak/>
        <w:t>Data Source(s)/Method(s) for Evaluating</w:t>
      </w:r>
      <w:r>
        <w:rPr>
          <w:rFonts w:eastAsiaTheme="minorEastAsia"/>
          <w:b/>
          <w:sz w:val="24"/>
          <w:szCs w:val="21"/>
        </w:rPr>
        <w:t xml:space="preserve"> </w:t>
      </w:r>
      <w:sdt>
        <w:sdtPr>
          <w:rPr>
            <w:rFonts w:eastAsiaTheme="minorEastAsia"/>
            <w:b/>
            <w:sz w:val="24"/>
            <w:szCs w:val="24"/>
          </w:rPr>
          <w:id w:val="-727907547"/>
          <w:placeholder>
            <w:docPart w:val="C6F0146F636B40EF8CD4C515F8C91ABC"/>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Pr="00B935DF">
            <w:rPr>
              <w:rFonts w:eastAsiaTheme="minorEastAsia"/>
              <w:b/>
              <w:sz w:val="24"/>
              <w:szCs w:val="24"/>
            </w:rPr>
            <w:t>PRA #</w:t>
          </w:r>
        </w:sdtContent>
      </w:sdt>
    </w:p>
    <w:p w14:paraId="2C805E70" w14:textId="19FE491E" w:rsidR="00142D65" w:rsidRPr="005A4C46" w:rsidRDefault="00142D65" w:rsidP="00142D65">
      <w:pPr>
        <w:pStyle w:val="Heading3"/>
      </w:pPr>
      <w:r>
        <w:t>Summarize the PRA</w:t>
      </w:r>
      <w:r w:rsidRPr="00D70E1D">
        <w:t xml:space="preserve"> data </w:t>
      </w:r>
      <w:r>
        <w:t xml:space="preserve">aligned with the reporting period. </w:t>
      </w:r>
      <w:r w:rsidRPr="00B43927">
        <w:t>Response</w:t>
      </w:r>
      <w:r w:rsidR="000463F5">
        <w:t xml:space="preserve"> </w:t>
      </w:r>
      <w:r w:rsidRPr="00B43927">
        <w:t>include</w:t>
      </w:r>
      <w:r w:rsidR="000463F5">
        <w:t>s</w:t>
      </w:r>
      <w:r w:rsidRPr="00B43927">
        <w:t xml:space="preserve"> both fidelity of implementation and student outcome measures.</w:t>
      </w:r>
    </w:p>
    <w:p w14:paraId="53B3B053" w14:textId="77777777" w:rsidR="00142D65" w:rsidRPr="00F92EF1" w:rsidRDefault="00142D65" w:rsidP="00142D65">
      <w:pPr>
        <w:spacing w:after="0" w:line="264" w:lineRule="auto"/>
        <w:contextualSpacing/>
        <w:rPr>
          <w:rFonts w:eastAsiaTheme="minorEastAsia"/>
          <w:sz w:val="6"/>
          <w:szCs w:val="20"/>
        </w:rPr>
      </w:pPr>
    </w:p>
    <w:tbl>
      <w:tblPr>
        <w:tblStyle w:val="TableGrid"/>
        <w:tblW w:w="1269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142D65" w:rsidRPr="004F25EE" w14:paraId="7CF999F8" w14:textId="77777777" w:rsidTr="008215CB">
        <w:trPr>
          <w:trHeight w:val="5687"/>
        </w:trPr>
        <w:tc>
          <w:tcPr>
            <w:tcW w:w="2164" w:type="dxa"/>
            <w:shd w:val="clear" w:color="auto" w:fill="DEEAF6" w:themeFill="accent1" w:themeFillTint="33"/>
          </w:tcPr>
          <w:p w14:paraId="2F803E7D" w14:textId="77777777" w:rsidR="00142D65" w:rsidRPr="004F25EE" w:rsidRDefault="00142D65" w:rsidP="005443B2">
            <w:pPr>
              <w:rPr>
                <w:b/>
                <w:sz w:val="21"/>
                <w:szCs w:val="21"/>
              </w:rPr>
            </w:pPr>
            <w:r w:rsidRPr="004F25EE">
              <w:rPr>
                <w:b/>
                <w:sz w:val="21"/>
                <w:szCs w:val="21"/>
              </w:rPr>
              <w:t>Review and/or Adjustments to Policies, Procedures, and/or Practices</w:t>
            </w:r>
          </w:p>
        </w:tc>
        <w:tc>
          <w:tcPr>
            <w:tcW w:w="10531" w:type="dxa"/>
          </w:tcPr>
          <w:p w14:paraId="65EA0F2F" w14:textId="77777777" w:rsidR="00142D65" w:rsidRPr="00B43927" w:rsidRDefault="00142D65" w:rsidP="005443B2">
            <w:pPr>
              <w:tabs>
                <w:tab w:val="left" w:pos="2970"/>
              </w:tabs>
              <w:rPr>
                <w:b/>
                <w:sz w:val="22"/>
              </w:rPr>
            </w:pPr>
            <w:r w:rsidRPr="00B43927">
              <w:rPr>
                <w:b/>
                <w:sz w:val="22"/>
              </w:rPr>
              <w:t>How does the activity address the root cause(s) identified?</w:t>
            </w:r>
          </w:p>
          <w:p w14:paraId="5F556CBE" w14:textId="77777777" w:rsidR="00142D65" w:rsidRPr="00B43927" w:rsidRDefault="002C1C72" w:rsidP="005443B2">
            <w:pPr>
              <w:tabs>
                <w:tab w:val="left" w:pos="2970"/>
              </w:tabs>
              <w:rPr>
                <w:sz w:val="22"/>
              </w:rPr>
            </w:pPr>
            <w:sdt>
              <w:sdtPr>
                <w:id w:val="-99415263"/>
                <w:placeholder>
                  <w:docPart w:val="9919212230284E9A9B2BBE1E265495FC"/>
                </w:placeholder>
                <w:showingPlcHdr/>
                <w:text/>
              </w:sdtPr>
              <w:sdtEndPr/>
              <w:sdtContent>
                <w:r w:rsidR="00142D65" w:rsidRPr="00B43927">
                  <w:rPr>
                    <w:color w:val="808080"/>
                    <w:sz w:val="22"/>
                  </w:rPr>
                  <w:t>Click or tap here to enter text.</w:t>
                </w:r>
              </w:sdtContent>
            </w:sdt>
            <w:r w:rsidR="00142D65" w:rsidRPr="00B43927">
              <w:rPr>
                <w:sz w:val="22"/>
              </w:rPr>
              <w:tab/>
            </w:r>
          </w:p>
          <w:p w14:paraId="6B3999BA" w14:textId="77777777" w:rsidR="00142D65" w:rsidRPr="00B43927" w:rsidRDefault="00142D65" w:rsidP="005443B2">
            <w:pPr>
              <w:rPr>
                <w:b/>
                <w:sz w:val="22"/>
              </w:rPr>
            </w:pPr>
            <w:r w:rsidRPr="00B43927">
              <w:rPr>
                <w:b/>
                <w:sz w:val="22"/>
              </w:rPr>
              <w:t>Identify the policies, procedures, and/or practices reviewed or adjusted during the reporting period:</w:t>
            </w:r>
          </w:p>
          <w:p w14:paraId="1BCB5335" w14:textId="77777777" w:rsidR="00142D65" w:rsidRPr="00B43927" w:rsidRDefault="002C1C72" w:rsidP="005443B2">
            <w:pPr>
              <w:rPr>
                <w:sz w:val="22"/>
              </w:rPr>
            </w:pPr>
            <w:sdt>
              <w:sdtPr>
                <w:id w:val="1226485753"/>
                <w:placeholder>
                  <w:docPart w:val="9DFFE7D4E4204B3C847A94F2DBBCFE4D"/>
                </w:placeholder>
                <w:showingPlcHdr/>
                <w:text/>
              </w:sdtPr>
              <w:sdtEndPr/>
              <w:sdtContent>
                <w:r w:rsidR="00142D65" w:rsidRPr="00B43927">
                  <w:rPr>
                    <w:color w:val="808080"/>
                    <w:sz w:val="22"/>
                  </w:rPr>
                  <w:t>Click or tap here to enter text.</w:t>
                </w:r>
              </w:sdtContent>
            </w:sdt>
          </w:p>
          <w:p w14:paraId="6243DB9D" w14:textId="77777777" w:rsidR="00142D65" w:rsidRDefault="00142D65" w:rsidP="005443B2">
            <w:pPr>
              <w:tabs>
                <w:tab w:val="left" w:pos="4530"/>
              </w:tabs>
              <w:rPr>
                <w:b/>
                <w:sz w:val="22"/>
              </w:rPr>
            </w:pPr>
            <w:r w:rsidRPr="00B43927">
              <w:rPr>
                <w:b/>
                <w:sz w:val="22"/>
              </w:rPr>
              <w:t xml:space="preserve">Identify the </w:t>
            </w:r>
            <w:r>
              <w:rPr>
                <w:b/>
                <w:sz w:val="22"/>
              </w:rPr>
              <w:t>s</w:t>
            </w:r>
            <w:r w:rsidRPr="00B43927">
              <w:rPr>
                <w:b/>
                <w:sz w:val="22"/>
              </w:rPr>
              <w:t xml:space="preserve">chools impacted </w:t>
            </w:r>
            <w:r>
              <w:rPr>
                <w:b/>
                <w:sz w:val="22"/>
              </w:rPr>
              <w:t>by this specific activity:</w:t>
            </w:r>
            <w:sdt>
              <w:sdtPr>
                <w:id w:val="937492993"/>
                <w:placeholder>
                  <w:docPart w:val="13EE4FCCE4764AD190298DBD21474FC5"/>
                </w:placeholder>
                <w:showingPlcHdr/>
                <w:text/>
              </w:sdtPr>
              <w:sdtEndPr/>
              <w:sdtContent>
                <w:r w:rsidRPr="00B43927">
                  <w:rPr>
                    <w:color w:val="808080"/>
                    <w:sz w:val="22"/>
                  </w:rPr>
                  <w:t>Click or tap here to enter text.</w:t>
                </w:r>
              </w:sdtContent>
            </w:sdt>
          </w:p>
          <w:p w14:paraId="604CFB30" w14:textId="77777777" w:rsidR="00142D65" w:rsidRPr="00B43927" w:rsidRDefault="00142D65" w:rsidP="005443B2">
            <w:pPr>
              <w:rPr>
                <w:b/>
                <w:sz w:val="22"/>
              </w:rPr>
            </w:pPr>
            <w:r w:rsidRPr="00B43927">
              <w:rPr>
                <w:b/>
                <w:sz w:val="22"/>
              </w:rPr>
              <w:t>What is the intended outcome of revisions to the policies, procedures, and/or practices and the impact on the root cause factor(s)?</w:t>
            </w:r>
          </w:p>
          <w:p w14:paraId="044D4286" w14:textId="77777777" w:rsidR="00142D65" w:rsidRPr="00B43927" w:rsidRDefault="002C1C72" w:rsidP="005443B2">
            <w:pPr>
              <w:rPr>
                <w:sz w:val="22"/>
              </w:rPr>
            </w:pPr>
            <w:sdt>
              <w:sdtPr>
                <w:id w:val="967629078"/>
                <w:placeholder>
                  <w:docPart w:val="519C87519CD34FAFB970D39719419157"/>
                </w:placeholder>
                <w:showingPlcHdr/>
                <w:text/>
              </w:sdtPr>
              <w:sdtEndPr/>
              <w:sdtContent>
                <w:r w:rsidR="00142D65" w:rsidRPr="00B43927">
                  <w:rPr>
                    <w:color w:val="808080"/>
                    <w:sz w:val="22"/>
                  </w:rPr>
                  <w:t>Click or tap here to enter text.</w:t>
                </w:r>
              </w:sdtContent>
            </w:sdt>
          </w:p>
          <w:p w14:paraId="22FDB93E" w14:textId="77777777" w:rsidR="00142D65" w:rsidRPr="00B43927" w:rsidRDefault="00142D65" w:rsidP="005443B2">
            <w:pPr>
              <w:rPr>
                <w:b/>
                <w:sz w:val="22"/>
              </w:rPr>
            </w:pPr>
            <w:r w:rsidRPr="00B43927">
              <w:rPr>
                <w:b/>
                <w:sz w:val="22"/>
              </w:rPr>
              <w:t>Who is responsible for implementation of this activity?</w:t>
            </w:r>
          </w:p>
          <w:p w14:paraId="7AB83997" w14:textId="77777777" w:rsidR="00142D65" w:rsidRPr="00B43927" w:rsidRDefault="002C1C72" w:rsidP="005443B2">
            <w:pPr>
              <w:rPr>
                <w:sz w:val="22"/>
              </w:rPr>
            </w:pPr>
            <w:sdt>
              <w:sdtPr>
                <w:id w:val="-1834520120"/>
                <w:placeholder>
                  <w:docPart w:val="82C735B3CBCC4F68AE242CCD5FE96630"/>
                </w:placeholder>
                <w:showingPlcHdr/>
                <w:text/>
              </w:sdtPr>
              <w:sdtEndPr/>
              <w:sdtContent>
                <w:r w:rsidR="00142D65" w:rsidRPr="00B43927">
                  <w:rPr>
                    <w:color w:val="808080"/>
                    <w:sz w:val="22"/>
                  </w:rPr>
                  <w:t>Click or tap here to enter text.</w:t>
                </w:r>
              </w:sdtContent>
            </w:sdt>
          </w:p>
          <w:p w14:paraId="08864D4B" w14:textId="77777777" w:rsidR="00142D65" w:rsidRPr="00B43927" w:rsidRDefault="00142D65" w:rsidP="005443B2">
            <w:pPr>
              <w:rPr>
                <w:b/>
                <w:sz w:val="22"/>
              </w:rPr>
            </w:pPr>
            <w:r w:rsidRPr="00B43927">
              <w:rPr>
                <w:b/>
                <w:sz w:val="22"/>
              </w:rPr>
              <w:t>Findings as a result of review (Data summary):</w:t>
            </w:r>
          </w:p>
          <w:p w14:paraId="234FFE67" w14:textId="77777777" w:rsidR="00142D65" w:rsidRPr="00B43927" w:rsidRDefault="002C1C72" w:rsidP="005443B2">
            <w:pPr>
              <w:tabs>
                <w:tab w:val="left" w:pos="3600"/>
              </w:tabs>
              <w:rPr>
                <w:sz w:val="22"/>
              </w:rPr>
            </w:pPr>
            <w:sdt>
              <w:sdtPr>
                <w:id w:val="1431086726"/>
                <w:placeholder>
                  <w:docPart w:val="089F5E08C9C7467C91B4D60BCD0B074E"/>
                </w:placeholder>
                <w:showingPlcHdr/>
                <w:text/>
              </w:sdtPr>
              <w:sdtEndPr/>
              <w:sdtContent>
                <w:r w:rsidR="00142D65" w:rsidRPr="00B43927">
                  <w:rPr>
                    <w:color w:val="808080"/>
                    <w:sz w:val="22"/>
                  </w:rPr>
                  <w:t>Click or tap here to enter text.</w:t>
                </w:r>
              </w:sdtContent>
            </w:sdt>
            <w:r w:rsidR="00142D65" w:rsidRPr="00B43927">
              <w:rPr>
                <w:sz w:val="22"/>
              </w:rPr>
              <w:tab/>
            </w:r>
          </w:p>
          <w:p w14:paraId="4EDF8C2F" w14:textId="77777777" w:rsidR="00142D65" w:rsidRPr="00B43927" w:rsidRDefault="00142D65" w:rsidP="005443B2">
            <w:pPr>
              <w:tabs>
                <w:tab w:val="left" w:pos="3600"/>
              </w:tabs>
              <w:rPr>
                <w:sz w:val="22"/>
              </w:rPr>
            </w:pPr>
            <w:r w:rsidRPr="00B43927">
              <w:rPr>
                <w:b/>
                <w:sz w:val="22"/>
              </w:rPr>
              <w:t>Schedule of Review (Dates/Frequency):</w:t>
            </w:r>
            <w:r w:rsidRPr="00B43927">
              <w:rPr>
                <w:sz w:val="22"/>
              </w:rPr>
              <w:t xml:space="preserve"> </w:t>
            </w:r>
            <w:sdt>
              <w:sdtPr>
                <w:id w:val="-1122221004"/>
                <w:placeholder>
                  <w:docPart w:val="709F902DEC864E489006DC7CC316F7FC"/>
                </w:placeholder>
                <w:showingPlcHdr/>
                <w:text/>
              </w:sdtPr>
              <w:sdtEndPr/>
              <w:sdtContent>
                <w:r w:rsidRPr="00B43927">
                  <w:rPr>
                    <w:color w:val="808080"/>
                    <w:sz w:val="22"/>
                  </w:rPr>
                  <w:t>Click or tap here to enter text.</w:t>
                </w:r>
              </w:sdtContent>
            </w:sdt>
          </w:p>
          <w:p w14:paraId="7111CDF3" w14:textId="77777777" w:rsidR="00142D65" w:rsidRPr="00B43927" w:rsidRDefault="00142D65" w:rsidP="005443B2">
            <w:pPr>
              <w:rPr>
                <w:b/>
                <w:sz w:val="22"/>
              </w:rPr>
            </w:pPr>
            <w:r w:rsidRPr="00B43927">
              <w:rPr>
                <w:b/>
                <w:sz w:val="22"/>
              </w:rPr>
              <w:t xml:space="preserve">What is the impact on IEP Team decision-making related to Identification, Placement, and Disciplinary Removals? </w:t>
            </w:r>
          </w:p>
          <w:p w14:paraId="5316CC2D" w14:textId="77777777" w:rsidR="00142D65" w:rsidRPr="00B43927" w:rsidRDefault="002C1C72" w:rsidP="005443B2">
            <w:pPr>
              <w:rPr>
                <w:b/>
                <w:sz w:val="22"/>
              </w:rPr>
            </w:pPr>
            <w:sdt>
              <w:sdtPr>
                <w:id w:val="-661312428"/>
                <w:placeholder>
                  <w:docPart w:val="E5E2587523944529A7C03DEDD5F8FE66"/>
                </w:placeholder>
                <w:showingPlcHdr/>
                <w:text/>
              </w:sdtPr>
              <w:sdtEndPr/>
              <w:sdtContent>
                <w:r w:rsidR="00142D65" w:rsidRPr="00B43927">
                  <w:rPr>
                    <w:color w:val="808080"/>
                    <w:sz w:val="22"/>
                  </w:rPr>
                  <w:t>Click or tap here to enter text.</w:t>
                </w:r>
              </w:sdtContent>
            </w:sdt>
          </w:p>
          <w:p w14:paraId="2CA3BF94" w14:textId="77777777" w:rsidR="00142D65" w:rsidRPr="00B43927" w:rsidRDefault="00142D65" w:rsidP="005443B2">
            <w:pPr>
              <w:rPr>
                <w:sz w:val="22"/>
              </w:rPr>
            </w:pPr>
            <w:r w:rsidRPr="00B43927">
              <w:rPr>
                <w:b/>
                <w:sz w:val="22"/>
              </w:rPr>
              <w:t>What data supports your description of impact?</w:t>
            </w:r>
            <w:r w:rsidRPr="00B43927">
              <w:rPr>
                <w:sz w:val="22"/>
              </w:rPr>
              <w:t xml:space="preserve"> </w:t>
            </w:r>
            <w:sdt>
              <w:sdtPr>
                <w:id w:val="-260989599"/>
                <w:placeholder>
                  <w:docPart w:val="CBAE1BDC8A0F41BEBFA617F4FC764D61"/>
                </w:placeholder>
                <w:showingPlcHdr/>
                <w:text/>
              </w:sdtPr>
              <w:sdtEndPr/>
              <w:sdtContent>
                <w:r w:rsidRPr="00B43927">
                  <w:rPr>
                    <w:color w:val="808080"/>
                    <w:sz w:val="22"/>
                  </w:rPr>
                  <w:t>Click or tap here to enter text.</w:t>
                </w:r>
              </w:sdtContent>
            </w:sdt>
            <w:r w:rsidRPr="00B43927">
              <w:rPr>
                <w:sz w:val="22"/>
              </w:rPr>
              <w:tab/>
            </w:r>
          </w:p>
          <w:p w14:paraId="20F95374" w14:textId="77777777" w:rsidR="00142D65" w:rsidRPr="00B43927" w:rsidRDefault="00142D65" w:rsidP="005443B2">
            <w:pPr>
              <w:tabs>
                <w:tab w:val="center" w:pos="5157"/>
              </w:tabs>
              <w:rPr>
                <w:b/>
                <w:sz w:val="22"/>
              </w:rPr>
            </w:pPr>
            <w:r w:rsidRPr="00B43927">
              <w:rPr>
                <w:b/>
                <w:sz w:val="22"/>
              </w:rPr>
              <w:t>How has the local system communicated or shared changes to policies, procedures, and/or practices with the public?</w:t>
            </w:r>
          </w:p>
          <w:p w14:paraId="180355F2" w14:textId="77777777" w:rsidR="00142D65" w:rsidRPr="00B43927" w:rsidRDefault="002C1C72" w:rsidP="005443B2">
            <w:pPr>
              <w:rPr>
                <w:sz w:val="22"/>
              </w:rPr>
            </w:pPr>
            <w:sdt>
              <w:sdtPr>
                <w:id w:val="-319965570"/>
                <w:placeholder>
                  <w:docPart w:val="14CDB1E1BE90497D8ECC49844A2A3B2A"/>
                </w:placeholder>
                <w:showingPlcHdr/>
                <w:text/>
              </w:sdtPr>
              <w:sdtEndPr/>
              <w:sdtContent>
                <w:r w:rsidR="00142D65" w:rsidRPr="00B43927">
                  <w:rPr>
                    <w:color w:val="808080"/>
                    <w:sz w:val="22"/>
                  </w:rPr>
                  <w:t>Click or tap here to enter text.</w:t>
                </w:r>
              </w:sdtContent>
            </w:sdt>
          </w:p>
          <w:p w14:paraId="5304DF5B" w14:textId="77777777" w:rsidR="00142D65" w:rsidRPr="00B43927" w:rsidRDefault="00142D65" w:rsidP="005443B2">
            <w:pPr>
              <w:rPr>
                <w:sz w:val="22"/>
              </w:rPr>
            </w:pPr>
          </w:p>
        </w:tc>
      </w:tr>
    </w:tbl>
    <w:p w14:paraId="0E94BF39"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97271628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37565736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B78B88F"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348205502"/>
          <w:placeholder>
            <w:docPart w:val="397F63C39E4A4A03B06C192932C47170"/>
          </w:placeholder>
          <w:showingPlcHdr/>
        </w:sdtPr>
        <w:sdtEndPr/>
        <w:sdtContent>
          <w:r w:rsidRPr="00FD70C3">
            <w:rPr>
              <w:rStyle w:val="PlaceholderText"/>
            </w:rPr>
            <w:t>Click or tap here to enter text.</w:t>
          </w:r>
        </w:sdtContent>
      </w:sdt>
      <w:r>
        <w:rPr>
          <w:rFonts w:cs="Calibri (Body)"/>
          <w:b/>
          <w:szCs w:val="18"/>
        </w:rPr>
        <w:tab/>
      </w:r>
    </w:p>
    <w:p w14:paraId="1C70CB80" w14:textId="77777777" w:rsidR="00A0235D" w:rsidRPr="00843C95" w:rsidRDefault="00A0235D" w:rsidP="00A0235D">
      <w:pPr>
        <w:tabs>
          <w:tab w:val="left" w:pos="5040"/>
          <w:tab w:val="left" w:pos="6840"/>
          <w:tab w:val="left" w:pos="7560"/>
          <w:tab w:val="left" w:pos="864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181470937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85669764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48956872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24786120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696CDBD0"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10399887"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544558937"/>
          <w:placeholder>
            <w:docPart w:val="6154417064054FBF91F8F70B1D53E7B6"/>
          </w:placeholder>
          <w:showingPlcHdr/>
        </w:sdtPr>
        <w:sdtEndPr/>
        <w:sdtContent>
          <w:r w:rsidRPr="00FD70C3">
            <w:rPr>
              <w:rStyle w:val="PlaceholderText"/>
            </w:rPr>
            <w:t>Click or tap here to enter text.</w:t>
          </w:r>
        </w:sdtContent>
      </w:sdt>
      <w:r>
        <w:rPr>
          <w:rFonts w:cs="Calibri (Body)"/>
          <w:b/>
          <w:szCs w:val="18"/>
        </w:rPr>
        <w:tab/>
      </w:r>
    </w:p>
    <w:p w14:paraId="0C9D1DFB" w14:textId="1BA5B4C7" w:rsidR="00142D65" w:rsidRPr="005A4C46" w:rsidRDefault="00142D65" w:rsidP="00142D65">
      <w:pPr>
        <w:pStyle w:val="Heading3"/>
      </w:pPr>
      <w:r w:rsidRPr="005A4C46">
        <w:lastRenderedPageBreak/>
        <w:t>Summarize the PRA data aligned with the reporting period. Response</w:t>
      </w:r>
      <w:r w:rsidR="000463F5">
        <w:t xml:space="preserve"> </w:t>
      </w:r>
      <w:proofErr w:type="gramStart"/>
      <w:r w:rsidRPr="005A4C46">
        <w:t>include</w:t>
      </w:r>
      <w:proofErr w:type="gramEnd"/>
      <w:r w:rsidRPr="005A4C46">
        <w:t xml:space="preserve"> both fidelity of implementation and student outcome measures.</w:t>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142D65" w:rsidRPr="00B935DF" w14:paraId="3D700504" w14:textId="77777777" w:rsidTr="005443B2">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293DCBC" w14:textId="77777777" w:rsidR="00142D65" w:rsidRPr="00B935DF" w:rsidRDefault="00142D65" w:rsidP="005443B2">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14:paraId="7D87D4C3" w14:textId="77777777" w:rsidR="00142D65" w:rsidRPr="00B43927" w:rsidRDefault="002C1C72" w:rsidP="005443B2">
            <w:pPr>
              <w:tabs>
                <w:tab w:val="left" w:pos="2160"/>
                <w:tab w:val="left" w:pos="2610"/>
                <w:tab w:val="left" w:pos="3661"/>
                <w:tab w:val="left" w:pos="6840"/>
              </w:tabs>
              <w:rPr>
                <w:rFonts w:eastAsia="Times New Roman" w:cs="Arial"/>
                <w:b/>
                <w:sz w:val="22"/>
              </w:rPr>
            </w:pPr>
            <w:sdt>
              <w:sdtPr>
                <w:rPr>
                  <w:rFonts w:eastAsia="Times New Roman" w:cs="Arial"/>
                  <w:b/>
                </w:rPr>
                <w:id w:val="-1359425609"/>
                <w14:checkbox>
                  <w14:checked w14:val="0"/>
                  <w14:checkedState w14:val="2612" w14:font="MS Gothic"/>
                  <w14:uncheckedState w14:val="2610" w14:font="MS Gothic"/>
                </w14:checkbox>
              </w:sdtPr>
              <w:sdtEndPr/>
              <w:sdtContent>
                <w:r w:rsidR="00142D65">
                  <w:rPr>
                    <w:rFonts w:ascii="MS Gothic" w:eastAsia="MS Gothic" w:hAnsi="MS Gothic" w:cs="Arial" w:hint="eastAsia"/>
                    <w:b/>
                    <w:sz w:val="22"/>
                  </w:rPr>
                  <w:t>☐</w:t>
                </w:r>
              </w:sdtContent>
            </w:sdt>
            <w:r w:rsidR="00142D65" w:rsidRPr="00B43927">
              <w:rPr>
                <w:rFonts w:eastAsia="Times New Roman" w:cs="Arial"/>
                <w:b/>
                <w:sz w:val="22"/>
              </w:rPr>
              <w:t xml:space="preserve"> ACADEMIC INTERVENTION</w:t>
            </w:r>
            <w:r w:rsidR="00142D65" w:rsidRPr="00B43927">
              <w:rPr>
                <w:rFonts w:eastAsia="Times New Roman" w:cs="Arial"/>
                <w:b/>
                <w:sz w:val="22"/>
              </w:rPr>
              <w:tab/>
            </w:r>
            <w:sdt>
              <w:sdtPr>
                <w:rPr>
                  <w:rFonts w:eastAsia="Times New Roman" w:cs="Arial"/>
                  <w:b/>
                </w:rPr>
                <w:id w:val="134066635"/>
                <w14:checkbox>
                  <w14:checked w14:val="0"/>
                  <w14:checkedState w14:val="2612" w14:font="MS Gothic"/>
                  <w14:uncheckedState w14:val="2610" w14:font="MS Gothic"/>
                </w14:checkbox>
              </w:sdtPr>
              <w:sdtEndPr/>
              <w:sdtContent>
                <w:r w:rsidR="00142D65" w:rsidRPr="00B43927">
                  <w:rPr>
                    <w:rFonts w:ascii="Segoe UI Symbol" w:eastAsia="Times New Roman" w:hAnsi="Segoe UI Symbol" w:cs="Segoe UI Symbol"/>
                    <w:b/>
                    <w:sz w:val="22"/>
                  </w:rPr>
                  <w:t>☐</w:t>
                </w:r>
              </w:sdtContent>
            </w:sdt>
            <w:r w:rsidR="00142D65" w:rsidRPr="00B43927">
              <w:rPr>
                <w:rFonts w:eastAsia="Times New Roman" w:cs="Arial"/>
                <w:b/>
                <w:sz w:val="22"/>
              </w:rPr>
              <w:t xml:space="preserve"> BEHAVIOR INTERVENTION</w:t>
            </w:r>
          </w:p>
          <w:p w14:paraId="5EFA2D15" w14:textId="77777777" w:rsidR="00142D65" w:rsidRPr="00B43927" w:rsidRDefault="00142D65" w:rsidP="005443B2">
            <w:pPr>
              <w:tabs>
                <w:tab w:val="left" w:pos="2970"/>
              </w:tabs>
              <w:rPr>
                <w:b/>
                <w:sz w:val="22"/>
              </w:rPr>
            </w:pPr>
            <w:r w:rsidRPr="00B43927">
              <w:rPr>
                <w:b/>
                <w:sz w:val="22"/>
              </w:rPr>
              <w:t>How does the activity address the root cause(s) identified?</w:t>
            </w:r>
          </w:p>
          <w:p w14:paraId="3EA0734B" w14:textId="77777777" w:rsidR="00142D65" w:rsidRPr="00B43927" w:rsidRDefault="002C1C72" w:rsidP="005443B2">
            <w:pPr>
              <w:tabs>
                <w:tab w:val="left" w:pos="2970"/>
              </w:tabs>
              <w:rPr>
                <w:sz w:val="22"/>
              </w:rPr>
            </w:pPr>
            <w:sdt>
              <w:sdtPr>
                <w:id w:val="630600265"/>
                <w:placeholder>
                  <w:docPart w:val="77459BE5605246AB927856B9801EE102"/>
                </w:placeholder>
                <w:showingPlcHdr/>
                <w:text/>
              </w:sdtPr>
              <w:sdtEndPr/>
              <w:sdtContent>
                <w:r w:rsidR="00142D65" w:rsidRPr="00B43927">
                  <w:rPr>
                    <w:color w:val="808080"/>
                    <w:sz w:val="22"/>
                  </w:rPr>
                  <w:t>Click or tap here to enter text.</w:t>
                </w:r>
              </w:sdtContent>
            </w:sdt>
            <w:r w:rsidR="00142D65" w:rsidRPr="00B43927">
              <w:rPr>
                <w:sz w:val="22"/>
              </w:rPr>
              <w:tab/>
            </w:r>
          </w:p>
          <w:p w14:paraId="2C73D6F8" w14:textId="77777777" w:rsidR="00142D65" w:rsidRPr="00B43927" w:rsidRDefault="00142D65" w:rsidP="005443B2">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1579400923"/>
                <w:placeholder>
                  <w:docPart w:val="7A7BDF1D41944218AB6FD55AEE1AD65C"/>
                </w:placeholder>
                <w:showingPlcHdr/>
                <w:text/>
              </w:sdtPr>
              <w:sdtEndPr/>
              <w:sdtContent>
                <w:r w:rsidRPr="00B43927">
                  <w:rPr>
                    <w:color w:val="808080"/>
                    <w:sz w:val="22"/>
                    <w:szCs w:val="22"/>
                  </w:rPr>
                  <w:t>Click or tap here to enter text.</w:t>
                </w:r>
              </w:sdtContent>
            </w:sdt>
            <w:r w:rsidRPr="00B43927">
              <w:rPr>
                <w:sz w:val="22"/>
                <w:szCs w:val="22"/>
              </w:rPr>
              <w:tab/>
            </w:r>
          </w:p>
          <w:p w14:paraId="730AAFF2" w14:textId="77777777" w:rsidR="00142D65" w:rsidRPr="00B43927" w:rsidRDefault="00142D65" w:rsidP="005443B2">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1136911116"/>
                <w:placeholder>
                  <w:docPart w:val="A1EB043BC61348A58848B7C9369050BB"/>
                </w:placeholder>
                <w:showingPlcHdr/>
                <w:text/>
              </w:sdtPr>
              <w:sdtEndPr/>
              <w:sdtContent>
                <w:r w:rsidRPr="00B43927">
                  <w:rPr>
                    <w:color w:val="808080"/>
                    <w:sz w:val="22"/>
                    <w:szCs w:val="22"/>
                  </w:rPr>
                  <w:t>Click or tap here to enter text.</w:t>
                </w:r>
              </w:sdtContent>
            </w:sdt>
          </w:p>
          <w:p w14:paraId="7C0CDE88" w14:textId="77777777" w:rsidR="00142D65" w:rsidRPr="00B43927" w:rsidRDefault="00142D65" w:rsidP="005443B2">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1529324132"/>
                <w:placeholder>
                  <w:docPart w:val="CB0025F1314F4CFB9EFA357E9C11CC54"/>
                </w:placeholder>
                <w:showingPlcHdr/>
                <w:text/>
              </w:sdtPr>
              <w:sdtEndPr/>
              <w:sdtContent>
                <w:r w:rsidRPr="00B43927">
                  <w:rPr>
                    <w:color w:val="808080"/>
                    <w:sz w:val="22"/>
                    <w:szCs w:val="22"/>
                  </w:rPr>
                  <w:t>Click or tap here to enter text.</w:t>
                </w:r>
              </w:sdtContent>
            </w:sdt>
          </w:p>
          <w:p w14:paraId="14C1FEEB" w14:textId="77777777" w:rsidR="00142D65" w:rsidRPr="00B43927" w:rsidRDefault="00142D65" w:rsidP="005443B2">
            <w:pPr>
              <w:tabs>
                <w:tab w:val="left" w:pos="4530"/>
              </w:tabs>
              <w:rPr>
                <w:b/>
                <w:sz w:val="22"/>
                <w:szCs w:val="22"/>
              </w:rPr>
            </w:pPr>
            <w:r w:rsidRPr="00B43927">
              <w:rPr>
                <w:b/>
                <w:sz w:val="22"/>
                <w:szCs w:val="22"/>
              </w:rPr>
              <w:t xml:space="preserve">Number of students with disabilities participating by race/ethnicity in this intervention:  </w:t>
            </w:r>
            <w:sdt>
              <w:sdtPr>
                <w:id w:val="2047944352"/>
                <w:placeholder>
                  <w:docPart w:val="A38587A65DD24F71968BF052AAB4A8E0"/>
                </w:placeholder>
                <w:showingPlcHdr/>
                <w:text/>
              </w:sdtPr>
              <w:sdtEndPr/>
              <w:sdtContent>
                <w:r w:rsidRPr="00B43927">
                  <w:rPr>
                    <w:color w:val="808080"/>
                    <w:sz w:val="22"/>
                    <w:szCs w:val="22"/>
                  </w:rPr>
                  <w:t>Click or tap here to enter text.</w:t>
                </w:r>
              </w:sdtContent>
            </w:sdt>
          </w:p>
          <w:p w14:paraId="715D4C6B" w14:textId="77777777" w:rsidR="00142D65" w:rsidRPr="00B43927" w:rsidRDefault="00142D65" w:rsidP="005443B2">
            <w:pPr>
              <w:tabs>
                <w:tab w:val="left" w:pos="4530"/>
              </w:tabs>
              <w:rPr>
                <w:b/>
                <w:sz w:val="22"/>
                <w:szCs w:val="22"/>
              </w:rPr>
            </w:pPr>
            <w:r w:rsidRPr="00B43927">
              <w:rPr>
                <w:b/>
                <w:sz w:val="22"/>
                <w:szCs w:val="22"/>
              </w:rPr>
              <w:t xml:space="preserve">Number of students without disabilities participating by race/ethnicity: </w:t>
            </w:r>
            <w:sdt>
              <w:sdtPr>
                <w:id w:val="598154172"/>
                <w:placeholder>
                  <w:docPart w:val="1DE79149C7DE4A5985D06113610FF738"/>
                </w:placeholder>
                <w:showingPlcHdr/>
                <w:text/>
              </w:sdtPr>
              <w:sdtEndPr/>
              <w:sdtContent>
                <w:r w:rsidRPr="00B43927">
                  <w:rPr>
                    <w:color w:val="808080"/>
                    <w:sz w:val="22"/>
                    <w:szCs w:val="22"/>
                  </w:rPr>
                  <w:t>Click or tap here to enter text.</w:t>
                </w:r>
              </w:sdtContent>
            </w:sdt>
          </w:p>
          <w:p w14:paraId="234996EA" w14:textId="77777777" w:rsidR="00142D65" w:rsidRPr="00B43927" w:rsidRDefault="00142D65" w:rsidP="005443B2">
            <w:pPr>
              <w:tabs>
                <w:tab w:val="left" w:pos="4530"/>
              </w:tabs>
              <w:rPr>
                <w:b/>
                <w:sz w:val="22"/>
                <w:szCs w:val="22"/>
              </w:rPr>
            </w:pPr>
            <w:r w:rsidRPr="00B43927">
              <w:rPr>
                <w:b/>
                <w:sz w:val="22"/>
                <w:szCs w:val="22"/>
              </w:rPr>
              <w:t xml:space="preserve">Implemented by: </w:t>
            </w:r>
            <w:sdt>
              <w:sdtPr>
                <w:id w:val="1096832649"/>
                <w:placeholder>
                  <w:docPart w:val="6965E92771D54351963BA7ADAC1C9226"/>
                </w:placeholder>
                <w:showingPlcHdr/>
                <w:text/>
              </w:sdtPr>
              <w:sdtEndPr/>
              <w:sdtContent>
                <w:r w:rsidRPr="00B43927">
                  <w:rPr>
                    <w:color w:val="808080"/>
                    <w:sz w:val="22"/>
                    <w:szCs w:val="22"/>
                  </w:rPr>
                  <w:t>Click or tap here to enter text.</w:t>
                </w:r>
              </w:sdtContent>
            </w:sdt>
          </w:p>
          <w:p w14:paraId="592F542A" w14:textId="77777777" w:rsidR="00142D65" w:rsidRPr="00B43927" w:rsidRDefault="00142D65" w:rsidP="005443B2">
            <w:pPr>
              <w:tabs>
                <w:tab w:val="left" w:pos="4530"/>
              </w:tabs>
              <w:rPr>
                <w:b/>
                <w:sz w:val="22"/>
                <w:szCs w:val="22"/>
              </w:rPr>
            </w:pPr>
            <w:r w:rsidRPr="00B43927">
              <w:rPr>
                <w:b/>
                <w:sz w:val="22"/>
                <w:szCs w:val="22"/>
              </w:rPr>
              <w:t xml:space="preserve">Training and coaching provided to staff implementing this intervention:  </w:t>
            </w:r>
            <w:sdt>
              <w:sdtPr>
                <w:id w:val="374819754"/>
                <w:placeholder>
                  <w:docPart w:val="CF8BF6C02CC944D7ABDBC5FC6656BBD7"/>
                </w:placeholder>
                <w:showingPlcHdr/>
                <w:text/>
              </w:sdtPr>
              <w:sdtEndPr/>
              <w:sdtContent>
                <w:r w:rsidRPr="00B43927">
                  <w:rPr>
                    <w:color w:val="808080"/>
                    <w:sz w:val="22"/>
                    <w:szCs w:val="22"/>
                  </w:rPr>
                  <w:t>Click or tap here to enter text.</w:t>
                </w:r>
              </w:sdtContent>
            </w:sdt>
          </w:p>
          <w:p w14:paraId="07BCC234" w14:textId="77777777" w:rsidR="00142D65" w:rsidRPr="00B43927" w:rsidRDefault="00142D65" w:rsidP="005443B2">
            <w:pPr>
              <w:tabs>
                <w:tab w:val="left" w:pos="4530"/>
              </w:tabs>
              <w:rPr>
                <w:b/>
                <w:sz w:val="22"/>
                <w:szCs w:val="22"/>
              </w:rPr>
            </w:pPr>
            <w:r w:rsidRPr="00B43927">
              <w:rPr>
                <w:b/>
                <w:sz w:val="22"/>
                <w:szCs w:val="22"/>
              </w:rPr>
              <w:t xml:space="preserve">Fidelity checks (Dates and Frequency): </w:t>
            </w:r>
            <w:sdt>
              <w:sdtPr>
                <w:id w:val="358246262"/>
                <w:placeholder>
                  <w:docPart w:val="B872DD84431D4C6FAEACE7184096B984"/>
                </w:placeholder>
                <w:showingPlcHdr/>
                <w:text/>
              </w:sdtPr>
              <w:sdtEndPr/>
              <w:sdtContent>
                <w:r w:rsidRPr="00B43927">
                  <w:rPr>
                    <w:color w:val="808080"/>
                    <w:sz w:val="22"/>
                    <w:szCs w:val="22"/>
                  </w:rPr>
                  <w:t>Click or tap here to enter text.</w:t>
                </w:r>
              </w:sdtContent>
            </w:sdt>
          </w:p>
          <w:p w14:paraId="6F72EA6D"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749147909"/>
                <w:placeholder>
                  <w:docPart w:val="422BE7430AAC4BAFAA69C417206D42ED"/>
                </w:placeholder>
                <w:showingPlcHdr/>
                <w:text/>
              </w:sdtPr>
              <w:sdtEndPr/>
              <w:sdtContent>
                <w:r w:rsidRPr="00B43927">
                  <w:rPr>
                    <w:color w:val="808080"/>
                    <w:sz w:val="22"/>
                    <w:szCs w:val="22"/>
                  </w:rPr>
                  <w:t>Click or tap here to enter text.</w:t>
                </w:r>
              </w:sdtContent>
            </w:sdt>
          </w:p>
          <w:p w14:paraId="269857E0" w14:textId="77777777" w:rsidR="00142D65" w:rsidRPr="00B935DF" w:rsidRDefault="00142D65" w:rsidP="005443B2">
            <w:pPr>
              <w:tabs>
                <w:tab w:val="left" w:pos="4530"/>
              </w:tabs>
              <w:rPr>
                <w:b/>
              </w:rPr>
            </w:pPr>
            <w:r w:rsidRPr="00B43927">
              <w:rPr>
                <w:b/>
                <w:sz w:val="22"/>
                <w:szCs w:val="22"/>
              </w:rPr>
              <w:t xml:space="preserve">Timeline for implementation: </w:t>
            </w:r>
            <w:sdt>
              <w:sdtPr>
                <w:id w:val="-144964847"/>
                <w:placeholder>
                  <w:docPart w:val="2CC2F4275E2B452BB30EE4E1AAFB83CB"/>
                </w:placeholder>
                <w:showingPlcHdr/>
                <w:text/>
              </w:sdtPr>
              <w:sdtEndPr/>
              <w:sdtContent>
                <w:r w:rsidRPr="00B43927">
                  <w:rPr>
                    <w:color w:val="808080"/>
                    <w:sz w:val="22"/>
                    <w:szCs w:val="22"/>
                  </w:rPr>
                  <w:t>Click or tap here to enter text.</w:t>
                </w:r>
              </w:sdtContent>
            </w:sdt>
          </w:p>
        </w:tc>
      </w:tr>
    </w:tbl>
    <w:p w14:paraId="0D7D3FBA"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61805912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25032540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19026ACF"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557139673"/>
          <w:placeholder>
            <w:docPart w:val="2E654228C965475F8FA9C55A991E434C"/>
          </w:placeholder>
          <w:showingPlcHdr/>
        </w:sdtPr>
        <w:sdtEndPr/>
        <w:sdtContent>
          <w:r w:rsidRPr="00FD70C3">
            <w:rPr>
              <w:rStyle w:val="PlaceholderText"/>
            </w:rPr>
            <w:t>Click or tap here to enter text.</w:t>
          </w:r>
        </w:sdtContent>
      </w:sdt>
      <w:r>
        <w:rPr>
          <w:rFonts w:cs="Calibri (Body)"/>
          <w:b/>
          <w:szCs w:val="18"/>
        </w:rPr>
        <w:tab/>
      </w:r>
    </w:p>
    <w:p w14:paraId="7DA404C1" w14:textId="77777777" w:rsidR="00A0235D" w:rsidRPr="00843C95" w:rsidRDefault="00A0235D" w:rsidP="00A0235D">
      <w:pPr>
        <w:tabs>
          <w:tab w:val="left" w:pos="5040"/>
          <w:tab w:val="left" w:pos="6840"/>
          <w:tab w:val="left" w:pos="7560"/>
          <w:tab w:val="left" w:pos="846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74896946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22098221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208397204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84096359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B9C0CB1"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2C9FEB6C"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733994304"/>
          <w:placeholder>
            <w:docPart w:val="35FB2BF78F7049759CF9BDEBA87B837D"/>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142D65" w:rsidRPr="00B935DF" w14:paraId="18880487" w14:textId="77777777" w:rsidTr="005443B2">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E17514C" w14:textId="77777777" w:rsidR="00142D65" w:rsidRPr="00B935DF" w:rsidRDefault="00142D65" w:rsidP="005443B2">
            <w:pPr>
              <w:rPr>
                <w:b/>
                <w:sz w:val="21"/>
                <w:szCs w:val="21"/>
              </w:rPr>
            </w:pPr>
            <w:r>
              <w:rPr>
                <w:b/>
                <w:sz w:val="21"/>
                <w:szCs w:val="21"/>
              </w:rPr>
              <w:lastRenderedPageBreak/>
              <w:t>Intervention</w:t>
            </w:r>
          </w:p>
        </w:tc>
        <w:tc>
          <w:tcPr>
            <w:tcW w:w="10531" w:type="dxa"/>
            <w:tcBorders>
              <w:left w:val="single" w:sz="4" w:space="0" w:color="auto"/>
              <w:bottom w:val="single" w:sz="4" w:space="0" w:color="auto"/>
              <w:right w:val="single" w:sz="4" w:space="0" w:color="auto"/>
            </w:tcBorders>
          </w:tcPr>
          <w:p w14:paraId="2F9699E4" w14:textId="77777777" w:rsidR="00142D65" w:rsidRPr="00B43927" w:rsidRDefault="002C1C72" w:rsidP="005443B2">
            <w:pPr>
              <w:tabs>
                <w:tab w:val="left" w:pos="2160"/>
                <w:tab w:val="left" w:pos="2610"/>
                <w:tab w:val="left" w:pos="3661"/>
                <w:tab w:val="left" w:pos="6840"/>
              </w:tabs>
              <w:rPr>
                <w:rFonts w:eastAsia="Times New Roman" w:cs="Arial"/>
                <w:b/>
                <w:sz w:val="22"/>
              </w:rPr>
            </w:pPr>
            <w:sdt>
              <w:sdtPr>
                <w:rPr>
                  <w:rFonts w:eastAsia="Times New Roman" w:cs="Arial"/>
                  <w:b/>
                </w:rPr>
                <w:id w:val="650185979"/>
                <w14:checkbox>
                  <w14:checked w14:val="0"/>
                  <w14:checkedState w14:val="2612" w14:font="MS Gothic"/>
                  <w14:uncheckedState w14:val="2610" w14:font="MS Gothic"/>
                </w14:checkbox>
              </w:sdtPr>
              <w:sdtEndPr/>
              <w:sdtContent>
                <w:r w:rsidR="00142D65">
                  <w:rPr>
                    <w:rFonts w:ascii="MS Gothic" w:eastAsia="MS Gothic" w:hAnsi="MS Gothic" w:cs="Arial" w:hint="eastAsia"/>
                    <w:b/>
                    <w:sz w:val="22"/>
                  </w:rPr>
                  <w:t>☐</w:t>
                </w:r>
              </w:sdtContent>
            </w:sdt>
            <w:r w:rsidR="00142D65" w:rsidRPr="00B43927">
              <w:rPr>
                <w:rFonts w:eastAsia="Times New Roman" w:cs="Arial"/>
                <w:b/>
                <w:sz w:val="22"/>
              </w:rPr>
              <w:t xml:space="preserve"> ACADEMIC INTERVENTION</w:t>
            </w:r>
            <w:r w:rsidR="00142D65" w:rsidRPr="00B43927">
              <w:rPr>
                <w:rFonts w:eastAsia="Times New Roman" w:cs="Arial"/>
                <w:b/>
                <w:sz w:val="22"/>
              </w:rPr>
              <w:tab/>
            </w:r>
            <w:sdt>
              <w:sdtPr>
                <w:rPr>
                  <w:rFonts w:eastAsia="Times New Roman" w:cs="Arial"/>
                  <w:b/>
                </w:rPr>
                <w:id w:val="1428163267"/>
                <w14:checkbox>
                  <w14:checked w14:val="0"/>
                  <w14:checkedState w14:val="2612" w14:font="MS Gothic"/>
                  <w14:uncheckedState w14:val="2610" w14:font="MS Gothic"/>
                </w14:checkbox>
              </w:sdtPr>
              <w:sdtEndPr/>
              <w:sdtContent>
                <w:r w:rsidR="00142D65" w:rsidRPr="00B43927">
                  <w:rPr>
                    <w:rFonts w:ascii="Segoe UI Symbol" w:eastAsia="Times New Roman" w:hAnsi="Segoe UI Symbol" w:cs="Segoe UI Symbol"/>
                    <w:b/>
                    <w:sz w:val="22"/>
                  </w:rPr>
                  <w:t>☐</w:t>
                </w:r>
              </w:sdtContent>
            </w:sdt>
            <w:r w:rsidR="00142D65" w:rsidRPr="00B43927">
              <w:rPr>
                <w:rFonts w:eastAsia="Times New Roman" w:cs="Arial"/>
                <w:b/>
                <w:sz w:val="22"/>
              </w:rPr>
              <w:t xml:space="preserve"> BEHAVIOR INTERVENTION</w:t>
            </w:r>
          </w:p>
          <w:p w14:paraId="3F9A8C08" w14:textId="77777777" w:rsidR="00142D65" w:rsidRPr="00B43927" w:rsidRDefault="00142D65" w:rsidP="005443B2">
            <w:pPr>
              <w:tabs>
                <w:tab w:val="left" w:pos="2970"/>
              </w:tabs>
              <w:rPr>
                <w:b/>
                <w:sz w:val="22"/>
              </w:rPr>
            </w:pPr>
            <w:r w:rsidRPr="00B43927">
              <w:rPr>
                <w:b/>
                <w:sz w:val="22"/>
              </w:rPr>
              <w:t>How does the activity address the root cause(s) identified?</w:t>
            </w:r>
          </w:p>
          <w:p w14:paraId="26FADE55" w14:textId="77777777" w:rsidR="00142D65" w:rsidRPr="00B43927" w:rsidRDefault="002C1C72" w:rsidP="005443B2">
            <w:pPr>
              <w:tabs>
                <w:tab w:val="left" w:pos="2970"/>
              </w:tabs>
              <w:rPr>
                <w:sz w:val="22"/>
              </w:rPr>
            </w:pPr>
            <w:sdt>
              <w:sdtPr>
                <w:id w:val="739827475"/>
                <w:placeholder>
                  <w:docPart w:val="B88C82CE53DA4D429190769945FA6A6A"/>
                </w:placeholder>
                <w:showingPlcHdr/>
                <w:text/>
              </w:sdtPr>
              <w:sdtEndPr/>
              <w:sdtContent>
                <w:r w:rsidR="00142D65" w:rsidRPr="00B43927">
                  <w:rPr>
                    <w:color w:val="808080"/>
                    <w:sz w:val="22"/>
                  </w:rPr>
                  <w:t>Click or tap here to enter text.</w:t>
                </w:r>
              </w:sdtContent>
            </w:sdt>
            <w:r w:rsidR="00142D65" w:rsidRPr="00B43927">
              <w:rPr>
                <w:sz w:val="22"/>
              </w:rPr>
              <w:tab/>
            </w:r>
          </w:p>
          <w:p w14:paraId="01302B0A" w14:textId="77777777" w:rsidR="00142D65" w:rsidRPr="00B43927" w:rsidRDefault="00142D65" w:rsidP="005443B2">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1216481487"/>
                <w:placeholder>
                  <w:docPart w:val="99232F1566284957BEC8E623D6B7CD1F"/>
                </w:placeholder>
                <w:showingPlcHdr/>
                <w:text/>
              </w:sdtPr>
              <w:sdtEndPr/>
              <w:sdtContent>
                <w:r w:rsidRPr="00B43927">
                  <w:rPr>
                    <w:color w:val="808080"/>
                    <w:sz w:val="22"/>
                    <w:szCs w:val="22"/>
                  </w:rPr>
                  <w:t>Click or tap here to enter text.</w:t>
                </w:r>
              </w:sdtContent>
            </w:sdt>
            <w:r w:rsidRPr="00B43927">
              <w:rPr>
                <w:sz w:val="22"/>
                <w:szCs w:val="22"/>
              </w:rPr>
              <w:tab/>
            </w:r>
          </w:p>
          <w:p w14:paraId="2FEFCF0A" w14:textId="77777777" w:rsidR="00142D65" w:rsidRPr="00B43927" w:rsidRDefault="00142D65" w:rsidP="005443B2">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770891139"/>
                <w:placeholder>
                  <w:docPart w:val="4721501DDCD9444BA6671050BAD3B851"/>
                </w:placeholder>
                <w:showingPlcHdr/>
                <w:text/>
              </w:sdtPr>
              <w:sdtEndPr/>
              <w:sdtContent>
                <w:r w:rsidRPr="00B43927">
                  <w:rPr>
                    <w:color w:val="808080"/>
                    <w:sz w:val="22"/>
                    <w:szCs w:val="22"/>
                  </w:rPr>
                  <w:t>Click or tap here to enter text.</w:t>
                </w:r>
              </w:sdtContent>
            </w:sdt>
          </w:p>
          <w:p w14:paraId="1DE67326" w14:textId="77777777" w:rsidR="00142D65" w:rsidRPr="00B43927" w:rsidRDefault="00142D65" w:rsidP="005443B2">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1620726854"/>
                <w:placeholder>
                  <w:docPart w:val="CCB1901B93BB4488B00524D1A25C2F25"/>
                </w:placeholder>
                <w:showingPlcHdr/>
                <w:text/>
              </w:sdtPr>
              <w:sdtEndPr/>
              <w:sdtContent>
                <w:r w:rsidRPr="00B43927">
                  <w:rPr>
                    <w:color w:val="808080"/>
                    <w:sz w:val="22"/>
                    <w:szCs w:val="22"/>
                  </w:rPr>
                  <w:t>Click or tap here to enter text.</w:t>
                </w:r>
              </w:sdtContent>
            </w:sdt>
          </w:p>
          <w:p w14:paraId="2CDC46D8" w14:textId="77777777" w:rsidR="00142D65" w:rsidRPr="00B43927" w:rsidRDefault="00142D65" w:rsidP="005443B2">
            <w:pPr>
              <w:tabs>
                <w:tab w:val="left" w:pos="4530"/>
              </w:tabs>
              <w:rPr>
                <w:b/>
                <w:sz w:val="22"/>
                <w:szCs w:val="22"/>
              </w:rPr>
            </w:pPr>
            <w:r w:rsidRPr="00B43927">
              <w:rPr>
                <w:b/>
                <w:sz w:val="22"/>
                <w:szCs w:val="22"/>
              </w:rPr>
              <w:t xml:space="preserve">Number of students with disabilities participating by race/ethnicity in this intervention:  </w:t>
            </w:r>
            <w:sdt>
              <w:sdtPr>
                <w:id w:val="1617957777"/>
                <w:placeholder>
                  <w:docPart w:val="9D3C4E1C8F5C4D89AA25E7442450A851"/>
                </w:placeholder>
                <w:showingPlcHdr/>
                <w:text/>
              </w:sdtPr>
              <w:sdtEndPr/>
              <w:sdtContent>
                <w:r w:rsidRPr="00B43927">
                  <w:rPr>
                    <w:color w:val="808080"/>
                    <w:sz w:val="22"/>
                    <w:szCs w:val="22"/>
                  </w:rPr>
                  <w:t>Click or tap here to enter text.</w:t>
                </w:r>
              </w:sdtContent>
            </w:sdt>
          </w:p>
          <w:p w14:paraId="199699FC" w14:textId="77777777" w:rsidR="00142D65" w:rsidRPr="00B43927" w:rsidRDefault="00142D65" w:rsidP="005443B2">
            <w:pPr>
              <w:tabs>
                <w:tab w:val="left" w:pos="4530"/>
              </w:tabs>
              <w:rPr>
                <w:b/>
                <w:sz w:val="22"/>
                <w:szCs w:val="22"/>
              </w:rPr>
            </w:pPr>
            <w:r w:rsidRPr="00B43927">
              <w:rPr>
                <w:b/>
                <w:sz w:val="22"/>
                <w:szCs w:val="22"/>
              </w:rPr>
              <w:t xml:space="preserve">Number of students without disabilities participating by race/ethnicity: </w:t>
            </w:r>
            <w:sdt>
              <w:sdtPr>
                <w:id w:val="-367066402"/>
                <w:placeholder>
                  <w:docPart w:val="FC1CC8F2A5154FA98D5ADA5F5C92905F"/>
                </w:placeholder>
                <w:showingPlcHdr/>
                <w:text/>
              </w:sdtPr>
              <w:sdtEndPr/>
              <w:sdtContent>
                <w:r w:rsidRPr="00B43927">
                  <w:rPr>
                    <w:color w:val="808080"/>
                    <w:sz w:val="22"/>
                    <w:szCs w:val="22"/>
                  </w:rPr>
                  <w:t>Click or tap here to enter text.</w:t>
                </w:r>
              </w:sdtContent>
            </w:sdt>
          </w:p>
          <w:p w14:paraId="419E1BA5" w14:textId="77777777" w:rsidR="00142D65" w:rsidRPr="00B43927" w:rsidRDefault="00142D65" w:rsidP="005443B2">
            <w:pPr>
              <w:tabs>
                <w:tab w:val="left" w:pos="4530"/>
              </w:tabs>
              <w:rPr>
                <w:b/>
                <w:sz w:val="22"/>
                <w:szCs w:val="22"/>
              </w:rPr>
            </w:pPr>
            <w:r w:rsidRPr="00B43927">
              <w:rPr>
                <w:b/>
                <w:sz w:val="22"/>
                <w:szCs w:val="22"/>
              </w:rPr>
              <w:t xml:space="preserve">Implemented by: </w:t>
            </w:r>
            <w:sdt>
              <w:sdtPr>
                <w:id w:val="894248034"/>
                <w:placeholder>
                  <w:docPart w:val="3B19ED7C9964492BAFDA92E88F02768F"/>
                </w:placeholder>
                <w:showingPlcHdr/>
                <w:text/>
              </w:sdtPr>
              <w:sdtEndPr/>
              <w:sdtContent>
                <w:r w:rsidRPr="00B43927">
                  <w:rPr>
                    <w:color w:val="808080"/>
                    <w:sz w:val="22"/>
                    <w:szCs w:val="22"/>
                  </w:rPr>
                  <w:t>Click or tap here to enter text.</w:t>
                </w:r>
              </w:sdtContent>
            </w:sdt>
          </w:p>
          <w:p w14:paraId="699768E3" w14:textId="77777777" w:rsidR="00142D65" w:rsidRPr="00B43927" w:rsidRDefault="00142D65" w:rsidP="005443B2">
            <w:pPr>
              <w:tabs>
                <w:tab w:val="left" w:pos="4530"/>
              </w:tabs>
              <w:rPr>
                <w:b/>
                <w:sz w:val="22"/>
                <w:szCs w:val="22"/>
              </w:rPr>
            </w:pPr>
            <w:r w:rsidRPr="00B43927">
              <w:rPr>
                <w:b/>
                <w:sz w:val="22"/>
                <w:szCs w:val="22"/>
              </w:rPr>
              <w:t xml:space="preserve">Training and coaching provided to staff implementing this intervention:  </w:t>
            </w:r>
            <w:sdt>
              <w:sdtPr>
                <w:id w:val="69319610"/>
                <w:placeholder>
                  <w:docPart w:val="0F9A2AC2122449A3B4167A3537F1908D"/>
                </w:placeholder>
                <w:showingPlcHdr/>
                <w:text/>
              </w:sdtPr>
              <w:sdtEndPr/>
              <w:sdtContent>
                <w:r w:rsidRPr="00B43927">
                  <w:rPr>
                    <w:color w:val="808080"/>
                    <w:sz w:val="22"/>
                    <w:szCs w:val="22"/>
                  </w:rPr>
                  <w:t>Click or tap here to enter text.</w:t>
                </w:r>
              </w:sdtContent>
            </w:sdt>
          </w:p>
          <w:p w14:paraId="709FA9D3" w14:textId="77777777" w:rsidR="00142D65" w:rsidRPr="00B43927" w:rsidRDefault="00142D65" w:rsidP="005443B2">
            <w:pPr>
              <w:tabs>
                <w:tab w:val="left" w:pos="4530"/>
              </w:tabs>
              <w:rPr>
                <w:b/>
                <w:sz w:val="22"/>
                <w:szCs w:val="22"/>
              </w:rPr>
            </w:pPr>
            <w:r w:rsidRPr="00B43927">
              <w:rPr>
                <w:b/>
                <w:sz w:val="22"/>
                <w:szCs w:val="22"/>
              </w:rPr>
              <w:t xml:space="preserve">Fidelity checks (Dates and Frequency): </w:t>
            </w:r>
            <w:sdt>
              <w:sdtPr>
                <w:id w:val="880135517"/>
                <w:placeholder>
                  <w:docPart w:val="EDF282381E214CCB86BE1A57462079AE"/>
                </w:placeholder>
                <w:showingPlcHdr/>
                <w:text/>
              </w:sdtPr>
              <w:sdtEndPr/>
              <w:sdtContent>
                <w:r w:rsidRPr="00B43927">
                  <w:rPr>
                    <w:color w:val="808080"/>
                    <w:sz w:val="22"/>
                    <w:szCs w:val="22"/>
                  </w:rPr>
                  <w:t>Click or tap here to enter text.</w:t>
                </w:r>
              </w:sdtContent>
            </w:sdt>
          </w:p>
          <w:p w14:paraId="3842E9EE"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982077612"/>
                <w:placeholder>
                  <w:docPart w:val="E97B591A81EF4588A9CFE68DC5C9151E"/>
                </w:placeholder>
                <w:showingPlcHdr/>
                <w:text/>
              </w:sdtPr>
              <w:sdtEndPr/>
              <w:sdtContent>
                <w:r w:rsidRPr="00B43927">
                  <w:rPr>
                    <w:color w:val="808080"/>
                    <w:sz w:val="22"/>
                    <w:szCs w:val="22"/>
                  </w:rPr>
                  <w:t>Click or tap here to enter text.</w:t>
                </w:r>
              </w:sdtContent>
            </w:sdt>
          </w:p>
          <w:p w14:paraId="7A15270D" w14:textId="77777777" w:rsidR="00142D65" w:rsidRPr="00B935DF" w:rsidRDefault="00142D65" w:rsidP="005443B2">
            <w:pPr>
              <w:tabs>
                <w:tab w:val="left" w:pos="4530"/>
              </w:tabs>
              <w:rPr>
                <w:b/>
              </w:rPr>
            </w:pPr>
            <w:r w:rsidRPr="00B43927">
              <w:rPr>
                <w:b/>
                <w:sz w:val="22"/>
                <w:szCs w:val="22"/>
              </w:rPr>
              <w:t xml:space="preserve">Timeline for implementation: </w:t>
            </w:r>
            <w:sdt>
              <w:sdtPr>
                <w:id w:val="-1763285973"/>
                <w:placeholder>
                  <w:docPart w:val="4FA138D492D044F4BA42774077624024"/>
                </w:placeholder>
                <w:showingPlcHdr/>
                <w:text/>
              </w:sdtPr>
              <w:sdtEndPr/>
              <w:sdtContent>
                <w:r w:rsidRPr="00B43927">
                  <w:rPr>
                    <w:color w:val="808080"/>
                    <w:sz w:val="22"/>
                    <w:szCs w:val="22"/>
                  </w:rPr>
                  <w:t>Click or tap here to enter text.</w:t>
                </w:r>
              </w:sdtContent>
            </w:sdt>
            <w:sdt>
              <w:sdtPr>
                <w:id w:val="505864004"/>
                <w:placeholder>
                  <w:docPart w:val="009C7A8482B04E8F91B9C3C96114BA2F"/>
                </w:placeholder>
                <w:showingPlcHdr/>
                <w:text/>
              </w:sdtPr>
              <w:sdtEndPr/>
              <w:sdtContent>
                <w:r w:rsidRPr="00B935DF">
                  <w:rPr>
                    <w:color w:val="808080"/>
                  </w:rPr>
                  <w:t>Click or tap here to enter text.</w:t>
                </w:r>
              </w:sdtContent>
            </w:sdt>
          </w:p>
        </w:tc>
      </w:tr>
    </w:tbl>
    <w:p w14:paraId="35226A9D"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71673397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74776529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0460CC06"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358512303"/>
          <w:placeholder>
            <w:docPart w:val="27EB7F6C04AC4B3BAF954D81571F3819"/>
          </w:placeholder>
          <w:showingPlcHdr/>
        </w:sdtPr>
        <w:sdtEndPr/>
        <w:sdtContent>
          <w:r w:rsidRPr="00FD70C3">
            <w:rPr>
              <w:rStyle w:val="PlaceholderText"/>
            </w:rPr>
            <w:t>Click or tap here to enter text.</w:t>
          </w:r>
        </w:sdtContent>
      </w:sdt>
      <w:r>
        <w:rPr>
          <w:rFonts w:cs="Calibri (Body)"/>
          <w:b/>
          <w:szCs w:val="18"/>
        </w:rPr>
        <w:tab/>
      </w:r>
    </w:p>
    <w:p w14:paraId="4376A7D0" w14:textId="77777777" w:rsidR="00A0235D" w:rsidRPr="00843C95" w:rsidRDefault="00A0235D" w:rsidP="00A0235D">
      <w:pPr>
        <w:tabs>
          <w:tab w:val="left" w:pos="5040"/>
          <w:tab w:val="left" w:pos="6840"/>
          <w:tab w:val="left" w:pos="7560"/>
          <w:tab w:val="left" w:pos="8460"/>
          <w:tab w:val="left" w:pos="10350"/>
          <w:tab w:val="left" w:pos="1107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154821078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52810345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84886671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88500602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10A1E61A"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2E051C22"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1840683895"/>
          <w:placeholder>
            <w:docPart w:val="0CF8D4A6F3A24F8E899C5CC06AF7EACC"/>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142D65" w:rsidRPr="00B935DF" w14:paraId="23CC093C" w14:textId="77777777" w:rsidTr="005443B2">
        <w:trPr>
          <w:trHeight w:val="3471"/>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5151008" w14:textId="77777777" w:rsidR="00142D65" w:rsidRPr="00B935DF" w:rsidRDefault="00142D65" w:rsidP="005443B2">
            <w:pPr>
              <w:rPr>
                <w:b/>
                <w:sz w:val="21"/>
                <w:szCs w:val="21"/>
              </w:rPr>
            </w:pPr>
            <w:r>
              <w:rPr>
                <w:b/>
                <w:sz w:val="21"/>
                <w:szCs w:val="21"/>
              </w:rPr>
              <w:lastRenderedPageBreak/>
              <w:t>Intervention</w:t>
            </w:r>
          </w:p>
        </w:tc>
        <w:tc>
          <w:tcPr>
            <w:tcW w:w="10531" w:type="dxa"/>
            <w:tcBorders>
              <w:left w:val="single" w:sz="4" w:space="0" w:color="auto"/>
              <w:bottom w:val="single" w:sz="4" w:space="0" w:color="auto"/>
              <w:right w:val="single" w:sz="4" w:space="0" w:color="auto"/>
            </w:tcBorders>
          </w:tcPr>
          <w:p w14:paraId="6414C7EA" w14:textId="77777777" w:rsidR="00142D65" w:rsidRPr="00B43927" w:rsidRDefault="002C1C72" w:rsidP="005443B2">
            <w:pPr>
              <w:tabs>
                <w:tab w:val="left" w:pos="2160"/>
                <w:tab w:val="left" w:pos="2610"/>
                <w:tab w:val="left" w:pos="3661"/>
                <w:tab w:val="left" w:pos="6840"/>
              </w:tabs>
              <w:rPr>
                <w:rFonts w:eastAsia="Times New Roman" w:cs="Arial"/>
                <w:b/>
                <w:sz w:val="22"/>
              </w:rPr>
            </w:pPr>
            <w:sdt>
              <w:sdtPr>
                <w:rPr>
                  <w:rFonts w:eastAsia="Times New Roman" w:cs="Arial"/>
                  <w:b/>
                </w:rPr>
                <w:id w:val="692573029"/>
                <w14:checkbox>
                  <w14:checked w14:val="0"/>
                  <w14:checkedState w14:val="2612" w14:font="MS Gothic"/>
                  <w14:uncheckedState w14:val="2610" w14:font="MS Gothic"/>
                </w14:checkbox>
              </w:sdtPr>
              <w:sdtEndPr/>
              <w:sdtContent>
                <w:r w:rsidR="00142D65">
                  <w:rPr>
                    <w:rFonts w:ascii="MS Gothic" w:eastAsia="MS Gothic" w:hAnsi="MS Gothic" w:cs="Arial" w:hint="eastAsia"/>
                    <w:b/>
                    <w:sz w:val="22"/>
                  </w:rPr>
                  <w:t>☐</w:t>
                </w:r>
              </w:sdtContent>
            </w:sdt>
            <w:r w:rsidR="00142D65" w:rsidRPr="00B43927">
              <w:rPr>
                <w:rFonts w:eastAsia="Times New Roman" w:cs="Arial"/>
                <w:b/>
                <w:sz w:val="22"/>
              </w:rPr>
              <w:t xml:space="preserve"> ACADEMIC INTERVENTION</w:t>
            </w:r>
            <w:r w:rsidR="00142D65" w:rsidRPr="00B43927">
              <w:rPr>
                <w:rFonts w:eastAsia="Times New Roman" w:cs="Arial"/>
                <w:b/>
                <w:sz w:val="22"/>
              </w:rPr>
              <w:tab/>
            </w:r>
            <w:sdt>
              <w:sdtPr>
                <w:rPr>
                  <w:rFonts w:eastAsia="Times New Roman" w:cs="Arial"/>
                  <w:b/>
                </w:rPr>
                <w:id w:val="568932184"/>
                <w14:checkbox>
                  <w14:checked w14:val="0"/>
                  <w14:checkedState w14:val="2612" w14:font="MS Gothic"/>
                  <w14:uncheckedState w14:val="2610" w14:font="MS Gothic"/>
                </w14:checkbox>
              </w:sdtPr>
              <w:sdtEndPr/>
              <w:sdtContent>
                <w:r w:rsidR="00142D65" w:rsidRPr="00B43927">
                  <w:rPr>
                    <w:rFonts w:ascii="Segoe UI Symbol" w:eastAsia="Times New Roman" w:hAnsi="Segoe UI Symbol" w:cs="Segoe UI Symbol"/>
                    <w:b/>
                    <w:sz w:val="22"/>
                  </w:rPr>
                  <w:t>☐</w:t>
                </w:r>
              </w:sdtContent>
            </w:sdt>
            <w:r w:rsidR="00142D65" w:rsidRPr="00B43927">
              <w:rPr>
                <w:rFonts w:eastAsia="Times New Roman" w:cs="Arial"/>
                <w:b/>
                <w:sz w:val="22"/>
              </w:rPr>
              <w:t xml:space="preserve"> BEHAVIOR INTERVENTION</w:t>
            </w:r>
          </w:p>
          <w:p w14:paraId="0C464104" w14:textId="77777777" w:rsidR="00142D65" w:rsidRPr="00B43927" w:rsidRDefault="00142D65" w:rsidP="005443B2">
            <w:pPr>
              <w:tabs>
                <w:tab w:val="left" w:pos="2970"/>
              </w:tabs>
              <w:rPr>
                <w:b/>
                <w:sz w:val="22"/>
              </w:rPr>
            </w:pPr>
            <w:r w:rsidRPr="00B43927">
              <w:rPr>
                <w:b/>
                <w:sz w:val="22"/>
              </w:rPr>
              <w:t>How does the activity address the root cause(s) identified?</w:t>
            </w:r>
          </w:p>
          <w:p w14:paraId="7E38E43B" w14:textId="77777777" w:rsidR="00142D65" w:rsidRPr="00B43927" w:rsidRDefault="002C1C72" w:rsidP="005443B2">
            <w:pPr>
              <w:tabs>
                <w:tab w:val="left" w:pos="2970"/>
              </w:tabs>
              <w:rPr>
                <w:sz w:val="22"/>
              </w:rPr>
            </w:pPr>
            <w:sdt>
              <w:sdtPr>
                <w:id w:val="1938095261"/>
                <w:placeholder>
                  <w:docPart w:val="3B0D68309B9846D4BED31ABFD64400E4"/>
                </w:placeholder>
                <w:showingPlcHdr/>
                <w:text/>
              </w:sdtPr>
              <w:sdtEndPr/>
              <w:sdtContent>
                <w:r w:rsidR="00142D65" w:rsidRPr="00B43927">
                  <w:rPr>
                    <w:color w:val="808080"/>
                    <w:sz w:val="22"/>
                  </w:rPr>
                  <w:t>Click or tap here to enter text.</w:t>
                </w:r>
              </w:sdtContent>
            </w:sdt>
            <w:r w:rsidR="00142D65" w:rsidRPr="00B43927">
              <w:rPr>
                <w:sz w:val="22"/>
              </w:rPr>
              <w:tab/>
            </w:r>
          </w:p>
          <w:p w14:paraId="6798AAF6" w14:textId="77777777" w:rsidR="00142D65" w:rsidRPr="00B43927" w:rsidRDefault="00142D65" w:rsidP="005443B2">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2080477921"/>
                <w:placeholder>
                  <w:docPart w:val="DA27AAA4F6534AC2BD16F6F2AC3EBA8A"/>
                </w:placeholder>
                <w:showingPlcHdr/>
                <w:text/>
              </w:sdtPr>
              <w:sdtEndPr/>
              <w:sdtContent>
                <w:r w:rsidRPr="00B43927">
                  <w:rPr>
                    <w:color w:val="808080"/>
                    <w:sz w:val="22"/>
                    <w:szCs w:val="22"/>
                  </w:rPr>
                  <w:t>Click or tap here to enter text.</w:t>
                </w:r>
              </w:sdtContent>
            </w:sdt>
            <w:r w:rsidRPr="00B43927">
              <w:rPr>
                <w:sz w:val="22"/>
                <w:szCs w:val="22"/>
              </w:rPr>
              <w:tab/>
            </w:r>
          </w:p>
          <w:p w14:paraId="66E37F33" w14:textId="77777777" w:rsidR="00142D65" w:rsidRPr="00B43927" w:rsidRDefault="00142D65" w:rsidP="005443B2">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286390332"/>
                <w:placeholder>
                  <w:docPart w:val="7E297C6BA81D48C8A7997A6B6AAA9266"/>
                </w:placeholder>
                <w:showingPlcHdr/>
                <w:text/>
              </w:sdtPr>
              <w:sdtEndPr/>
              <w:sdtContent>
                <w:r w:rsidRPr="00B43927">
                  <w:rPr>
                    <w:color w:val="808080"/>
                    <w:sz w:val="22"/>
                    <w:szCs w:val="22"/>
                  </w:rPr>
                  <w:t>Click or tap here to enter text.</w:t>
                </w:r>
              </w:sdtContent>
            </w:sdt>
          </w:p>
          <w:p w14:paraId="4093AD94" w14:textId="77777777" w:rsidR="00142D65" w:rsidRPr="00B43927" w:rsidRDefault="00142D65" w:rsidP="005443B2">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1995242351"/>
                <w:placeholder>
                  <w:docPart w:val="E04E0D60DB2F4274918995A2EC225CFB"/>
                </w:placeholder>
                <w:showingPlcHdr/>
                <w:text/>
              </w:sdtPr>
              <w:sdtEndPr/>
              <w:sdtContent>
                <w:r w:rsidRPr="00B43927">
                  <w:rPr>
                    <w:color w:val="808080"/>
                    <w:sz w:val="22"/>
                    <w:szCs w:val="22"/>
                  </w:rPr>
                  <w:t>Click or tap here to enter text.</w:t>
                </w:r>
              </w:sdtContent>
            </w:sdt>
          </w:p>
          <w:p w14:paraId="7C76EFBD" w14:textId="77777777" w:rsidR="00142D65" w:rsidRPr="00B43927" w:rsidRDefault="00142D65" w:rsidP="005443B2">
            <w:pPr>
              <w:tabs>
                <w:tab w:val="left" w:pos="4530"/>
              </w:tabs>
              <w:rPr>
                <w:b/>
                <w:sz w:val="22"/>
                <w:szCs w:val="22"/>
              </w:rPr>
            </w:pPr>
            <w:r w:rsidRPr="00B43927">
              <w:rPr>
                <w:b/>
                <w:sz w:val="22"/>
                <w:szCs w:val="22"/>
              </w:rPr>
              <w:t xml:space="preserve">Number of students with disabilities participating by race/ethnicity in this intervention:  </w:t>
            </w:r>
            <w:sdt>
              <w:sdtPr>
                <w:id w:val="-1974673234"/>
                <w:placeholder>
                  <w:docPart w:val="94FE27E43FBD4261BC8BA45AFDE9E506"/>
                </w:placeholder>
                <w:showingPlcHdr/>
                <w:text/>
              </w:sdtPr>
              <w:sdtEndPr/>
              <w:sdtContent>
                <w:r w:rsidRPr="00B43927">
                  <w:rPr>
                    <w:color w:val="808080"/>
                    <w:sz w:val="22"/>
                    <w:szCs w:val="22"/>
                  </w:rPr>
                  <w:t>Click or tap here to enter text.</w:t>
                </w:r>
              </w:sdtContent>
            </w:sdt>
          </w:p>
          <w:p w14:paraId="79D811DA" w14:textId="77777777" w:rsidR="00142D65" w:rsidRPr="00B43927" w:rsidRDefault="00142D65" w:rsidP="005443B2">
            <w:pPr>
              <w:tabs>
                <w:tab w:val="left" w:pos="4530"/>
              </w:tabs>
              <w:rPr>
                <w:b/>
                <w:sz w:val="22"/>
                <w:szCs w:val="22"/>
              </w:rPr>
            </w:pPr>
            <w:r w:rsidRPr="00B43927">
              <w:rPr>
                <w:b/>
                <w:sz w:val="22"/>
                <w:szCs w:val="22"/>
              </w:rPr>
              <w:t xml:space="preserve">Number of students without disabilities participating by race/ethnicity: </w:t>
            </w:r>
            <w:sdt>
              <w:sdtPr>
                <w:id w:val="-407077275"/>
                <w:placeholder>
                  <w:docPart w:val="3EAC9ADEA6624A16948BB152A6BA9D2E"/>
                </w:placeholder>
                <w:showingPlcHdr/>
                <w:text/>
              </w:sdtPr>
              <w:sdtEndPr/>
              <w:sdtContent>
                <w:r w:rsidRPr="00B43927">
                  <w:rPr>
                    <w:color w:val="808080"/>
                    <w:sz w:val="22"/>
                    <w:szCs w:val="22"/>
                  </w:rPr>
                  <w:t>Click or tap here to enter text.</w:t>
                </w:r>
              </w:sdtContent>
            </w:sdt>
          </w:p>
          <w:p w14:paraId="7131E37C" w14:textId="77777777" w:rsidR="00142D65" w:rsidRPr="00B43927" w:rsidRDefault="00142D65" w:rsidP="005443B2">
            <w:pPr>
              <w:tabs>
                <w:tab w:val="left" w:pos="4530"/>
              </w:tabs>
              <w:rPr>
                <w:b/>
                <w:sz w:val="22"/>
                <w:szCs w:val="22"/>
              </w:rPr>
            </w:pPr>
            <w:r w:rsidRPr="00B43927">
              <w:rPr>
                <w:b/>
                <w:sz w:val="22"/>
                <w:szCs w:val="22"/>
              </w:rPr>
              <w:t xml:space="preserve">Implemented by: </w:t>
            </w:r>
            <w:sdt>
              <w:sdtPr>
                <w:id w:val="913520215"/>
                <w:placeholder>
                  <w:docPart w:val="A74014E4E5A34616909D8CF33DD4BA99"/>
                </w:placeholder>
                <w:showingPlcHdr/>
                <w:text/>
              </w:sdtPr>
              <w:sdtEndPr/>
              <w:sdtContent>
                <w:r w:rsidRPr="00B43927">
                  <w:rPr>
                    <w:color w:val="808080"/>
                    <w:sz w:val="22"/>
                    <w:szCs w:val="22"/>
                  </w:rPr>
                  <w:t>Click or tap here to enter text.</w:t>
                </w:r>
              </w:sdtContent>
            </w:sdt>
          </w:p>
          <w:p w14:paraId="21F0FFAA" w14:textId="77777777" w:rsidR="00142D65" w:rsidRPr="00B43927" w:rsidRDefault="00142D65" w:rsidP="005443B2">
            <w:pPr>
              <w:tabs>
                <w:tab w:val="left" w:pos="4530"/>
              </w:tabs>
              <w:rPr>
                <w:b/>
                <w:sz w:val="22"/>
                <w:szCs w:val="22"/>
              </w:rPr>
            </w:pPr>
            <w:r w:rsidRPr="00B43927">
              <w:rPr>
                <w:b/>
                <w:sz w:val="22"/>
                <w:szCs w:val="22"/>
              </w:rPr>
              <w:t xml:space="preserve">Training and coaching provided to staff implementing this intervention:  </w:t>
            </w:r>
            <w:sdt>
              <w:sdtPr>
                <w:id w:val="-17005110"/>
                <w:placeholder>
                  <w:docPart w:val="F60688F224444D369AEFA635EF573D7D"/>
                </w:placeholder>
                <w:showingPlcHdr/>
                <w:text/>
              </w:sdtPr>
              <w:sdtEndPr/>
              <w:sdtContent>
                <w:r w:rsidRPr="00B43927">
                  <w:rPr>
                    <w:color w:val="808080"/>
                    <w:sz w:val="22"/>
                    <w:szCs w:val="22"/>
                  </w:rPr>
                  <w:t>Click or tap here to enter text.</w:t>
                </w:r>
              </w:sdtContent>
            </w:sdt>
          </w:p>
          <w:p w14:paraId="358CDAB9" w14:textId="77777777" w:rsidR="00142D65" w:rsidRPr="00B43927" w:rsidRDefault="00142D65" w:rsidP="005443B2">
            <w:pPr>
              <w:tabs>
                <w:tab w:val="left" w:pos="4530"/>
              </w:tabs>
              <w:rPr>
                <w:b/>
                <w:sz w:val="22"/>
                <w:szCs w:val="22"/>
              </w:rPr>
            </w:pPr>
            <w:r w:rsidRPr="00B43927">
              <w:rPr>
                <w:b/>
                <w:sz w:val="22"/>
                <w:szCs w:val="22"/>
              </w:rPr>
              <w:t xml:space="preserve">Fidelity checks (Dates and Frequency): </w:t>
            </w:r>
            <w:sdt>
              <w:sdtPr>
                <w:id w:val="-339237733"/>
                <w:placeholder>
                  <w:docPart w:val="0210D91968A843F7869658F88FEE6329"/>
                </w:placeholder>
                <w:showingPlcHdr/>
                <w:text/>
              </w:sdtPr>
              <w:sdtEndPr/>
              <w:sdtContent>
                <w:r w:rsidRPr="00B43927">
                  <w:rPr>
                    <w:color w:val="808080"/>
                    <w:sz w:val="22"/>
                    <w:szCs w:val="22"/>
                  </w:rPr>
                  <w:t>Click or tap here to enter text.</w:t>
                </w:r>
              </w:sdtContent>
            </w:sdt>
          </w:p>
          <w:p w14:paraId="77AFCD5C"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054279537"/>
                <w:placeholder>
                  <w:docPart w:val="1EBCE839975A4FDFA864649240131046"/>
                </w:placeholder>
                <w:showingPlcHdr/>
                <w:text/>
              </w:sdtPr>
              <w:sdtEndPr/>
              <w:sdtContent>
                <w:r w:rsidRPr="00B43927">
                  <w:rPr>
                    <w:color w:val="808080"/>
                    <w:sz w:val="22"/>
                    <w:szCs w:val="22"/>
                  </w:rPr>
                  <w:t>Click or tap here to enter text.</w:t>
                </w:r>
              </w:sdtContent>
            </w:sdt>
          </w:p>
          <w:p w14:paraId="2E6640AD" w14:textId="77777777" w:rsidR="00142D65" w:rsidRPr="00B935DF" w:rsidRDefault="00142D65" w:rsidP="005443B2">
            <w:pPr>
              <w:tabs>
                <w:tab w:val="left" w:pos="4530"/>
              </w:tabs>
              <w:rPr>
                <w:b/>
              </w:rPr>
            </w:pPr>
            <w:r w:rsidRPr="00B43927">
              <w:rPr>
                <w:b/>
                <w:sz w:val="22"/>
                <w:szCs w:val="22"/>
              </w:rPr>
              <w:t xml:space="preserve">Timeline for implementation: </w:t>
            </w:r>
            <w:sdt>
              <w:sdtPr>
                <w:id w:val="-746035187"/>
                <w:placeholder>
                  <w:docPart w:val="68801C3087F84C44A3CE80212670DF82"/>
                </w:placeholder>
                <w:showingPlcHdr/>
                <w:text/>
              </w:sdtPr>
              <w:sdtEndPr/>
              <w:sdtContent>
                <w:r w:rsidRPr="00B43927">
                  <w:rPr>
                    <w:color w:val="808080"/>
                    <w:sz w:val="22"/>
                    <w:szCs w:val="22"/>
                  </w:rPr>
                  <w:t>Click or tap here to enter text.</w:t>
                </w:r>
              </w:sdtContent>
            </w:sdt>
          </w:p>
        </w:tc>
      </w:tr>
    </w:tbl>
    <w:p w14:paraId="658B1B36"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7818501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8000163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249FCD59"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098450169"/>
          <w:placeholder>
            <w:docPart w:val="1A1613DCBE5147838E4CF8F0A36C270B"/>
          </w:placeholder>
          <w:showingPlcHdr/>
        </w:sdtPr>
        <w:sdtEndPr/>
        <w:sdtContent>
          <w:r w:rsidRPr="00FD70C3">
            <w:rPr>
              <w:rStyle w:val="PlaceholderText"/>
            </w:rPr>
            <w:t>Click or tap here to enter text.</w:t>
          </w:r>
        </w:sdtContent>
      </w:sdt>
      <w:r>
        <w:rPr>
          <w:rFonts w:cs="Calibri (Body)"/>
          <w:b/>
          <w:szCs w:val="18"/>
        </w:rPr>
        <w:tab/>
      </w:r>
    </w:p>
    <w:p w14:paraId="7E9EDDDF" w14:textId="77777777" w:rsidR="003B7FEB" w:rsidRPr="00843C95" w:rsidRDefault="003B7FEB" w:rsidP="003B7FEB">
      <w:pPr>
        <w:tabs>
          <w:tab w:val="left" w:pos="5040"/>
          <w:tab w:val="left" w:pos="6840"/>
          <w:tab w:val="left" w:pos="7560"/>
          <w:tab w:val="left" w:pos="8460"/>
          <w:tab w:val="left" w:pos="10350"/>
          <w:tab w:val="left" w:pos="1071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130210984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2077895399"/>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210067100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717070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FF32EED"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2F5C48C3"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328601790"/>
          <w:placeholder>
            <w:docPart w:val="E8D5C1A8D2AB41479C7A4B62B61952DA"/>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965" w:type="dxa"/>
        <w:tblInd w:w="-10" w:type="dxa"/>
        <w:tblLayout w:type="fixed"/>
        <w:tblLook w:val="04A0" w:firstRow="1" w:lastRow="0" w:firstColumn="1" w:lastColumn="0" w:noHBand="0" w:noVBand="1"/>
      </w:tblPr>
      <w:tblGrid>
        <w:gridCol w:w="2164"/>
        <w:gridCol w:w="10801"/>
      </w:tblGrid>
      <w:tr w:rsidR="00142D65" w:rsidRPr="00B935DF" w14:paraId="5A33BF6D" w14:textId="77777777" w:rsidTr="005443B2">
        <w:trPr>
          <w:trHeight w:val="350"/>
        </w:trPr>
        <w:tc>
          <w:tcPr>
            <w:tcW w:w="2164" w:type="dxa"/>
          </w:tcPr>
          <w:p w14:paraId="026034B0" w14:textId="77777777" w:rsidR="00142D65" w:rsidRPr="00B935DF" w:rsidRDefault="00142D65" w:rsidP="005443B2">
            <w:pPr>
              <w:rPr>
                <w:b/>
                <w:sz w:val="21"/>
                <w:szCs w:val="21"/>
              </w:rPr>
            </w:pPr>
            <w:r>
              <w:rPr>
                <w:b/>
                <w:sz w:val="21"/>
                <w:szCs w:val="21"/>
              </w:rPr>
              <w:t>Intervention</w:t>
            </w:r>
          </w:p>
        </w:tc>
        <w:tc>
          <w:tcPr>
            <w:tcW w:w="10801" w:type="dxa"/>
          </w:tcPr>
          <w:p w14:paraId="3FD2013B" w14:textId="77777777" w:rsidR="00142D65" w:rsidRPr="00B43927" w:rsidRDefault="002C1C72" w:rsidP="005443B2">
            <w:pPr>
              <w:tabs>
                <w:tab w:val="left" w:pos="2160"/>
                <w:tab w:val="left" w:pos="2610"/>
                <w:tab w:val="left" w:pos="3661"/>
                <w:tab w:val="left" w:pos="6840"/>
              </w:tabs>
              <w:rPr>
                <w:rFonts w:eastAsia="Times New Roman" w:cs="Arial"/>
                <w:b/>
                <w:sz w:val="22"/>
              </w:rPr>
            </w:pPr>
            <w:sdt>
              <w:sdtPr>
                <w:rPr>
                  <w:rFonts w:eastAsia="Times New Roman" w:cs="Arial"/>
                  <w:b/>
                </w:rPr>
                <w:id w:val="902099396"/>
                <w14:checkbox>
                  <w14:checked w14:val="0"/>
                  <w14:checkedState w14:val="2612" w14:font="MS Gothic"/>
                  <w14:uncheckedState w14:val="2610" w14:font="MS Gothic"/>
                </w14:checkbox>
              </w:sdtPr>
              <w:sdtEndPr/>
              <w:sdtContent>
                <w:r w:rsidR="00142D65">
                  <w:rPr>
                    <w:rFonts w:ascii="MS Gothic" w:eastAsia="MS Gothic" w:hAnsi="MS Gothic" w:cs="Arial" w:hint="eastAsia"/>
                    <w:b/>
                    <w:sz w:val="22"/>
                  </w:rPr>
                  <w:t>☐</w:t>
                </w:r>
              </w:sdtContent>
            </w:sdt>
            <w:r w:rsidR="00142D65" w:rsidRPr="00B43927">
              <w:rPr>
                <w:rFonts w:eastAsia="Times New Roman" w:cs="Arial"/>
                <w:b/>
                <w:sz w:val="22"/>
              </w:rPr>
              <w:t xml:space="preserve"> ACADEMIC INTERVENTION</w:t>
            </w:r>
            <w:r w:rsidR="00142D65" w:rsidRPr="00B43927">
              <w:rPr>
                <w:rFonts w:eastAsia="Times New Roman" w:cs="Arial"/>
                <w:b/>
                <w:sz w:val="22"/>
              </w:rPr>
              <w:tab/>
            </w:r>
            <w:sdt>
              <w:sdtPr>
                <w:rPr>
                  <w:rFonts w:eastAsia="Times New Roman" w:cs="Arial"/>
                  <w:b/>
                </w:rPr>
                <w:id w:val="1328476831"/>
                <w14:checkbox>
                  <w14:checked w14:val="0"/>
                  <w14:checkedState w14:val="2612" w14:font="MS Gothic"/>
                  <w14:uncheckedState w14:val="2610" w14:font="MS Gothic"/>
                </w14:checkbox>
              </w:sdtPr>
              <w:sdtEndPr/>
              <w:sdtContent>
                <w:r w:rsidR="00142D65" w:rsidRPr="00B43927">
                  <w:rPr>
                    <w:rFonts w:ascii="Segoe UI Symbol" w:eastAsia="Times New Roman" w:hAnsi="Segoe UI Symbol" w:cs="Segoe UI Symbol"/>
                    <w:b/>
                    <w:sz w:val="22"/>
                  </w:rPr>
                  <w:t>☐</w:t>
                </w:r>
              </w:sdtContent>
            </w:sdt>
            <w:r w:rsidR="00142D65" w:rsidRPr="00B43927">
              <w:rPr>
                <w:rFonts w:eastAsia="Times New Roman" w:cs="Arial"/>
                <w:b/>
                <w:sz w:val="22"/>
              </w:rPr>
              <w:t xml:space="preserve"> BEHAVIOR INTERVENTION</w:t>
            </w:r>
          </w:p>
          <w:p w14:paraId="7685FE3D" w14:textId="77777777" w:rsidR="00142D65" w:rsidRPr="00B43927" w:rsidRDefault="00142D65" w:rsidP="005443B2">
            <w:pPr>
              <w:tabs>
                <w:tab w:val="left" w:pos="2970"/>
              </w:tabs>
              <w:rPr>
                <w:b/>
                <w:sz w:val="22"/>
              </w:rPr>
            </w:pPr>
            <w:r w:rsidRPr="00B43927">
              <w:rPr>
                <w:b/>
                <w:sz w:val="22"/>
              </w:rPr>
              <w:t>How does the activity address the root cause(s) identified?</w:t>
            </w:r>
          </w:p>
          <w:p w14:paraId="0D7757C9" w14:textId="77777777" w:rsidR="00142D65" w:rsidRPr="00B43927" w:rsidRDefault="002C1C72" w:rsidP="005443B2">
            <w:pPr>
              <w:tabs>
                <w:tab w:val="left" w:pos="2970"/>
              </w:tabs>
              <w:rPr>
                <w:sz w:val="22"/>
              </w:rPr>
            </w:pPr>
            <w:sdt>
              <w:sdtPr>
                <w:id w:val="494991629"/>
                <w:placeholder>
                  <w:docPart w:val="04F37FD3A23C4E8389C5EA9A271AB3F3"/>
                </w:placeholder>
                <w:showingPlcHdr/>
                <w:text/>
              </w:sdtPr>
              <w:sdtEndPr/>
              <w:sdtContent>
                <w:r w:rsidR="00142D65" w:rsidRPr="00B43927">
                  <w:rPr>
                    <w:color w:val="808080"/>
                    <w:sz w:val="22"/>
                  </w:rPr>
                  <w:t>Click or tap here to enter text.</w:t>
                </w:r>
              </w:sdtContent>
            </w:sdt>
            <w:r w:rsidR="00142D65" w:rsidRPr="00B43927">
              <w:rPr>
                <w:sz w:val="22"/>
              </w:rPr>
              <w:tab/>
            </w:r>
          </w:p>
          <w:p w14:paraId="366F639B" w14:textId="77777777" w:rsidR="00142D65" w:rsidRPr="00B43927" w:rsidRDefault="00142D65" w:rsidP="005443B2">
            <w:pPr>
              <w:tabs>
                <w:tab w:val="left" w:pos="2970"/>
                <w:tab w:val="left" w:pos="6000"/>
              </w:tabs>
              <w:rPr>
                <w:sz w:val="22"/>
                <w:szCs w:val="22"/>
              </w:rPr>
            </w:pPr>
            <w:r w:rsidRPr="00B43927">
              <w:rPr>
                <w:b/>
                <w:sz w:val="22"/>
                <w:szCs w:val="22"/>
              </w:rPr>
              <w:t>Identify the intervention:</w:t>
            </w:r>
            <w:r w:rsidRPr="00B43927">
              <w:rPr>
                <w:sz w:val="22"/>
                <w:szCs w:val="22"/>
              </w:rPr>
              <w:t xml:space="preserve"> </w:t>
            </w:r>
            <w:sdt>
              <w:sdtPr>
                <w:id w:val="-631863006"/>
                <w:placeholder>
                  <w:docPart w:val="B14D63C26F82457EA359CFEF3E4B1AE4"/>
                </w:placeholder>
                <w:showingPlcHdr/>
                <w:text/>
              </w:sdtPr>
              <w:sdtEndPr/>
              <w:sdtContent>
                <w:r w:rsidRPr="00B43927">
                  <w:rPr>
                    <w:color w:val="808080"/>
                    <w:sz w:val="22"/>
                    <w:szCs w:val="22"/>
                  </w:rPr>
                  <w:t>Click or tap here to enter text.</w:t>
                </w:r>
              </w:sdtContent>
            </w:sdt>
            <w:r w:rsidRPr="00B43927">
              <w:rPr>
                <w:sz w:val="22"/>
                <w:szCs w:val="22"/>
              </w:rPr>
              <w:tab/>
            </w:r>
          </w:p>
          <w:p w14:paraId="6A4D03E1" w14:textId="77777777" w:rsidR="00142D65" w:rsidRPr="00B43927" w:rsidRDefault="00142D65" w:rsidP="005443B2">
            <w:pPr>
              <w:tabs>
                <w:tab w:val="left" w:pos="4530"/>
              </w:tabs>
              <w:rPr>
                <w:b/>
                <w:sz w:val="22"/>
                <w:szCs w:val="22"/>
              </w:rPr>
            </w:pPr>
            <w:r w:rsidRPr="00B43927">
              <w:rPr>
                <w:b/>
                <w:sz w:val="22"/>
                <w:szCs w:val="22"/>
              </w:rPr>
              <w:t>Identify the schools impacted by th</w:t>
            </w:r>
            <w:r>
              <w:rPr>
                <w:b/>
                <w:sz w:val="22"/>
                <w:szCs w:val="22"/>
              </w:rPr>
              <w:t>e implementation of this</w:t>
            </w:r>
            <w:r w:rsidRPr="00B43927">
              <w:rPr>
                <w:b/>
                <w:sz w:val="22"/>
                <w:szCs w:val="22"/>
              </w:rPr>
              <w:t xml:space="preserve"> </w:t>
            </w:r>
            <w:r>
              <w:rPr>
                <w:b/>
                <w:sz w:val="22"/>
                <w:szCs w:val="22"/>
              </w:rPr>
              <w:t>intervention</w:t>
            </w:r>
            <w:r w:rsidRPr="00B43927">
              <w:rPr>
                <w:b/>
                <w:sz w:val="22"/>
                <w:szCs w:val="22"/>
              </w:rPr>
              <w:t>:</w:t>
            </w:r>
            <w:r>
              <w:rPr>
                <w:b/>
                <w:sz w:val="22"/>
                <w:szCs w:val="22"/>
              </w:rPr>
              <w:t xml:space="preserve"> </w:t>
            </w:r>
            <w:sdt>
              <w:sdtPr>
                <w:id w:val="1165209665"/>
                <w:placeholder>
                  <w:docPart w:val="775A3F661AB343D1989DFD2FF3DFC4B0"/>
                </w:placeholder>
                <w:showingPlcHdr/>
                <w:text/>
              </w:sdtPr>
              <w:sdtEndPr/>
              <w:sdtContent>
                <w:r w:rsidRPr="00B43927">
                  <w:rPr>
                    <w:color w:val="808080"/>
                    <w:sz w:val="22"/>
                    <w:szCs w:val="22"/>
                  </w:rPr>
                  <w:t>Click or tap here to enter text.</w:t>
                </w:r>
              </w:sdtContent>
            </w:sdt>
          </w:p>
          <w:p w14:paraId="279AAF06" w14:textId="77777777" w:rsidR="00142D65" w:rsidRPr="00B43927" w:rsidRDefault="00142D65" w:rsidP="005443B2">
            <w:pPr>
              <w:tabs>
                <w:tab w:val="left" w:pos="4530"/>
              </w:tabs>
              <w:rPr>
                <w:b/>
                <w:sz w:val="22"/>
                <w:szCs w:val="22"/>
              </w:rPr>
            </w:pPr>
            <w:r>
              <w:rPr>
                <w:b/>
                <w:sz w:val="22"/>
                <w:szCs w:val="22"/>
              </w:rPr>
              <w:t>Identify the s</w:t>
            </w:r>
            <w:r w:rsidRPr="00B43927">
              <w:rPr>
                <w:b/>
                <w:sz w:val="22"/>
                <w:szCs w:val="22"/>
              </w:rPr>
              <w:t xml:space="preserve">tudent selection process for participation in </w:t>
            </w:r>
            <w:r>
              <w:rPr>
                <w:b/>
                <w:sz w:val="22"/>
                <w:szCs w:val="22"/>
              </w:rPr>
              <w:t xml:space="preserve">this </w:t>
            </w:r>
            <w:r w:rsidRPr="00B43927">
              <w:rPr>
                <w:b/>
                <w:sz w:val="22"/>
                <w:szCs w:val="22"/>
              </w:rPr>
              <w:t xml:space="preserve">intervening service: </w:t>
            </w:r>
            <w:sdt>
              <w:sdtPr>
                <w:id w:val="278537561"/>
                <w:placeholder>
                  <w:docPart w:val="18162A7154F84348AA8DC1B092D7D530"/>
                </w:placeholder>
                <w:showingPlcHdr/>
                <w:text/>
              </w:sdtPr>
              <w:sdtEndPr/>
              <w:sdtContent>
                <w:r w:rsidRPr="00B43927">
                  <w:rPr>
                    <w:color w:val="808080"/>
                    <w:sz w:val="22"/>
                    <w:szCs w:val="22"/>
                  </w:rPr>
                  <w:t>Click or tap here to enter text.</w:t>
                </w:r>
              </w:sdtContent>
            </w:sdt>
          </w:p>
          <w:p w14:paraId="74393C50" w14:textId="77777777" w:rsidR="00142D65" w:rsidRPr="00B43927" w:rsidRDefault="00142D65" w:rsidP="005443B2">
            <w:pPr>
              <w:tabs>
                <w:tab w:val="left" w:pos="4530"/>
              </w:tabs>
              <w:rPr>
                <w:b/>
                <w:sz w:val="22"/>
                <w:szCs w:val="22"/>
              </w:rPr>
            </w:pPr>
            <w:r w:rsidRPr="00B43927">
              <w:rPr>
                <w:b/>
                <w:sz w:val="22"/>
                <w:szCs w:val="22"/>
              </w:rPr>
              <w:t xml:space="preserve">Number of students with disabilities participating by race/ethnicity in this intervention:  </w:t>
            </w:r>
            <w:sdt>
              <w:sdtPr>
                <w:id w:val="475107414"/>
                <w:placeholder>
                  <w:docPart w:val="D28FD3601198496EBA2D212D71B5A7DB"/>
                </w:placeholder>
                <w:showingPlcHdr/>
                <w:text/>
              </w:sdtPr>
              <w:sdtEndPr/>
              <w:sdtContent>
                <w:r w:rsidRPr="00B43927">
                  <w:rPr>
                    <w:color w:val="808080"/>
                    <w:sz w:val="22"/>
                    <w:szCs w:val="22"/>
                  </w:rPr>
                  <w:t>Click or tap here to enter text.</w:t>
                </w:r>
              </w:sdtContent>
            </w:sdt>
          </w:p>
          <w:p w14:paraId="52CBBFAC" w14:textId="77777777" w:rsidR="00142D65" w:rsidRPr="00B43927" w:rsidRDefault="00142D65" w:rsidP="005443B2">
            <w:pPr>
              <w:tabs>
                <w:tab w:val="left" w:pos="4530"/>
              </w:tabs>
              <w:rPr>
                <w:b/>
                <w:sz w:val="22"/>
                <w:szCs w:val="22"/>
              </w:rPr>
            </w:pPr>
            <w:r w:rsidRPr="00B43927">
              <w:rPr>
                <w:b/>
                <w:sz w:val="22"/>
                <w:szCs w:val="22"/>
              </w:rPr>
              <w:t xml:space="preserve">Number of students without disabilities participating by race/ethnicity: </w:t>
            </w:r>
            <w:sdt>
              <w:sdtPr>
                <w:id w:val="-1870906081"/>
                <w:placeholder>
                  <w:docPart w:val="D8000F3BF2AC42448F2FA5624FDB60E5"/>
                </w:placeholder>
                <w:showingPlcHdr/>
                <w:text/>
              </w:sdtPr>
              <w:sdtEndPr/>
              <w:sdtContent>
                <w:r w:rsidRPr="00B43927">
                  <w:rPr>
                    <w:color w:val="808080"/>
                    <w:sz w:val="22"/>
                    <w:szCs w:val="22"/>
                  </w:rPr>
                  <w:t>Click or tap here to enter text.</w:t>
                </w:r>
              </w:sdtContent>
            </w:sdt>
          </w:p>
          <w:p w14:paraId="6D851800" w14:textId="77777777" w:rsidR="00142D65" w:rsidRPr="00B43927" w:rsidRDefault="00142D65" w:rsidP="005443B2">
            <w:pPr>
              <w:tabs>
                <w:tab w:val="left" w:pos="4530"/>
              </w:tabs>
              <w:rPr>
                <w:b/>
                <w:sz w:val="22"/>
                <w:szCs w:val="22"/>
              </w:rPr>
            </w:pPr>
            <w:r w:rsidRPr="00B43927">
              <w:rPr>
                <w:b/>
                <w:sz w:val="22"/>
                <w:szCs w:val="22"/>
              </w:rPr>
              <w:t xml:space="preserve">Implemented by: </w:t>
            </w:r>
            <w:sdt>
              <w:sdtPr>
                <w:id w:val="539252671"/>
                <w:placeholder>
                  <w:docPart w:val="A0218696D2BC4330B0130F832FE461AC"/>
                </w:placeholder>
                <w:showingPlcHdr/>
                <w:text/>
              </w:sdtPr>
              <w:sdtEndPr/>
              <w:sdtContent>
                <w:r w:rsidRPr="00B43927">
                  <w:rPr>
                    <w:color w:val="808080"/>
                    <w:sz w:val="22"/>
                    <w:szCs w:val="22"/>
                  </w:rPr>
                  <w:t>Click or tap here to enter text.</w:t>
                </w:r>
              </w:sdtContent>
            </w:sdt>
          </w:p>
          <w:p w14:paraId="25F6B522" w14:textId="77777777" w:rsidR="00142D65" w:rsidRPr="00B43927" w:rsidRDefault="00142D65" w:rsidP="005443B2">
            <w:pPr>
              <w:tabs>
                <w:tab w:val="left" w:pos="4530"/>
              </w:tabs>
              <w:rPr>
                <w:b/>
                <w:sz w:val="22"/>
                <w:szCs w:val="22"/>
              </w:rPr>
            </w:pPr>
            <w:r w:rsidRPr="00B43927">
              <w:rPr>
                <w:b/>
                <w:sz w:val="22"/>
                <w:szCs w:val="22"/>
              </w:rPr>
              <w:t xml:space="preserve">Training and coaching provided to staff implementing this intervention:  </w:t>
            </w:r>
            <w:sdt>
              <w:sdtPr>
                <w:id w:val="2136825857"/>
                <w:placeholder>
                  <w:docPart w:val="C40707C08AC044AFA765901C45E13754"/>
                </w:placeholder>
                <w:showingPlcHdr/>
                <w:text/>
              </w:sdtPr>
              <w:sdtEndPr/>
              <w:sdtContent>
                <w:r w:rsidRPr="00B43927">
                  <w:rPr>
                    <w:color w:val="808080"/>
                    <w:sz w:val="22"/>
                    <w:szCs w:val="22"/>
                  </w:rPr>
                  <w:t>Click or tap here to enter text.</w:t>
                </w:r>
              </w:sdtContent>
            </w:sdt>
          </w:p>
          <w:p w14:paraId="048F9A05" w14:textId="77777777" w:rsidR="00142D65" w:rsidRPr="00B43927" w:rsidRDefault="00142D65" w:rsidP="005443B2">
            <w:pPr>
              <w:tabs>
                <w:tab w:val="left" w:pos="4530"/>
              </w:tabs>
              <w:rPr>
                <w:b/>
                <w:sz w:val="22"/>
                <w:szCs w:val="22"/>
              </w:rPr>
            </w:pPr>
            <w:r w:rsidRPr="00B43927">
              <w:rPr>
                <w:b/>
                <w:sz w:val="22"/>
                <w:szCs w:val="22"/>
              </w:rPr>
              <w:lastRenderedPageBreak/>
              <w:t xml:space="preserve">Fidelity checks (Dates and Frequency): </w:t>
            </w:r>
            <w:sdt>
              <w:sdtPr>
                <w:id w:val="1719464418"/>
                <w:placeholder>
                  <w:docPart w:val="9486AB4C60124E2A818DD9FC27FD435C"/>
                </w:placeholder>
                <w:showingPlcHdr/>
                <w:text/>
              </w:sdtPr>
              <w:sdtEndPr/>
              <w:sdtContent>
                <w:r w:rsidRPr="00B43927">
                  <w:rPr>
                    <w:color w:val="808080"/>
                    <w:sz w:val="22"/>
                    <w:szCs w:val="22"/>
                  </w:rPr>
                  <w:t>Click or tap here to enter text.</w:t>
                </w:r>
              </w:sdtContent>
            </w:sdt>
          </w:p>
          <w:p w14:paraId="14145BEE"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880706824"/>
                <w:placeholder>
                  <w:docPart w:val="40D1F6AE806C48A786DF340C07F69300"/>
                </w:placeholder>
                <w:showingPlcHdr/>
                <w:text/>
              </w:sdtPr>
              <w:sdtEndPr/>
              <w:sdtContent>
                <w:r w:rsidRPr="00B43927">
                  <w:rPr>
                    <w:color w:val="808080"/>
                    <w:sz w:val="22"/>
                    <w:szCs w:val="22"/>
                  </w:rPr>
                  <w:t>Click or tap here to enter text.</w:t>
                </w:r>
              </w:sdtContent>
            </w:sdt>
          </w:p>
          <w:p w14:paraId="6C177015" w14:textId="77777777" w:rsidR="00142D65" w:rsidRPr="00B935DF" w:rsidRDefault="00142D65" w:rsidP="005443B2">
            <w:pPr>
              <w:tabs>
                <w:tab w:val="left" w:pos="4530"/>
              </w:tabs>
              <w:rPr>
                <w:b/>
              </w:rPr>
            </w:pPr>
            <w:r w:rsidRPr="00B43927">
              <w:rPr>
                <w:b/>
                <w:sz w:val="22"/>
                <w:szCs w:val="22"/>
              </w:rPr>
              <w:t xml:space="preserve">Timeline for implementation: </w:t>
            </w:r>
            <w:sdt>
              <w:sdtPr>
                <w:id w:val="-898512082"/>
                <w:placeholder>
                  <w:docPart w:val="5F1CB3EBEAEC41D88019082ABC9B8122"/>
                </w:placeholder>
                <w:showingPlcHdr/>
                <w:text/>
              </w:sdtPr>
              <w:sdtEndPr/>
              <w:sdtContent>
                <w:r w:rsidRPr="00B43927">
                  <w:rPr>
                    <w:color w:val="808080"/>
                    <w:sz w:val="22"/>
                    <w:szCs w:val="22"/>
                  </w:rPr>
                  <w:t>Click or tap here to enter text.</w:t>
                </w:r>
              </w:sdtContent>
            </w:sdt>
          </w:p>
        </w:tc>
      </w:tr>
    </w:tbl>
    <w:p w14:paraId="0E43A4B9" w14:textId="77777777" w:rsidR="00142D65" w:rsidRDefault="00142D65" w:rsidP="00142D65">
      <w:pPr>
        <w:tabs>
          <w:tab w:val="left" w:pos="5580"/>
          <w:tab w:val="left" w:pos="6480"/>
        </w:tabs>
        <w:spacing w:before="120"/>
        <w:rPr>
          <w:rFonts w:cs="Calibri (Body)"/>
          <w:sz w:val="18"/>
          <w:szCs w:val="18"/>
        </w:rPr>
      </w:pPr>
      <w:r w:rsidRPr="003915F2">
        <w:rPr>
          <w:b/>
        </w:rPr>
        <w:lastRenderedPageBreak/>
        <w:t>Are activities and related outcomes progressing as planned</w:t>
      </w:r>
      <w:r>
        <w:rPr>
          <w:b/>
        </w:rPr>
        <w:t>?</w:t>
      </w:r>
      <w:r>
        <w:tab/>
      </w:r>
      <w:sdt>
        <w:sdtPr>
          <w:rPr>
            <w:rFonts w:cs="Calibri (Body)"/>
            <w:sz w:val="18"/>
            <w:szCs w:val="18"/>
          </w:rPr>
          <w:id w:val="26812901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8727395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541304CE"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952634556"/>
          <w:placeholder>
            <w:docPart w:val="444184F1384E481E8A2F904E89BB4B69"/>
          </w:placeholder>
          <w:showingPlcHdr/>
        </w:sdtPr>
        <w:sdtEndPr/>
        <w:sdtContent>
          <w:r w:rsidRPr="00FD70C3">
            <w:rPr>
              <w:rStyle w:val="PlaceholderText"/>
            </w:rPr>
            <w:t>Click or tap here to enter text.</w:t>
          </w:r>
        </w:sdtContent>
      </w:sdt>
      <w:r>
        <w:rPr>
          <w:rFonts w:cs="Calibri (Body)"/>
          <w:b/>
          <w:szCs w:val="18"/>
        </w:rPr>
        <w:tab/>
      </w:r>
    </w:p>
    <w:p w14:paraId="74454F2D" w14:textId="77777777" w:rsidR="003B7FEB" w:rsidRPr="00843C95" w:rsidRDefault="003B7FEB" w:rsidP="003B7FEB">
      <w:pPr>
        <w:tabs>
          <w:tab w:val="left" w:pos="5040"/>
          <w:tab w:val="left" w:pos="6840"/>
          <w:tab w:val="left" w:pos="7560"/>
          <w:tab w:val="left" w:pos="8460"/>
          <w:tab w:val="left" w:pos="10350"/>
          <w:tab w:val="left" w:pos="1080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93358982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7679100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91454576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8923734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EF30942"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4CB7322B"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859164547"/>
          <w:placeholder>
            <w:docPart w:val="4A3749C291374032B14EADB5E2884734"/>
          </w:placeholder>
          <w:showingPlcHdr/>
        </w:sdtPr>
        <w:sdtEndPr/>
        <w:sdtContent>
          <w:r w:rsidRPr="00FD70C3">
            <w:rPr>
              <w:rStyle w:val="PlaceholderText"/>
            </w:rPr>
            <w:t>Click or tap here to enter text.</w:t>
          </w:r>
        </w:sdtContent>
      </w:sdt>
      <w:r>
        <w:rPr>
          <w:rFonts w:cs="Calibri (Body)"/>
          <w:b/>
          <w:szCs w:val="18"/>
        </w:rPr>
        <w:tab/>
      </w:r>
    </w:p>
    <w:p w14:paraId="2B0C8BF1" w14:textId="68B6C974" w:rsidR="00142D65" w:rsidRPr="005A4C46" w:rsidRDefault="00142D65" w:rsidP="00142D65">
      <w:pPr>
        <w:pStyle w:val="Heading3"/>
      </w:pPr>
      <w:r w:rsidRPr="005A4C46">
        <w:t>Summarize the PRA data aligned with the reporting period. Response</w:t>
      </w:r>
      <w:r w:rsidR="000463F5">
        <w:t xml:space="preserve"> </w:t>
      </w:r>
      <w:r w:rsidRPr="005A4C46">
        <w:t>include</w:t>
      </w:r>
      <w:r w:rsidR="000463F5">
        <w:t>s</w:t>
      </w:r>
      <w:r w:rsidRPr="005A4C46">
        <w:t xml:space="preserve"> both fidelity of implementation and student outcome measures.</w:t>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142D65" w:rsidRPr="00B935DF" w14:paraId="6069CC12" w14:textId="77777777" w:rsidTr="005443B2">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B615ABE" w14:textId="77777777" w:rsidR="00142D65" w:rsidRDefault="00142D65" w:rsidP="005443B2">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14:paraId="00E2FBBA" w14:textId="77777777" w:rsidR="00142D65" w:rsidRPr="005A4C46" w:rsidRDefault="00142D65" w:rsidP="005443B2">
            <w:pPr>
              <w:tabs>
                <w:tab w:val="left" w:pos="2970"/>
              </w:tabs>
              <w:rPr>
                <w:b/>
                <w:sz w:val="22"/>
              </w:rPr>
            </w:pPr>
            <w:r w:rsidRPr="005A4C46">
              <w:rPr>
                <w:b/>
                <w:sz w:val="22"/>
              </w:rPr>
              <w:t>How does the activity address the root cause(s) identified?</w:t>
            </w:r>
          </w:p>
          <w:p w14:paraId="1EDFB3BD" w14:textId="77777777" w:rsidR="00142D65" w:rsidRPr="005A4C46" w:rsidRDefault="002C1C72" w:rsidP="005443B2">
            <w:pPr>
              <w:rPr>
                <w:sz w:val="22"/>
              </w:rPr>
            </w:pPr>
            <w:sdt>
              <w:sdtPr>
                <w:id w:val="1049962724"/>
                <w:placeholder>
                  <w:docPart w:val="920C0FDEB4BA4A80B9A167D4DFE65D16"/>
                </w:placeholder>
                <w:showingPlcHdr/>
                <w:text/>
              </w:sdtPr>
              <w:sdtEndPr/>
              <w:sdtContent>
                <w:r w:rsidR="00142D65" w:rsidRPr="005A4C46">
                  <w:rPr>
                    <w:color w:val="808080"/>
                    <w:sz w:val="22"/>
                  </w:rPr>
                  <w:t>Click or tap here to enter text.</w:t>
                </w:r>
              </w:sdtContent>
            </w:sdt>
          </w:p>
          <w:p w14:paraId="06FF10BD" w14:textId="77777777" w:rsidR="00142D65" w:rsidRPr="005A4C46" w:rsidRDefault="00142D65" w:rsidP="005443B2">
            <w:pPr>
              <w:tabs>
                <w:tab w:val="left" w:pos="346"/>
                <w:tab w:val="left" w:pos="5700"/>
              </w:tabs>
              <w:rPr>
                <w:sz w:val="22"/>
              </w:rPr>
            </w:pPr>
            <w:r w:rsidRPr="005A4C46">
              <w:rPr>
                <w:b/>
                <w:sz w:val="22"/>
              </w:rPr>
              <w:t>Role(s) of participant(s):</w:t>
            </w:r>
            <w:r w:rsidRPr="005A4C46">
              <w:rPr>
                <w:sz w:val="22"/>
              </w:rPr>
              <w:t xml:space="preserve"> </w:t>
            </w:r>
            <w:sdt>
              <w:sdtPr>
                <w:id w:val="-229705100"/>
                <w:placeholder>
                  <w:docPart w:val="16F55FF464ED46F58A77E28757683D23"/>
                </w:placeholder>
                <w:showingPlcHdr/>
                <w:text/>
              </w:sdtPr>
              <w:sdtEndPr/>
              <w:sdtContent>
                <w:r w:rsidRPr="005A4C46">
                  <w:rPr>
                    <w:color w:val="808080"/>
                    <w:sz w:val="22"/>
                  </w:rPr>
                  <w:t>Click or tap here to enter text.</w:t>
                </w:r>
              </w:sdtContent>
            </w:sdt>
            <w:r>
              <w:rPr>
                <w:sz w:val="22"/>
              </w:rPr>
              <w:tab/>
            </w:r>
          </w:p>
          <w:p w14:paraId="0231CEAF" w14:textId="77777777" w:rsidR="00142D65" w:rsidRPr="005A4C46" w:rsidRDefault="00142D65" w:rsidP="005443B2">
            <w:pPr>
              <w:rPr>
                <w:sz w:val="22"/>
              </w:rPr>
            </w:pPr>
            <w:r w:rsidRPr="005A4C46">
              <w:rPr>
                <w:b/>
                <w:sz w:val="22"/>
              </w:rPr>
              <w:t>Number of participant(s):</w:t>
            </w:r>
            <w:r w:rsidRPr="005A4C46">
              <w:rPr>
                <w:sz w:val="22"/>
              </w:rPr>
              <w:t xml:space="preserve"> </w:t>
            </w:r>
            <w:sdt>
              <w:sdtPr>
                <w:id w:val="-1420709430"/>
                <w:placeholder>
                  <w:docPart w:val="6C39A9C6AE78426B96A1E57A29C2D850"/>
                </w:placeholder>
                <w:showingPlcHdr/>
                <w:text/>
              </w:sdtPr>
              <w:sdtEndPr/>
              <w:sdtContent>
                <w:r w:rsidRPr="005A4C46">
                  <w:rPr>
                    <w:color w:val="808080"/>
                    <w:sz w:val="22"/>
                  </w:rPr>
                  <w:t>Click or tap here to enter text.</w:t>
                </w:r>
              </w:sdtContent>
            </w:sdt>
          </w:p>
          <w:p w14:paraId="4BD2CB41" w14:textId="77777777" w:rsidR="00142D65" w:rsidRDefault="00142D65" w:rsidP="005443B2">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70CC5D3C"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98646677"/>
                <w:placeholder>
                  <w:docPart w:val="D9B3B551317843C29FCF62A39118C15A"/>
                </w:placeholder>
                <w:showingPlcHdr/>
                <w:text/>
              </w:sdtPr>
              <w:sdtEndPr/>
              <w:sdtContent>
                <w:r w:rsidRPr="005A4C46">
                  <w:rPr>
                    <w:color w:val="808080"/>
                    <w:sz w:val="22"/>
                  </w:rPr>
                  <w:t>Click or tap here to enter text.</w:t>
                </w:r>
              </w:sdtContent>
            </w:sdt>
          </w:p>
          <w:p w14:paraId="6B21AD12" w14:textId="77777777" w:rsidR="00142D65" w:rsidRPr="005A4C46" w:rsidRDefault="00142D65" w:rsidP="005443B2">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52171281"/>
                <w:placeholder>
                  <w:docPart w:val="768DD0E6C5D3487FA4954E90CA7F313A"/>
                </w:placeholder>
                <w:showingPlcHdr/>
                <w:text/>
              </w:sdtPr>
              <w:sdtEndPr/>
              <w:sdtContent>
                <w:r w:rsidRPr="005A4C46">
                  <w:rPr>
                    <w:color w:val="808080"/>
                    <w:sz w:val="22"/>
                  </w:rPr>
                  <w:t>Click or tap here to enter text.</w:t>
                </w:r>
              </w:sdtContent>
            </w:sdt>
          </w:p>
          <w:p w14:paraId="05F9897F" w14:textId="77777777" w:rsidR="00142D65" w:rsidRPr="005A4C46" w:rsidRDefault="00142D65" w:rsidP="005443B2">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1475416116"/>
                <w:placeholder>
                  <w:docPart w:val="977A685961834D12BA02DCE43F758049"/>
                </w:placeholder>
                <w:showingPlcHdr/>
                <w:text/>
              </w:sdtPr>
              <w:sdtEndPr/>
              <w:sdtContent>
                <w:r w:rsidRPr="005A4C46">
                  <w:rPr>
                    <w:color w:val="808080"/>
                    <w:sz w:val="22"/>
                  </w:rPr>
                  <w:t>Click or tap here to enter text.</w:t>
                </w:r>
              </w:sdtContent>
            </w:sdt>
          </w:p>
          <w:p w14:paraId="511C8DA6" w14:textId="77777777" w:rsidR="00142D65" w:rsidRPr="005A4C46" w:rsidRDefault="00142D65" w:rsidP="005443B2">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181206306"/>
                <w:placeholder>
                  <w:docPart w:val="23F443F7AA384B499D8439404391206C"/>
                </w:placeholder>
                <w:showingPlcHdr/>
                <w:text/>
              </w:sdtPr>
              <w:sdtEndPr/>
              <w:sdtContent>
                <w:r w:rsidRPr="005A4C46">
                  <w:rPr>
                    <w:color w:val="808080"/>
                    <w:sz w:val="22"/>
                  </w:rPr>
                  <w:t>Click or tap here to enter text.</w:t>
                </w:r>
              </w:sdtContent>
            </w:sdt>
          </w:p>
          <w:p w14:paraId="4F730234" w14:textId="77777777" w:rsidR="00142D65" w:rsidRPr="005A4C46" w:rsidRDefault="00142D65" w:rsidP="005443B2">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1180927475"/>
                <w:placeholder>
                  <w:docPart w:val="09646FB18AC949689F09C320C7969C2A"/>
                </w:placeholder>
                <w:showingPlcHdr/>
                <w:text/>
              </w:sdtPr>
              <w:sdtEndPr/>
              <w:sdtContent>
                <w:r w:rsidRPr="005A4C46">
                  <w:rPr>
                    <w:color w:val="808080"/>
                    <w:sz w:val="22"/>
                  </w:rPr>
                  <w:t>Click or tap here to enter text.</w:t>
                </w:r>
              </w:sdtContent>
            </w:sdt>
          </w:p>
          <w:p w14:paraId="0A286A1F"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4B7BE9F3"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605623531"/>
                <w:placeholder>
                  <w:docPart w:val="209D924C64B84A3D9EF73CA59A7477FD"/>
                </w:placeholder>
                <w:showingPlcHdr/>
                <w:text/>
              </w:sdtPr>
              <w:sdtEndPr/>
              <w:sdtContent>
                <w:r w:rsidRPr="00B43927">
                  <w:rPr>
                    <w:color w:val="808080"/>
                    <w:sz w:val="22"/>
                    <w:szCs w:val="22"/>
                  </w:rPr>
                  <w:t>Click or tap here to enter text.</w:t>
                </w:r>
              </w:sdtContent>
            </w:sdt>
          </w:p>
          <w:p w14:paraId="6BCADC14" w14:textId="77777777" w:rsidR="00142D65" w:rsidRPr="00B935DF" w:rsidRDefault="00142D65" w:rsidP="005443B2">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674033471"/>
                <w:placeholder>
                  <w:docPart w:val="F47F57C6C4C54D1E85597C75067559B3"/>
                </w:placeholder>
                <w:showingPlcHdr/>
                <w:text/>
              </w:sdtPr>
              <w:sdtEndPr/>
              <w:sdtContent>
                <w:r w:rsidRPr="00B43927">
                  <w:rPr>
                    <w:color w:val="808080"/>
                    <w:sz w:val="22"/>
                    <w:szCs w:val="22"/>
                  </w:rPr>
                  <w:t>Click or tap here to enter text.</w:t>
                </w:r>
              </w:sdtContent>
            </w:sdt>
          </w:p>
        </w:tc>
      </w:tr>
    </w:tbl>
    <w:p w14:paraId="55C6C274"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3840631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62058301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451EB5E8"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128556228"/>
          <w:placeholder>
            <w:docPart w:val="6C05DE86C791400E850D57D750C0F174"/>
          </w:placeholder>
          <w:showingPlcHdr/>
        </w:sdtPr>
        <w:sdtEndPr/>
        <w:sdtContent>
          <w:r w:rsidRPr="00FD70C3">
            <w:rPr>
              <w:rStyle w:val="PlaceholderText"/>
            </w:rPr>
            <w:t>Click or tap here to enter text.</w:t>
          </w:r>
        </w:sdtContent>
      </w:sdt>
      <w:r>
        <w:rPr>
          <w:rFonts w:cs="Calibri (Body)"/>
          <w:b/>
          <w:szCs w:val="18"/>
        </w:rPr>
        <w:tab/>
      </w:r>
    </w:p>
    <w:p w14:paraId="17F8426E" w14:textId="77777777" w:rsidR="003B7FEB" w:rsidRPr="00843C95" w:rsidRDefault="003B7FEB" w:rsidP="003B7FEB">
      <w:pPr>
        <w:tabs>
          <w:tab w:val="left" w:pos="5040"/>
          <w:tab w:val="left" w:pos="6840"/>
          <w:tab w:val="left" w:pos="7560"/>
          <w:tab w:val="left" w:pos="8460"/>
          <w:tab w:val="left" w:pos="10350"/>
          <w:tab w:val="left" w:pos="1071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30080948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84204396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148643255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993489994"/>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064A5410"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6C87914C" w14:textId="77777777" w:rsidR="00142D65" w:rsidRDefault="00142D65" w:rsidP="00142D65">
      <w:pPr>
        <w:rPr>
          <w:rFonts w:cs="Calibri (Body)"/>
          <w:b/>
          <w:szCs w:val="18"/>
        </w:rPr>
      </w:pPr>
      <w:r>
        <w:rPr>
          <w:rFonts w:cs="Calibri (Body)"/>
          <w:b/>
          <w:szCs w:val="18"/>
        </w:rPr>
        <w:lastRenderedPageBreak/>
        <w:t xml:space="preserve"> </w:t>
      </w:r>
      <w:sdt>
        <w:sdtPr>
          <w:rPr>
            <w:rFonts w:cs="Calibri (Body)"/>
            <w:b/>
            <w:szCs w:val="18"/>
          </w:rPr>
          <w:id w:val="-529878814"/>
          <w:placeholder>
            <w:docPart w:val="F0EA2EC3EA034C31B4AF05E73EE89FD4"/>
          </w:placeholder>
          <w:showingPlcHdr/>
        </w:sdtPr>
        <w:sdtEndPr/>
        <w:sdtContent>
          <w:r w:rsidRPr="00FD70C3">
            <w:rPr>
              <w:rStyle w:val="PlaceholderText"/>
            </w:rPr>
            <w:t>Click or tap here to enter text.</w:t>
          </w:r>
        </w:sdtContent>
      </w:sdt>
      <w:r>
        <w:rPr>
          <w:rFonts w:cs="Calibri (Body)"/>
          <w:b/>
          <w:szCs w:val="18"/>
        </w:rPr>
        <w:tab/>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142D65" w:rsidRPr="00B935DF" w14:paraId="2E997D77" w14:textId="77777777" w:rsidTr="005443B2">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27DE0640" w14:textId="77777777" w:rsidR="00142D65" w:rsidRDefault="00142D65" w:rsidP="005443B2">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14:paraId="0BA27F9F" w14:textId="77777777" w:rsidR="00142D65" w:rsidRPr="005A4C46" w:rsidRDefault="00142D65" w:rsidP="005443B2">
            <w:pPr>
              <w:tabs>
                <w:tab w:val="left" w:pos="2970"/>
              </w:tabs>
              <w:rPr>
                <w:b/>
                <w:sz w:val="22"/>
              </w:rPr>
            </w:pPr>
            <w:r w:rsidRPr="005A4C46">
              <w:rPr>
                <w:b/>
                <w:sz w:val="22"/>
              </w:rPr>
              <w:t>How does the activity address the root cause(s) identified?</w:t>
            </w:r>
          </w:p>
          <w:p w14:paraId="7406BD57" w14:textId="77777777" w:rsidR="00142D65" w:rsidRPr="005A4C46" w:rsidRDefault="002C1C72" w:rsidP="005443B2">
            <w:pPr>
              <w:rPr>
                <w:sz w:val="22"/>
              </w:rPr>
            </w:pPr>
            <w:sdt>
              <w:sdtPr>
                <w:id w:val="895010505"/>
                <w:placeholder>
                  <w:docPart w:val="C820C8BCD29F448CA6BCA3CC6A83A1F5"/>
                </w:placeholder>
                <w:showingPlcHdr/>
                <w:text/>
              </w:sdtPr>
              <w:sdtEndPr/>
              <w:sdtContent>
                <w:r w:rsidR="00142D65" w:rsidRPr="005A4C46">
                  <w:rPr>
                    <w:color w:val="808080"/>
                    <w:sz w:val="22"/>
                  </w:rPr>
                  <w:t>Click or tap here to enter text.</w:t>
                </w:r>
              </w:sdtContent>
            </w:sdt>
          </w:p>
          <w:p w14:paraId="419AB6DB" w14:textId="77777777" w:rsidR="00142D65" w:rsidRPr="005A4C46" w:rsidRDefault="00142D65" w:rsidP="005443B2">
            <w:pPr>
              <w:tabs>
                <w:tab w:val="left" w:pos="346"/>
                <w:tab w:val="left" w:pos="5700"/>
              </w:tabs>
              <w:rPr>
                <w:sz w:val="22"/>
              </w:rPr>
            </w:pPr>
            <w:r w:rsidRPr="005A4C46">
              <w:rPr>
                <w:b/>
                <w:sz w:val="22"/>
              </w:rPr>
              <w:t>Role(s) of participant(s):</w:t>
            </w:r>
            <w:r w:rsidRPr="005A4C46">
              <w:rPr>
                <w:sz w:val="22"/>
              </w:rPr>
              <w:t xml:space="preserve"> </w:t>
            </w:r>
            <w:sdt>
              <w:sdtPr>
                <w:id w:val="1948353115"/>
                <w:placeholder>
                  <w:docPart w:val="B1F798CEFC904DDBA036BC50062AAF51"/>
                </w:placeholder>
                <w:showingPlcHdr/>
                <w:text/>
              </w:sdtPr>
              <w:sdtEndPr/>
              <w:sdtContent>
                <w:r w:rsidRPr="005A4C46">
                  <w:rPr>
                    <w:color w:val="808080"/>
                    <w:sz w:val="22"/>
                  </w:rPr>
                  <w:t>Click or tap here to enter text.</w:t>
                </w:r>
              </w:sdtContent>
            </w:sdt>
            <w:r>
              <w:rPr>
                <w:sz w:val="22"/>
              </w:rPr>
              <w:tab/>
            </w:r>
          </w:p>
          <w:p w14:paraId="6765B9F6" w14:textId="77777777" w:rsidR="00142D65" w:rsidRPr="005A4C46" w:rsidRDefault="00142D65" w:rsidP="005443B2">
            <w:pPr>
              <w:rPr>
                <w:sz w:val="22"/>
              </w:rPr>
            </w:pPr>
            <w:r w:rsidRPr="005A4C46">
              <w:rPr>
                <w:b/>
                <w:sz w:val="22"/>
              </w:rPr>
              <w:t>Number of participant(s):</w:t>
            </w:r>
            <w:r w:rsidRPr="005A4C46">
              <w:rPr>
                <w:sz w:val="22"/>
              </w:rPr>
              <w:t xml:space="preserve"> </w:t>
            </w:r>
            <w:sdt>
              <w:sdtPr>
                <w:id w:val="1252696878"/>
                <w:placeholder>
                  <w:docPart w:val="109E706B52354E67994E38E938BA93A6"/>
                </w:placeholder>
                <w:showingPlcHdr/>
                <w:text/>
              </w:sdtPr>
              <w:sdtEndPr/>
              <w:sdtContent>
                <w:r w:rsidRPr="005A4C46">
                  <w:rPr>
                    <w:color w:val="808080"/>
                    <w:sz w:val="22"/>
                  </w:rPr>
                  <w:t>Click or tap here to enter text.</w:t>
                </w:r>
              </w:sdtContent>
            </w:sdt>
          </w:p>
          <w:p w14:paraId="449BFA5E" w14:textId="77777777" w:rsidR="00142D65" w:rsidRDefault="00142D65" w:rsidP="005443B2">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2EE0C67C"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2099251670"/>
                <w:placeholder>
                  <w:docPart w:val="8206B1BB1A644A589A0F0977FC8FCD34"/>
                </w:placeholder>
                <w:showingPlcHdr/>
                <w:text/>
              </w:sdtPr>
              <w:sdtEndPr/>
              <w:sdtContent>
                <w:r w:rsidRPr="005A4C46">
                  <w:rPr>
                    <w:color w:val="808080"/>
                    <w:sz w:val="22"/>
                  </w:rPr>
                  <w:t>Click or tap here to enter text.</w:t>
                </w:r>
              </w:sdtContent>
            </w:sdt>
          </w:p>
          <w:p w14:paraId="002B50D4" w14:textId="77777777" w:rsidR="00142D65" w:rsidRPr="005A4C46" w:rsidRDefault="00142D65" w:rsidP="005443B2">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246166119"/>
                <w:placeholder>
                  <w:docPart w:val="E1D0842442CD4D74B26BB7B5EAC45DD1"/>
                </w:placeholder>
                <w:showingPlcHdr/>
                <w:text/>
              </w:sdtPr>
              <w:sdtEndPr/>
              <w:sdtContent>
                <w:r w:rsidRPr="005A4C46">
                  <w:rPr>
                    <w:color w:val="808080"/>
                    <w:sz w:val="22"/>
                  </w:rPr>
                  <w:t>Click or tap here to enter text.</w:t>
                </w:r>
              </w:sdtContent>
            </w:sdt>
          </w:p>
          <w:p w14:paraId="18C876F6" w14:textId="77777777" w:rsidR="00142D65" w:rsidRPr="005A4C46" w:rsidRDefault="00142D65" w:rsidP="005443B2">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144429405"/>
                <w:placeholder>
                  <w:docPart w:val="7B151687FDD4472AB2EC17DDDBA4679C"/>
                </w:placeholder>
                <w:showingPlcHdr/>
                <w:text/>
              </w:sdtPr>
              <w:sdtEndPr/>
              <w:sdtContent>
                <w:r w:rsidRPr="005A4C46">
                  <w:rPr>
                    <w:color w:val="808080"/>
                    <w:sz w:val="22"/>
                  </w:rPr>
                  <w:t>Click or tap here to enter text.</w:t>
                </w:r>
              </w:sdtContent>
            </w:sdt>
          </w:p>
          <w:p w14:paraId="5D8879B5" w14:textId="77777777" w:rsidR="00142D65" w:rsidRPr="005A4C46" w:rsidRDefault="00142D65" w:rsidP="005443B2">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2018342520"/>
                <w:placeholder>
                  <w:docPart w:val="7A84B8C91C9342FBA9CEE151CF6DC090"/>
                </w:placeholder>
                <w:showingPlcHdr/>
                <w:text/>
              </w:sdtPr>
              <w:sdtEndPr/>
              <w:sdtContent>
                <w:r w:rsidRPr="005A4C46">
                  <w:rPr>
                    <w:color w:val="808080"/>
                    <w:sz w:val="22"/>
                  </w:rPr>
                  <w:t>Click or tap here to enter text.</w:t>
                </w:r>
              </w:sdtContent>
            </w:sdt>
          </w:p>
          <w:p w14:paraId="57B201C1" w14:textId="77777777" w:rsidR="00142D65" w:rsidRPr="005A4C46" w:rsidRDefault="00142D65" w:rsidP="005443B2">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1076396321"/>
                <w:placeholder>
                  <w:docPart w:val="6703A159A27B4B2482A269423DB3620C"/>
                </w:placeholder>
                <w:showingPlcHdr/>
                <w:text/>
              </w:sdtPr>
              <w:sdtEndPr/>
              <w:sdtContent>
                <w:r w:rsidRPr="005A4C46">
                  <w:rPr>
                    <w:color w:val="808080"/>
                    <w:sz w:val="22"/>
                  </w:rPr>
                  <w:t>Click or tap here to enter text.</w:t>
                </w:r>
              </w:sdtContent>
            </w:sdt>
          </w:p>
          <w:p w14:paraId="62FA35D5"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33F01BB9"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028535633"/>
                <w:placeholder>
                  <w:docPart w:val="B94F660387D2416B841ABC0A93A6BCED"/>
                </w:placeholder>
                <w:showingPlcHdr/>
                <w:text/>
              </w:sdtPr>
              <w:sdtEndPr/>
              <w:sdtContent>
                <w:r w:rsidRPr="00B43927">
                  <w:rPr>
                    <w:color w:val="808080"/>
                    <w:sz w:val="22"/>
                    <w:szCs w:val="22"/>
                  </w:rPr>
                  <w:t>Click or tap here to enter text.</w:t>
                </w:r>
              </w:sdtContent>
            </w:sdt>
          </w:p>
          <w:p w14:paraId="1D645EE7" w14:textId="77777777" w:rsidR="00142D65" w:rsidRPr="00B935DF" w:rsidRDefault="00142D65" w:rsidP="005443B2">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1237237318"/>
                <w:placeholder>
                  <w:docPart w:val="39F35FC1114B4624AE2CCCA8136E0CD3"/>
                </w:placeholder>
                <w:showingPlcHdr/>
                <w:text/>
              </w:sdtPr>
              <w:sdtEndPr/>
              <w:sdtContent>
                <w:r w:rsidRPr="00B43927">
                  <w:rPr>
                    <w:color w:val="808080"/>
                    <w:sz w:val="22"/>
                    <w:szCs w:val="22"/>
                  </w:rPr>
                  <w:t>Click or tap here to enter text.</w:t>
                </w:r>
              </w:sdtContent>
            </w:sdt>
          </w:p>
        </w:tc>
      </w:tr>
    </w:tbl>
    <w:p w14:paraId="516F04E3"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100720876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15760632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2B1B5D52" w14:textId="77777777" w:rsidR="00142D65" w:rsidRDefault="00142D65" w:rsidP="00142D65">
      <w:pPr>
        <w:rPr>
          <w:rFonts w:cs="Calibri (Body)"/>
          <w:b/>
          <w:szCs w:val="18"/>
        </w:rPr>
      </w:pPr>
      <w:r w:rsidRPr="00BC51A4">
        <w:rPr>
          <w:rFonts w:cs="Calibri (Body)"/>
          <w:b/>
          <w:color w:val="FF0000"/>
          <w:szCs w:val="18"/>
        </w:rPr>
        <w:t>If no,</w:t>
      </w:r>
      <w:r>
        <w:rPr>
          <w:rFonts w:cs="Calibri (Body)"/>
          <w:b/>
          <w:color w:val="FF0000"/>
          <w:szCs w:val="18"/>
        </w:rPr>
        <w:t xml:space="preserve"> 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szCs w:val="18"/>
        </w:rPr>
        <w:t xml:space="preserve"> </w:t>
      </w:r>
      <w:sdt>
        <w:sdtPr>
          <w:rPr>
            <w:rFonts w:cs="Calibri (Body)"/>
            <w:b/>
            <w:szCs w:val="18"/>
          </w:rPr>
          <w:id w:val="-803312890"/>
          <w:placeholder>
            <w:docPart w:val="F26E27BA10914B068B26FEC586EDF075"/>
          </w:placeholder>
          <w:showingPlcHdr/>
        </w:sdtPr>
        <w:sdtEndPr/>
        <w:sdtContent>
          <w:r w:rsidRPr="00FD70C3">
            <w:rPr>
              <w:rStyle w:val="PlaceholderText"/>
            </w:rPr>
            <w:t>Click or tap here to enter text.</w:t>
          </w:r>
        </w:sdtContent>
      </w:sdt>
      <w:r>
        <w:rPr>
          <w:rFonts w:cs="Calibri (Body)"/>
          <w:b/>
          <w:szCs w:val="18"/>
        </w:rPr>
        <w:tab/>
      </w:r>
    </w:p>
    <w:p w14:paraId="56CCE559" w14:textId="77777777" w:rsidR="003B7FEB" w:rsidRPr="00843C95" w:rsidRDefault="003B7FEB" w:rsidP="003B7FEB">
      <w:pPr>
        <w:tabs>
          <w:tab w:val="left" w:pos="5040"/>
          <w:tab w:val="left" w:pos="6840"/>
          <w:tab w:val="left" w:pos="7560"/>
          <w:tab w:val="left" w:pos="8460"/>
          <w:tab w:val="left" w:pos="1035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83522091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94693608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156587290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38387066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1AAC900C"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691ED4EE" w14:textId="77777777" w:rsidR="00142D65" w:rsidRDefault="00142D65" w:rsidP="00142D65">
      <w:pPr>
        <w:rPr>
          <w:rFonts w:cs="Calibri (Body)"/>
          <w:b/>
          <w:szCs w:val="18"/>
        </w:rPr>
      </w:pPr>
      <w:r>
        <w:rPr>
          <w:rFonts w:cs="Calibri (Body)"/>
          <w:b/>
          <w:szCs w:val="18"/>
        </w:rPr>
        <w:t xml:space="preserve"> </w:t>
      </w:r>
      <w:sdt>
        <w:sdtPr>
          <w:rPr>
            <w:rFonts w:cs="Calibri (Body)"/>
            <w:b/>
            <w:szCs w:val="18"/>
          </w:rPr>
          <w:id w:val="979654343"/>
          <w:placeholder>
            <w:docPart w:val="A99082F6ED2A4AC8B24F7D6E78447B27"/>
          </w:placeholder>
          <w:showingPlcHdr/>
        </w:sdtPr>
        <w:sdtEndPr/>
        <w:sdtContent>
          <w:r w:rsidRPr="00FD70C3">
            <w:rPr>
              <w:rStyle w:val="PlaceholderText"/>
            </w:rPr>
            <w:t>Click or tap here to enter text.</w:t>
          </w:r>
        </w:sdtContent>
      </w:sdt>
      <w:r>
        <w:rPr>
          <w:rFonts w:cs="Calibri (Body)"/>
          <w:b/>
          <w:szCs w:val="18"/>
        </w:rPr>
        <w:tab/>
      </w:r>
    </w:p>
    <w:p w14:paraId="5EDB8D9E" w14:textId="77777777" w:rsidR="00142D65" w:rsidRDefault="00142D65" w:rsidP="00142D65">
      <w:pPr>
        <w:tabs>
          <w:tab w:val="left" w:pos="9435"/>
        </w:tabs>
        <w:rPr>
          <w:rFonts w:cs="Calibri (Body)"/>
          <w:b/>
          <w:szCs w:val="18"/>
        </w:rPr>
      </w:pP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142D65" w:rsidRPr="00B935DF" w14:paraId="39415FBD" w14:textId="77777777" w:rsidTr="005443B2">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27D4DA77" w14:textId="77777777" w:rsidR="00142D65" w:rsidRDefault="00142D65" w:rsidP="005443B2">
            <w:pPr>
              <w:rPr>
                <w:b/>
                <w:sz w:val="21"/>
                <w:szCs w:val="21"/>
              </w:rPr>
            </w:pPr>
            <w:r>
              <w:rPr>
                <w:b/>
                <w:sz w:val="21"/>
                <w:szCs w:val="21"/>
              </w:rPr>
              <w:lastRenderedPageBreak/>
              <w:t>Professional Learning Activities</w:t>
            </w:r>
          </w:p>
        </w:tc>
        <w:tc>
          <w:tcPr>
            <w:tcW w:w="10801" w:type="dxa"/>
            <w:tcBorders>
              <w:left w:val="single" w:sz="4" w:space="0" w:color="auto"/>
              <w:bottom w:val="single" w:sz="4" w:space="0" w:color="auto"/>
              <w:right w:val="single" w:sz="4" w:space="0" w:color="auto"/>
            </w:tcBorders>
          </w:tcPr>
          <w:p w14:paraId="2BCDC892" w14:textId="77777777" w:rsidR="00142D65" w:rsidRPr="005A4C46" w:rsidRDefault="00142D65" w:rsidP="005443B2">
            <w:pPr>
              <w:tabs>
                <w:tab w:val="left" w:pos="2970"/>
              </w:tabs>
              <w:rPr>
                <w:b/>
                <w:sz w:val="22"/>
              </w:rPr>
            </w:pPr>
            <w:r w:rsidRPr="005A4C46">
              <w:rPr>
                <w:b/>
                <w:sz w:val="22"/>
              </w:rPr>
              <w:t>How does the activity address the root cause(s) identified?</w:t>
            </w:r>
          </w:p>
          <w:p w14:paraId="10944B81" w14:textId="77777777" w:rsidR="00142D65" w:rsidRPr="005A4C46" w:rsidRDefault="002C1C72" w:rsidP="005443B2">
            <w:pPr>
              <w:rPr>
                <w:sz w:val="22"/>
              </w:rPr>
            </w:pPr>
            <w:sdt>
              <w:sdtPr>
                <w:id w:val="2022903249"/>
                <w:placeholder>
                  <w:docPart w:val="5589384F884A4C0890AF6590244B0065"/>
                </w:placeholder>
                <w:showingPlcHdr/>
                <w:text/>
              </w:sdtPr>
              <w:sdtEndPr/>
              <w:sdtContent>
                <w:r w:rsidR="00142D65" w:rsidRPr="005A4C46">
                  <w:rPr>
                    <w:color w:val="808080"/>
                    <w:sz w:val="22"/>
                  </w:rPr>
                  <w:t>Click or tap here to enter text.</w:t>
                </w:r>
              </w:sdtContent>
            </w:sdt>
          </w:p>
          <w:p w14:paraId="24214BC3" w14:textId="77777777" w:rsidR="00142D65" w:rsidRPr="005A4C46" w:rsidRDefault="00142D65" w:rsidP="005443B2">
            <w:pPr>
              <w:tabs>
                <w:tab w:val="left" w:pos="346"/>
                <w:tab w:val="left" w:pos="5700"/>
              </w:tabs>
              <w:rPr>
                <w:sz w:val="22"/>
              </w:rPr>
            </w:pPr>
            <w:r w:rsidRPr="005A4C46">
              <w:rPr>
                <w:b/>
                <w:sz w:val="22"/>
              </w:rPr>
              <w:t>Role(s) of participant(s):</w:t>
            </w:r>
            <w:r w:rsidRPr="005A4C46">
              <w:rPr>
                <w:sz w:val="22"/>
              </w:rPr>
              <w:t xml:space="preserve"> </w:t>
            </w:r>
            <w:sdt>
              <w:sdtPr>
                <w:id w:val="1288159515"/>
                <w:placeholder>
                  <w:docPart w:val="95FD4B96A32742F9965CB3B702502CEA"/>
                </w:placeholder>
                <w:showingPlcHdr/>
                <w:text/>
              </w:sdtPr>
              <w:sdtEndPr/>
              <w:sdtContent>
                <w:r w:rsidRPr="005A4C46">
                  <w:rPr>
                    <w:color w:val="808080"/>
                    <w:sz w:val="22"/>
                  </w:rPr>
                  <w:t>Click or tap here to enter text.</w:t>
                </w:r>
              </w:sdtContent>
            </w:sdt>
            <w:r>
              <w:rPr>
                <w:sz w:val="22"/>
              </w:rPr>
              <w:tab/>
            </w:r>
          </w:p>
          <w:p w14:paraId="2C643EA6" w14:textId="77777777" w:rsidR="00142D65" w:rsidRPr="005A4C46" w:rsidRDefault="00142D65" w:rsidP="005443B2">
            <w:pPr>
              <w:rPr>
                <w:sz w:val="22"/>
              </w:rPr>
            </w:pPr>
            <w:r w:rsidRPr="005A4C46">
              <w:rPr>
                <w:b/>
                <w:sz w:val="22"/>
              </w:rPr>
              <w:t>Number of participant(s):</w:t>
            </w:r>
            <w:r w:rsidRPr="005A4C46">
              <w:rPr>
                <w:sz w:val="22"/>
              </w:rPr>
              <w:t xml:space="preserve"> </w:t>
            </w:r>
            <w:sdt>
              <w:sdtPr>
                <w:id w:val="-1808082035"/>
                <w:placeholder>
                  <w:docPart w:val="624BE1BC88E0443B96BE4FFCA1F21B15"/>
                </w:placeholder>
                <w:showingPlcHdr/>
                <w:text/>
              </w:sdtPr>
              <w:sdtEndPr/>
              <w:sdtContent>
                <w:r w:rsidRPr="005A4C46">
                  <w:rPr>
                    <w:color w:val="808080"/>
                    <w:sz w:val="22"/>
                  </w:rPr>
                  <w:t>Click or tap here to enter text.</w:t>
                </w:r>
              </w:sdtContent>
            </w:sdt>
          </w:p>
          <w:p w14:paraId="1CC432BC" w14:textId="77777777" w:rsidR="00142D65" w:rsidRDefault="00142D65" w:rsidP="005443B2">
            <w:pPr>
              <w:tabs>
                <w:tab w:val="left" w:pos="2160"/>
                <w:tab w:val="left" w:pos="2610"/>
                <w:tab w:val="left" w:pos="3661"/>
                <w:tab w:val="left" w:pos="6840"/>
              </w:tabs>
              <w:rPr>
                <w:b/>
                <w:sz w:val="22"/>
              </w:rPr>
            </w:pPr>
            <w:r w:rsidRPr="00B43927">
              <w:rPr>
                <w:b/>
                <w:sz w:val="22"/>
              </w:rPr>
              <w:t xml:space="preserve">Identify the </w:t>
            </w:r>
            <w:r>
              <w:rPr>
                <w:b/>
                <w:sz w:val="22"/>
              </w:rPr>
              <w:t>s</w:t>
            </w:r>
            <w:r w:rsidRPr="00B43927">
              <w:rPr>
                <w:b/>
                <w:sz w:val="22"/>
              </w:rPr>
              <w:t xml:space="preserve">chools impacted </w:t>
            </w:r>
            <w:r>
              <w:rPr>
                <w:b/>
                <w:sz w:val="22"/>
              </w:rPr>
              <w:t>by this</w:t>
            </w:r>
            <w:r>
              <w:rPr>
                <w:rFonts w:eastAsia="Times New Roman" w:cs="Arial"/>
                <w:b/>
                <w:sz w:val="22"/>
              </w:rPr>
              <w:t xml:space="preserve"> professional learning</w:t>
            </w:r>
            <w:r>
              <w:rPr>
                <w:b/>
                <w:sz w:val="22"/>
              </w:rPr>
              <w:t xml:space="preserve"> activity:</w:t>
            </w:r>
          </w:p>
          <w:p w14:paraId="2DDB1444"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Describe the model, format and duration of this professional learning activity</w:t>
            </w:r>
            <w:r w:rsidRPr="005A4C46">
              <w:rPr>
                <w:rFonts w:eastAsia="Times New Roman" w:cs="Arial"/>
                <w:b/>
                <w:sz w:val="22"/>
              </w:rPr>
              <w:t xml:space="preserve">: </w:t>
            </w:r>
            <w:sdt>
              <w:sdtPr>
                <w:id w:val="656192568"/>
                <w:placeholder>
                  <w:docPart w:val="03189260369F4AB58E4B3D18477F7150"/>
                </w:placeholder>
                <w:showingPlcHdr/>
                <w:text/>
              </w:sdtPr>
              <w:sdtEndPr/>
              <w:sdtContent>
                <w:r w:rsidRPr="005A4C46">
                  <w:rPr>
                    <w:color w:val="808080"/>
                    <w:sz w:val="22"/>
                  </w:rPr>
                  <w:t>Click or tap here to enter text.</w:t>
                </w:r>
              </w:sdtContent>
            </w:sdt>
          </w:p>
          <w:p w14:paraId="48A5307F" w14:textId="77777777" w:rsidR="00142D65" w:rsidRPr="005A4C46" w:rsidRDefault="00142D65" w:rsidP="005443B2">
            <w:pPr>
              <w:rPr>
                <w:sz w:val="22"/>
              </w:rPr>
            </w:pPr>
            <w:r>
              <w:rPr>
                <w:b/>
                <w:sz w:val="22"/>
              </w:rPr>
              <w:t>Identify the s</w:t>
            </w:r>
            <w:r w:rsidRPr="005A4C46">
              <w:rPr>
                <w:b/>
                <w:sz w:val="22"/>
              </w:rPr>
              <w:t>chedule</w:t>
            </w:r>
            <w:r>
              <w:rPr>
                <w:b/>
                <w:sz w:val="22"/>
              </w:rPr>
              <w:t xml:space="preserve"> of this professional learning (Dates provided):</w:t>
            </w:r>
            <w:r w:rsidRPr="005A4C46">
              <w:rPr>
                <w:sz w:val="22"/>
              </w:rPr>
              <w:t xml:space="preserve"> </w:t>
            </w:r>
            <w:sdt>
              <w:sdtPr>
                <w:id w:val="850612986"/>
                <w:placeholder>
                  <w:docPart w:val="30830505AF8C425EAB6CBF288591255B"/>
                </w:placeholder>
                <w:showingPlcHdr/>
                <w:text/>
              </w:sdtPr>
              <w:sdtEndPr/>
              <w:sdtContent>
                <w:r w:rsidRPr="005A4C46">
                  <w:rPr>
                    <w:color w:val="808080"/>
                    <w:sz w:val="22"/>
                  </w:rPr>
                  <w:t>Click or tap here to enter text.</w:t>
                </w:r>
              </w:sdtContent>
            </w:sdt>
          </w:p>
          <w:p w14:paraId="04425008" w14:textId="77777777" w:rsidR="00142D65" w:rsidRPr="005A4C46" w:rsidRDefault="00142D65" w:rsidP="005443B2">
            <w:pPr>
              <w:tabs>
                <w:tab w:val="left" w:pos="2160"/>
                <w:tab w:val="left" w:pos="2610"/>
                <w:tab w:val="left" w:pos="3661"/>
                <w:tab w:val="left" w:pos="6840"/>
              </w:tabs>
              <w:rPr>
                <w:b/>
                <w:sz w:val="22"/>
              </w:rPr>
            </w:pPr>
            <w:r>
              <w:rPr>
                <w:b/>
                <w:sz w:val="22"/>
              </w:rPr>
              <w:t>Identify the t</w:t>
            </w:r>
            <w:r w:rsidRPr="005A4C46">
              <w:rPr>
                <w:b/>
                <w:sz w:val="22"/>
              </w:rPr>
              <w:t>rainer(s):</w:t>
            </w:r>
            <w:r w:rsidRPr="005A4C46">
              <w:rPr>
                <w:sz w:val="22"/>
              </w:rPr>
              <w:t xml:space="preserve"> </w:t>
            </w:r>
            <w:sdt>
              <w:sdtPr>
                <w:id w:val="-2040114403"/>
                <w:placeholder>
                  <w:docPart w:val="2F785D1D174548ADA5503EE9EA59DDB0"/>
                </w:placeholder>
                <w:showingPlcHdr/>
                <w:text/>
              </w:sdtPr>
              <w:sdtEndPr/>
              <w:sdtContent>
                <w:r w:rsidRPr="005A4C46">
                  <w:rPr>
                    <w:color w:val="808080"/>
                    <w:sz w:val="22"/>
                  </w:rPr>
                  <w:t>Click or tap here to enter text.</w:t>
                </w:r>
              </w:sdtContent>
            </w:sdt>
          </w:p>
          <w:p w14:paraId="7F04F8DA" w14:textId="77777777" w:rsidR="00142D65" w:rsidRPr="005A4C46" w:rsidRDefault="00142D65" w:rsidP="005443B2">
            <w:pPr>
              <w:tabs>
                <w:tab w:val="left" w:pos="2160"/>
                <w:tab w:val="left" w:pos="2610"/>
                <w:tab w:val="left" w:pos="3661"/>
                <w:tab w:val="left" w:pos="6840"/>
              </w:tabs>
              <w:rPr>
                <w:b/>
                <w:sz w:val="22"/>
              </w:rPr>
            </w:pPr>
            <w:r>
              <w:rPr>
                <w:b/>
                <w:sz w:val="22"/>
              </w:rPr>
              <w:t>Describe the c</w:t>
            </w:r>
            <w:r w:rsidRPr="005A4C46">
              <w:rPr>
                <w:b/>
                <w:sz w:val="22"/>
              </w:rPr>
              <w:t xml:space="preserve">oaching </w:t>
            </w:r>
            <w:r>
              <w:rPr>
                <w:b/>
                <w:sz w:val="22"/>
              </w:rPr>
              <w:t xml:space="preserve">model or job-embedded supports </w:t>
            </w:r>
            <w:r w:rsidRPr="005A4C46">
              <w:rPr>
                <w:b/>
                <w:sz w:val="22"/>
              </w:rPr>
              <w:t>implement</w:t>
            </w:r>
            <w:r>
              <w:rPr>
                <w:b/>
                <w:sz w:val="22"/>
              </w:rPr>
              <w:t>ed</w:t>
            </w:r>
            <w:r w:rsidRPr="005A4C46">
              <w:rPr>
                <w:b/>
                <w:sz w:val="22"/>
              </w:rPr>
              <w:t xml:space="preserve">: </w:t>
            </w:r>
            <w:sdt>
              <w:sdtPr>
                <w:id w:val="-684825444"/>
                <w:placeholder>
                  <w:docPart w:val="65AF58BF934048E5B85945EC431FD5E1"/>
                </w:placeholder>
                <w:showingPlcHdr/>
                <w:text/>
              </w:sdtPr>
              <w:sdtEndPr/>
              <w:sdtContent>
                <w:r w:rsidRPr="005A4C46">
                  <w:rPr>
                    <w:color w:val="808080"/>
                    <w:sz w:val="22"/>
                  </w:rPr>
                  <w:t>Click or tap here to enter text.</w:t>
                </w:r>
              </w:sdtContent>
            </w:sdt>
          </w:p>
          <w:p w14:paraId="7CCBBB01" w14:textId="77777777" w:rsidR="00142D65" w:rsidRPr="005A4C46" w:rsidRDefault="00142D65" w:rsidP="005443B2">
            <w:pPr>
              <w:rPr>
                <w:sz w:val="22"/>
              </w:rPr>
            </w:pPr>
            <w:r>
              <w:rPr>
                <w:b/>
                <w:sz w:val="22"/>
              </w:rPr>
              <w:t>Identify the s</w:t>
            </w:r>
            <w:r w:rsidRPr="005A4C46">
              <w:rPr>
                <w:b/>
                <w:sz w:val="22"/>
              </w:rPr>
              <w:t>chedule</w:t>
            </w:r>
            <w:r>
              <w:rPr>
                <w:b/>
                <w:sz w:val="22"/>
              </w:rPr>
              <w:t xml:space="preserve"> of c</w:t>
            </w:r>
            <w:r w:rsidRPr="005A4C46">
              <w:rPr>
                <w:b/>
                <w:sz w:val="22"/>
              </w:rPr>
              <w:t xml:space="preserve">oaching </w:t>
            </w:r>
            <w:r>
              <w:rPr>
                <w:b/>
                <w:sz w:val="22"/>
              </w:rPr>
              <w:t xml:space="preserve">or job-embedded supports </w:t>
            </w:r>
            <w:r w:rsidRPr="005A4C46">
              <w:rPr>
                <w:b/>
                <w:sz w:val="22"/>
              </w:rPr>
              <w:t>implement</w:t>
            </w:r>
            <w:r>
              <w:rPr>
                <w:b/>
                <w:sz w:val="22"/>
              </w:rPr>
              <w:t>ed</w:t>
            </w:r>
            <w:r w:rsidRPr="005A4C46">
              <w:rPr>
                <w:b/>
                <w:sz w:val="22"/>
              </w:rPr>
              <w:t>:</w:t>
            </w:r>
            <w:r w:rsidRPr="005A4C46">
              <w:rPr>
                <w:sz w:val="22"/>
              </w:rPr>
              <w:t xml:space="preserve"> </w:t>
            </w:r>
            <w:sdt>
              <w:sdtPr>
                <w:id w:val="447358855"/>
                <w:placeholder>
                  <w:docPart w:val="3C0F7E18CA6B467AA14D2C9C9FC66B01"/>
                </w:placeholder>
                <w:showingPlcHdr/>
                <w:text/>
              </w:sdtPr>
              <w:sdtEndPr/>
              <w:sdtContent>
                <w:r w:rsidRPr="005A4C46">
                  <w:rPr>
                    <w:color w:val="808080"/>
                    <w:sz w:val="22"/>
                  </w:rPr>
                  <w:t>Click or tap here to enter text.</w:t>
                </w:r>
              </w:sdtContent>
            </w:sdt>
          </w:p>
          <w:p w14:paraId="2ED2004A" w14:textId="77777777" w:rsidR="00142D65" w:rsidRPr="005A4C46" w:rsidRDefault="00142D65" w:rsidP="005443B2">
            <w:pPr>
              <w:tabs>
                <w:tab w:val="left" w:pos="2160"/>
                <w:tab w:val="left" w:pos="2610"/>
                <w:tab w:val="left" w:pos="3661"/>
                <w:tab w:val="left" w:pos="6840"/>
              </w:tabs>
              <w:rPr>
                <w:rFonts w:eastAsia="Times New Roman" w:cs="Arial"/>
                <w:b/>
                <w:sz w:val="22"/>
              </w:rPr>
            </w:pPr>
            <w:r>
              <w:rPr>
                <w:rFonts w:eastAsia="Times New Roman" w:cs="Arial"/>
                <w:b/>
                <w:sz w:val="22"/>
              </w:rPr>
              <w:t>Fidelity d</w:t>
            </w:r>
            <w:r w:rsidRPr="005A4C46">
              <w:rPr>
                <w:rFonts w:eastAsia="Times New Roman" w:cs="Arial"/>
                <w:b/>
                <w:sz w:val="22"/>
              </w:rPr>
              <w:t>ata collected</w:t>
            </w:r>
            <w:r>
              <w:rPr>
                <w:rFonts w:eastAsia="Times New Roman" w:cs="Arial"/>
                <w:b/>
                <w:sz w:val="22"/>
              </w:rPr>
              <w:t xml:space="preserve"> as a component of implementation (Change in adult practice)</w:t>
            </w:r>
            <w:r w:rsidRPr="005A4C46">
              <w:rPr>
                <w:rFonts w:eastAsia="Times New Roman" w:cs="Arial"/>
                <w:b/>
                <w:sz w:val="22"/>
              </w:rPr>
              <w:t>:</w:t>
            </w:r>
          </w:p>
          <w:p w14:paraId="4961D227" w14:textId="77777777" w:rsidR="00142D65" w:rsidRPr="00B43927" w:rsidRDefault="00142D65" w:rsidP="005443B2">
            <w:pPr>
              <w:tabs>
                <w:tab w:val="left" w:pos="4530"/>
              </w:tabs>
              <w:rPr>
                <w:b/>
                <w:sz w:val="22"/>
                <w:szCs w:val="22"/>
              </w:rPr>
            </w:pPr>
            <w:r w:rsidRPr="00B43927">
              <w:rPr>
                <w:b/>
                <w:sz w:val="22"/>
                <w:szCs w:val="22"/>
              </w:rPr>
              <w:t>Change in student data for this reporting period:</w:t>
            </w:r>
            <w:r w:rsidRPr="00B43927">
              <w:rPr>
                <w:sz w:val="22"/>
                <w:szCs w:val="22"/>
              </w:rPr>
              <w:t xml:space="preserve"> </w:t>
            </w:r>
            <w:sdt>
              <w:sdtPr>
                <w:id w:val="-1180969824"/>
                <w:placeholder>
                  <w:docPart w:val="78488256F25443F2A66890A289926626"/>
                </w:placeholder>
                <w:showingPlcHdr/>
                <w:text/>
              </w:sdtPr>
              <w:sdtEndPr/>
              <w:sdtContent>
                <w:r w:rsidRPr="00B43927">
                  <w:rPr>
                    <w:color w:val="808080"/>
                    <w:sz w:val="22"/>
                    <w:szCs w:val="22"/>
                  </w:rPr>
                  <w:t>Click or tap here to enter text.</w:t>
                </w:r>
              </w:sdtContent>
            </w:sdt>
          </w:p>
          <w:p w14:paraId="48C7EFA5" w14:textId="77777777" w:rsidR="00142D65" w:rsidRPr="00B935DF" w:rsidRDefault="00142D65" w:rsidP="005443B2">
            <w:pPr>
              <w:tabs>
                <w:tab w:val="left" w:pos="2160"/>
                <w:tab w:val="left" w:pos="2610"/>
                <w:tab w:val="left" w:pos="3661"/>
                <w:tab w:val="left" w:pos="6840"/>
              </w:tabs>
              <w:rPr>
                <w:rFonts w:eastAsia="Times New Roman" w:cs="Arial"/>
                <w:b/>
              </w:rPr>
            </w:pPr>
            <w:r w:rsidRPr="00B43927">
              <w:rPr>
                <w:b/>
                <w:sz w:val="22"/>
                <w:szCs w:val="22"/>
              </w:rPr>
              <w:t xml:space="preserve">Timeline for implementation: </w:t>
            </w:r>
            <w:sdt>
              <w:sdtPr>
                <w:id w:val="1934701806"/>
                <w:placeholder>
                  <w:docPart w:val="9DABC642D4AE452AA92078820C2B7123"/>
                </w:placeholder>
                <w:showingPlcHdr/>
                <w:text/>
              </w:sdtPr>
              <w:sdtEndPr/>
              <w:sdtContent>
                <w:r w:rsidRPr="00B43927">
                  <w:rPr>
                    <w:color w:val="808080"/>
                    <w:sz w:val="22"/>
                    <w:szCs w:val="22"/>
                  </w:rPr>
                  <w:t>Click or tap here to enter text.</w:t>
                </w:r>
              </w:sdtContent>
            </w:sdt>
          </w:p>
        </w:tc>
      </w:tr>
    </w:tbl>
    <w:p w14:paraId="1C02A47D" w14:textId="77777777" w:rsidR="00142D65" w:rsidRDefault="00142D65" w:rsidP="00142D65">
      <w:pPr>
        <w:tabs>
          <w:tab w:val="left" w:pos="5580"/>
          <w:tab w:val="left" w:pos="6480"/>
        </w:tabs>
        <w:spacing w:before="120"/>
        <w:rPr>
          <w:rFonts w:cs="Calibri (Body)"/>
          <w:sz w:val="18"/>
          <w:szCs w:val="18"/>
        </w:rPr>
      </w:pPr>
      <w:r w:rsidRPr="003915F2">
        <w:rPr>
          <w:b/>
        </w:rPr>
        <w:t>Are activities and related outcomes progressing as planned</w:t>
      </w:r>
      <w:r>
        <w:rPr>
          <w:b/>
        </w:rPr>
        <w:t>?</w:t>
      </w:r>
      <w:r>
        <w:tab/>
      </w:r>
      <w:sdt>
        <w:sdtPr>
          <w:rPr>
            <w:rFonts w:cs="Calibri (Body)"/>
            <w:sz w:val="18"/>
            <w:szCs w:val="18"/>
          </w:rPr>
          <w:id w:val="-83152537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34254225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2C6D062F" w14:textId="77777777" w:rsidR="00142D65" w:rsidRDefault="00142D65" w:rsidP="00142D65">
      <w:pPr>
        <w:spacing w:before="120" w:line="240" w:lineRule="auto"/>
        <w:ind w:right="-540"/>
        <w:rPr>
          <w:rFonts w:cs="Calibri (Body)"/>
          <w:b/>
          <w:szCs w:val="18"/>
        </w:rPr>
      </w:pPr>
      <w:r w:rsidRPr="00BC51A4">
        <w:rPr>
          <w:rFonts w:cs="Calibri (Body)"/>
          <w:b/>
          <w:color w:val="FF0000"/>
          <w:szCs w:val="18"/>
        </w:rPr>
        <w:t>If no, identify action steps identified by the Implementation Team:</w:t>
      </w:r>
      <w:r w:rsidRPr="00BC51A4">
        <w:rPr>
          <w:rFonts w:cs="Calibri (Body)"/>
          <w:b/>
          <w:szCs w:val="18"/>
        </w:rPr>
        <w:t xml:space="preserve"> </w:t>
      </w:r>
      <w:sdt>
        <w:sdtPr>
          <w:rPr>
            <w:rFonts w:cs="Calibri (Body)"/>
            <w:b/>
            <w:szCs w:val="18"/>
          </w:rPr>
          <w:id w:val="14044098"/>
          <w:placeholder>
            <w:docPart w:val="43320B7064D040C18130D0A3B4A41B8D"/>
          </w:placeholder>
          <w:showingPlcHdr/>
        </w:sdtPr>
        <w:sdtEndPr/>
        <w:sdtContent>
          <w:r w:rsidRPr="00FD70C3">
            <w:rPr>
              <w:rStyle w:val="PlaceholderText"/>
            </w:rPr>
            <w:t>Click or tap here to enter text.</w:t>
          </w:r>
        </w:sdtContent>
      </w:sdt>
      <w:r w:rsidRPr="00BC51A4">
        <w:rPr>
          <w:rFonts w:cs="Calibri (Body)"/>
          <w:b/>
          <w:szCs w:val="18"/>
        </w:rPr>
        <w:t xml:space="preserve"> </w:t>
      </w:r>
    </w:p>
    <w:p w14:paraId="5E97E4A2" w14:textId="77777777" w:rsidR="003B7FEB" w:rsidRPr="00843C95" w:rsidRDefault="003B7FEB" w:rsidP="003B7FEB">
      <w:pPr>
        <w:tabs>
          <w:tab w:val="left" w:pos="5040"/>
          <w:tab w:val="left" w:pos="6840"/>
          <w:tab w:val="left" w:pos="7560"/>
          <w:tab w:val="left" w:pos="8460"/>
          <w:tab w:val="left" w:pos="10350"/>
          <w:tab w:val="left" w:pos="10710"/>
        </w:tabs>
      </w:pPr>
      <w:r w:rsidRPr="00843C95">
        <w:rPr>
          <w:b/>
        </w:rPr>
        <w:t xml:space="preserve">Is spending consistent with </w:t>
      </w:r>
      <w:r>
        <w:rPr>
          <w:b/>
        </w:rPr>
        <w:t xml:space="preserve">the </w:t>
      </w:r>
      <w:r w:rsidRPr="00843C95">
        <w:rPr>
          <w:b/>
        </w:rPr>
        <w:t>projected budget?</w:t>
      </w:r>
      <w:r>
        <w:rPr>
          <w:b/>
        </w:rPr>
        <w:tab/>
        <w:t xml:space="preserve">CCEIS Plan 611/619 </w:t>
      </w:r>
      <w:sdt>
        <w:sdtPr>
          <w:rPr>
            <w:rFonts w:cs="Calibri (Body)"/>
            <w:sz w:val="18"/>
            <w:szCs w:val="18"/>
          </w:rPr>
          <w:id w:val="-185926734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0181002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r>
        <w:rPr>
          <w:rFonts w:cs="Calibri (Body)"/>
          <w:sz w:val="18"/>
          <w:szCs w:val="18"/>
        </w:rPr>
        <w:tab/>
      </w:r>
      <w:r w:rsidRPr="0047281F">
        <w:rPr>
          <w:rFonts w:cs="Calibri (Body)"/>
          <w:b/>
          <w:szCs w:val="18"/>
        </w:rPr>
        <w:t xml:space="preserve">ARP </w:t>
      </w:r>
      <w:r>
        <w:rPr>
          <w:b/>
        </w:rPr>
        <w:t>CCEIS Plan 611/619</w:t>
      </w:r>
      <w:r>
        <w:rPr>
          <w:b/>
        </w:rPr>
        <w:tab/>
        <w:t xml:space="preserve"> </w:t>
      </w:r>
      <w:sdt>
        <w:sdtPr>
          <w:rPr>
            <w:rFonts w:cs="Calibri (Body)"/>
            <w:sz w:val="18"/>
            <w:szCs w:val="18"/>
          </w:rPr>
          <w:id w:val="-20055747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48512802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3D049B4B" w14:textId="77777777" w:rsidR="00142D65" w:rsidRDefault="00142D65" w:rsidP="00142D65">
      <w:pPr>
        <w:rPr>
          <w:rFonts w:cs="Calibri (Body)"/>
          <w:b/>
          <w:color w:val="FF0000"/>
          <w:szCs w:val="18"/>
        </w:rPr>
      </w:pPr>
      <w:r w:rsidRPr="00BC51A4">
        <w:rPr>
          <w:rFonts w:cs="Calibri (Body)"/>
          <w:b/>
          <w:color w:val="FF0000"/>
          <w:szCs w:val="18"/>
        </w:rPr>
        <w:t xml:space="preserve">If no, </w:t>
      </w:r>
      <w:r>
        <w:rPr>
          <w:rFonts w:cs="Calibri (Body)"/>
          <w:b/>
          <w:color w:val="FF0000"/>
          <w:szCs w:val="18"/>
        </w:rPr>
        <w:t>describe</w:t>
      </w:r>
      <w:r w:rsidRPr="00BC51A4">
        <w:rPr>
          <w:rFonts w:cs="Calibri (Body)"/>
          <w:b/>
          <w:color w:val="FF0000"/>
          <w:szCs w:val="18"/>
        </w:rPr>
        <w:t xml:space="preserve"> </w:t>
      </w:r>
      <w:r>
        <w:rPr>
          <w:rFonts w:cs="Calibri (Body)"/>
          <w:b/>
          <w:color w:val="FF0000"/>
          <w:szCs w:val="18"/>
        </w:rPr>
        <w:t xml:space="preserve">the </w:t>
      </w:r>
      <w:r w:rsidRPr="00BC51A4">
        <w:rPr>
          <w:rFonts w:cs="Calibri (Body)"/>
          <w:b/>
          <w:color w:val="FF0000"/>
          <w:szCs w:val="18"/>
        </w:rPr>
        <w:t>action steps identified by the Implementation Team</w:t>
      </w:r>
      <w:r>
        <w:rPr>
          <w:rFonts w:cs="Calibri (Body)"/>
          <w:b/>
          <w:color w:val="FF0000"/>
          <w:szCs w:val="18"/>
        </w:rPr>
        <w:t xml:space="preserve"> to ensure full expenditure of funds aligned to plan activity</w:t>
      </w:r>
      <w:r w:rsidRPr="00BC51A4">
        <w:rPr>
          <w:rFonts w:cs="Calibri (Body)"/>
          <w:b/>
          <w:color w:val="FF0000"/>
          <w:szCs w:val="18"/>
        </w:rPr>
        <w:t>:</w:t>
      </w:r>
    </w:p>
    <w:p w14:paraId="5D58ABA3" w14:textId="4DBA167B" w:rsidR="00E96C6C" w:rsidRPr="00E96C6C" w:rsidRDefault="00142D65">
      <w:pPr>
        <w:rPr>
          <w:rStyle w:val="Strong"/>
          <w:rFonts w:cs="Calibri (Body)"/>
          <w:bCs w:val="0"/>
          <w:szCs w:val="18"/>
        </w:rPr>
        <w:sectPr w:rsidR="00E96C6C" w:rsidRPr="00E96C6C" w:rsidSect="00503930">
          <w:footerReference w:type="default" r:id="rId18"/>
          <w:pgSz w:w="15840" w:h="12240" w:orient="landscape"/>
          <w:pgMar w:top="1440" w:right="1440" w:bottom="1440" w:left="1440" w:header="576" w:footer="720" w:gutter="0"/>
          <w:cols w:space="720"/>
          <w:docGrid w:linePitch="360"/>
        </w:sectPr>
      </w:pPr>
      <w:r>
        <w:rPr>
          <w:rFonts w:cs="Calibri (Body)"/>
          <w:b/>
          <w:szCs w:val="18"/>
        </w:rPr>
        <w:t xml:space="preserve"> </w:t>
      </w:r>
      <w:sdt>
        <w:sdtPr>
          <w:rPr>
            <w:rFonts w:cs="Calibri (Body)"/>
            <w:b/>
            <w:szCs w:val="18"/>
          </w:rPr>
          <w:id w:val="456374407"/>
          <w:placeholder>
            <w:docPart w:val="A16BE6C39C3F4A9793546B2FAE1DCC4C"/>
          </w:placeholder>
          <w:showingPlcHdr/>
        </w:sdtPr>
        <w:sdtEndPr/>
        <w:sdtContent>
          <w:r w:rsidRPr="00FD70C3">
            <w:rPr>
              <w:rStyle w:val="PlaceholderText"/>
            </w:rPr>
            <w:t>Click or tap here to enter text.</w:t>
          </w:r>
        </w:sdtContent>
      </w:sdt>
      <w:bookmarkEnd w:id="9"/>
    </w:p>
    <w:p w14:paraId="3F66A976" w14:textId="58795C4E" w:rsidR="00142D65" w:rsidRDefault="00142D65" w:rsidP="00142D65">
      <w:pPr>
        <w:rPr>
          <w:rFonts w:cs="Calibri (Body)"/>
          <w:b/>
          <w:szCs w:val="18"/>
        </w:rPr>
      </w:pPr>
    </w:p>
    <w:p w14:paraId="246AC5F9" w14:textId="77777777" w:rsidR="00F92EF1"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t>LSS SIGNATURES REQUIRED FOR SUBMISSION</w:t>
      </w:r>
    </w:p>
    <w:p w14:paraId="2F39B647" w14:textId="77777777" w:rsidR="00F92EF1" w:rsidRPr="00E527AE" w:rsidRDefault="002C1C72" w:rsidP="00F92EF1">
      <w:pPr>
        <w:pBdr>
          <w:bottom w:val="single" w:sz="4" w:space="1" w:color="auto"/>
        </w:pBdr>
        <w:spacing w:before="120"/>
      </w:pPr>
      <w:sdt>
        <w:sdtPr>
          <w:rPr>
            <w:rFonts w:ascii="Calibri Light" w:hAnsi="Calibri Light" w:cs="Calibri"/>
            <w:b/>
          </w:rPr>
          <w:id w:val="-96178313"/>
          <w:placeholder>
            <w:docPart w:val="403CE5C9396045B09D29A2600DDB3BF9"/>
          </w:placeholder>
          <w:showingPlcHdr/>
        </w:sdtPr>
        <w:sdtEndPr/>
        <w:sdtContent>
          <w:r w:rsidR="00F92EF1" w:rsidRPr="009C1DF2">
            <w:rPr>
              <w:rStyle w:val="PlaceholderText"/>
            </w:rPr>
            <w:t>Click or tap here to enter text.</w:t>
          </w:r>
        </w:sdtContent>
      </w:sdt>
    </w:p>
    <w:p w14:paraId="54128CF2" w14:textId="77777777" w:rsidR="00F92EF1" w:rsidRDefault="00F92EF1" w:rsidP="00F92EF1">
      <w:pPr>
        <w:shd w:val="clear" w:color="auto" w:fill="FFFFFF"/>
        <w:tabs>
          <w:tab w:val="left" w:pos="7920"/>
        </w:tabs>
      </w:pPr>
      <w:r w:rsidRPr="00E527AE">
        <w:rPr>
          <w:rFonts w:eastAsia="Times New Roman"/>
          <w:color w:val="000000"/>
        </w:rPr>
        <w:t xml:space="preserve">Local Director of Special Education </w:t>
      </w:r>
      <w:r>
        <w:t>(Print and Sign)</w:t>
      </w:r>
      <w:r>
        <w:tab/>
        <w:t>Date</w:t>
      </w:r>
    </w:p>
    <w:p w14:paraId="66B600DF" w14:textId="77777777" w:rsidR="00F92EF1" w:rsidRDefault="002C1C72" w:rsidP="00F92EF1">
      <w:pPr>
        <w:pBdr>
          <w:bottom w:val="single" w:sz="4" w:space="1" w:color="auto"/>
        </w:pBdr>
        <w:tabs>
          <w:tab w:val="left" w:pos="7200"/>
        </w:tabs>
        <w:spacing w:line="0" w:lineRule="atLeast"/>
      </w:pPr>
      <w:sdt>
        <w:sdtPr>
          <w:rPr>
            <w:rFonts w:ascii="Calibri Light" w:hAnsi="Calibri Light" w:cs="Calibri"/>
            <w:b/>
          </w:rPr>
          <w:id w:val="927620997"/>
          <w:placeholder>
            <w:docPart w:val="B92FCF32557046E8945858AA40CF13EF"/>
          </w:placeholder>
          <w:showingPlcHdr/>
        </w:sdtPr>
        <w:sdtEndPr/>
        <w:sdtContent>
          <w:r w:rsidR="00F92EF1" w:rsidRPr="009C1DF2">
            <w:rPr>
              <w:rStyle w:val="PlaceholderText"/>
            </w:rPr>
            <w:t>Click or tap here to enter text.</w:t>
          </w:r>
        </w:sdtContent>
      </w:sdt>
    </w:p>
    <w:p w14:paraId="6F4C467F" w14:textId="77777777" w:rsidR="00F92EF1" w:rsidRPr="00E527AE" w:rsidRDefault="00F92EF1" w:rsidP="00F92EF1">
      <w:pPr>
        <w:spacing w:line="0" w:lineRule="atLeast"/>
        <w:rPr>
          <w:rFonts w:eastAsia="Times New Roman"/>
          <w:color w:val="000000"/>
        </w:rPr>
      </w:pPr>
      <w:r w:rsidRPr="00E527AE">
        <w:rPr>
          <w:rFonts w:eastAsia="Times New Roman"/>
          <w:color w:val="000000"/>
        </w:rPr>
        <w:t>Local Chief Academic Officer (or Assistant Superintendent of Cur</w:t>
      </w:r>
      <w:r>
        <w:rPr>
          <w:rFonts w:eastAsia="Times New Roman"/>
          <w:color w:val="000000"/>
        </w:rPr>
        <w:t>riculum) (Print and Sign)</w:t>
      </w:r>
      <w:r>
        <w:rPr>
          <w:rFonts w:eastAsia="Times New Roman"/>
          <w:color w:val="000000"/>
        </w:rPr>
        <w:tab/>
      </w:r>
      <w:r>
        <w:rPr>
          <w:rFonts w:eastAsia="Times New Roman"/>
          <w:color w:val="000000"/>
        </w:rPr>
        <w:tab/>
        <w:t>Date</w:t>
      </w:r>
    </w:p>
    <w:p w14:paraId="5C396E05" w14:textId="77777777" w:rsidR="00F92EF1" w:rsidRDefault="002C1C72" w:rsidP="00F92EF1">
      <w:pPr>
        <w:pBdr>
          <w:bottom w:val="single" w:sz="4" w:space="1" w:color="auto"/>
        </w:pBdr>
        <w:tabs>
          <w:tab w:val="left" w:pos="7920"/>
        </w:tabs>
        <w:spacing w:line="0" w:lineRule="atLeast"/>
        <w:rPr>
          <w:rFonts w:eastAsia="Times New Roman"/>
          <w:color w:val="000000"/>
        </w:rPr>
      </w:pPr>
      <w:sdt>
        <w:sdtPr>
          <w:rPr>
            <w:rFonts w:ascii="Calibri Light" w:hAnsi="Calibri Light" w:cs="Calibri"/>
            <w:b/>
          </w:rPr>
          <w:id w:val="-452167339"/>
          <w:placeholder>
            <w:docPart w:val="7E1CACCBB40C478D9D6AD00CA1CBEBE6"/>
          </w:placeholder>
          <w:showingPlcHdr/>
        </w:sdtPr>
        <w:sdtEndPr/>
        <w:sdtContent>
          <w:r w:rsidR="00F92EF1" w:rsidRPr="009C1DF2">
            <w:rPr>
              <w:rStyle w:val="PlaceholderText"/>
            </w:rPr>
            <w:t>Click or tap here to enter text.</w:t>
          </w:r>
        </w:sdtContent>
      </w:sdt>
    </w:p>
    <w:p w14:paraId="223EA7A2" w14:textId="77777777" w:rsidR="00F92EF1" w:rsidRPr="00E527AE" w:rsidRDefault="00F92EF1" w:rsidP="00F92EF1">
      <w:pPr>
        <w:tabs>
          <w:tab w:val="left" w:pos="7920"/>
        </w:tabs>
        <w:spacing w:line="0" w:lineRule="atLeast"/>
        <w:rPr>
          <w:rFonts w:eastAsia="Times New Roman"/>
          <w:color w:val="000000"/>
        </w:rPr>
      </w:pPr>
      <w:r w:rsidRPr="00E527AE">
        <w:rPr>
          <w:rFonts w:eastAsia="Times New Roman"/>
          <w:color w:val="000000"/>
        </w:rPr>
        <w:t>Local Financ</w:t>
      </w:r>
      <w:r>
        <w:rPr>
          <w:rFonts w:eastAsia="Times New Roman"/>
          <w:color w:val="000000"/>
        </w:rPr>
        <w:t>e Officer (Print and Sign)</w:t>
      </w:r>
      <w:r>
        <w:rPr>
          <w:rFonts w:eastAsia="Times New Roman"/>
          <w:color w:val="000000"/>
        </w:rPr>
        <w:tab/>
        <w:t>Date</w:t>
      </w:r>
    </w:p>
    <w:p w14:paraId="58B1C851" w14:textId="77777777" w:rsidR="00F92EF1" w:rsidRPr="00E527AE" w:rsidRDefault="002C1C72" w:rsidP="00F92EF1">
      <w:pPr>
        <w:pBdr>
          <w:bottom w:val="single" w:sz="4" w:space="1" w:color="auto"/>
        </w:pBdr>
        <w:tabs>
          <w:tab w:val="left" w:pos="7200"/>
        </w:tabs>
        <w:spacing w:line="0" w:lineRule="atLeast"/>
        <w:rPr>
          <w:rFonts w:eastAsia="Times New Roman"/>
          <w:color w:val="000000"/>
        </w:rPr>
      </w:pPr>
      <w:sdt>
        <w:sdtPr>
          <w:rPr>
            <w:rFonts w:ascii="Calibri Light" w:hAnsi="Calibri Light" w:cs="Calibri"/>
            <w:b/>
          </w:rPr>
          <w:id w:val="857090017"/>
          <w:placeholder>
            <w:docPart w:val="61CE6C87A4B94D1C921D39A7F206C11E"/>
          </w:placeholder>
          <w:showingPlcHdr/>
        </w:sdtPr>
        <w:sdtEndPr/>
        <w:sdtContent>
          <w:r w:rsidR="00F92EF1" w:rsidRPr="009C1DF2">
            <w:rPr>
              <w:rStyle w:val="PlaceholderText"/>
            </w:rPr>
            <w:t>Click or tap here to enter text.</w:t>
          </w:r>
        </w:sdtContent>
      </w:sdt>
    </w:p>
    <w:p w14:paraId="375EBCCB" w14:textId="77777777" w:rsidR="00F92EF1" w:rsidRPr="003B4D4F" w:rsidRDefault="00F92EF1" w:rsidP="003B4D4F">
      <w:pPr>
        <w:tabs>
          <w:tab w:val="left" w:pos="7920"/>
        </w:tabs>
        <w:spacing w:line="0" w:lineRule="atLeast"/>
        <w:rPr>
          <w:rFonts w:eastAsia="Times New Roman"/>
          <w:color w:val="000000"/>
        </w:rPr>
      </w:pPr>
      <w:r w:rsidRPr="00E527AE">
        <w:rPr>
          <w:rFonts w:eastAsia="Times New Roman"/>
          <w:color w:val="000000"/>
        </w:rPr>
        <w:t>Local Superintendent (or Deputy Superintendent) (Print and Sign)</w:t>
      </w:r>
      <w:r w:rsidRPr="00E527AE">
        <w:rPr>
          <w:rFonts w:eastAsia="Times New Roman"/>
          <w:color w:val="000000"/>
        </w:rPr>
        <w:tab/>
        <w:t>Date</w:t>
      </w:r>
    </w:p>
    <w:p w14:paraId="487D8AC4" w14:textId="5B3C87F0" w:rsidR="003B4D4F" w:rsidRDefault="00F92EF1"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t>MSDE Signature(s)</w:t>
      </w:r>
    </w:p>
    <w:p w14:paraId="134164F0" w14:textId="77777777" w:rsidR="003B4D4F" w:rsidRPr="00E527AE" w:rsidRDefault="003B4D4F" w:rsidP="003B4D4F">
      <w:pPr>
        <w:pBdr>
          <w:bottom w:val="single" w:sz="4" w:space="1" w:color="auto"/>
        </w:pBdr>
        <w:spacing w:line="0" w:lineRule="atLeast"/>
        <w:rPr>
          <w:rFonts w:eastAsia="Times New Roman"/>
          <w:color w:val="000000"/>
        </w:rPr>
      </w:pPr>
    </w:p>
    <w:p w14:paraId="4EC9F599" w14:textId="77777777" w:rsidR="003B4D4F" w:rsidRPr="003B4D4F" w:rsidRDefault="003B4D4F" w:rsidP="003B4D4F">
      <w:pPr>
        <w:shd w:val="clear" w:color="auto" w:fill="FFFFFF"/>
        <w:tabs>
          <w:tab w:val="left" w:pos="7920"/>
        </w:tabs>
        <w:spacing w:line="264" w:lineRule="auto"/>
      </w:pPr>
      <w:r w:rsidRPr="00E527AE">
        <w:rPr>
          <w:rFonts w:eastAsia="Times New Roman"/>
          <w:color w:val="000000"/>
        </w:rPr>
        <w:t xml:space="preserve">MSDE, DEI/SES </w:t>
      </w:r>
      <w:r>
        <w:rPr>
          <w:rFonts w:eastAsia="Times New Roman"/>
          <w:color w:val="000000"/>
        </w:rPr>
        <w:t>Program</w:t>
      </w:r>
      <w:r w:rsidRPr="00E527AE">
        <w:rPr>
          <w:rFonts w:eastAsia="Times New Roman"/>
          <w:color w:val="000000"/>
        </w:rPr>
        <w:t xml:space="preserve"> Specialist</w:t>
      </w:r>
      <w:r>
        <w:t xml:space="preserve"> (Print and Sign)</w:t>
      </w:r>
      <w:r>
        <w:tab/>
        <w:t>Date</w:t>
      </w:r>
    </w:p>
    <w:p w14:paraId="34DFC114" w14:textId="77777777" w:rsidR="003B4D4F" w:rsidRPr="00E527AE" w:rsidRDefault="003B4D4F" w:rsidP="00F92EF1">
      <w:pPr>
        <w:pBdr>
          <w:bottom w:val="single" w:sz="4" w:space="1" w:color="auto"/>
        </w:pBdr>
        <w:spacing w:line="0" w:lineRule="atLeast"/>
        <w:rPr>
          <w:rFonts w:eastAsia="Times New Roman"/>
          <w:color w:val="000000"/>
        </w:rPr>
      </w:pPr>
    </w:p>
    <w:p w14:paraId="06FEF595" w14:textId="77777777" w:rsidR="00F92EF1" w:rsidRPr="00E06BD8" w:rsidRDefault="00F92EF1" w:rsidP="00F92EF1">
      <w:pPr>
        <w:shd w:val="clear" w:color="auto" w:fill="FFFFFF"/>
        <w:tabs>
          <w:tab w:val="left" w:pos="7920"/>
        </w:tabs>
        <w:spacing w:line="264" w:lineRule="auto"/>
        <w:rPr>
          <w:rFonts w:eastAsiaTheme="minorEastAsia"/>
        </w:rPr>
      </w:pPr>
      <w:r w:rsidRPr="00E527AE">
        <w:rPr>
          <w:rFonts w:eastAsia="Times New Roman"/>
          <w:color w:val="000000"/>
        </w:rPr>
        <w:t>MSDE, DEI/SES Equity Specialist</w:t>
      </w:r>
      <w:r>
        <w:t xml:space="preserve"> (Print and Sign)</w:t>
      </w:r>
      <w:r>
        <w:tab/>
        <w:t>Date</w:t>
      </w:r>
    </w:p>
    <w:p w14:paraId="7E201C62" w14:textId="77777777" w:rsidR="00F92EF1" w:rsidRPr="00E527AE" w:rsidRDefault="00F92EF1" w:rsidP="00F92EF1">
      <w:pPr>
        <w:pBdr>
          <w:bottom w:val="single" w:sz="4" w:space="1" w:color="auto"/>
        </w:pBdr>
        <w:spacing w:line="0" w:lineRule="atLeast"/>
        <w:rPr>
          <w:rFonts w:eastAsia="Times New Roman"/>
          <w:color w:val="000000"/>
        </w:rPr>
      </w:pPr>
    </w:p>
    <w:p w14:paraId="30EDD1D7" w14:textId="77777777" w:rsidR="00F92EF1" w:rsidRDefault="00F92EF1" w:rsidP="00F92EF1">
      <w:pPr>
        <w:shd w:val="clear" w:color="auto" w:fill="FFFFFF"/>
        <w:tabs>
          <w:tab w:val="left" w:pos="7920"/>
        </w:tabs>
      </w:pPr>
      <w:r w:rsidRPr="00E527AE">
        <w:rPr>
          <w:rFonts w:eastAsia="Times New Roman"/>
          <w:color w:val="000000"/>
        </w:rPr>
        <w:t xml:space="preserve">MSDE, DEI/SES Fiscal Liaison </w:t>
      </w:r>
      <w:r>
        <w:t>(Print and Sign)</w:t>
      </w:r>
      <w:r>
        <w:tab/>
        <w:t>Date</w:t>
      </w:r>
    </w:p>
    <w:p w14:paraId="2E97F0DC" w14:textId="77777777" w:rsidR="00F92EF1" w:rsidRPr="00E527AE" w:rsidRDefault="00F92EF1" w:rsidP="00F92EF1">
      <w:pPr>
        <w:pBdr>
          <w:bottom w:val="single" w:sz="4" w:space="1" w:color="auto"/>
        </w:pBdr>
        <w:spacing w:line="0" w:lineRule="atLeast"/>
        <w:rPr>
          <w:rFonts w:eastAsia="Times New Roman"/>
          <w:color w:val="000000"/>
        </w:rPr>
      </w:pPr>
    </w:p>
    <w:p w14:paraId="15FFF3E7" w14:textId="77777777" w:rsidR="00F92EF1" w:rsidRPr="00E527AE" w:rsidRDefault="00F92EF1" w:rsidP="00F92EF1">
      <w:pPr>
        <w:shd w:val="clear" w:color="auto" w:fill="FFFFFF"/>
        <w:tabs>
          <w:tab w:val="left" w:pos="7920"/>
        </w:tabs>
      </w:pPr>
      <w:r w:rsidRPr="00E527AE">
        <w:rPr>
          <w:rFonts w:eastAsia="Times New Roman"/>
          <w:color w:val="000000"/>
        </w:rPr>
        <w:t>MSDE, DEI/SES Resource Management</w:t>
      </w:r>
      <w:r w:rsidR="00BE4A3E">
        <w:rPr>
          <w:rFonts w:eastAsia="Times New Roman"/>
          <w:color w:val="000000"/>
        </w:rPr>
        <w:t>,</w:t>
      </w:r>
      <w:r w:rsidRPr="00E527AE">
        <w:rPr>
          <w:rFonts w:eastAsia="Times New Roman"/>
          <w:color w:val="000000"/>
        </w:rPr>
        <w:t xml:space="preserve"> and Monitoring</w:t>
      </w:r>
      <w:r>
        <w:rPr>
          <w:rFonts w:eastAsia="Times New Roman"/>
          <w:color w:val="000000"/>
        </w:rPr>
        <w:t xml:space="preserve"> Branch Chief (Print and Sign)</w:t>
      </w:r>
      <w:r>
        <w:tab/>
        <w:t>Date</w:t>
      </w:r>
    </w:p>
    <w:sectPr w:rsidR="00F92EF1" w:rsidRPr="00E527AE" w:rsidSect="00F92EF1">
      <w:footerReference w:type="default" r:id="rId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12882" w14:textId="77777777" w:rsidR="0047281F" w:rsidRDefault="0047281F" w:rsidP="00E06334">
      <w:pPr>
        <w:spacing w:after="0" w:line="240" w:lineRule="auto"/>
      </w:pPr>
      <w:r>
        <w:separator/>
      </w:r>
    </w:p>
  </w:endnote>
  <w:endnote w:type="continuationSeparator" w:id="0">
    <w:p w14:paraId="31C85C3E" w14:textId="77777777" w:rsidR="0047281F" w:rsidRDefault="0047281F"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7955885"/>
      <w:docPartObj>
        <w:docPartGallery w:val="Page Numbers (Bottom of Page)"/>
        <w:docPartUnique/>
      </w:docPartObj>
    </w:sdtPr>
    <w:sdtEndPr>
      <w:rPr>
        <w:noProof/>
      </w:rPr>
    </w:sdtEndPr>
    <w:sdtContent>
      <w:p w14:paraId="2A34E0BE" w14:textId="62F0F720" w:rsidR="00931579" w:rsidRDefault="009315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64301D" w14:textId="77777777" w:rsidR="00931579" w:rsidRDefault="00931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14040"/>
      <w:docPartObj>
        <w:docPartGallery w:val="Page Numbers (Bottom of Page)"/>
        <w:docPartUnique/>
      </w:docPartObj>
    </w:sdtPr>
    <w:sdtEndPr>
      <w:rPr>
        <w:noProof/>
      </w:rPr>
    </w:sdtEndPr>
    <w:sdtContent>
      <w:p w14:paraId="1AD42BE6" w14:textId="48627E7D" w:rsidR="00931579" w:rsidRDefault="009315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E8B267" w14:textId="67F0D8D8" w:rsidR="00E96C6C" w:rsidRPr="00E85D16" w:rsidRDefault="00931579" w:rsidP="00E85D16">
    <w:pPr>
      <w:pStyle w:val="Footer"/>
    </w:pPr>
    <w:r>
      <w:t>Add additional PRA Progress Reports, as need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101141"/>
      <w:docPartObj>
        <w:docPartGallery w:val="Page Numbers (Bottom of Page)"/>
        <w:docPartUnique/>
      </w:docPartObj>
    </w:sdtPr>
    <w:sdtEndPr>
      <w:rPr>
        <w:noProof/>
      </w:rPr>
    </w:sdtEndPr>
    <w:sdtContent>
      <w:p w14:paraId="78A0D2B1" w14:textId="739AEE9C" w:rsidR="00931579" w:rsidRDefault="009315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27D869" w14:textId="75A61F24" w:rsidR="00E85D16" w:rsidRPr="00E85D16" w:rsidRDefault="00E85D16" w:rsidP="00E85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9F7DE" w14:textId="77777777" w:rsidR="0047281F" w:rsidRDefault="0047281F" w:rsidP="00E06334">
      <w:pPr>
        <w:spacing w:after="0" w:line="240" w:lineRule="auto"/>
      </w:pPr>
      <w:r>
        <w:separator/>
      </w:r>
    </w:p>
  </w:footnote>
  <w:footnote w:type="continuationSeparator" w:id="0">
    <w:p w14:paraId="11C95092" w14:textId="77777777" w:rsidR="0047281F" w:rsidRDefault="0047281F"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93663765"/>
  <w:bookmarkStart w:id="6" w:name="_Hlk93663766"/>
  <w:bookmarkStart w:id="7" w:name="_Hlk93663767"/>
  <w:bookmarkStart w:id="8" w:name="_Hlk93663768"/>
  <w:p w14:paraId="62C2858F" w14:textId="77777777" w:rsidR="0047281F" w:rsidRPr="0086509D" w:rsidRDefault="002C1C72" w:rsidP="00043508">
    <w:pPr>
      <w:pStyle w:val="Header"/>
      <w:jc w:val="right"/>
    </w:pPr>
    <w:sdt>
      <w:sdtPr>
        <w:rPr>
          <w:rFonts w:ascii="Calibri" w:hAnsi="Calibri" w:cs="Calibri"/>
          <w:b/>
          <w:szCs w:val="18"/>
        </w:rPr>
        <w:id w:val="-167410492"/>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0047281F" w:rsidRPr="00950889">
          <w:rPr>
            <w:rFonts w:ascii="Calibri" w:hAnsi="Calibri" w:cs="Calibri"/>
            <w:b/>
            <w:szCs w:val="18"/>
          </w:rPr>
          <w:t>Identify the Local System.</w:t>
        </w:r>
      </w:sdtContent>
    </w:sdt>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0"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7473AEC"/>
    <w:multiLevelType w:val="hybridMultilevel"/>
    <w:tmpl w:val="7D8A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626A0"/>
    <w:multiLevelType w:val="hybridMultilevel"/>
    <w:tmpl w:val="0BE4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5"/>
  </w:num>
  <w:num w:numId="5">
    <w:abstractNumId w:val="4"/>
  </w:num>
  <w:num w:numId="6">
    <w:abstractNumId w:val="10"/>
  </w:num>
  <w:num w:numId="7">
    <w:abstractNumId w:val="19"/>
  </w:num>
  <w:num w:numId="8">
    <w:abstractNumId w:val="23"/>
  </w:num>
  <w:num w:numId="9">
    <w:abstractNumId w:val="16"/>
  </w:num>
  <w:num w:numId="10">
    <w:abstractNumId w:val="18"/>
  </w:num>
  <w:num w:numId="11">
    <w:abstractNumId w:val="20"/>
  </w:num>
  <w:num w:numId="12">
    <w:abstractNumId w:val="17"/>
  </w:num>
  <w:num w:numId="13">
    <w:abstractNumId w:val="13"/>
  </w:num>
  <w:num w:numId="14">
    <w:abstractNumId w:val="15"/>
  </w:num>
  <w:num w:numId="15">
    <w:abstractNumId w:val="21"/>
  </w:num>
  <w:num w:numId="16">
    <w:abstractNumId w:val="0"/>
  </w:num>
  <w:num w:numId="17">
    <w:abstractNumId w:val="2"/>
  </w:num>
  <w:num w:numId="18">
    <w:abstractNumId w:val="22"/>
  </w:num>
  <w:num w:numId="19">
    <w:abstractNumId w:val="6"/>
  </w:num>
  <w:num w:numId="20">
    <w:abstractNumId w:val="7"/>
  </w:num>
  <w:num w:numId="21">
    <w:abstractNumId w:val="1"/>
  </w:num>
  <w:num w:numId="22">
    <w:abstractNumId w:val="11"/>
  </w:num>
  <w:num w:numId="23">
    <w:abstractNumId w:val="1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43508"/>
    <w:rsid w:val="000463F5"/>
    <w:rsid w:val="000569AA"/>
    <w:rsid w:val="00087FF3"/>
    <w:rsid w:val="000D58EB"/>
    <w:rsid w:val="000E0D57"/>
    <w:rsid w:val="00112A49"/>
    <w:rsid w:val="00142D65"/>
    <w:rsid w:val="00183F28"/>
    <w:rsid w:val="00201C08"/>
    <w:rsid w:val="00210669"/>
    <w:rsid w:val="00256396"/>
    <w:rsid w:val="0026618B"/>
    <w:rsid w:val="002847A7"/>
    <w:rsid w:val="002B30A3"/>
    <w:rsid w:val="002C1C72"/>
    <w:rsid w:val="002F05AE"/>
    <w:rsid w:val="00310491"/>
    <w:rsid w:val="00340DF5"/>
    <w:rsid w:val="00350D4C"/>
    <w:rsid w:val="00363BD4"/>
    <w:rsid w:val="0037511D"/>
    <w:rsid w:val="0037555B"/>
    <w:rsid w:val="003B4D4F"/>
    <w:rsid w:val="003B7FEB"/>
    <w:rsid w:val="00415FA9"/>
    <w:rsid w:val="0047281F"/>
    <w:rsid w:val="004C4068"/>
    <w:rsid w:val="004D2D7B"/>
    <w:rsid w:val="00503930"/>
    <w:rsid w:val="00515B1C"/>
    <w:rsid w:val="00515EB4"/>
    <w:rsid w:val="0057299D"/>
    <w:rsid w:val="005A4C46"/>
    <w:rsid w:val="005E5304"/>
    <w:rsid w:val="005F2E9A"/>
    <w:rsid w:val="00652940"/>
    <w:rsid w:val="006D6408"/>
    <w:rsid w:val="007369A3"/>
    <w:rsid w:val="0080307F"/>
    <w:rsid w:val="008215CB"/>
    <w:rsid w:val="008228E4"/>
    <w:rsid w:val="008A34B4"/>
    <w:rsid w:val="008A46A7"/>
    <w:rsid w:val="008B0DF3"/>
    <w:rsid w:val="008B75CE"/>
    <w:rsid w:val="008F3855"/>
    <w:rsid w:val="00931579"/>
    <w:rsid w:val="009A4982"/>
    <w:rsid w:val="009B5BB3"/>
    <w:rsid w:val="00A007BF"/>
    <w:rsid w:val="00A0235D"/>
    <w:rsid w:val="00A04F94"/>
    <w:rsid w:val="00A13E66"/>
    <w:rsid w:val="00A4142F"/>
    <w:rsid w:val="00A53A03"/>
    <w:rsid w:val="00A609B3"/>
    <w:rsid w:val="00A624B2"/>
    <w:rsid w:val="00AB2311"/>
    <w:rsid w:val="00AD6A2C"/>
    <w:rsid w:val="00B422F1"/>
    <w:rsid w:val="00B43927"/>
    <w:rsid w:val="00B935DF"/>
    <w:rsid w:val="00BC23FF"/>
    <w:rsid w:val="00BC51A4"/>
    <w:rsid w:val="00BE4A3E"/>
    <w:rsid w:val="00C02373"/>
    <w:rsid w:val="00C04BE6"/>
    <w:rsid w:val="00C52D0A"/>
    <w:rsid w:val="00C564AF"/>
    <w:rsid w:val="00CA685F"/>
    <w:rsid w:val="00CD5A3E"/>
    <w:rsid w:val="00D54C3C"/>
    <w:rsid w:val="00D86E48"/>
    <w:rsid w:val="00DB170A"/>
    <w:rsid w:val="00E06334"/>
    <w:rsid w:val="00E85D16"/>
    <w:rsid w:val="00E94CD0"/>
    <w:rsid w:val="00E96C6C"/>
    <w:rsid w:val="00EA2B81"/>
    <w:rsid w:val="00EE6DBE"/>
    <w:rsid w:val="00F03352"/>
    <w:rsid w:val="00F22D14"/>
    <w:rsid w:val="00F50E79"/>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CD0CCAA"/>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Excel_Worksheet2.xlsx"/><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package" Target="embeddings/Microsoft_Excel_Worksheet3.xlsx"/><Relationship Id="rId23" Type="http://schemas.openxmlformats.org/officeDocument/2006/relationships/customXml" Target="../customXml/item2.xml"/><Relationship Id="rId10" Type="http://schemas.openxmlformats.org/officeDocument/2006/relationships/image" Target="media/image2.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image" Target="media/image4.emf"/><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C27C4E5AC41229E8D745A07C2A7DB"/>
        <w:category>
          <w:name w:val="General"/>
          <w:gallery w:val="placeholder"/>
        </w:category>
        <w:types>
          <w:type w:val="bbPlcHdr"/>
        </w:types>
        <w:behaviors>
          <w:behavior w:val="content"/>
        </w:behaviors>
        <w:guid w:val="{AAF53D84-E9FA-422E-A87C-6E81857AEFB0}"/>
      </w:docPartPr>
      <w:docPartBody>
        <w:p w:rsidR="003D3191" w:rsidRDefault="00EA59F7" w:rsidP="00EA59F7">
          <w:r w:rsidRPr="006149B3">
            <w:rPr>
              <w:rStyle w:val="PlaceholderText"/>
              <w:color w:val="2F5496" w:themeColor="accent1" w:themeShade="BF"/>
              <w:sz w:val="28"/>
            </w:rPr>
            <w:t>Choose the SFY</w:t>
          </w:r>
          <w:r w:rsidRPr="006149B3">
            <w:rPr>
              <w:rStyle w:val="PlaceholderText"/>
            </w:rPr>
            <w:t>.</w:t>
          </w:r>
        </w:p>
      </w:docPartBody>
    </w:docPart>
    <w:docPart>
      <w:docPartPr>
        <w:name w:val="59113A1E635D4DD58B1CFFB5089FAAF4"/>
        <w:category>
          <w:name w:val="General"/>
          <w:gallery w:val="placeholder"/>
        </w:category>
        <w:types>
          <w:type w:val="bbPlcHdr"/>
        </w:types>
        <w:behaviors>
          <w:behavior w:val="content"/>
        </w:behaviors>
        <w:guid w:val="{AE16937D-2845-4300-987C-B00CD465B8AC}"/>
      </w:docPartPr>
      <w:docPartBody>
        <w:p w:rsidR="003D3191" w:rsidRDefault="00E171F9" w:rsidP="00E171F9">
          <w:r w:rsidRPr="008D6CFF">
            <w:rPr>
              <w:rStyle w:val="PlaceholderText"/>
            </w:rPr>
            <w:t>Choose an item.</w:t>
          </w:r>
        </w:p>
      </w:docPartBody>
    </w:docPart>
    <w:docPart>
      <w:docPartPr>
        <w:name w:val="820A36D85EEA4D559F58B33AB1D9ACCC"/>
        <w:category>
          <w:name w:val="General"/>
          <w:gallery w:val="placeholder"/>
        </w:category>
        <w:types>
          <w:type w:val="bbPlcHdr"/>
        </w:types>
        <w:behaviors>
          <w:behavior w:val="content"/>
        </w:behaviors>
        <w:guid w:val="{7106A12A-F346-4809-88D4-84C127F71733}"/>
      </w:docPartPr>
      <w:docPartBody>
        <w:p w:rsidR="003D3191" w:rsidRDefault="00EA59F7" w:rsidP="00EA59F7">
          <w:r w:rsidRPr="00EE6DBE">
            <w:rPr>
              <w:sz w:val="20"/>
            </w:rPr>
            <w:t>Click or tap here to enter text.</w:t>
          </w:r>
        </w:p>
      </w:docPartBody>
    </w:docPart>
    <w:docPart>
      <w:docPartPr>
        <w:name w:val="BBEEF868C59E498985879CB659EC349D"/>
        <w:category>
          <w:name w:val="General"/>
          <w:gallery w:val="placeholder"/>
        </w:category>
        <w:types>
          <w:type w:val="bbPlcHdr"/>
        </w:types>
        <w:behaviors>
          <w:behavior w:val="content"/>
        </w:behaviors>
        <w:guid w:val="{4F591E76-996A-4C39-B348-161457E9081C}"/>
      </w:docPartPr>
      <w:docPartBody>
        <w:p w:rsidR="003D3191" w:rsidRDefault="00EA59F7" w:rsidP="00EA59F7">
          <w:r w:rsidRPr="00EE6DBE">
            <w:rPr>
              <w:sz w:val="20"/>
            </w:rPr>
            <w:t>Click or tap here to enter text.</w:t>
          </w:r>
        </w:p>
      </w:docPartBody>
    </w:docPart>
    <w:docPart>
      <w:docPartPr>
        <w:name w:val="96232866B3F7442EB1DA9A7E6A177AD1"/>
        <w:category>
          <w:name w:val="General"/>
          <w:gallery w:val="placeholder"/>
        </w:category>
        <w:types>
          <w:type w:val="bbPlcHdr"/>
        </w:types>
        <w:behaviors>
          <w:behavior w:val="content"/>
        </w:behaviors>
        <w:guid w:val="{1681490C-B8E0-4686-AF37-C4EDE985D722}"/>
      </w:docPartPr>
      <w:docPartBody>
        <w:p w:rsidR="003D3191" w:rsidRDefault="00EA59F7" w:rsidP="00EA59F7">
          <w:r w:rsidRPr="00EE6DBE">
            <w:rPr>
              <w:sz w:val="20"/>
            </w:rPr>
            <w:t>Click or tap here to enter text.</w:t>
          </w:r>
        </w:p>
      </w:docPartBody>
    </w:docPart>
    <w:docPart>
      <w:docPartPr>
        <w:name w:val="EA8C1836D96D43BBAA6009184C1F0826"/>
        <w:category>
          <w:name w:val="General"/>
          <w:gallery w:val="placeholder"/>
        </w:category>
        <w:types>
          <w:type w:val="bbPlcHdr"/>
        </w:types>
        <w:behaviors>
          <w:behavior w:val="content"/>
        </w:behaviors>
        <w:guid w:val="{0C4A52A6-8D47-4F22-A4E1-AB1D3FF60924}"/>
      </w:docPartPr>
      <w:docPartBody>
        <w:p w:rsidR="003D3191" w:rsidRDefault="00EA59F7" w:rsidP="00EA59F7">
          <w:r w:rsidRPr="00EE6DBE">
            <w:rPr>
              <w:sz w:val="20"/>
            </w:rPr>
            <w:t>Click or tap here to enter text.</w:t>
          </w:r>
        </w:p>
      </w:docPartBody>
    </w:docPart>
    <w:docPart>
      <w:docPartPr>
        <w:name w:val="EBD2386413994C4FBDFAADAA55978E91"/>
        <w:category>
          <w:name w:val="General"/>
          <w:gallery w:val="placeholder"/>
        </w:category>
        <w:types>
          <w:type w:val="bbPlcHdr"/>
        </w:types>
        <w:behaviors>
          <w:behavior w:val="content"/>
        </w:behaviors>
        <w:guid w:val="{FFE6A41F-9059-4546-8AAE-2926CFD4FD8F}"/>
      </w:docPartPr>
      <w:docPartBody>
        <w:p w:rsidR="003D3191" w:rsidRDefault="00EA59F7" w:rsidP="00EA59F7">
          <w:r w:rsidRPr="00EE6DBE">
            <w:rPr>
              <w:sz w:val="20"/>
            </w:rPr>
            <w:t>Click or tap here to enter text.</w:t>
          </w:r>
        </w:p>
      </w:docPartBody>
    </w:docPart>
    <w:docPart>
      <w:docPartPr>
        <w:name w:val="2DF6E374B12A485FA388943FA581D155"/>
        <w:category>
          <w:name w:val="General"/>
          <w:gallery w:val="placeholder"/>
        </w:category>
        <w:types>
          <w:type w:val="bbPlcHdr"/>
        </w:types>
        <w:behaviors>
          <w:behavior w:val="content"/>
        </w:behaviors>
        <w:guid w:val="{EF437664-9342-4091-B106-BC1B45B04EE2}"/>
      </w:docPartPr>
      <w:docPartBody>
        <w:p w:rsidR="003D3191" w:rsidRDefault="00EA59F7" w:rsidP="00EA59F7">
          <w:r w:rsidRPr="00EE6DBE">
            <w:rPr>
              <w:sz w:val="20"/>
            </w:rPr>
            <w:t>Click or tap here to enter text.</w:t>
          </w:r>
        </w:p>
      </w:docPartBody>
    </w:docPart>
    <w:docPart>
      <w:docPartPr>
        <w:name w:val="BF99AE33076A489EB870845C98D89BB3"/>
        <w:category>
          <w:name w:val="General"/>
          <w:gallery w:val="placeholder"/>
        </w:category>
        <w:types>
          <w:type w:val="bbPlcHdr"/>
        </w:types>
        <w:behaviors>
          <w:behavior w:val="content"/>
        </w:behaviors>
        <w:guid w:val="{4E280FBC-C683-466E-A8B7-BF96F8B20C57}"/>
      </w:docPartPr>
      <w:docPartBody>
        <w:p w:rsidR="003D3191" w:rsidRDefault="00EA59F7" w:rsidP="00EA59F7">
          <w:r w:rsidRPr="00EE6DBE">
            <w:rPr>
              <w:sz w:val="20"/>
            </w:rPr>
            <w:t>Click or tap here to enter text.</w:t>
          </w:r>
        </w:p>
      </w:docPartBody>
    </w:docPart>
    <w:docPart>
      <w:docPartPr>
        <w:name w:val="8FCC73B983024888B6B8B103991342A3"/>
        <w:category>
          <w:name w:val="General"/>
          <w:gallery w:val="placeholder"/>
        </w:category>
        <w:types>
          <w:type w:val="bbPlcHdr"/>
        </w:types>
        <w:behaviors>
          <w:behavior w:val="content"/>
        </w:behaviors>
        <w:guid w:val="{9D376AC1-1ED5-48C9-BABD-0337B74F746D}"/>
      </w:docPartPr>
      <w:docPartBody>
        <w:p w:rsidR="003D3191" w:rsidRDefault="00EA59F7" w:rsidP="00EA59F7">
          <w:r w:rsidRPr="00EE6DBE">
            <w:rPr>
              <w:sz w:val="20"/>
            </w:rPr>
            <w:t>Click or tap here to enter text.</w:t>
          </w:r>
        </w:p>
      </w:docPartBody>
    </w:docPart>
    <w:docPart>
      <w:docPartPr>
        <w:name w:val="F5842B556AFA4794851C5F249E7D8CD5"/>
        <w:category>
          <w:name w:val="General"/>
          <w:gallery w:val="placeholder"/>
        </w:category>
        <w:types>
          <w:type w:val="bbPlcHdr"/>
        </w:types>
        <w:behaviors>
          <w:behavior w:val="content"/>
        </w:behaviors>
        <w:guid w:val="{EBD1EB9B-1C5C-49FB-8812-D5174D63155B}"/>
      </w:docPartPr>
      <w:docPartBody>
        <w:p w:rsidR="003D3191" w:rsidRDefault="00EA59F7" w:rsidP="00EA59F7">
          <w:r w:rsidRPr="00006B20">
            <w:rPr>
              <w:rFonts w:cs="Calibri (Body)"/>
              <w:sz w:val="18"/>
              <w:szCs w:val="18"/>
            </w:rPr>
            <w:t>Enter text.</w:t>
          </w:r>
        </w:p>
      </w:docPartBody>
    </w:docPart>
    <w:docPart>
      <w:docPartPr>
        <w:name w:val="07790F89446F4EE8B1E96FB8958AFCE6"/>
        <w:category>
          <w:name w:val="General"/>
          <w:gallery w:val="placeholder"/>
        </w:category>
        <w:types>
          <w:type w:val="bbPlcHdr"/>
        </w:types>
        <w:behaviors>
          <w:behavior w:val="content"/>
        </w:behaviors>
        <w:guid w:val="{0EEF8B91-46C6-42E8-B172-58AB51368C3B}"/>
      </w:docPartPr>
      <w:docPartBody>
        <w:p w:rsidR="003D3191" w:rsidRDefault="00EA59F7" w:rsidP="00EA59F7">
          <w:r w:rsidRPr="00006B20">
            <w:t>Select the Identification category.</w:t>
          </w:r>
        </w:p>
      </w:docPartBody>
    </w:docPart>
    <w:docPart>
      <w:docPartPr>
        <w:name w:val="4FD4196836CB4CF4ABCAD0C6DFAE44B4"/>
        <w:category>
          <w:name w:val="General"/>
          <w:gallery w:val="placeholder"/>
        </w:category>
        <w:types>
          <w:type w:val="bbPlcHdr"/>
        </w:types>
        <w:behaviors>
          <w:behavior w:val="content"/>
        </w:behaviors>
        <w:guid w:val="{2638A071-7D5A-4F0F-BC80-EAA30D7FFF44}"/>
      </w:docPartPr>
      <w:docPartBody>
        <w:p w:rsidR="003D3191" w:rsidRDefault="00E171F9" w:rsidP="00E171F9">
          <w:r w:rsidRPr="00806702">
            <w:rPr>
              <w:rStyle w:val="PlaceholderText"/>
              <w:sz w:val="18"/>
              <w:szCs w:val="18"/>
            </w:rPr>
            <w:t>Choose an item.</w:t>
          </w:r>
        </w:p>
      </w:docPartBody>
    </w:docPart>
    <w:docPart>
      <w:docPartPr>
        <w:name w:val="54A0B8713BB548F08199A2FAEEFBDC8C"/>
        <w:category>
          <w:name w:val="General"/>
          <w:gallery w:val="placeholder"/>
        </w:category>
        <w:types>
          <w:type w:val="bbPlcHdr"/>
        </w:types>
        <w:behaviors>
          <w:behavior w:val="content"/>
        </w:behaviors>
        <w:guid w:val="{1E5DDB6F-A8F8-4888-AF85-3BAAA54B1EA5}"/>
      </w:docPartPr>
      <w:docPartBody>
        <w:p w:rsidR="003D3191" w:rsidRDefault="00EA59F7" w:rsidP="00EA59F7">
          <w:r w:rsidRPr="00006B20">
            <w:rPr>
              <w:sz w:val="18"/>
            </w:rPr>
            <w:t>Enter text.</w:t>
          </w:r>
        </w:p>
      </w:docPartBody>
    </w:docPart>
    <w:docPart>
      <w:docPartPr>
        <w:name w:val="505A18C3284A4D7F93D20BE84AD4D944"/>
        <w:category>
          <w:name w:val="General"/>
          <w:gallery w:val="placeholder"/>
        </w:category>
        <w:types>
          <w:type w:val="bbPlcHdr"/>
        </w:types>
        <w:behaviors>
          <w:behavior w:val="content"/>
        </w:behaviors>
        <w:guid w:val="{4A0585D2-4CCA-4336-A41E-D7F71E51386D}"/>
      </w:docPartPr>
      <w:docPartBody>
        <w:p w:rsidR="003D3191" w:rsidRDefault="00EA59F7" w:rsidP="00EA59F7">
          <w:r w:rsidRPr="00006B20">
            <w:rPr>
              <w:sz w:val="18"/>
            </w:rPr>
            <w:t>Enter text.</w:t>
          </w:r>
        </w:p>
      </w:docPartBody>
    </w:docPart>
    <w:docPart>
      <w:docPartPr>
        <w:name w:val="E44269E082D3479E8393A4F2053DC691"/>
        <w:category>
          <w:name w:val="General"/>
          <w:gallery w:val="placeholder"/>
        </w:category>
        <w:types>
          <w:type w:val="bbPlcHdr"/>
        </w:types>
        <w:behaviors>
          <w:behavior w:val="content"/>
        </w:behaviors>
        <w:guid w:val="{73CF7913-EEB1-486D-99A2-83BB8B2E512B}"/>
      </w:docPartPr>
      <w:docPartBody>
        <w:p w:rsidR="003D3191" w:rsidRDefault="00EA59F7" w:rsidP="00EA59F7">
          <w:r w:rsidRPr="00006B20">
            <w:rPr>
              <w:sz w:val="18"/>
            </w:rPr>
            <w:t>Enter text.</w:t>
          </w:r>
        </w:p>
      </w:docPartBody>
    </w:docPart>
    <w:docPart>
      <w:docPartPr>
        <w:name w:val="2C72CBF3771D40948889C622F267927F"/>
        <w:category>
          <w:name w:val="General"/>
          <w:gallery w:val="placeholder"/>
        </w:category>
        <w:types>
          <w:type w:val="bbPlcHdr"/>
        </w:types>
        <w:behaviors>
          <w:behavior w:val="content"/>
        </w:behaviors>
        <w:guid w:val="{CE9D135F-B4D6-4DD5-8813-7FB6751632E7}"/>
      </w:docPartPr>
      <w:docPartBody>
        <w:p w:rsidR="003D3191" w:rsidRDefault="00EA59F7" w:rsidP="00EA59F7">
          <w:r w:rsidRPr="00006B20">
            <w:rPr>
              <w:rFonts w:cs="Calibri (Body)"/>
              <w:sz w:val="18"/>
              <w:szCs w:val="18"/>
            </w:rPr>
            <w:t>Enter text.</w:t>
          </w:r>
        </w:p>
      </w:docPartBody>
    </w:docPart>
    <w:docPart>
      <w:docPartPr>
        <w:name w:val="4C352AAC902042CC84F105454BCB0323"/>
        <w:category>
          <w:name w:val="General"/>
          <w:gallery w:val="placeholder"/>
        </w:category>
        <w:types>
          <w:type w:val="bbPlcHdr"/>
        </w:types>
        <w:behaviors>
          <w:behavior w:val="content"/>
        </w:behaviors>
        <w:guid w:val="{DE4D4E40-93C7-42A0-A8CF-C238AB19000B}"/>
      </w:docPartPr>
      <w:docPartBody>
        <w:p w:rsidR="003D3191" w:rsidRDefault="00EA59F7" w:rsidP="00EA59F7">
          <w:r w:rsidRPr="00006B20">
            <w:t>Select the Identification category.</w:t>
          </w:r>
        </w:p>
      </w:docPartBody>
    </w:docPart>
    <w:docPart>
      <w:docPartPr>
        <w:name w:val="6010F86041AF45A4A8501BEC1CDF256F"/>
        <w:category>
          <w:name w:val="General"/>
          <w:gallery w:val="placeholder"/>
        </w:category>
        <w:types>
          <w:type w:val="bbPlcHdr"/>
        </w:types>
        <w:behaviors>
          <w:behavior w:val="content"/>
        </w:behaviors>
        <w:guid w:val="{1F44D898-5D23-4B16-A220-C50A881E44A6}"/>
      </w:docPartPr>
      <w:docPartBody>
        <w:p w:rsidR="003D3191" w:rsidRDefault="00E171F9" w:rsidP="00E171F9">
          <w:r w:rsidRPr="00806702">
            <w:rPr>
              <w:rStyle w:val="PlaceholderText"/>
              <w:sz w:val="18"/>
              <w:szCs w:val="18"/>
            </w:rPr>
            <w:t>Choose an item.</w:t>
          </w:r>
        </w:p>
      </w:docPartBody>
    </w:docPart>
    <w:docPart>
      <w:docPartPr>
        <w:name w:val="85A2901C301245B1BF8418342CEC2B39"/>
        <w:category>
          <w:name w:val="General"/>
          <w:gallery w:val="placeholder"/>
        </w:category>
        <w:types>
          <w:type w:val="bbPlcHdr"/>
        </w:types>
        <w:behaviors>
          <w:behavior w:val="content"/>
        </w:behaviors>
        <w:guid w:val="{09CD3FC1-0393-4156-8D7D-D4F2457CBD94}"/>
      </w:docPartPr>
      <w:docPartBody>
        <w:p w:rsidR="003D3191" w:rsidRDefault="00EA59F7" w:rsidP="00EA59F7">
          <w:r w:rsidRPr="00006B20">
            <w:rPr>
              <w:sz w:val="18"/>
            </w:rPr>
            <w:t>Enter text.</w:t>
          </w:r>
        </w:p>
      </w:docPartBody>
    </w:docPart>
    <w:docPart>
      <w:docPartPr>
        <w:name w:val="1895406C71934DA18F88AD0A19C4B445"/>
        <w:category>
          <w:name w:val="General"/>
          <w:gallery w:val="placeholder"/>
        </w:category>
        <w:types>
          <w:type w:val="bbPlcHdr"/>
        </w:types>
        <w:behaviors>
          <w:behavior w:val="content"/>
        </w:behaviors>
        <w:guid w:val="{125AAF62-CED4-48CE-8E65-894EBBE8A6F4}"/>
      </w:docPartPr>
      <w:docPartBody>
        <w:p w:rsidR="003D3191" w:rsidRDefault="00EA59F7" w:rsidP="00EA59F7">
          <w:r w:rsidRPr="00006B20">
            <w:rPr>
              <w:sz w:val="18"/>
            </w:rPr>
            <w:t>Enter text.</w:t>
          </w:r>
        </w:p>
      </w:docPartBody>
    </w:docPart>
    <w:docPart>
      <w:docPartPr>
        <w:name w:val="2A1BF90389054C4E9C84C3089294C717"/>
        <w:category>
          <w:name w:val="General"/>
          <w:gallery w:val="placeholder"/>
        </w:category>
        <w:types>
          <w:type w:val="bbPlcHdr"/>
        </w:types>
        <w:behaviors>
          <w:behavior w:val="content"/>
        </w:behaviors>
        <w:guid w:val="{CB07F678-38F3-4B2E-AD30-0666CA6627F3}"/>
      </w:docPartPr>
      <w:docPartBody>
        <w:p w:rsidR="003D3191" w:rsidRDefault="00EA59F7" w:rsidP="00EA59F7">
          <w:r w:rsidRPr="00006B20">
            <w:rPr>
              <w:sz w:val="18"/>
            </w:rPr>
            <w:t>Enter text.</w:t>
          </w:r>
        </w:p>
      </w:docPartBody>
    </w:docPart>
    <w:docPart>
      <w:docPartPr>
        <w:name w:val="1CD66E2D405A49EA979E6592D070716C"/>
        <w:category>
          <w:name w:val="General"/>
          <w:gallery w:val="placeholder"/>
        </w:category>
        <w:types>
          <w:type w:val="bbPlcHdr"/>
        </w:types>
        <w:behaviors>
          <w:behavior w:val="content"/>
        </w:behaviors>
        <w:guid w:val="{9A90CC83-CA3A-4779-9AF4-86275C513358}"/>
      </w:docPartPr>
      <w:docPartBody>
        <w:p w:rsidR="003D3191" w:rsidRDefault="00EA59F7" w:rsidP="00EA59F7">
          <w:r w:rsidRPr="00006B20">
            <w:rPr>
              <w:rFonts w:cs="Calibri (Body)"/>
              <w:sz w:val="18"/>
              <w:szCs w:val="18"/>
            </w:rPr>
            <w:t>Enter text.</w:t>
          </w:r>
        </w:p>
      </w:docPartBody>
    </w:docPart>
    <w:docPart>
      <w:docPartPr>
        <w:name w:val="FB1FDF4FDCB243FA844478D8F6E65FB7"/>
        <w:category>
          <w:name w:val="General"/>
          <w:gallery w:val="placeholder"/>
        </w:category>
        <w:types>
          <w:type w:val="bbPlcHdr"/>
        </w:types>
        <w:behaviors>
          <w:behavior w:val="content"/>
        </w:behaviors>
        <w:guid w:val="{17AD2C23-8F10-4A99-98AA-0477CE06E3EF}"/>
      </w:docPartPr>
      <w:docPartBody>
        <w:p w:rsidR="003D3191" w:rsidRDefault="00EA59F7" w:rsidP="00EA59F7">
          <w:r w:rsidRPr="00006B20">
            <w:t>Select the Identification category.</w:t>
          </w:r>
        </w:p>
      </w:docPartBody>
    </w:docPart>
    <w:docPart>
      <w:docPartPr>
        <w:name w:val="0B50EB3B76E941759B9858DB4C8E0492"/>
        <w:category>
          <w:name w:val="General"/>
          <w:gallery w:val="placeholder"/>
        </w:category>
        <w:types>
          <w:type w:val="bbPlcHdr"/>
        </w:types>
        <w:behaviors>
          <w:behavior w:val="content"/>
        </w:behaviors>
        <w:guid w:val="{CFC9DC04-A225-4900-B7CA-E8E77EF534B7}"/>
      </w:docPartPr>
      <w:docPartBody>
        <w:p w:rsidR="003D3191" w:rsidRDefault="00E171F9" w:rsidP="00E171F9">
          <w:r w:rsidRPr="00806702">
            <w:rPr>
              <w:rStyle w:val="PlaceholderText"/>
              <w:sz w:val="18"/>
              <w:szCs w:val="18"/>
            </w:rPr>
            <w:t>Choose an item.</w:t>
          </w:r>
        </w:p>
      </w:docPartBody>
    </w:docPart>
    <w:docPart>
      <w:docPartPr>
        <w:name w:val="CCF1BC40D1374465B697B041EE806704"/>
        <w:category>
          <w:name w:val="General"/>
          <w:gallery w:val="placeholder"/>
        </w:category>
        <w:types>
          <w:type w:val="bbPlcHdr"/>
        </w:types>
        <w:behaviors>
          <w:behavior w:val="content"/>
        </w:behaviors>
        <w:guid w:val="{07EF6D21-2AA4-4FBB-95EE-FE9D11DE66B8}"/>
      </w:docPartPr>
      <w:docPartBody>
        <w:p w:rsidR="003D3191" w:rsidRDefault="00EA59F7" w:rsidP="00EA59F7">
          <w:r w:rsidRPr="00006B20">
            <w:rPr>
              <w:sz w:val="18"/>
            </w:rPr>
            <w:t>Enter text.</w:t>
          </w:r>
        </w:p>
      </w:docPartBody>
    </w:docPart>
    <w:docPart>
      <w:docPartPr>
        <w:name w:val="502415703A2F417295DB86FE320B40B9"/>
        <w:category>
          <w:name w:val="General"/>
          <w:gallery w:val="placeholder"/>
        </w:category>
        <w:types>
          <w:type w:val="bbPlcHdr"/>
        </w:types>
        <w:behaviors>
          <w:behavior w:val="content"/>
        </w:behaviors>
        <w:guid w:val="{2CFC33D4-3775-46C0-85B6-3C1F5765551B}"/>
      </w:docPartPr>
      <w:docPartBody>
        <w:p w:rsidR="003D3191" w:rsidRDefault="00EA59F7" w:rsidP="00EA59F7">
          <w:r w:rsidRPr="00006B20">
            <w:rPr>
              <w:sz w:val="18"/>
            </w:rPr>
            <w:t>Enter text.</w:t>
          </w:r>
        </w:p>
      </w:docPartBody>
    </w:docPart>
    <w:docPart>
      <w:docPartPr>
        <w:name w:val="FD1CAF195CCD4B49965C40DFAE619DB2"/>
        <w:category>
          <w:name w:val="General"/>
          <w:gallery w:val="placeholder"/>
        </w:category>
        <w:types>
          <w:type w:val="bbPlcHdr"/>
        </w:types>
        <w:behaviors>
          <w:behavior w:val="content"/>
        </w:behaviors>
        <w:guid w:val="{BB39C3CF-EADD-408F-93B4-10C67B98C565}"/>
      </w:docPartPr>
      <w:docPartBody>
        <w:p w:rsidR="003D3191" w:rsidRDefault="00EA59F7" w:rsidP="00EA59F7">
          <w:r w:rsidRPr="00006B20">
            <w:rPr>
              <w:sz w:val="18"/>
            </w:rPr>
            <w:t>Enter text.</w:t>
          </w:r>
        </w:p>
      </w:docPartBody>
    </w:docPart>
    <w:docPart>
      <w:docPartPr>
        <w:name w:val="AD177B13F33C4458A471DDF18B80F9D4"/>
        <w:category>
          <w:name w:val="General"/>
          <w:gallery w:val="placeholder"/>
        </w:category>
        <w:types>
          <w:type w:val="bbPlcHdr"/>
        </w:types>
        <w:behaviors>
          <w:behavior w:val="content"/>
        </w:behaviors>
        <w:guid w:val="{CBDADD39-90DA-4DEF-9993-9F81AFCD7B03}"/>
      </w:docPartPr>
      <w:docPartBody>
        <w:p w:rsidR="003D3191" w:rsidRDefault="00EA59F7" w:rsidP="00EA59F7">
          <w:r w:rsidRPr="00006B20">
            <w:rPr>
              <w:rFonts w:cs="Calibri (Body)"/>
              <w:sz w:val="18"/>
              <w:szCs w:val="18"/>
            </w:rPr>
            <w:t>Enter text.</w:t>
          </w:r>
        </w:p>
      </w:docPartBody>
    </w:docPart>
    <w:docPart>
      <w:docPartPr>
        <w:name w:val="5E04B127B81A4A4EAADD7A5248656E44"/>
        <w:category>
          <w:name w:val="General"/>
          <w:gallery w:val="placeholder"/>
        </w:category>
        <w:types>
          <w:type w:val="bbPlcHdr"/>
        </w:types>
        <w:behaviors>
          <w:behavior w:val="content"/>
        </w:behaviors>
        <w:guid w:val="{898A4385-2D55-4A20-A7B0-6C7FD866D071}"/>
      </w:docPartPr>
      <w:docPartBody>
        <w:p w:rsidR="003D3191" w:rsidRDefault="00EA59F7" w:rsidP="00EA59F7">
          <w:r w:rsidRPr="00006B20">
            <w:t>Select the Identification category.</w:t>
          </w:r>
        </w:p>
      </w:docPartBody>
    </w:docPart>
    <w:docPart>
      <w:docPartPr>
        <w:name w:val="7748781F74604409ADC8122182255C7B"/>
        <w:category>
          <w:name w:val="General"/>
          <w:gallery w:val="placeholder"/>
        </w:category>
        <w:types>
          <w:type w:val="bbPlcHdr"/>
        </w:types>
        <w:behaviors>
          <w:behavior w:val="content"/>
        </w:behaviors>
        <w:guid w:val="{55D76859-0D84-4463-A29E-ACF9F577E39D}"/>
      </w:docPartPr>
      <w:docPartBody>
        <w:p w:rsidR="003D3191" w:rsidRDefault="00E171F9" w:rsidP="00E171F9">
          <w:r w:rsidRPr="00806702">
            <w:rPr>
              <w:rStyle w:val="PlaceholderText"/>
              <w:sz w:val="18"/>
              <w:szCs w:val="18"/>
            </w:rPr>
            <w:t>Choose an item.</w:t>
          </w:r>
        </w:p>
      </w:docPartBody>
    </w:docPart>
    <w:docPart>
      <w:docPartPr>
        <w:name w:val="3A3410C02BC844E6BD03463A2A6FC15F"/>
        <w:category>
          <w:name w:val="General"/>
          <w:gallery w:val="placeholder"/>
        </w:category>
        <w:types>
          <w:type w:val="bbPlcHdr"/>
        </w:types>
        <w:behaviors>
          <w:behavior w:val="content"/>
        </w:behaviors>
        <w:guid w:val="{1959AFAC-F758-4B97-BAA9-E0A4AE9B96C8}"/>
      </w:docPartPr>
      <w:docPartBody>
        <w:p w:rsidR="003D3191" w:rsidRDefault="00EA59F7" w:rsidP="00EA59F7">
          <w:r w:rsidRPr="00006B20">
            <w:rPr>
              <w:sz w:val="18"/>
            </w:rPr>
            <w:t>Enter text.</w:t>
          </w:r>
        </w:p>
      </w:docPartBody>
    </w:docPart>
    <w:docPart>
      <w:docPartPr>
        <w:name w:val="5E0AE36C79214A1F85E3509ACD1B8BA7"/>
        <w:category>
          <w:name w:val="General"/>
          <w:gallery w:val="placeholder"/>
        </w:category>
        <w:types>
          <w:type w:val="bbPlcHdr"/>
        </w:types>
        <w:behaviors>
          <w:behavior w:val="content"/>
        </w:behaviors>
        <w:guid w:val="{5A13BBBA-88E6-4CAA-96F5-E6F4DA9D57AA}"/>
      </w:docPartPr>
      <w:docPartBody>
        <w:p w:rsidR="003D3191" w:rsidRDefault="00EA59F7" w:rsidP="00EA59F7">
          <w:r w:rsidRPr="00006B20">
            <w:rPr>
              <w:sz w:val="18"/>
            </w:rPr>
            <w:t>Enter text.</w:t>
          </w:r>
        </w:p>
      </w:docPartBody>
    </w:docPart>
    <w:docPart>
      <w:docPartPr>
        <w:name w:val="0558F6FD925B4AD7AFC367ECED5C4964"/>
        <w:category>
          <w:name w:val="General"/>
          <w:gallery w:val="placeholder"/>
        </w:category>
        <w:types>
          <w:type w:val="bbPlcHdr"/>
        </w:types>
        <w:behaviors>
          <w:behavior w:val="content"/>
        </w:behaviors>
        <w:guid w:val="{007CD377-FCC2-4250-B7DF-EE18D16DE4EE}"/>
      </w:docPartPr>
      <w:docPartBody>
        <w:p w:rsidR="003D3191" w:rsidRDefault="00EA59F7" w:rsidP="00EA59F7">
          <w:r w:rsidRPr="00006B20">
            <w:rPr>
              <w:sz w:val="18"/>
            </w:rPr>
            <w:t>Enter text.</w:t>
          </w:r>
        </w:p>
      </w:docPartBody>
    </w:docPart>
    <w:docPart>
      <w:docPartPr>
        <w:name w:val="7BAFB640165B431BB24878B5AF6B0515"/>
        <w:category>
          <w:name w:val="General"/>
          <w:gallery w:val="placeholder"/>
        </w:category>
        <w:types>
          <w:type w:val="bbPlcHdr"/>
        </w:types>
        <w:behaviors>
          <w:behavior w:val="content"/>
        </w:behaviors>
        <w:guid w:val="{7E99F591-AD4B-4C1C-8559-8A722CCAD2D8}"/>
      </w:docPartPr>
      <w:docPartBody>
        <w:p w:rsidR="003D3191" w:rsidRDefault="00EA59F7" w:rsidP="00EA59F7">
          <w:r w:rsidRPr="00006B20">
            <w:rPr>
              <w:rFonts w:cs="Calibri (Body)"/>
              <w:sz w:val="18"/>
              <w:szCs w:val="18"/>
            </w:rPr>
            <w:t>Enter text.</w:t>
          </w:r>
        </w:p>
      </w:docPartBody>
    </w:docPart>
    <w:docPart>
      <w:docPartPr>
        <w:name w:val="492AE39F2C7F401D8B2FC4D010B49832"/>
        <w:category>
          <w:name w:val="General"/>
          <w:gallery w:val="placeholder"/>
        </w:category>
        <w:types>
          <w:type w:val="bbPlcHdr"/>
        </w:types>
        <w:behaviors>
          <w:behavior w:val="content"/>
        </w:behaviors>
        <w:guid w:val="{B13B6B26-D381-42DB-964F-3F00AFC99FA3}"/>
      </w:docPartPr>
      <w:docPartBody>
        <w:p w:rsidR="003D3191" w:rsidRDefault="00E171F9" w:rsidP="00E171F9">
          <w:r w:rsidRPr="00E527AE">
            <w:rPr>
              <w:color w:val="808080"/>
            </w:rPr>
            <w:t>Identify  the category.</w:t>
          </w:r>
        </w:p>
      </w:docPartBody>
    </w:docPart>
    <w:docPart>
      <w:docPartPr>
        <w:name w:val="5DB83F969E754BCFA47C7954B608E2E4"/>
        <w:category>
          <w:name w:val="General"/>
          <w:gallery w:val="placeholder"/>
        </w:category>
        <w:types>
          <w:type w:val="bbPlcHdr"/>
        </w:types>
        <w:behaviors>
          <w:behavior w:val="content"/>
        </w:behaviors>
        <w:guid w:val="{2E166A1A-2DD6-4479-A55A-C3E8CE054689}"/>
      </w:docPartPr>
      <w:docPartBody>
        <w:p w:rsidR="003D3191" w:rsidRDefault="00E171F9" w:rsidP="00E171F9">
          <w:r w:rsidRPr="00806702">
            <w:rPr>
              <w:rStyle w:val="PlaceholderText"/>
              <w:sz w:val="18"/>
              <w:szCs w:val="18"/>
            </w:rPr>
            <w:t>Choose an item.</w:t>
          </w:r>
        </w:p>
      </w:docPartBody>
    </w:docPart>
    <w:docPart>
      <w:docPartPr>
        <w:name w:val="E789429ACF3E4A298BD8061D3205D301"/>
        <w:category>
          <w:name w:val="General"/>
          <w:gallery w:val="placeholder"/>
        </w:category>
        <w:types>
          <w:type w:val="bbPlcHdr"/>
        </w:types>
        <w:behaviors>
          <w:behavior w:val="content"/>
        </w:behaviors>
        <w:guid w:val="{D094DC89-6C3A-4937-BBEF-5EF4ED76ABF2}"/>
      </w:docPartPr>
      <w:docPartBody>
        <w:p w:rsidR="003D3191" w:rsidRDefault="00EA59F7" w:rsidP="00EA59F7">
          <w:r w:rsidRPr="00006B20">
            <w:rPr>
              <w:rFonts w:cs="Calibri (Body)"/>
              <w:sz w:val="18"/>
              <w:szCs w:val="18"/>
            </w:rPr>
            <w:t>Enter text.</w:t>
          </w:r>
        </w:p>
      </w:docPartBody>
    </w:docPart>
    <w:docPart>
      <w:docPartPr>
        <w:name w:val="29308F20A28148F6AF829C8571F23C5A"/>
        <w:category>
          <w:name w:val="General"/>
          <w:gallery w:val="placeholder"/>
        </w:category>
        <w:types>
          <w:type w:val="bbPlcHdr"/>
        </w:types>
        <w:behaviors>
          <w:behavior w:val="content"/>
        </w:behaviors>
        <w:guid w:val="{B63A80C6-CC3B-48E8-BEFD-E9FCBC499D5D}"/>
      </w:docPartPr>
      <w:docPartBody>
        <w:p w:rsidR="003D3191" w:rsidRDefault="00EA59F7" w:rsidP="00EA59F7">
          <w:r w:rsidRPr="00006B20">
            <w:rPr>
              <w:rFonts w:cs="Calibri (Body)"/>
              <w:sz w:val="18"/>
              <w:szCs w:val="18"/>
            </w:rPr>
            <w:t>Enter text.</w:t>
          </w:r>
        </w:p>
      </w:docPartBody>
    </w:docPart>
    <w:docPart>
      <w:docPartPr>
        <w:name w:val="045C282572D84A4D9A66BC63CFC52CB8"/>
        <w:category>
          <w:name w:val="General"/>
          <w:gallery w:val="placeholder"/>
        </w:category>
        <w:types>
          <w:type w:val="bbPlcHdr"/>
        </w:types>
        <w:behaviors>
          <w:behavior w:val="content"/>
        </w:behaviors>
        <w:guid w:val="{AD42AC3E-FA9D-4488-A278-0DA36A703244}"/>
      </w:docPartPr>
      <w:docPartBody>
        <w:p w:rsidR="003D3191" w:rsidRDefault="00EA59F7" w:rsidP="00EA59F7">
          <w:r w:rsidRPr="00006B20">
            <w:rPr>
              <w:rFonts w:cs="Calibri (Body)"/>
              <w:sz w:val="18"/>
              <w:szCs w:val="18"/>
            </w:rPr>
            <w:t>Enter text.</w:t>
          </w:r>
        </w:p>
      </w:docPartBody>
    </w:docPart>
    <w:docPart>
      <w:docPartPr>
        <w:name w:val="7116335E88E442A296F7B229D37D3BFF"/>
        <w:category>
          <w:name w:val="General"/>
          <w:gallery w:val="placeholder"/>
        </w:category>
        <w:types>
          <w:type w:val="bbPlcHdr"/>
        </w:types>
        <w:behaviors>
          <w:behavior w:val="content"/>
        </w:behaviors>
        <w:guid w:val="{429FEDBB-ECFD-45F1-BF80-E0E71552BC1F}"/>
      </w:docPartPr>
      <w:docPartBody>
        <w:p w:rsidR="003D3191" w:rsidRDefault="00EA59F7" w:rsidP="00EA59F7">
          <w:r w:rsidRPr="00006B20">
            <w:rPr>
              <w:rFonts w:cs="Calibri (Body)"/>
              <w:sz w:val="18"/>
              <w:szCs w:val="18"/>
            </w:rPr>
            <w:t>Enter text.</w:t>
          </w:r>
        </w:p>
      </w:docPartBody>
    </w:docPart>
    <w:docPart>
      <w:docPartPr>
        <w:name w:val="A96A11EC83854D289F0B708C1A0CC281"/>
        <w:category>
          <w:name w:val="General"/>
          <w:gallery w:val="placeholder"/>
        </w:category>
        <w:types>
          <w:type w:val="bbPlcHdr"/>
        </w:types>
        <w:behaviors>
          <w:behavior w:val="content"/>
        </w:behaviors>
        <w:guid w:val="{EFD061A6-C040-49ED-AC35-7A0DB6B3E2FA}"/>
      </w:docPartPr>
      <w:docPartBody>
        <w:p w:rsidR="003D3191" w:rsidRDefault="00EA59F7" w:rsidP="00EA59F7">
          <w:r w:rsidRPr="00006B20">
            <w:rPr>
              <w:rFonts w:cs="Calibri (Body)"/>
              <w:sz w:val="18"/>
              <w:szCs w:val="18"/>
            </w:rPr>
            <w:t>Enter text.</w:t>
          </w:r>
        </w:p>
      </w:docPartBody>
    </w:docPart>
    <w:docPart>
      <w:docPartPr>
        <w:name w:val="9EB6505E838B4B09A211A5425F5C4E76"/>
        <w:category>
          <w:name w:val="General"/>
          <w:gallery w:val="placeholder"/>
        </w:category>
        <w:types>
          <w:type w:val="bbPlcHdr"/>
        </w:types>
        <w:behaviors>
          <w:behavior w:val="content"/>
        </w:behaviors>
        <w:guid w:val="{2F7B70B6-268C-4FF2-8B26-57C6F88E80BB}"/>
      </w:docPartPr>
      <w:docPartBody>
        <w:p w:rsidR="003D3191" w:rsidRDefault="00E171F9" w:rsidP="00E171F9">
          <w:r w:rsidRPr="00E527AE">
            <w:rPr>
              <w:color w:val="808080"/>
            </w:rPr>
            <w:t>Identify  the category.</w:t>
          </w:r>
        </w:p>
      </w:docPartBody>
    </w:docPart>
    <w:docPart>
      <w:docPartPr>
        <w:name w:val="3D479EB911DA461CACC687ED33B769E0"/>
        <w:category>
          <w:name w:val="General"/>
          <w:gallery w:val="placeholder"/>
        </w:category>
        <w:types>
          <w:type w:val="bbPlcHdr"/>
        </w:types>
        <w:behaviors>
          <w:behavior w:val="content"/>
        </w:behaviors>
        <w:guid w:val="{DAC971A1-F888-4A70-A253-746B8DD69FAB}"/>
      </w:docPartPr>
      <w:docPartBody>
        <w:p w:rsidR="003D3191" w:rsidRDefault="00E171F9" w:rsidP="00E171F9">
          <w:r w:rsidRPr="00806702">
            <w:rPr>
              <w:rStyle w:val="PlaceholderText"/>
              <w:sz w:val="18"/>
              <w:szCs w:val="18"/>
            </w:rPr>
            <w:t>Choose an item.</w:t>
          </w:r>
        </w:p>
      </w:docPartBody>
    </w:docPart>
    <w:docPart>
      <w:docPartPr>
        <w:name w:val="5427483451264DD7A3CF286310F10702"/>
        <w:category>
          <w:name w:val="General"/>
          <w:gallery w:val="placeholder"/>
        </w:category>
        <w:types>
          <w:type w:val="bbPlcHdr"/>
        </w:types>
        <w:behaviors>
          <w:behavior w:val="content"/>
        </w:behaviors>
        <w:guid w:val="{F2AAEE56-CF7E-479E-B712-19BF61B1D589}"/>
      </w:docPartPr>
      <w:docPartBody>
        <w:p w:rsidR="003D3191" w:rsidRDefault="00EA59F7" w:rsidP="00EA59F7">
          <w:r w:rsidRPr="00006B20">
            <w:rPr>
              <w:rFonts w:cs="Calibri (Body)"/>
              <w:sz w:val="18"/>
              <w:szCs w:val="18"/>
            </w:rPr>
            <w:t>Enter text.</w:t>
          </w:r>
        </w:p>
      </w:docPartBody>
    </w:docPart>
    <w:docPart>
      <w:docPartPr>
        <w:name w:val="344D240901CF413A868619DD5282863C"/>
        <w:category>
          <w:name w:val="General"/>
          <w:gallery w:val="placeholder"/>
        </w:category>
        <w:types>
          <w:type w:val="bbPlcHdr"/>
        </w:types>
        <w:behaviors>
          <w:behavior w:val="content"/>
        </w:behaviors>
        <w:guid w:val="{7A605CFC-B020-4171-9B2F-11D96666CA90}"/>
      </w:docPartPr>
      <w:docPartBody>
        <w:p w:rsidR="003D3191" w:rsidRDefault="00EA59F7" w:rsidP="00EA59F7">
          <w:r w:rsidRPr="00006B20">
            <w:rPr>
              <w:rFonts w:cs="Calibri (Body)"/>
              <w:sz w:val="18"/>
              <w:szCs w:val="18"/>
            </w:rPr>
            <w:t>Enter text.</w:t>
          </w:r>
        </w:p>
      </w:docPartBody>
    </w:docPart>
    <w:docPart>
      <w:docPartPr>
        <w:name w:val="C8A94715C6454AEEB0D08CAF9BB3353A"/>
        <w:category>
          <w:name w:val="General"/>
          <w:gallery w:val="placeholder"/>
        </w:category>
        <w:types>
          <w:type w:val="bbPlcHdr"/>
        </w:types>
        <w:behaviors>
          <w:behavior w:val="content"/>
        </w:behaviors>
        <w:guid w:val="{598E9BD0-E917-47F2-A5E4-391DE5B71E58}"/>
      </w:docPartPr>
      <w:docPartBody>
        <w:p w:rsidR="003D3191" w:rsidRDefault="00EA59F7" w:rsidP="00EA59F7">
          <w:r w:rsidRPr="00006B20">
            <w:rPr>
              <w:rFonts w:cs="Calibri (Body)"/>
              <w:sz w:val="18"/>
              <w:szCs w:val="18"/>
            </w:rPr>
            <w:t>Enter text.</w:t>
          </w:r>
        </w:p>
      </w:docPartBody>
    </w:docPart>
    <w:docPart>
      <w:docPartPr>
        <w:name w:val="CA81B5A10F0744558642B23088D95E2C"/>
        <w:category>
          <w:name w:val="General"/>
          <w:gallery w:val="placeholder"/>
        </w:category>
        <w:types>
          <w:type w:val="bbPlcHdr"/>
        </w:types>
        <w:behaviors>
          <w:behavior w:val="content"/>
        </w:behaviors>
        <w:guid w:val="{096198DF-10F9-45B3-BCDA-20E346B21678}"/>
      </w:docPartPr>
      <w:docPartBody>
        <w:p w:rsidR="003D3191" w:rsidRDefault="00EA59F7" w:rsidP="00EA59F7">
          <w:r w:rsidRPr="008B0DF3">
            <w:rPr>
              <w:rFonts w:cs="Calibri (Body)"/>
              <w:sz w:val="18"/>
              <w:szCs w:val="18"/>
            </w:rPr>
            <w:t>Enter text.</w:t>
          </w:r>
        </w:p>
      </w:docPartBody>
    </w:docPart>
    <w:docPart>
      <w:docPartPr>
        <w:name w:val="12A3678FB82440E896525AABA3C24488"/>
        <w:category>
          <w:name w:val="General"/>
          <w:gallery w:val="placeholder"/>
        </w:category>
        <w:types>
          <w:type w:val="bbPlcHdr"/>
        </w:types>
        <w:behaviors>
          <w:behavior w:val="content"/>
        </w:behaviors>
        <w:guid w:val="{93CFED2C-8182-47E3-8E15-761909D34412}"/>
      </w:docPartPr>
      <w:docPartBody>
        <w:p w:rsidR="003D3191" w:rsidRDefault="00E171F9" w:rsidP="00E171F9">
          <w:r w:rsidRPr="001A7B41">
            <w:rPr>
              <w:color w:val="FF0000"/>
            </w:rPr>
            <w:t>Select the Identification category.</w:t>
          </w:r>
        </w:p>
      </w:docPartBody>
    </w:docPart>
    <w:docPart>
      <w:docPartPr>
        <w:name w:val="DF4800CF4DE042C3ACCF7ACDFD7610C1"/>
        <w:category>
          <w:name w:val="General"/>
          <w:gallery w:val="placeholder"/>
        </w:category>
        <w:types>
          <w:type w:val="bbPlcHdr"/>
        </w:types>
        <w:behaviors>
          <w:behavior w:val="content"/>
        </w:behaviors>
        <w:guid w:val="{B65183D0-466C-4ED1-98E2-D46447B4F1F8}"/>
      </w:docPartPr>
      <w:docPartBody>
        <w:p w:rsidR="003D3191" w:rsidRDefault="00E171F9" w:rsidP="00E171F9">
          <w:r w:rsidRPr="00806702">
            <w:rPr>
              <w:rStyle w:val="PlaceholderText"/>
              <w:sz w:val="18"/>
              <w:szCs w:val="18"/>
            </w:rPr>
            <w:t>Choose an item.</w:t>
          </w:r>
        </w:p>
      </w:docPartBody>
    </w:docPart>
    <w:docPart>
      <w:docPartPr>
        <w:name w:val="F522AEDFCA7546FDACBBC9C8219794C8"/>
        <w:category>
          <w:name w:val="General"/>
          <w:gallery w:val="placeholder"/>
        </w:category>
        <w:types>
          <w:type w:val="bbPlcHdr"/>
        </w:types>
        <w:behaviors>
          <w:behavior w:val="content"/>
        </w:behaviors>
        <w:guid w:val="{D2787014-11E8-49BB-9233-6E116D548F7C}"/>
      </w:docPartPr>
      <w:docPartBody>
        <w:p w:rsidR="003D3191" w:rsidRDefault="00EA59F7" w:rsidP="00EA59F7">
          <w:r w:rsidRPr="008B0DF3">
            <w:rPr>
              <w:sz w:val="18"/>
            </w:rPr>
            <w:t>Enter text.</w:t>
          </w:r>
        </w:p>
      </w:docPartBody>
    </w:docPart>
    <w:docPart>
      <w:docPartPr>
        <w:name w:val="5275888433A9432C861A505428FBF865"/>
        <w:category>
          <w:name w:val="General"/>
          <w:gallery w:val="placeholder"/>
        </w:category>
        <w:types>
          <w:type w:val="bbPlcHdr"/>
        </w:types>
        <w:behaviors>
          <w:behavior w:val="content"/>
        </w:behaviors>
        <w:guid w:val="{55CD28BA-5617-45B1-BD7F-132E59BB5F00}"/>
      </w:docPartPr>
      <w:docPartBody>
        <w:p w:rsidR="003D3191" w:rsidRDefault="00EA59F7" w:rsidP="00EA59F7">
          <w:r w:rsidRPr="008B0DF3">
            <w:rPr>
              <w:sz w:val="18"/>
            </w:rPr>
            <w:t>Enter text.</w:t>
          </w:r>
        </w:p>
      </w:docPartBody>
    </w:docPart>
    <w:docPart>
      <w:docPartPr>
        <w:name w:val="C7E513FEC9294D149EC8658AFC36BB2B"/>
        <w:category>
          <w:name w:val="General"/>
          <w:gallery w:val="placeholder"/>
        </w:category>
        <w:types>
          <w:type w:val="bbPlcHdr"/>
        </w:types>
        <w:behaviors>
          <w:behavior w:val="content"/>
        </w:behaviors>
        <w:guid w:val="{C10205F9-6E9A-4972-B10B-F3FA8ABBE2D0}"/>
      </w:docPartPr>
      <w:docPartBody>
        <w:p w:rsidR="003D3191" w:rsidRDefault="00EA59F7" w:rsidP="00EA59F7">
          <w:r w:rsidRPr="008B0DF3">
            <w:rPr>
              <w:sz w:val="18"/>
            </w:rPr>
            <w:t>Enter text.</w:t>
          </w:r>
        </w:p>
      </w:docPartBody>
    </w:docPart>
    <w:docPart>
      <w:docPartPr>
        <w:name w:val="223F3D18EEDF4190BD66D2C50EF2F91E"/>
        <w:category>
          <w:name w:val="General"/>
          <w:gallery w:val="placeholder"/>
        </w:category>
        <w:types>
          <w:type w:val="bbPlcHdr"/>
        </w:types>
        <w:behaviors>
          <w:behavior w:val="content"/>
        </w:behaviors>
        <w:guid w:val="{2435E2D0-3A0D-4072-B184-668A5E014AF4}"/>
      </w:docPartPr>
      <w:docPartBody>
        <w:p w:rsidR="003D3191" w:rsidRDefault="00EA59F7" w:rsidP="00EA59F7">
          <w:r w:rsidRPr="008B0DF3">
            <w:rPr>
              <w:sz w:val="18"/>
            </w:rPr>
            <w:t>Enter text.</w:t>
          </w:r>
        </w:p>
      </w:docPartBody>
    </w:docPart>
    <w:docPart>
      <w:docPartPr>
        <w:name w:val="882CC548CF8A4DC880724B7722D18EC1"/>
        <w:category>
          <w:name w:val="General"/>
          <w:gallery w:val="placeholder"/>
        </w:category>
        <w:types>
          <w:type w:val="bbPlcHdr"/>
        </w:types>
        <w:behaviors>
          <w:behavior w:val="content"/>
        </w:behaviors>
        <w:guid w:val="{2E7DF668-83DD-4227-A97F-82A01E3A3FE7}"/>
      </w:docPartPr>
      <w:docPartBody>
        <w:p w:rsidR="003D3191" w:rsidRDefault="00EA59F7" w:rsidP="00EA59F7">
          <w:r w:rsidRPr="008B0DF3">
            <w:rPr>
              <w:rFonts w:cs="Calibri (Body)"/>
              <w:sz w:val="18"/>
              <w:szCs w:val="18"/>
            </w:rPr>
            <w:t>Enter text.</w:t>
          </w:r>
        </w:p>
      </w:docPartBody>
    </w:docPart>
    <w:docPart>
      <w:docPartPr>
        <w:name w:val="FB20454009284E9AB1E5011C322EE7DA"/>
        <w:category>
          <w:name w:val="General"/>
          <w:gallery w:val="placeholder"/>
        </w:category>
        <w:types>
          <w:type w:val="bbPlcHdr"/>
        </w:types>
        <w:behaviors>
          <w:behavior w:val="content"/>
        </w:behaviors>
        <w:guid w:val="{CC7DA58F-A69C-40A8-8533-807054510BE3}"/>
      </w:docPartPr>
      <w:docPartBody>
        <w:p w:rsidR="003D3191" w:rsidRDefault="00EA59F7" w:rsidP="00EA59F7">
          <w:r w:rsidRPr="008B0DF3">
            <w:rPr>
              <w:rFonts w:cs="Calibri (Body)"/>
              <w:sz w:val="18"/>
              <w:szCs w:val="18"/>
            </w:rPr>
            <w:t>Enter text.</w:t>
          </w:r>
        </w:p>
      </w:docPartBody>
    </w:docPart>
    <w:docPart>
      <w:docPartPr>
        <w:name w:val="61119EE23984419AB8E5F93C3AE767DC"/>
        <w:category>
          <w:name w:val="General"/>
          <w:gallery w:val="placeholder"/>
        </w:category>
        <w:types>
          <w:type w:val="bbPlcHdr"/>
        </w:types>
        <w:behaviors>
          <w:behavior w:val="content"/>
        </w:behaviors>
        <w:guid w:val="{F91B9515-3792-49A5-A0CC-8D53CF0C2BA0}"/>
      </w:docPartPr>
      <w:docPartBody>
        <w:p w:rsidR="003D3191" w:rsidRDefault="00EA59F7" w:rsidP="00EA59F7">
          <w:r w:rsidRPr="008B0DF3">
            <w:rPr>
              <w:rFonts w:cs="Calibri (Body)"/>
              <w:sz w:val="18"/>
              <w:szCs w:val="18"/>
            </w:rPr>
            <w:t>Enter text.</w:t>
          </w:r>
        </w:p>
      </w:docPartBody>
    </w:docPart>
    <w:docPart>
      <w:docPartPr>
        <w:name w:val="AABB81DDE40E4330AC244172DBA1368B"/>
        <w:category>
          <w:name w:val="General"/>
          <w:gallery w:val="placeholder"/>
        </w:category>
        <w:types>
          <w:type w:val="bbPlcHdr"/>
        </w:types>
        <w:behaviors>
          <w:behavior w:val="content"/>
        </w:behaviors>
        <w:guid w:val="{B05BC4CF-6B3A-44E1-9453-9DDBD8630EC6}"/>
      </w:docPartPr>
      <w:docPartBody>
        <w:p w:rsidR="003D3191" w:rsidRDefault="00E171F9" w:rsidP="00E171F9">
          <w:r w:rsidRPr="001A7B41">
            <w:rPr>
              <w:color w:val="FF0000"/>
            </w:rPr>
            <w:t>Select the Identification category.</w:t>
          </w:r>
        </w:p>
      </w:docPartBody>
    </w:docPart>
    <w:docPart>
      <w:docPartPr>
        <w:name w:val="BE8B22EF277A4D1D9C63E1CE92AFE7FD"/>
        <w:category>
          <w:name w:val="General"/>
          <w:gallery w:val="placeholder"/>
        </w:category>
        <w:types>
          <w:type w:val="bbPlcHdr"/>
        </w:types>
        <w:behaviors>
          <w:behavior w:val="content"/>
        </w:behaviors>
        <w:guid w:val="{569F8A1A-917B-4833-8FA0-061C6E630CE5}"/>
      </w:docPartPr>
      <w:docPartBody>
        <w:p w:rsidR="003D3191" w:rsidRDefault="00E171F9" w:rsidP="00E171F9">
          <w:r w:rsidRPr="00806702">
            <w:rPr>
              <w:rStyle w:val="PlaceholderText"/>
              <w:sz w:val="18"/>
              <w:szCs w:val="18"/>
            </w:rPr>
            <w:t>Choose an item.</w:t>
          </w:r>
        </w:p>
      </w:docPartBody>
    </w:docPart>
    <w:docPart>
      <w:docPartPr>
        <w:name w:val="E24C217AA85B4E0F8A17B7BD1EF28FE6"/>
        <w:category>
          <w:name w:val="General"/>
          <w:gallery w:val="placeholder"/>
        </w:category>
        <w:types>
          <w:type w:val="bbPlcHdr"/>
        </w:types>
        <w:behaviors>
          <w:behavior w:val="content"/>
        </w:behaviors>
        <w:guid w:val="{7080A720-77A2-44EC-BD11-9037D031B757}"/>
      </w:docPartPr>
      <w:docPartBody>
        <w:p w:rsidR="003D3191" w:rsidRDefault="00EA59F7" w:rsidP="00EA59F7">
          <w:r w:rsidRPr="008B0DF3">
            <w:rPr>
              <w:sz w:val="18"/>
            </w:rPr>
            <w:t>Enter text.</w:t>
          </w:r>
        </w:p>
      </w:docPartBody>
    </w:docPart>
    <w:docPart>
      <w:docPartPr>
        <w:name w:val="27D89118207D4F77AC6CF8310E996563"/>
        <w:category>
          <w:name w:val="General"/>
          <w:gallery w:val="placeholder"/>
        </w:category>
        <w:types>
          <w:type w:val="bbPlcHdr"/>
        </w:types>
        <w:behaviors>
          <w:behavior w:val="content"/>
        </w:behaviors>
        <w:guid w:val="{A18505A7-C643-4C6D-93AC-8F7FC495854E}"/>
      </w:docPartPr>
      <w:docPartBody>
        <w:p w:rsidR="003D3191" w:rsidRDefault="00EA59F7" w:rsidP="00EA59F7">
          <w:r w:rsidRPr="008B0DF3">
            <w:rPr>
              <w:sz w:val="18"/>
            </w:rPr>
            <w:t>Enter text.</w:t>
          </w:r>
        </w:p>
      </w:docPartBody>
    </w:docPart>
    <w:docPart>
      <w:docPartPr>
        <w:name w:val="E6A9E04247AA4704B2F0230B9ED3B9CB"/>
        <w:category>
          <w:name w:val="General"/>
          <w:gallery w:val="placeholder"/>
        </w:category>
        <w:types>
          <w:type w:val="bbPlcHdr"/>
        </w:types>
        <w:behaviors>
          <w:behavior w:val="content"/>
        </w:behaviors>
        <w:guid w:val="{7DECD147-65AC-4ECB-9549-524E2347CDBC}"/>
      </w:docPartPr>
      <w:docPartBody>
        <w:p w:rsidR="003D3191" w:rsidRDefault="00EA59F7" w:rsidP="00EA59F7">
          <w:r w:rsidRPr="008B0DF3">
            <w:rPr>
              <w:sz w:val="18"/>
            </w:rPr>
            <w:t>Enter text.</w:t>
          </w:r>
        </w:p>
      </w:docPartBody>
    </w:docPart>
    <w:docPart>
      <w:docPartPr>
        <w:name w:val="85E02E4B2D104DB5A63597A7332B0A66"/>
        <w:category>
          <w:name w:val="General"/>
          <w:gallery w:val="placeholder"/>
        </w:category>
        <w:types>
          <w:type w:val="bbPlcHdr"/>
        </w:types>
        <w:behaviors>
          <w:behavior w:val="content"/>
        </w:behaviors>
        <w:guid w:val="{C9C6C5FC-A212-4D17-B699-865B6D56AA61}"/>
      </w:docPartPr>
      <w:docPartBody>
        <w:p w:rsidR="003D3191" w:rsidRDefault="00EA59F7" w:rsidP="00EA59F7">
          <w:r w:rsidRPr="008B0DF3">
            <w:rPr>
              <w:sz w:val="18"/>
            </w:rPr>
            <w:t>Enter text.</w:t>
          </w:r>
        </w:p>
      </w:docPartBody>
    </w:docPart>
    <w:docPart>
      <w:docPartPr>
        <w:name w:val="61A0E4A16D6949CE8FD65B3982C35C48"/>
        <w:category>
          <w:name w:val="General"/>
          <w:gallery w:val="placeholder"/>
        </w:category>
        <w:types>
          <w:type w:val="bbPlcHdr"/>
        </w:types>
        <w:behaviors>
          <w:behavior w:val="content"/>
        </w:behaviors>
        <w:guid w:val="{0874475E-2D2C-496A-AF5B-62763E488055}"/>
      </w:docPartPr>
      <w:docPartBody>
        <w:p w:rsidR="003D3191" w:rsidRDefault="00EA59F7" w:rsidP="00EA59F7">
          <w:r w:rsidRPr="008B0DF3">
            <w:rPr>
              <w:rFonts w:cs="Calibri (Body)"/>
              <w:sz w:val="18"/>
              <w:szCs w:val="18"/>
            </w:rPr>
            <w:t>Enter text.</w:t>
          </w:r>
        </w:p>
      </w:docPartBody>
    </w:docPart>
    <w:docPart>
      <w:docPartPr>
        <w:name w:val="8EEABEA8AD874763A8A79B1CD0ACAEFC"/>
        <w:category>
          <w:name w:val="General"/>
          <w:gallery w:val="placeholder"/>
        </w:category>
        <w:types>
          <w:type w:val="bbPlcHdr"/>
        </w:types>
        <w:behaviors>
          <w:behavior w:val="content"/>
        </w:behaviors>
        <w:guid w:val="{790DD79E-B8F5-4A66-B4C3-357950E4ED89}"/>
      </w:docPartPr>
      <w:docPartBody>
        <w:p w:rsidR="003D3191" w:rsidRDefault="00EA59F7" w:rsidP="00EA59F7">
          <w:r w:rsidRPr="008B0DF3">
            <w:rPr>
              <w:rFonts w:cs="Calibri (Body)"/>
              <w:sz w:val="18"/>
              <w:szCs w:val="18"/>
            </w:rPr>
            <w:t>Enter text.</w:t>
          </w:r>
        </w:p>
      </w:docPartBody>
    </w:docPart>
    <w:docPart>
      <w:docPartPr>
        <w:name w:val="F51BE2F0886A4BC99E1330F0FC01DB56"/>
        <w:category>
          <w:name w:val="General"/>
          <w:gallery w:val="placeholder"/>
        </w:category>
        <w:types>
          <w:type w:val="bbPlcHdr"/>
        </w:types>
        <w:behaviors>
          <w:behavior w:val="content"/>
        </w:behaviors>
        <w:guid w:val="{6A04483B-E545-45FA-A25F-2627B231864B}"/>
      </w:docPartPr>
      <w:docPartBody>
        <w:p w:rsidR="003D3191" w:rsidRDefault="00EA59F7" w:rsidP="00EA59F7">
          <w:r w:rsidRPr="008B0DF3">
            <w:rPr>
              <w:rFonts w:cs="Calibri (Body)"/>
              <w:sz w:val="18"/>
              <w:szCs w:val="18"/>
            </w:rPr>
            <w:t>Enter text.</w:t>
          </w:r>
        </w:p>
      </w:docPartBody>
    </w:docPart>
    <w:docPart>
      <w:docPartPr>
        <w:name w:val="5478DFCDCAC84B28A8F3FCD15F3586DE"/>
        <w:category>
          <w:name w:val="General"/>
          <w:gallery w:val="placeholder"/>
        </w:category>
        <w:types>
          <w:type w:val="bbPlcHdr"/>
        </w:types>
        <w:behaviors>
          <w:behavior w:val="content"/>
        </w:behaviors>
        <w:guid w:val="{1D672AD1-0175-4931-9A02-D8601810164B}"/>
      </w:docPartPr>
      <w:docPartBody>
        <w:p w:rsidR="003D3191" w:rsidRDefault="00E171F9" w:rsidP="00E171F9">
          <w:r w:rsidRPr="001A7B41">
            <w:rPr>
              <w:color w:val="FF0000"/>
            </w:rPr>
            <w:t>Select the Identification category.</w:t>
          </w:r>
        </w:p>
      </w:docPartBody>
    </w:docPart>
    <w:docPart>
      <w:docPartPr>
        <w:name w:val="BC1B91E717BB473FA19C4F69125205B7"/>
        <w:category>
          <w:name w:val="General"/>
          <w:gallery w:val="placeholder"/>
        </w:category>
        <w:types>
          <w:type w:val="bbPlcHdr"/>
        </w:types>
        <w:behaviors>
          <w:behavior w:val="content"/>
        </w:behaviors>
        <w:guid w:val="{C5B01D6D-D554-4719-8484-14DA85EC39E0}"/>
      </w:docPartPr>
      <w:docPartBody>
        <w:p w:rsidR="003D3191" w:rsidRDefault="00E171F9" w:rsidP="00E171F9">
          <w:r w:rsidRPr="00806702">
            <w:rPr>
              <w:rStyle w:val="PlaceholderText"/>
              <w:sz w:val="18"/>
              <w:szCs w:val="18"/>
            </w:rPr>
            <w:t>Choose an item.</w:t>
          </w:r>
        </w:p>
      </w:docPartBody>
    </w:docPart>
    <w:docPart>
      <w:docPartPr>
        <w:name w:val="DDE5801B4C034AC485162F338735E8EA"/>
        <w:category>
          <w:name w:val="General"/>
          <w:gallery w:val="placeholder"/>
        </w:category>
        <w:types>
          <w:type w:val="bbPlcHdr"/>
        </w:types>
        <w:behaviors>
          <w:behavior w:val="content"/>
        </w:behaviors>
        <w:guid w:val="{5912FF7E-B637-4D94-869E-BF50E8F38560}"/>
      </w:docPartPr>
      <w:docPartBody>
        <w:p w:rsidR="003D3191" w:rsidRDefault="00EA59F7" w:rsidP="00EA59F7">
          <w:r w:rsidRPr="008B0DF3">
            <w:rPr>
              <w:sz w:val="18"/>
            </w:rPr>
            <w:t>Enter text.</w:t>
          </w:r>
        </w:p>
      </w:docPartBody>
    </w:docPart>
    <w:docPart>
      <w:docPartPr>
        <w:name w:val="807C7AD4EE354AC09E478DCCCC0511CB"/>
        <w:category>
          <w:name w:val="General"/>
          <w:gallery w:val="placeholder"/>
        </w:category>
        <w:types>
          <w:type w:val="bbPlcHdr"/>
        </w:types>
        <w:behaviors>
          <w:behavior w:val="content"/>
        </w:behaviors>
        <w:guid w:val="{7F092FCD-371E-4B36-B416-D02B80F85520}"/>
      </w:docPartPr>
      <w:docPartBody>
        <w:p w:rsidR="003D3191" w:rsidRDefault="00EA59F7" w:rsidP="00EA59F7">
          <w:r w:rsidRPr="008B0DF3">
            <w:rPr>
              <w:sz w:val="18"/>
            </w:rPr>
            <w:t>Enter text.</w:t>
          </w:r>
        </w:p>
      </w:docPartBody>
    </w:docPart>
    <w:docPart>
      <w:docPartPr>
        <w:name w:val="AE80F1D3A54D4ACC9FD718A2A4F1DFCF"/>
        <w:category>
          <w:name w:val="General"/>
          <w:gallery w:val="placeholder"/>
        </w:category>
        <w:types>
          <w:type w:val="bbPlcHdr"/>
        </w:types>
        <w:behaviors>
          <w:behavior w:val="content"/>
        </w:behaviors>
        <w:guid w:val="{23CB89CE-DDC9-482E-98FE-A67B5E6A83EB}"/>
      </w:docPartPr>
      <w:docPartBody>
        <w:p w:rsidR="003D3191" w:rsidRDefault="00EA59F7" w:rsidP="00EA59F7">
          <w:r w:rsidRPr="008B0DF3">
            <w:rPr>
              <w:sz w:val="18"/>
            </w:rPr>
            <w:t>Enter text.</w:t>
          </w:r>
        </w:p>
      </w:docPartBody>
    </w:docPart>
    <w:docPart>
      <w:docPartPr>
        <w:name w:val="5072B23D897F4D0981101B9D8F3E0127"/>
        <w:category>
          <w:name w:val="General"/>
          <w:gallery w:val="placeholder"/>
        </w:category>
        <w:types>
          <w:type w:val="bbPlcHdr"/>
        </w:types>
        <w:behaviors>
          <w:behavior w:val="content"/>
        </w:behaviors>
        <w:guid w:val="{80A0B874-23B7-4E8F-9EB1-84A9D51D82D1}"/>
      </w:docPartPr>
      <w:docPartBody>
        <w:p w:rsidR="003D3191" w:rsidRDefault="00EA59F7" w:rsidP="00EA59F7">
          <w:r w:rsidRPr="008B0DF3">
            <w:rPr>
              <w:sz w:val="18"/>
            </w:rPr>
            <w:t>Enter text.</w:t>
          </w:r>
        </w:p>
      </w:docPartBody>
    </w:docPart>
    <w:docPart>
      <w:docPartPr>
        <w:name w:val="389180750FC44B13985927407740E30F"/>
        <w:category>
          <w:name w:val="General"/>
          <w:gallery w:val="placeholder"/>
        </w:category>
        <w:types>
          <w:type w:val="bbPlcHdr"/>
        </w:types>
        <w:behaviors>
          <w:behavior w:val="content"/>
        </w:behaviors>
        <w:guid w:val="{1E4F0A50-F4C6-4AF3-B12E-43846116BF15}"/>
      </w:docPartPr>
      <w:docPartBody>
        <w:p w:rsidR="003D3191" w:rsidRDefault="00EA59F7" w:rsidP="00EA59F7">
          <w:r w:rsidRPr="008B0DF3">
            <w:rPr>
              <w:rFonts w:cs="Calibri (Body)"/>
              <w:sz w:val="18"/>
              <w:szCs w:val="18"/>
            </w:rPr>
            <w:t>Enter text.</w:t>
          </w:r>
        </w:p>
      </w:docPartBody>
    </w:docPart>
    <w:docPart>
      <w:docPartPr>
        <w:name w:val="AABCC97940C44B1CBB08468CF7DE9219"/>
        <w:category>
          <w:name w:val="General"/>
          <w:gallery w:val="placeholder"/>
        </w:category>
        <w:types>
          <w:type w:val="bbPlcHdr"/>
        </w:types>
        <w:behaviors>
          <w:behavior w:val="content"/>
        </w:behaviors>
        <w:guid w:val="{FC45C199-623A-4735-A4FA-8AD8DB9B3702}"/>
      </w:docPartPr>
      <w:docPartBody>
        <w:p w:rsidR="003D3191" w:rsidRDefault="00EA59F7" w:rsidP="00EA59F7">
          <w:r w:rsidRPr="008B0DF3">
            <w:rPr>
              <w:rFonts w:cs="Calibri (Body)"/>
              <w:sz w:val="18"/>
              <w:szCs w:val="18"/>
            </w:rPr>
            <w:t>Enter text.</w:t>
          </w:r>
        </w:p>
      </w:docPartBody>
    </w:docPart>
    <w:docPart>
      <w:docPartPr>
        <w:name w:val="B310D3037E324E6B8848BF935554059E"/>
        <w:category>
          <w:name w:val="General"/>
          <w:gallery w:val="placeholder"/>
        </w:category>
        <w:types>
          <w:type w:val="bbPlcHdr"/>
        </w:types>
        <w:behaviors>
          <w:behavior w:val="content"/>
        </w:behaviors>
        <w:guid w:val="{736F431F-EFD1-499B-90E4-190528861301}"/>
      </w:docPartPr>
      <w:docPartBody>
        <w:p w:rsidR="003D3191" w:rsidRDefault="00EA59F7" w:rsidP="00EA59F7">
          <w:r w:rsidRPr="008B0DF3">
            <w:rPr>
              <w:rFonts w:cs="Calibri (Body)"/>
              <w:sz w:val="18"/>
              <w:szCs w:val="18"/>
            </w:rPr>
            <w:t>Enter text.</w:t>
          </w:r>
        </w:p>
      </w:docPartBody>
    </w:docPart>
    <w:docPart>
      <w:docPartPr>
        <w:name w:val="DEBE5C485DC44318BA96E9EE8AB9FA3C"/>
        <w:category>
          <w:name w:val="General"/>
          <w:gallery w:val="placeholder"/>
        </w:category>
        <w:types>
          <w:type w:val="bbPlcHdr"/>
        </w:types>
        <w:behaviors>
          <w:behavior w:val="content"/>
        </w:behaviors>
        <w:guid w:val="{195BD408-2EAE-42BF-85F6-B42A1E7C9343}"/>
      </w:docPartPr>
      <w:docPartBody>
        <w:p w:rsidR="003D3191" w:rsidRDefault="00E171F9" w:rsidP="00E171F9">
          <w:r w:rsidRPr="001A7B41">
            <w:rPr>
              <w:color w:val="FF0000"/>
            </w:rPr>
            <w:t>Select the Identification category.</w:t>
          </w:r>
        </w:p>
      </w:docPartBody>
    </w:docPart>
    <w:docPart>
      <w:docPartPr>
        <w:name w:val="273822DBCF2340CBBABB49FE1D6E3C34"/>
        <w:category>
          <w:name w:val="General"/>
          <w:gallery w:val="placeholder"/>
        </w:category>
        <w:types>
          <w:type w:val="bbPlcHdr"/>
        </w:types>
        <w:behaviors>
          <w:behavior w:val="content"/>
        </w:behaviors>
        <w:guid w:val="{7D7F9840-FACF-4626-A4FE-6AA27FF32F33}"/>
      </w:docPartPr>
      <w:docPartBody>
        <w:p w:rsidR="003D3191" w:rsidRDefault="00E171F9" w:rsidP="00E171F9">
          <w:r w:rsidRPr="00806702">
            <w:rPr>
              <w:rStyle w:val="PlaceholderText"/>
              <w:sz w:val="18"/>
              <w:szCs w:val="18"/>
            </w:rPr>
            <w:t>Choose an item.</w:t>
          </w:r>
        </w:p>
      </w:docPartBody>
    </w:docPart>
    <w:docPart>
      <w:docPartPr>
        <w:name w:val="E897EA42407B448083C5CB21F25281E7"/>
        <w:category>
          <w:name w:val="General"/>
          <w:gallery w:val="placeholder"/>
        </w:category>
        <w:types>
          <w:type w:val="bbPlcHdr"/>
        </w:types>
        <w:behaviors>
          <w:behavior w:val="content"/>
        </w:behaviors>
        <w:guid w:val="{9E506B9F-C1C9-47D8-88AC-E6CA2DC8D0FE}"/>
      </w:docPartPr>
      <w:docPartBody>
        <w:p w:rsidR="003D3191" w:rsidRDefault="00EA59F7" w:rsidP="00EA59F7">
          <w:r w:rsidRPr="008B0DF3">
            <w:rPr>
              <w:sz w:val="18"/>
            </w:rPr>
            <w:t>Enter text.</w:t>
          </w:r>
        </w:p>
      </w:docPartBody>
    </w:docPart>
    <w:docPart>
      <w:docPartPr>
        <w:name w:val="BAFBCFD706674A6FB43D64AC58A56BE9"/>
        <w:category>
          <w:name w:val="General"/>
          <w:gallery w:val="placeholder"/>
        </w:category>
        <w:types>
          <w:type w:val="bbPlcHdr"/>
        </w:types>
        <w:behaviors>
          <w:behavior w:val="content"/>
        </w:behaviors>
        <w:guid w:val="{D52FD69B-BDCC-4963-9514-91B6AC565D75}"/>
      </w:docPartPr>
      <w:docPartBody>
        <w:p w:rsidR="003D3191" w:rsidRDefault="00EA59F7" w:rsidP="00EA59F7">
          <w:r w:rsidRPr="008B0DF3">
            <w:rPr>
              <w:sz w:val="18"/>
            </w:rPr>
            <w:t>Enter text.</w:t>
          </w:r>
        </w:p>
      </w:docPartBody>
    </w:docPart>
    <w:docPart>
      <w:docPartPr>
        <w:name w:val="CBE181C1789743988F373A411975F6B9"/>
        <w:category>
          <w:name w:val="General"/>
          <w:gallery w:val="placeholder"/>
        </w:category>
        <w:types>
          <w:type w:val="bbPlcHdr"/>
        </w:types>
        <w:behaviors>
          <w:behavior w:val="content"/>
        </w:behaviors>
        <w:guid w:val="{6F84C5A3-405B-44A2-85FD-5BA78FE0B3D3}"/>
      </w:docPartPr>
      <w:docPartBody>
        <w:p w:rsidR="003D3191" w:rsidRDefault="00EA59F7" w:rsidP="00EA59F7">
          <w:r w:rsidRPr="008B0DF3">
            <w:rPr>
              <w:sz w:val="18"/>
            </w:rPr>
            <w:t>Enter text.</w:t>
          </w:r>
        </w:p>
      </w:docPartBody>
    </w:docPart>
    <w:docPart>
      <w:docPartPr>
        <w:name w:val="D58B13F0261F43A9BFF5F45829A58869"/>
        <w:category>
          <w:name w:val="General"/>
          <w:gallery w:val="placeholder"/>
        </w:category>
        <w:types>
          <w:type w:val="bbPlcHdr"/>
        </w:types>
        <w:behaviors>
          <w:behavior w:val="content"/>
        </w:behaviors>
        <w:guid w:val="{5CA6E862-290A-464C-888E-C1D3EC68B78F}"/>
      </w:docPartPr>
      <w:docPartBody>
        <w:p w:rsidR="003D3191" w:rsidRDefault="00EA59F7" w:rsidP="00EA59F7">
          <w:r w:rsidRPr="008B0DF3">
            <w:rPr>
              <w:sz w:val="18"/>
            </w:rPr>
            <w:t>Enter text.</w:t>
          </w:r>
        </w:p>
      </w:docPartBody>
    </w:docPart>
    <w:docPart>
      <w:docPartPr>
        <w:name w:val="7F687ACC8C46443D8CB9715E697C7658"/>
        <w:category>
          <w:name w:val="General"/>
          <w:gallery w:val="placeholder"/>
        </w:category>
        <w:types>
          <w:type w:val="bbPlcHdr"/>
        </w:types>
        <w:behaviors>
          <w:behavior w:val="content"/>
        </w:behaviors>
        <w:guid w:val="{CCE9C971-6765-497A-8BEC-309DDEBDD1A5}"/>
      </w:docPartPr>
      <w:docPartBody>
        <w:p w:rsidR="003D3191" w:rsidRDefault="00EA59F7" w:rsidP="00EA59F7">
          <w:r w:rsidRPr="008B0DF3">
            <w:rPr>
              <w:rFonts w:cs="Calibri (Body)"/>
              <w:sz w:val="18"/>
              <w:szCs w:val="18"/>
            </w:rPr>
            <w:t>Enter text.</w:t>
          </w:r>
        </w:p>
      </w:docPartBody>
    </w:docPart>
    <w:docPart>
      <w:docPartPr>
        <w:name w:val="58909B6550F14B9AAB6F7538E46FFDAB"/>
        <w:category>
          <w:name w:val="General"/>
          <w:gallery w:val="placeholder"/>
        </w:category>
        <w:types>
          <w:type w:val="bbPlcHdr"/>
        </w:types>
        <w:behaviors>
          <w:behavior w:val="content"/>
        </w:behaviors>
        <w:guid w:val="{60A3BA4F-4590-4B99-B9E8-6C0B60127A76}"/>
      </w:docPartPr>
      <w:docPartBody>
        <w:p w:rsidR="003D3191" w:rsidRDefault="00EA59F7" w:rsidP="00EA59F7">
          <w:r w:rsidRPr="008B0DF3">
            <w:rPr>
              <w:rFonts w:cs="Calibri (Body)"/>
              <w:sz w:val="18"/>
              <w:szCs w:val="18"/>
            </w:rPr>
            <w:t>Enter text.</w:t>
          </w:r>
        </w:p>
      </w:docPartBody>
    </w:docPart>
    <w:docPart>
      <w:docPartPr>
        <w:name w:val="E83F0F32BF83471A8A095C765162273D"/>
        <w:category>
          <w:name w:val="General"/>
          <w:gallery w:val="placeholder"/>
        </w:category>
        <w:types>
          <w:type w:val="bbPlcHdr"/>
        </w:types>
        <w:behaviors>
          <w:behavior w:val="content"/>
        </w:behaviors>
        <w:guid w:val="{2326B405-851F-4620-8B80-A86AFC2928CA}"/>
      </w:docPartPr>
      <w:docPartBody>
        <w:p w:rsidR="003D3191" w:rsidRDefault="00EA59F7" w:rsidP="00EA59F7">
          <w:r w:rsidRPr="00880A71">
            <w:rPr>
              <w:rStyle w:val="PlaceholderText"/>
            </w:rPr>
            <w:t>Enter text.</w:t>
          </w:r>
        </w:p>
      </w:docPartBody>
    </w:docPart>
    <w:docPart>
      <w:docPartPr>
        <w:name w:val="51C1583093CB459A801C31CF01FF5476"/>
        <w:category>
          <w:name w:val="General"/>
          <w:gallery w:val="placeholder"/>
        </w:category>
        <w:types>
          <w:type w:val="bbPlcHdr"/>
        </w:types>
        <w:behaviors>
          <w:behavior w:val="content"/>
        </w:behaviors>
        <w:guid w:val="{C21C5FD0-9054-4060-A839-D962770E8BB2}"/>
      </w:docPartPr>
      <w:docPartBody>
        <w:p w:rsidR="003D3191" w:rsidRDefault="00EA59F7" w:rsidP="00EA59F7">
          <w:r w:rsidRPr="00880A71">
            <w:rPr>
              <w:rStyle w:val="PlaceholderText"/>
            </w:rPr>
            <w:t>Enter text.</w:t>
          </w:r>
        </w:p>
      </w:docPartBody>
    </w:docPart>
    <w:docPart>
      <w:docPartPr>
        <w:name w:val="627520C288C64F82878438A4312D254A"/>
        <w:category>
          <w:name w:val="General"/>
          <w:gallery w:val="placeholder"/>
        </w:category>
        <w:types>
          <w:type w:val="bbPlcHdr"/>
        </w:types>
        <w:behaviors>
          <w:behavior w:val="content"/>
        </w:behaviors>
        <w:guid w:val="{FC6D0FEB-6F58-4C53-8EA6-5B96667D104D}"/>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F4308043ED1642B0904909140838B3B4"/>
        <w:category>
          <w:name w:val="General"/>
          <w:gallery w:val="placeholder"/>
        </w:category>
        <w:types>
          <w:type w:val="bbPlcHdr"/>
        </w:types>
        <w:behaviors>
          <w:behavior w:val="content"/>
        </w:behaviors>
        <w:guid w:val="{02498C2B-E325-45D3-BC32-CFF3B4C9051A}"/>
      </w:docPartPr>
      <w:docPartBody>
        <w:p w:rsidR="003D3191" w:rsidRDefault="00EA59F7" w:rsidP="00EA59F7">
          <w:r w:rsidRPr="00880A71">
            <w:rPr>
              <w:rStyle w:val="PlaceholderText"/>
            </w:rPr>
            <w:t>Enter text.</w:t>
          </w:r>
        </w:p>
      </w:docPartBody>
    </w:docPart>
    <w:docPart>
      <w:docPartPr>
        <w:name w:val="68D04B7FEFF740BFB2D62D1E2ED08584"/>
        <w:category>
          <w:name w:val="General"/>
          <w:gallery w:val="placeholder"/>
        </w:category>
        <w:types>
          <w:type w:val="bbPlcHdr"/>
        </w:types>
        <w:behaviors>
          <w:behavior w:val="content"/>
        </w:behaviors>
        <w:guid w:val="{1F92392E-06C4-4173-BE18-A39C2E5FF8A6}"/>
      </w:docPartPr>
      <w:docPartBody>
        <w:p w:rsidR="003D3191" w:rsidRDefault="00EA59F7" w:rsidP="00EA59F7">
          <w:r w:rsidRPr="00880A71">
            <w:rPr>
              <w:rStyle w:val="PlaceholderText"/>
            </w:rPr>
            <w:t>Enter text.</w:t>
          </w:r>
        </w:p>
      </w:docPartBody>
    </w:docPart>
    <w:docPart>
      <w:docPartPr>
        <w:name w:val="74069A489B084052986F754C5955E7AB"/>
        <w:category>
          <w:name w:val="General"/>
          <w:gallery w:val="placeholder"/>
        </w:category>
        <w:types>
          <w:type w:val="bbPlcHdr"/>
        </w:types>
        <w:behaviors>
          <w:behavior w:val="content"/>
        </w:behaviors>
        <w:guid w:val="{CA8FB843-05A1-47D7-937F-3BB28426AF81}"/>
      </w:docPartPr>
      <w:docPartBody>
        <w:p w:rsidR="003D3191" w:rsidRDefault="00EA59F7" w:rsidP="00EA59F7">
          <w:r w:rsidRPr="00880A71">
            <w:rPr>
              <w:rStyle w:val="PlaceholderText"/>
            </w:rPr>
            <w:t>Enter text.</w:t>
          </w:r>
        </w:p>
      </w:docPartBody>
    </w:docPart>
    <w:docPart>
      <w:docPartPr>
        <w:name w:val="245407D60190416EA6EEBA5D65137AD1"/>
        <w:category>
          <w:name w:val="General"/>
          <w:gallery w:val="placeholder"/>
        </w:category>
        <w:types>
          <w:type w:val="bbPlcHdr"/>
        </w:types>
        <w:behaviors>
          <w:behavior w:val="content"/>
        </w:behaviors>
        <w:guid w:val="{B4E20BE6-F2F4-4128-A5AC-B9F0771AB0A4}"/>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DE16047894F74DE88929EA1EC6A902C1"/>
        <w:category>
          <w:name w:val="General"/>
          <w:gallery w:val="placeholder"/>
        </w:category>
        <w:types>
          <w:type w:val="bbPlcHdr"/>
        </w:types>
        <w:behaviors>
          <w:behavior w:val="content"/>
        </w:behaviors>
        <w:guid w:val="{21F90EF3-7FE3-4DFC-B7C3-C3E04923FBC7}"/>
      </w:docPartPr>
      <w:docPartBody>
        <w:p w:rsidR="003D3191" w:rsidRDefault="00EA59F7" w:rsidP="00EA59F7">
          <w:r w:rsidRPr="00880A71">
            <w:rPr>
              <w:rStyle w:val="PlaceholderText"/>
            </w:rPr>
            <w:t>Enter text.</w:t>
          </w:r>
        </w:p>
      </w:docPartBody>
    </w:docPart>
    <w:docPart>
      <w:docPartPr>
        <w:name w:val="818E51D359964A31B2DDDC842043F436"/>
        <w:category>
          <w:name w:val="General"/>
          <w:gallery w:val="placeholder"/>
        </w:category>
        <w:types>
          <w:type w:val="bbPlcHdr"/>
        </w:types>
        <w:behaviors>
          <w:behavior w:val="content"/>
        </w:behaviors>
        <w:guid w:val="{2DD3671F-38F7-4B3E-8C32-DEADA7BF2AAE}"/>
      </w:docPartPr>
      <w:docPartBody>
        <w:p w:rsidR="003D3191" w:rsidRDefault="00EA59F7" w:rsidP="00EA59F7">
          <w:r w:rsidRPr="00880A71">
            <w:rPr>
              <w:rStyle w:val="PlaceholderText"/>
            </w:rPr>
            <w:t>Enter text.</w:t>
          </w:r>
        </w:p>
      </w:docPartBody>
    </w:docPart>
    <w:docPart>
      <w:docPartPr>
        <w:name w:val="1D2863D595CB4B53B4D039FEC4395CE8"/>
        <w:category>
          <w:name w:val="General"/>
          <w:gallery w:val="placeholder"/>
        </w:category>
        <w:types>
          <w:type w:val="bbPlcHdr"/>
        </w:types>
        <w:behaviors>
          <w:behavior w:val="content"/>
        </w:behaviors>
        <w:guid w:val="{A94A8DC7-C37F-4771-AA37-ECD74F2810B8}"/>
      </w:docPartPr>
      <w:docPartBody>
        <w:p w:rsidR="003D3191" w:rsidRDefault="00EA59F7" w:rsidP="00EA59F7">
          <w:r w:rsidRPr="00880A71">
            <w:rPr>
              <w:rStyle w:val="PlaceholderText"/>
            </w:rPr>
            <w:t>Enter text.</w:t>
          </w:r>
        </w:p>
      </w:docPartBody>
    </w:docPart>
    <w:docPart>
      <w:docPartPr>
        <w:name w:val="1E7303E406084381AB70F9B3E7A6B549"/>
        <w:category>
          <w:name w:val="General"/>
          <w:gallery w:val="placeholder"/>
        </w:category>
        <w:types>
          <w:type w:val="bbPlcHdr"/>
        </w:types>
        <w:behaviors>
          <w:behavior w:val="content"/>
        </w:behaviors>
        <w:guid w:val="{037E3FC8-C8D9-4A20-952F-5D687252638E}"/>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37FAEF0D473B442CB994DF91C7ADDFB5"/>
        <w:category>
          <w:name w:val="General"/>
          <w:gallery w:val="placeholder"/>
        </w:category>
        <w:types>
          <w:type w:val="bbPlcHdr"/>
        </w:types>
        <w:behaviors>
          <w:behavior w:val="content"/>
        </w:behaviors>
        <w:guid w:val="{AD352FB4-9784-4C82-944B-BADE3D80491D}"/>
      </w:docPartPr>
      <w:docPartBody>
        <w:p w:rsidR="003D3191" w:rsidRDefault="00EA59F7" w:rsidP="00EA59F7">
          <w:r w:rsidRPr="00880A71">
            <w:rPr>
              <w:rStyle w:val="PlaceholderText"/>
            </w:rPr>
            <w:t>Enter text.</w:t>
          </w:r>
        </w:p>
      </w:docPartBody>
    </w:docPart>
    <w:docPart>
      <w:docPartPr>
        <w:name w:val="71152FB5D66E44E891EBFFB4B9112E08"/>
        <w:category>
          <w:name w:val="General"/>
          <w:gallery w:val="placeholder"/>
        </w:category>
        <w:types>
          <w:type w:val="bbPlcHdr"/>
        </w:types>
        <w:behaviors>
          <w:behavior w:val="content"/>
        </w:behaviors>
        <w:guid w:val="{62170B41-E9BC-4C00-910D-CCF4EFB2804B}"/>
      </w:docPartPr>
      <w:docPartBody>
        <w:p w:rsidR="003D3191" w:rsidRDefault="00EA59F7" w:rsidP="00EA59F7">
          <w:r w:rsidRPr="00880A71">
            <w:rPr>
              <w:rStyle w:val="PlaceholderText"/>
            </w:rPr>
            <w:t>Enter text.</w:t>
          </w:r>
        </w:p>
      </w:docPartBody>
    </w:docPart>
    <w:docPart>
      <w:docPartPr>
        <w:name w:val="E8EEA1836AEB48CDA2E841036E2CA202"/>
        <w:category>
          <w:name w:val="General"/>
          <w:gallery w:val="placeholder"/>
        </w:category>
        <w:types>
          <w:type w:val="bbPlcHdr"/>
        </w:types>
        <w:behaviors>
          <w:behavior w:val="content"/>
        </w:behaviors>
        <w:guid w:val="{46ACE0ED-330C-4703-A62E-8D0CCA062962}"/>
      </w:docPartPr>
      <w:docPartBody>
        <w:p w:rsidR="003D3191" w:rsidRDefault="00EA59F7" w:rsidP="00EA59F7">
          <w:r w:rsidRPr="00880A71">
            <w:rPr>
              <w:rStyle w:val="PlaceholderText"/>
            </w:rPr>
            <w:t>Enter text.</w:t>
          </w:r>
        </w:p>
      </w:docPartBody>
    </w:docPart>
    <w:docPart>
      <w:docPartPr>
        <w:name w:val="94BB7CF9E2FC4C6BB37E21D4B7055968"/>
        <w:category>
          <w:name w:val="General"/>
          <w:gallery w:val="placeholder"/>
        </w:category>
        <w:types>
          <w:type w:val="bbPlcHdr"/>
        </w:types>
        <w:behaviors>
          <w:behavior w:val="content"/>
        </w:behaviors>
        <w:guid w:val="{D5BC8A53-2CE5-4494-A941-D94D3FA6B133}"/>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EB32CCB4F874410CA47F8AC6AE5F018D"/>
        <w:category>
          <w:name w:val="General"/>
          <w:gallery w:val="placeholder"/>
        </w:category>
        <w:types>
          <w:type w:val="bbPlcHdr"/>
        </w:types>
        <w:behaviors>
          <w:behavior w:val="content"/>
        </w:behaviors>
        <w:guid w:val="{F4D90536-1869-4D97-A939-DA611E38B75D}"/>
      </w:docPartPr>
      <w:docPartBody>
        <w:p w:rsidR="003D3191" w:rsidRDefault="00EA59F7" w:rsidP="00EA59F7">
          <w:r w:rsidRPr="00880A71">
            <w:rPr>
              <w:rStyle w:val="PlaceholderText"/>
            </w:rPr>
            <w:t>Enter text.</w:t>
          </w:r>
        </w:p>
      </w:docPartBody>
    </w:docPart>
    <w:docPart>
      <w:docPartPr>
        <w:name w:val="107A941368364A02B49B3263FED3AC88"/>
        <w:category>
          <w:name w:val="General"/>
          <w:gallery w:val="placeholder"/>
        </w:category>
        <w:types>
          <w:type w:val="bbPlcHdr"/>
        </w:types>
        <w:behaviors>
          <w:behavior w:val="content"/>
        </w:behaviors>
        <w:guid w:val="{90C208CE-EEDC-49AF-9DB1-BEBAE5C7F14C}"/>
      </w:docPartPr>
      <w:docPartBody>
        <w:p w:rsidR="003D3191" w:rsidRDefault="00EA59F7" w:rsidP="00EA59F7">
          <w:r w:rsidRPr="00880A71">
            <w:rPr>
              <w:rStyle w:val="PlaceholderText"/>
            </w:rPr>
            <w:t>Enter text.</w:t>
          </w:r>
        </w:p>
      </w:docPartBody>
    </w:docPart>
    <w:docPart>
      <w:docPartPr>
        <w:name w:val="D08EC0312795460DB88A4DEE959F5B2B"/>
        <w:category>
          <w:name w:val="General"/>
          <w:gallery w:val="placeholder"/>
        </w:category>
        <w:types>
          <w:type w:val="bbPlcHdr"/>
        </w:types>
        <w:behaviors>
          <w:behavior w:val="content"/>
        </w:behaviors>
        <w:guid w:val="{D5C9B631-ABD5-48A5-ABB7-2E7253E0B2B1}"/>
      </w:docPartPr>
      <w:docPartBody>
        <w:p w:rsidR="003D3191" w:rsidRDefault="00EA59F7" w:rsidP="00EA59F7">
          <w:r w:rsidRPr="00880A71">
            <w:rPr>
              <w:rStyle w:val="PlaceholderText"/>
            </w:rPr>
            <w:t>Enter text.</w:t>
          </w:r>
        </w:p>
      </w:docPartBody>
    </w:docPart>
    <w:docPart>
      <w:docPartPr>
        <w:name w:val="E397A17F2CE749C4AC0A13C3B5C2B87F"/>
        <w:category>
          <w:name w:val="General"/>
          <w:gallery w:val="placeholder"/>
        </w:category>
        <w:types>
          <w:type w:val="bbPlcHdr"/>
        </w:types>
        <w:behaviors>
          <w:behavior w:val="content"/>
        </w:behaviors>
        <w:guid w:val="{408362BE-8342-40A1-9137-824DFA82C6C9}"/>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EDE63B7385ED4375A4536C9F420985E0"/>
        <w:category>
          <w:name w:val="General"/>
          <w:gallery w:val="placeholder"/>
        </w:category>
        <w:types>
          <w:type w:val="bbPlcHdr"/>
        </w:types>
        <w:behaviors>
          <w:behavior w:val="content"/>
        </w:behaviors>
        <w:guid w:val="{5668E2E3-E818-4190-A37F-13FF0FE436C6}"/>
      </w:docPartPr>
      <w:docPartBody>
        <w:p w:rsidR="003D3191" w:rsidRDefault="00EA59F7" w:rsidP="00EA59F7">
          <w:r w:rsidRPr="00880A71">
            <w:rPr>
              <w:rStyle w:val="PlaceholderText"/>
            </w:rPr>
            <w:t>Enter text.</w:t>
          </w:r>
        </w:p>
      </w:docPartBody>
    </w:docPart>
    <w:docPart>
      <w:docPartPr>
        <w:name w:val="3ADD59262FD3487988E0C70A0AD74995"/>
        <w:category>
          <w:name w:val="General"/>
          <w:gallery w:val="placeholder"/>
        </w:category>
        <w:types>
          <w:type w:val="bbPlcHdr"/>
        </w:types>
        <w:behaviors>
          <w:behavior w:val="content"/>
        </w:behaviors>
        <w:guid w:val="{5AC0669F-7D8F-4B9C-ADAC-13F0366FC30D}"/>
      </w:docPartPr>
      <w:docPartBody>
        <w:p w:rsidR="003D3191" w:rsidRDefault="00EA59F7" w:rsidP="00EA59F7">
          <w:r w:rsidRPr="00880A71">
            <w:rPr>
              <w:rStyle w:val="PlaceholderText"/>
            </w:rPr>
            <w:t>Enter text.</w:t>
          </w:r>
        </w:p>
      </w:docPartBody>
    </w:docPart>
    <w:docPart>
      <w:docPartPr>
        <w:name w:val="001AC7A8FC0C499AA40F951CBFD46B3A"/>
        <w:category>
          <w:name w:val="General"/>
          <w:gallery w:val="placeholder"/>
        </w:category>
        <w:types>
          <w:type w:val="bbPlcHdr"/>
        </w:types>
        <w:behaviors>
          <w:behavior w:val="content"/>
        </w:behaviors>
        <w:guid w:val="{5A3110DF-6753-4EA0-BA63-BDAF7A5568A6}"/>
      </w:docPartPr>
      <w:docPartBody>
        <w:p w:rsidR="003D3191" w:rsidRDefault="00EA59F7" w:rsidP="00EA59F7">
          <w:r w:rsidRPr="00880A71">
            <w:rPr>
              <w:rStyle w:val="PlaceholderText"/>
            </w:rPr>
            <w:t>Enter text.</w:t>
          </w:r>
        </w:p>
      </w:docPartBody>
    </w:docPart>
    <w:docPart>
      <w:docPartPr>
        <w:name w:val="7E8AD42EFE9D489ABC5C245FBB9DE89E"/>
        <w:category>
          <w:name w:val="General"/>
          <w:gallery w:val="placeholder"/>
        </w:category>
        <w:types>
          <w:type w:val="bbPlcHdr"/>
        </w:types>
        <w:behaviors>
          <w:behavior w:val="content"/>
        </w:behaviors>
        <w:guid w:val="{716910F6-1A6D-45BA-B046-982E35E3D232}"/>
      </w:docPartPr>
      <w:docPartBody>
        <w:p w:rsidR="003D3191" w:rsidRDefault="00E171F9" w:rsidP="00E171F9">
          <w:r w:rsidRPr="00F46FD6">
            <w:rPr>
              <w:rStyle w:val="PlaceholderText"/>
              <w:sz w:val="16"/>
            </w:rPr>
            <w:t>Enter</w:t>
          </w:r>
          <w:r w:rsidRPr="0066485D">
            <w:rPr>
              <w:rStyle w:val="PlaceholderText"/>
              <w:sz w:val="16"/>
            </w:rPr>
            <w:t xml:space="preserve"> text.</w:t>
          </w:r>
        </w:p>
      </w:docPartBody>
    </w:docPart>
    <w:docPart>
      <w:docPartPr>
        <w:name w:val="D0B7FB6039FD4720A6C40B24D0DF7DE3"/>
        <w:category>
          <w:name w:val="General"/>
          <w:gallery w:val="placeholder"/>
        </w:category>
        <w:types>
          <w:type w:val="bbPlcHdr"/>
        </w:types>
        <w:behaviors>
          <w:behavior w:val="content"/>
        </w:behaviors>
        <w:guid w:val="{30B203FC-7087-4DE0-BF3C-16028AE02512}"/>
      </w:docPartPr>
      <w:docPartBody>
        <w:p w:rsidR="003D3191" w:rsidRDefault="00EA59F7" w:rsidP="00EA59F7">
          <w:r w:rsidRPr="00880A71">
            <w:rPr>
              <w:rStyle w:val="PlaceholderText"/>
            </w:rPr>
            <w:t>Enter text.</w:t>
          </w:r>
        </w:p>
      </w:docPartBody>
    </w:docPart>
    <w:docPart>
      <w:docPartPr>
        <w:name w:val="403CE5C9396045B09D29A2600DDB3BF9"/>
        <w:category>
          <w:name w:val="General"/>
          <w:gallery w:val="placeholder"/>
        </w:category>
        <w:types>
          <w:type w:val="bbPlcHdr"/>
        </w:types>
        <w:behaviors>
          <w:behavior w:val="content"/>
        </w:behaviors>
        <w:guid w:val="{39C9FE7E-32A3-45FE-A821-D50953524E90}"/>
      </w:docPartPr>
      <w:docPartBody>
        <w:p w:rsidR="003D3191" w:rsidRDefault="00EA59F7" w:rsidP="00EA59F7">
          <w:r w:rsidRPr="009C1DF2">
            <w:rPr>
              <w:rStyle w:val="PlaceholderText"/>
            </w:rPr>
            <w:t>Click or tap here to enter text.</w:t>
          </w:r>
        </w:p>
      </w:docPartBody>
    </w:docPart>
    <w:docPart>
      <w:docPartPr>
        <w:name w:val="B92FCF32557046E8945858AA40CF13EF"/>
        <w:category>
          <w:name w:val="General"/>
          <w:gallery w:val="placeholder"/>
        </w:category>
        <w:types>
          <w:type w:val="bbPlcHdr"/>
        </w:types>
        <w:behaviors>
          <w:behavior w:val="content"/>
        </w:behaviors>
        <w:guid w:val="{71B523EC-BFE2-4AB1-8847-DA4E1C5F3BD4}"/>
      </w:docPartPr>
      <w:docPartBody>
        <w:p w:rsidR="003D3191" w:rsidRDefault="00EA59F7" w:rsidP="00EA59F7">
          <w:r w:rsidRPr="009C1DF2">
            <w:rPr>
              <w:rStyle w:val="PlaceholderText"/>
            </w:rPr>
            <w:t>Click or tap here to enter text.</w:t>
          </w:r>
        </w:p>
      </w:docPartBody>
    </w:docPart>
    <w:docPart>
      <w:docPartPr>
        <w:name w:val="7E1CACCBB40C478D9D6AD00CA1CBEBE6"/>
        <w:category>
          <w:name w:val="General"/>
          <w:gallery w:val="placeholder"/>
        </w:category>
        <w:types>
          <w:type w:val="bbPlcHdr"/>
        </w:types>
        <w:behaviors>
          <w:behavior w:val="content"/>
        </w:behaviors>
        <w:guid w:val="{E44C50ED-FAF6-4A07-8669-5ABBD3AFA8E5}"/>
      </w:docPartPr>
      <w:docPartBody>
        <w:p w:rsidR="003D3191" w:rsidRDefault="00EA59F7" w:rsidP="00EA59F7">
          <w:r w:rsidRPr="009C1DF2">
            <w:rPr>
              <w:rStyle w:val="PlaceholderText"/>
            </w:rPr>
            <w:t>Click or tap here to enter text.</w:t>
          </w:r>
        </w:p>
      </w:docPartBody>
    </w:docPart>
    <w:docPart>
      <w:docPartPr>
        <w:name w:val="61CE6C87A4B94D1C921D39A7F206C11E"/>
        <w:category>
          <w:name w:val="General"/>
          <w:gallery w:val="placeholder"/>
        </w:category>
        <w:types>
          <w:type w:val="bbPlcHdr"/>
        </w:types>
        <w:behaviors>
          <w:behavior w:val="content"/>
        </w:behaviors>
        <w:guid w:val="{D50F5DB8-5B5A-497C-AD68-1B98135EF412}"/>
      </w:docPartPr>
      <w:docPartBody>
        <w:p w:rsidR="003D3191" w:rsidRDefault="00EA59F7" w:rsidP="00EA59F7">
          <w:r w:rsidRPr="009C1DF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428B019-70D3-41B1-A254-C5CB4C90E5C0}"/>
      </w:docPartPr>
      <w:docPartBody>
        <w:p w:rsidR="005A5F05" w:rsidRDefault="005A5F05">
          <w:r w:rsidRPr="00FD70C3">
            <w:rPr>
              <w:rStyle w:val="PlaceholderText"/>
            </w:rPr>
            <w:t>Click or tap here to enter text.</w:t>
          </w:r>
        </w:p>
      </w:docPartBody>
    </w:docPart>
    <w:docPart>
      <w:docPartPr>
        <w:name w:val="813878FF59674FE08EDCDA468D44BE87"/>
        <w:category>
          <w:name w:val="General"/>
          <w:gallery w:val="placeholder"/>
        </w:category>
        <w:types>
          <w:type w:val="bbPlcHdr"/>
        </w:types>
        <w:behaviors>
          <w:behavior w:val="content"/>
        </w:behaviors>
        <w:guid w:val="{F3AC9344-A50E-47A9-AF40-A1477BD23BDF}"/>
      </w:docPartPr>
      <w:docPartBody>
        <w:p w:rsidR="005A5F05" w:rsidRDefault="005A5F05" w:rsidP="005A5F05">
          <w:r w:rsidRPr="00B935DF">
            <w:rPr>
              <w:b/>
              <w:sz w:val="24"/>
              <w:szCs w:val="24"/>
            </w:rPr>
            <w:t>PRA #</w:t>
          </w:r>
        </w:p>
      </w:docPartBody>
    </w:docPart>
    <w:docPart>
      <w:docPartPr>
        <w:name w:val="889C196E6DB74D86BF80FCDD5CC55263"/>
        <w:category>
          <w:name w:val="General"/>
          <w:gallery w:val="placeholder"/>
        </w:category>
        <w:types>
          <w:type w:val="bbPlcHdr"/>
        </w:types>
        <w:behaviors>
          <w:behavior w:val="content"/>
        </w:behaviors>
        <w:guid w:val="{4CC2823C-6D92-4715-A62A-78CBE18A8DC5}"/>
      </w:docPartPr>
      <w:docPartBody>
        <w:p w:rsidR="005A5F05" w:rsidRDefault="005A5F05" w:rsidP="005A5F05">
          <w:r w:rsidRPr="00B935DF">
            <w:rPr>
              <w:b/>
            </w:rPr>
            <w:t>Identify  the category.</w:t>
          </w:r>
        </w:p>
      </w:docPartBody>
    </w:docPart>
    <w:docPart>
      <w:docPartPr>
        <w:name w:val="486053655A8444C583E0AB55B189ADA1"/>
        <w:category>
          <w:name w:val="General"/>
          <w:gallery w:val="placeholder"/>
        </w:category>
        <w:types>
          <w:type w:val="bbPlcHdr"/>
        </w:types>
        <w:behaviors>
          <w:behavior w:val="content"/>
        </w:behaviors>
        <w:guid w:val="{D759F79D-3DCB-4F6B-8C6E-F250B1687A2C}"/>
      </w:docPartPr>
      <w:docPartBody>
        <w:p w:rsidR="005A5F05" w:rsidRDefault="005A5F05" w:rsidP="005A5F05">
          <w:r w:rsidRPr="00806702">
            <w:rPr>
              <w:rStyle w:val="PlaceholderText"/>
              <w:sz w:val="18"/>
              <w:szCs w:val="18"/>
            </w:rPr>
            <w:t>Choose an item.</w:t>
          </w:r>
        </w:p>
      </w:docPartBody>
    </w:docPart>
    <w:docPart>
      <w:docPartPr>
        <w:name w:val="49EE651F6A3942DEAD945CEE7ED50012"/>
        <w:category>
          <w:name w:val="General"/>
          <w:gallery w:val="placeholder"/>
        </w:category>
        <w:types>
          <w:type w:val="bbPlcHdr"/>
        </w:types>
        <w:behaviors>
          <w:behavior w:val="content"/>
        </w:behaviors>
        <w:guid w:val="{59D0211B-806C-4E64-8757-50549E9D9246}"/>
      </w:docPartPr>
      <w:docPartBody>
        <w:p w:rsidR="005A5F05" w:rsidRDefault="005A5F05" w:rsidP="005A5F05">
          <w:r w:rsidRPr="00E527AE">
            <w:t>Identify  the category.</w:t>
          </w:r>
        </w:p>
      </w:docPartBody>
    </w:docPart>
    <w:docPart>
      <w:docPartPr>
        <w:name w:val="C7017238B8FD43AAA7407494B556D2B2"/>
        <w:category>
          <w:name w:val="General"/>
          <w:gallery w:val="placeholder"/>
        </w:category>
        <w:types>
          <w:type w:val="bbPlcHdr"/>
        </w:types>
        <w:behaviors>
          <w:behavior w:val="content"/>
        </w:behaviors>
        <w:guid w:val="{A4545BF4-DD30-462C-860D-2C366E47BC09}"/>
      </w:docPartPr>
      <w:docPartBody>
        <w:p w:rsidR="005A5F05" w:rsidRDefault="005A5F05" w:rsidP="005A5F05">
          <w:r w:rsidRPr="00806702">
            <w:rPr>
              <w:rStyle w:val="PlaceholderText"/>
              <w:sz w:val="18"/>
              <w:szCs w:val="18"/>
            </w:rPr>
            <w:t>Choose an item.</w:t>
          </w:r>
        </w:p>
      </w:docPartBody>
    </w:docPart>
    <w:docPart>
      <w:docPartPr>
        <w:name w:val="2605CB94DB5B4BCC9F244F8E709D369A"/>
        <w:category>
          <w:name w:val="General"/>
          <w:gallery w:val="placeholder"/>
        </w:category>
        <w:types>
          <w:type w:val="bbPlcHdr"/>
        </w:types>
        <w:behaviors>
          <w:behavior w:val="content"/>
        </w:behaviors>
        <w:guid w:val="{E6F75001-2CC2-4F4A-B762-8C5191E651E3}"/>
      </w:docPartPr>
      <w:docPartBody>
        <w:p w:rsidR="005A5F05" w:rsidRDefault="005A5F05" w:rsidP="005A5F05">
          <w:r w:rsidRPr="00E527AE">
            <w:t>Identify the contributing factor(s)/root cause.</w:t>
          </w:r>
        </w:p>
      </w:docPartBody>
    </w:docPart>
    <w:docPart>
      <w:docPartPr>
        <w:name w:val="E8B4C6C1D97F414C84C03BA1544C2818"/>
        <w:category>
          <w:name w:val="General"/>
          <w:gallery w:val="placeholder"/>
        </w:category>
        <w:types>
          <w:type w:val="bbPlcHdr"/>
        </w:types>
        <w:behaviors>
          <w:behavior w:val="content"/>
        </w:behaviors>
        <w:guid w:val="{B0B1B74D-0F73-48CA-8DA7-123355223767}"/>
      </w:docPartPr>
      <w:docPartBody>
        <w:p w:rsidR="005A5F05" w:rsidRDefault="005A5F05" w:rsidP="005A5F05">
          <w:r w:rsidRPr="00E527AE">
            <w:t>Identify the contributing factor(s)/root cause.</w:t>
          </w:r>
        </w:p>
      </w:docPartBody>
    </w:docPart>
    <w:docPart>
      <w:docPartPr>
        <w:name w:val="09395E34A45F4A7EB911F4D74B657E2B"/>
        <w:category>
          <w:name w:val="General"/>
          <w:gallery w:val="placeholder"/>
        </w:category>
        <w:types>
          <w:type w:val="bbPlcHdr"/>
        </w:types>
        <w:behaviors>
          <w:behavior w:val="content"/>
        </w:behaviors>
        <w:guid w:val="{7A3B1766-5642-4FD6-A80B-B4F75B86EC10}"/>
      </w:docPartPr>
      <w:docPartBody>
        <w:p w:rsidR="005A5F05" w:rsidRDefault="005A5F05" w:rsidP="005A5F05">
          <w:r w:rsidRPr="00E527AE">
            <w:t>Identify the contributing factor(s)/root cause.</w:t>
          </w:r>
        </w:p>
      </w:docPartBody>
    </w:docPart>
    <w:docPart>
      <w:docPartPr>
        <w:name w:val="98C0163572CA40D2AA9F52BC97EF9559"/>
        <w:category>
          <w:name w:val="General"/>
          <w:gallery w:val="placeholder"/>
        </w:category>
        <w:types>
          <w:type w:val="bbPlcHdr"/>
        </w:types>
        <w:behaviors>
          <w:behavior w:val="content"/>
        </w:behaviors>
        <w:guid w:val="{2CF1D103-7313-4BE6-8546-AE95091913B3}"/>
      </w:docPartPr>
      <w:docPartBody>
        <w:p w:rsidR="005A5F05" w:rsidRDefault="005A5F05" w:rsidP="005A5F05">
          <w:r w:rsidRPr="00B935DF">
            <w:rPr>
              <w:color w:val="808080"/>
            </w:rPr>
            <w:t>Click or tap here to enter text.</w:t>
          </w:r>
        </w:p>
      </w:docPartBody>
    </w:docPart>
    <w:docPart>
      <w:docPartPr>
        <w:name w:val="9A61BB81F4F646E197F3F8D35D9A2C1E"/>
        <w:category>
          <w:name w:val="General"/>
          <w:gallery w:val="placeholder"/>
        </w:category>
        <w:types>
          <w:type w:val="bbPlcHdr"/>
        </w:types>
        <w:behaviors>
          <w:behavior w:val="content"/>
        </w:behaviors>
        <w:guid w:val="{3C1763BA-F3E8-4F89-8E0C-D9715EF8F9EB}"/>
      </w:docPartPr>
      <w:docPartBody>
        <w:p w:rsidR="005A5F05" w:rsidRDefault="005A5F05" w:rsidP="005A5F05">
          <w:r w:rsidRPr="00B935DF">
            <w:rPr>
              <w:color w:val="808080"/>
            </w:rPr>
            <w:t>Click or tap here to enter text.</w:t>
          </w:r>
        </w:p>
      </w:docPartBody>
    </w:docPart>
    <w:docPart>
      <w:docPartPr>
        <w:name w:val="8B1C5F78F5F942618C04CADBD58BFE1F"/>
        <w:category>
          <w:name w:val="General"/>
          <w:gallery w:val="placeholder"/>
        </w:category>
        <w:types>
          <w:type w:val="bbPlcHdr"/>
        </w:types>
        <w:behaviors>
          <w:behavior w:val="content"/>
        </w:behaviors>
        <w:guid w:val="{76931315-7BFC-44C5-9453-15DC83DD692F}"/>
      </w:docPartPr>
      <w:docPartBody>
        <w:p w:rsidR="005A5F05" w:rsidRDefault="005A5F05" w:rsidP="005A5F05">
          <w:r w:rsidRPr="00B935DF">
            <w:rPr>
              <w:color w:val="808080"/>
            </w:rPr>
            <w:t>Click or tap here to enter text.</w:t>
          </w:r>
        </w:p>
      </w:docPartBody>
    </w:docPart>
    <w:docPart>
      <w:docPartPr>
        <w:name w:val="FA042A3EE6DC49D09F99EE86BEFD0BC6"/>
        <w:category>
          <w:name w:val="General"/>
          <w:gallery w:val="placeholder"/>
        </w:category>
        <w:types>
          <w:type w:val="bbPlcHdr"/>
        </w:types>
        <w:behaviors>
          <w:behavior w:val="content"/>
        </w:behaviors>
        <w:guid w:val="{F8716146-6DD8-476C-B4C7-E076145417AA}"/>
      </w:docPartPr>
      <w:docPartBody>
        <w:p w:rsidR="005A5F05" w:rsidRDefault="005A5F05" w:rsidP="005A5F05">
          <w:r w:rsidRPr="00B935DF">
            <w:rPr>
              <w:b/>
              <w:sz w:val="24"/>
              <w:szCs w:val="24"/>
            </w:rPr>
            <w:t>PRA #</w:t>
          </w:r>
        </w:p>
      </w:docPartBody>
    </w:docPart>
    <w:docPart>
      <w:docPartPr>
        <w:name w:val="869D3F5DAF3D4464B9C4BB15021DFDA3"/>
        <w:category>
          <w:name w:val="General"/>
          <w:gallery w:val="placeholder"/>
        </w:category>
        <w:types>
          <w:type w:val="bbPlcHdr"/>
        </w:types>
        <w:behaviors>
          <w:behavior w:val="content"/>
        </w:behaviors>
        <w:guid w:val="{CC756E39-B6FC-4326-825B-9B43BDE0069B}"/>
      </w:docPartPr>
      <w:docPartBody>
        <w:p w:rsidR="005A5F05" w:rsidRDefault="005A5F05" w:rsidP="005A5F05">
          <w:r w:rsidRPr="00B935DF">
            <w:rPr>
              <w:color w:val="808080"/>
            </w:rPr>
            <w:t>Click or tap here to enter text.</w:t>
          </w:r>
        </w:p>
      </w:docPartBody>
    </w:docPart>
    <w:docPart>
      <w:docPartPr>
        <w:name w:val="8A469D3AC29D4973AD6E807B661182B7"/>
        <w:category>
          <w:name w:val="General"/>
          <w:gallery w:val="placeholder"/>
        </w:category>
        <w:types>
          <w:type w:val="bbPlcHdr"/>
        </w:types>
        <w:behaviors>
          <w:behavior w:val="content"/>
        </w:behaviors>
        <w:guid w:val="{AEF952D9-6B75-4472-81D2-569A749DFB5A}"/>
      </w:docPartPr>
      <w:docPartBody>
        <w:p w:rsidR="005A5F05" w:rsidRDefault="005A5F05" w:rsidP="005A5F05">
          <w:r w:rsidRPr="004F25EE">
            <w:rPr>
              <w:color w:val="808080"/>
            </w:rPr>
            <w:t>Click or tap here to enter text.</w:t>
          </w:r>
        </w:p>
      </w:docPartBody>
    </w:docPart>
    <w:docPart>
      <w:docPartPr>
        <w:name w:val="405CB86FA44B4EA2B77763DB11FCE659"/>
        <w:category>
          <w:name w:val="General"/>
          <w:gallery w:val="placeholder"/>
        </w:category>
        <w:types>
          <w:type w:val="bbPlcHdr"/>
        </w:types>
        <w:behaviors>
          <w:behavior w:val="content"/>
        </w:behaviors>
        <w:guid w:val="{300A3636-7C61-4609-A937-82FCDD2D7262}"/>
      </w:docPartPr>
      <w:docPartBody>
        <w:p w:rsidR="005A5F05" w:rsidRDefault="005A5F05" w:rsidP="005A5F05">
          <w:r w:rsidRPr="00B935DF">
            <w:rPr>
              <w:color w:val="808080"/>
            </w:rPr>
            <w:t>Click or tap here to enter text.</w:t>
          </w:r>
        </w:p>
      </w:docPartBody>
    </w:docPart>
    <w:docPart>
      <w:docPartPr>
        <w:name w:val="8198E597451A474298617D84381D6E2F"/>
        <w:category>
          <w:name w:val="General"/>
          <w:gallery w:val="placeholder"/>
        </w:category>
        <w:types>
          <w:type w:val="bbPlcHdr"/>
        </w:types>
        <w:behaviors>
          <w:behavior w:val="content"/>
        </w:behaviors>
        <w:guid w:val="{4D4DBC51-C50D-4894-9AB7-ED94F6936EA9}"/>
      </w:docPartPr>
      <w:docPartBody>
        <w:p w:rsidR="005A5F05" w:rsidRDefault="005A5F05" w:rsidP="005A5F05">
          <w:r w:rsidRPr="004F25EE">
            <w:rPr>
              <w:color w:val="808080"/>
            </w:rPr>
            <w:t>Click or tap here to enter text.</w:t>
          </w:r>
        </w:p>
      </w:docPartBody>
    </w:docPart>
    <w:docPart>
      <w:docPartPr>
        <w:name w:val="635B06CD827F4A8BA72A20B4D0EC98BD"/>
        <w:category>
          <w:name w:val="General"/>
          <w:gallery w:val="placeholder"/>
        </w:category>
        <w:types>
          <w:type w:val="bbPlcHdr"/>
        </w:types>
        <w:behaviors>
          <w:behavior w:val="content"/>
        </w:behaviors>
        <w:guid w:val="{23B4514F-4C8D-458F-B6EC-5409CBE35421}"/>
      </w:docPartPr>
      <w:docPartBody>
        <w:p w:rsidR="005A5F05" w:rsidRDefault="005A5F05" w:rsidP="005A5F05">
          <w:r w:rsidRPr="004F25EE">
            <w:rPr>
              <w:color w:val="808080"/>
            </w:rPr>
            <w:t>Click or tap here to enter text.</w:t>
          </w:r>
        </w:p>
      </w:docPartBody>
    </w:docPart>
    <w:docPart>
      <w:docPartPr>
        <w:name w:val="986AB91E26244432A9B0BA489D50FE00"/>
        <w:category>
          <w:name w:val="General"/>
          <w:gallery w:val="placeholder"/>
        </w:category>
        <w:types>
          <w:type w:val="bbPlcHdr"/>
        </w:types>
        <w:behaviors>
          <w:behavior w:val="content"/>
        </w:behaviors>
        <w:guid w:val="{27100A81-2B97-466C-AB15-1690259333F4}"/>
      </w:docPartPr>
      <w:docPartBody>
        <w:p w:rsidR="005A5F05" w:rsidRDefault="005A5F05" w:rsidP="005A5F05">
          <w:r w:rsidRPr="004F25EE">
            <w:rPr>
              <w:color w:val="808080"/>
            </w:rPr>
            <w:t>Click or tap here to enter text.</w:t>
          </w:r>
        </w:p>
      </w:docPartBody>
    </w:docPart>
    <w:docPart>
      <w:docPartPr>
        <w:name w:val="6348A3A134164A2288481F401F0A5450"/>
        <w:category>
          <w:name w:val="General"/>
          <w:gallery w:val="placeholder"/>
        </w:category>
        <w:types>
          <w:type w:val="bbPlcHdr"/>
        </w:types>
        <w:behaviors>
          <w:behavior w:val="content"/>
        </w:behaviors>
        <w:guid w:val="{359FDC4A-829E-4135-92F7-9ACCE60FE86C}"/>
      </w:docPartPr>
      <w:docPartBody>
        <w:p w:rsidR="005A5F05" w:rsidRDefault="005A5F05" w:rsidP="005A5F05">
          <w:r w:rsidRPr="004F25EE">
            <w:rPr>
              <w:color w:val="808080"/>
            </w:rPr>
            <w:t>Click or tap here to enter text.</w:t>
          </w:r>
        </w:p>
      </w:docPartBody>
    </w:docPart>
    <w:docPart>
      <w:docPartPr>
        <w:name w:val="DC4851A4D7DC40D7AB55E4550651FD9B"/>
        <w:category>
          <w:name w:val="General"/>
          <w:gallery w:val="placeholder"/>
        </w:category>
        <w:types>
          <w:type w:val="bbPlcHdr"/>
        </w:types>
        <w:behaviors>
          <w:behavior w:val="content"/>
        </w:behaviors>
        <w:guid w:val="{D72D801C-4E9A-4AE5-A065-42BE5AFDB6E9}"/>
      </w:docPartPr>
      <w:docPartBody>
        <w:p w:rsidR="005A5F05" w:rsidRDefault="005A5F05" w:rsidP="005A5F05">
          <w:r w:rsidRPr="004F25EE">
            <w:rPr>
              <w:color w:val="808080"/>
            </w:rPr>
            <w:t>Click or tap here to enter text.</w:t>
          </w:r>
        </w:p>
      </w:docPartBody>
    </w:docPart>
    <w:docPart>
      <w:docPartPr>
        <w:name w:val="13DB82B897F14E349D64722B5124AC03"/>
        <w:category>
          <w:name w:val="General"/>
          <w:gallery w:val="placeholder"/>
        </w:category>
        <w:types>
          <w:type w:val="bbPlcHdr"/>
        </w:types>
        <w:behaviors>
          <w:behavior w:val="content"/>
        </w:behaviors>
        <w:guid w:val="{E3A5CC99-7C8B-4830-9149-2D026EB3EDCE}"/>
      </w:docPartPr>
      <w:docPartBody>
        <w:p w:rsidR="005A5F05" w:rsidRDefault="005A5F05" w:rsidP="005A5F05">
          <w:r w:rsidRPr="004F25EE">
            <w:rPr>
              <w:color w:val="808080"/>
            </w:rPr>
            <w:t>Click or tap here to enter text.</w:t>
          </w:r>
        </w:p>
      </w:docPartBody>
    </w:docPart>
    <w:docPart>
      <w:docPartPr>
        <w:name w:val="00291A6644804234B9B123B3418F2644"/>
        <w:category>
          <w:name w:val="General"/>
          <w:gallery w:val="placeholder"/>
        </w:category>
        <w:types>
          <w:type w:val="bbPlcHdr"/>
        </w:types>
        <w:behaviors>
          <w:behavior w:val="content"/>
        </w:behaviors>
        <w:guid w:val="{E7B444D8-BF2A-46A6-956F-557E1465368E}"/>
      </w:docPartPr>
      <w:docPartBody>
        <w:p w:rsidR="005A5F05" w:rsidRDefault="005A5F05" w:rsidP="005A5F05">
          <w:r w:rsidRPr="004F25EE">
            <w:rPr>
              <w:color w:val="808080"/>
            </w:rPr>
            <w:t>Click or tap here to enter text.</w:t>
          </w:r>
        </w:p>
      </w:docPartBody>
    </w:docPart>
    <w:docPart>
      <w:docPartPr>
        <w:name w:val="085E1E99AC254DF3A01AFF416B2397EC"/>
        <w:category>
          <w:name w:val="General"/>
          <w:gallery w:val="placeholder"/>
        </w:category>
        <w:types>
          <w:type w:val="bbPlcHdr"/>
        </w:types>
        <w:behaviors>
          <w:behavior w:val="content"/>
        </w:behaviors>
        <w:guid w:val="{5F2D77BD-9F3B-4E0B-B61C-339D7A3AEFDE}"/>
      </w:docPartPr>
      <w:docPartBody>
        <w:p w:rsidR="005A5F05" w:rsidRDefault="005A5F05" w:rsidP="005A5F05">
          <w:r w:rsidRPr="00B935DF">
            <w:rPr>
              <w:color w:val="808080"/>
            </w:rPr>
            <w:t>Click or tap here to enter text.</w:t>
          </w:r>
        </w:p>
      </w:docPartBody>
    </w:docPart>
    <w:docPart>
      <w:docPartPr>
        <w:name w:val="7AFC825551514B179B2BC6D607FD411C"/>
        <w:category>
          <w:name w:val="General"/>
          <w:gallery w:val="placeholder"/>
        </w:category>
        <w:types>
          <w:type w:val="bbPlcHdr"/>
        </w:types>
        <w:behaviors>
          <w:behavior w:val="content"/>
        </w:behaviors>
        <w:guid w:val="{606B121E-95D9-4707-BAF5-4DB776536886}"/>
      </w:docPartPr>
      <w:docPartBody>
        <w:p w:rsidR="005A5F05" w:rsidRDefault="005A5F05" w:rsidP="005A5F05">
          <w:r w:rsidRPr="00B935DF">
            <w:rPr>
              <w:color w:val="808080"/>
            </w:rPr>
            <w:t>Click or tap here to enter text.</w:t>
          </w:r>
        </w:p>
      </w:docPartBody>
    </w:docPart>
    <w:docPart>
      <w:docPartPr>
        <w:name w:val="00CC6A4D179A4D02AB25EF7EEA246100"/>
        <w:category>
          <w:name w:val="General"/>
          <w:gallery w:val="placeholder"/>
        </w:category>
        <w:types>
          <w:type w:val="bbPlcHdr"/>
        </w:types>
        <w:behaviors>
          <w:behavior w:val="content"/>
        </w:behaviors>
        <w:guid w:val="{7B29A001-3BCD-48FD-9D0B-97B636252200}"/>
      </w:docPartPr>
      <w:docPartBody>
        <w:p w:rsidR="005A5F05" w:rsidRDefault="005A5F05" w:rsidP="005A5F05">
          <w:r w:rsidRPr="00B935DF">
            <w:rPr>
              <w:color w:val="808080"/>
            </w:rPr>
            <w:t>Click or tap here to enter text.</w:t>
          </w:r>
        </w:p>
      </w:docPartBody>
    </w:docPart>
    <w:docPart>
      <w:docPartPr>
        <w:name w:val="2270FB91503A41C899E8FEBBFBA6AB75"/>
        <w:category>
          <w:name w:val="General"/>
          <w:gallery w:val="placeholder"/>
        </w:category>
        <w:types>
          <w:type w:val="bbPlcHdr"/>
        </w:types>
        <w:behaviors>
          <w:behavior w:val="content"/>
        </w:behaviors>
        <w:guid w:val="{223EA0B3-4A75-4870-8567-D0078009BAE3}"/>
      </w:docPartPr>
      <w:docPartBody>
        <w:p w:rsidR="005A5F05" w:rsidRDefault="005A5F05" w:rsidP="005A5F05">
          <w:r w:rsidRPr="00B935DF">
            <w:rPr>
              <w:color w:val="808080"/>
            </w:rPr>
            <w:t>Click or tap here to enter text.</w:t>
          </w:r>
        </w:p>
      </w:docPartBody>
    </w:docPart>
    <w:docPart>
      <w:docPartPr>
        <w:name w:val="4006FA32DD154E3B94899860CD75E2ED"/>
        <w:category>
          <w:name w:val="General"/>
          <w:gallery w:val="placeholder"/>
        </w:category>
        <w:types>
          <w:type w:val="bbPlcHdr"/>
        </w:types>
        <w:behaviors>
          <w:behavior w:val="content"/>
        </w:behaviors>
        <w:guid w:val="{E1F61F55-8E62-4A46-8196-5AC22C593F75}"/>
      </w:docPartPr>
      <w:docPartBody>
        <w:p w:rsidR="005A5F05" w:rsidRDefault="005A5F05" w:rsidP="005A5F05">
          <w:r w:rsidRPr="00B935DF">
            <w:rPr>
              <w:color w:val="808080"/>
            </w:rPr>
            <w:t>Click or tap here to enter text.</w:t>
          </w:r>
        </w:p>
      </w:docPartBody>
    </w:docPart>
    <w:docPart>
      <w:docPartPr>
        <w:name w:val="18A3256EF8BE4DE59B264603A47BF37C"/>
        <w:category>
          <w:name w:val="General"/>
          <w:gallery w:val="placeholder"/>
        </w:category>
        <w:types>
          <w:type w:val="bbPlcHdr"/>
        </w:types>
        <w:behaviors>
          <w:behavior w:val="content"/>
        </w:behaviors>
        <w:guid w:val="{84CD6AC0-DF1D-4945-A03B-9B869C25EE20}"/>
      </w:docPartPr>
      <w:docPartBody>
        <w:p w:rsidR="005A5F05" w:rsidRDefault="005A5F05" w:rsidP="005A5F05">
          <w:r w:rsidRPr="00B935DF">
            <w:rPr>
              <w:color w:val="808080"/>
            </w:rPr>
            <w:t>Click or tap here to enter text.</w:t>
          </w:r>
        </w:p>
      </w:docPartBody>
    </w:docPart>
    <w:docPart>
      <w:docPartPr>
        <w:name w:val="643E912E810F400CBB06E89D8E29293C"/>
        <w:category>
          <w:name w:val="General"/>
          <w:gallery w:val="placeholder"/>
        </w:category>
        <w:types>
          <w:type w:val="bbPlcHdr"/>
        </w:types>
        <w:behaviors>
          <w:behavior w:val="content"/>
        </w:behaviors>
        <w:guid w:val="{07B0BAD7-66F7-4C62-9173-32DE1CF0A2D0}"/>
      </w:docPartPr>
      <w:docPartBody>
        <w:p w:rsidR="005A5F05" w:rsidRDefault="005A5F05" w:rsidP="005A5F05">
          <w:r w:rsidRPr="00B935DF">
            <w:rPr>
              <w:color w:val="808080"/>
            </w:rPr>
            <w:t>Click or tap here to enter text.</w:t>
          </w:r>
        </w:p>
      </w:docPartBody>
    </w:docPart>
    <w:docPart>
      <w:docPartPr>
        <w:name w:val="F5F87CAC50DE4BC998CAA19EC9B5EC33"/>
        <w:category>
          <w:name w:val="General"/>
          <w:gallery w:val="placeholder"/>
        </w:category>
        <w:types>
          <w:type w:val="bbPlcHdr"/>
        </w:types>
        <w:behaviors>
          <w:behavior w:val="content"/>
        </w:behaviors>
        <w:guid w:val="{F01630FD-F0AB-45E0-B7E2-83A2F22A59E2}"/>
      </w:docPartPr>
      <w:docPartBody>
        <w:p w:rsidR="005A5F05" w:rsidRDefault="005A5F05" w:rsidP="005A5F05">
          <w:r w:rsidRPr="00B935DF">
            <w:rPr>
              <w:color w:val="808080"/>
            </w:rPr>
            <w:t>Click or tap here to enter text.</w:t>
          </w:r>
        </w:p>
      </w:docPartBody>
    </w:docPart>
    <w:docPart>
      <w:docPartPr>
        <w:name w:val="28DB0F91D3284B36B6B89479E8BA5897"/>
        <w:category>
          <w:name w:val="General"/>
          <w:gallery w:val="placeholder"/>
        </w:category>
        <w:types>
          <w:type w:val="bbPlcHdr"/>
        </w:types>
        <w:behaviors>
          <w:behavior w:val="content"/>
        </w:behaviors>
        <w:guid w:val="{217628D2-5B1B-4264-993C-900ADE5D5CEF}"/>
      </w:docPartPr>
      <w:docPartBody>
        <w:p w:rsidR="005A5F05" w:rsidRDefault="005A5F05" w:rsidP="005A5F05">
          <w:r w:rsidRPr="00B935DF">
            <w:rPr>
              <w:color w:val="808080"/>
            </w:rPr>
            <w:t>Click or tap here to enter text.</w:t>
          </w:r>
        </w:p>
      </w:docPartBody>
    </w:docPart>
    <w:docPart>
      <w:docPartPr>
        <w:name w:val="A4575E2CB73946CB8E7C74C3990DB38C"/>
        <w:category>
          <w:name w:val="General"/>
          <w:gallery w:val="placeholder"/>
        </w:category>
        <w:types>
          <w:type w:val="bbPlcHdr"/>
        </w:types>
        <w:behaviors>
          <w:behavior w:val="content"/>
        </w:behaviors>
        <w:guid w:val="{AAAE66B4-2CEC-4FFA-8235-C46795E01E87}"/>
      </w:docPartPr>
      <w:docPartBody>
        <w:p w:rsidR="005A5F05" w:rsidRDefault="005A5F05" w:rsidP="005A5F05">
          <w:r w:rsidRPr="00B935DF">
            <w:rPr>
              <w:color w:val="808080"/>
            </w:rPr>
            <w:t>Click or tap here to enter text.</w:t>
          </w:r>
        </w:p>
      </w:docPartBody>
    </w:docPart>
    <w:docPart>
      <w:docPartPr>
        <w:name w:val="CD08E10571CC4009B66D64542C57372C"/>
        <w:category>
          <w:name w:val="General"/>
          <w:gallery w:val="placeholder"/>
        </w:category>
        <w:types>
          <w:type w:val="bbPlcHdr"/>
        </w:types>
        <w:behaviors>
          <w:behavior w:val="content"/>
        </w:behaviors>
        <w:guid w:val="{8A4E8584-227B-4AD7-A9B1-081A159CB185}"/>
      </w:docPartPr>
      <w:docPartBody>
        <w:p w:rsidR="005A5F05" w:rsidRDefault="005A5F05" w:rsidP="005A5F05">
          <w:r w:rsidRPr="00B935DF">
            <w:rPr>
              <w:color w:val="808080"/>
            </w:rPr>
            <w:t>Click or tap here to enter text.</w:t>
          </w:r>
        </w:p>
      </w:docPartBody>
    </w:docPart>
    <w:docPart>
      <w:docPartPr>
        <w:name w:val="C181F5D0A8A54498A7301BB75F420108"/>
        <w:category>
          <w:name w:val="General"/>
          <w:gallery w:val="placeholder"/>
        </w:category>
        <w:types>
          <w:type w:val="bbPlcHdr"/>
        </w:types>
        <w:behaviors>
          <w:behavior w:val="content"/>
        </w:behaviors>
        <w:guid w:val="{C137146D-9517-44E7-8704-DE68E2C1BED9}"/>
      </w:docPartPr>
      <w:docPartBody>
        <w:p w:rsidR="005A5F05" w:rsidRDefault="005A5F05" w:rsidP="005A5F05">
          <w:r w:rsidRPr="00B935DF">
            <w:rPr>
              <w:color w:val="808080"/>
            </w:rPr>
            <w:t>Click or tap here to enter text.</w:t>
          </w:r>
        </w:p>
      </w:docPartBody>
    </w:docPart>
    <w:docPart>
      <w:docPartPr>
        <w:name w:val="BCD5EDFD6DD24E24B07365CE7BEFEF64"/>
        <w:category>
          <w:name w:val="General"/>
          <w:gallery w:val="placeholder"/>
        </w:category>
        <w:types>
          <w:type w:val="bbPlcHdr"/>
        </w:types>
        <w:behaviors>
          <w:behavior w:val="content"/>
        </w:behaviors>
        <w:guid w:val="{D032333F-6452-4325-B53D-CAAD4909D56A}"/>
      </w:docPartPr>
      <w:docPartBody>
        <w:p w:rsidR="005A5F05" w:rsidRDefault="005A5F05" w:rsidP="005A5F05">
          <w:r w:rsidRPr="00B935DF">
            <w:rPr>
              <w:color w:val="808080"/>
            </w:rPr>
            <w:t>Click or tap here to enter text.</w:t>
          </w:r>
        </w:p>
      </w:docPartBody>
    </w:docPart>
    <w:docPart>
      <w:docPartPr>
        <w:name w:val="F9F074FC415E4AE29D9C4F4F693B76B2"/>
        <w:category>
          <w:name w:val="General"/>
          <w:gallery w:val="placeholder"/>
        </w:category>
        <w:types>
          <w:type w:val="bbPlcHdr"/>
        </w:types>
        <w:behaviors>
          <w:behavior w:val="content"/>
        </w:behaviors>
        <w:guid w:val="{AA5AC2A0-1DD0-407C-BBB5-AF840C3B6BBB}"/>
      </w:docPartPr>
      <w:docPartBody>
        <w:p w:rsidR="005A5F05" w:rsidRDefault="005A5F05" w:rsidP="005A5F05">
          <w:r w:rsidRPr="00B935DF">
            <w:rPr>
              <w:color w:val="808080"/>
            </w:rPr>
            <w:t>Click or tap here to enter text.</w:t>
          </w:r>
        </w:p>
      </w:docPartBody>
    </w:docPart>
    <w:docPart>
      <w:docPartPr>
        <w:name w:val="C2DBAC913B26477B9A09A45BD3782106"/>
        <w:category>
          <w:name w:val="General"/>
          <w:gallery w:val="placeholder"/>
        </w:category>
        <w:types>
          <w:type w:val="bbPlcHdr"/>
        </w:types>
        <w:behaviors>
          <w:behavior w:val="content"/>
        </w:behaviors>
        <w:guid w:val="{73B38E87-57F7-4CCE-A1F7-124AD3B4D7F7}"/>
      </w:docPartPr>
      <w:docPartBody>
        <w:p w:rsidR="005A5F05" w:rsidRDefault="005A5F05" w:rsidP="005A5F05">
          <w:r w:rsidRPr="00B935DF">
            <w:rPr>
              <w:color w:val="808080"/>
            </w:rPr>
            <w:t>Click or tap here to enter text.</w:t>
          </w:r>
        </w:p>
      </w:docPartBody>
    </w:docPart>
    <w:docPart>
      <w:docPartPr>
        <w:name w:val="2B7306EA66DB4FAAA87355F6CDEBF34B"/>
        <w:category>
          <w:name w:val="General"/>
          <w:gallery w:val="placeholder"/>
        </w:category>
        <w:types>
          <w:type w:val="bbPlcHdr"/>
        </w:types>
        <w:behaviors>
          <w:behavior w:val="content"/>
        </w:behaviors>
        <w:guid w:val="{D24B5761-4189-4858-80B5-B039CEBF66F3}"/>
      </w:docPartPr>
      <w:docPartBody>
        <w:p w:rsidR="005A5F05" w:rsidRDefault="005A5F05" w:rsidP="005A5F05">
          <w:r w:rsidRPr="00B935DF">
            <w:rPr>
              <w:color w:val="808080"/>
            </w:rPr>
            <w:t>Click or tap here to enter text.</w:t>
          </w:r>
        </w:p>
      </w:docPartBody>
    </w:docPart>
    <w:docPart>
      <w:docPartPr>
        <w:name w:val="B96B532D24C04914967202ED2B47ABDD"/>
        <w:category>
          <w:name w:val="General"/>
          <w:gallery w:val="placeholder"/>
        </w:category>
        <w:types>
          <w:type w:val="bbPlcHdr"/>
        </w:types>
        <w:behaviors>
          <w:behavior w:val="content"/>
        </w:behaviors>
        <w:guid w:val="{0AE1A455-69CA-4E0C-8B01-7F6D06EA2017}"/>
      </w:docPartPr>
      <w:docPartBody>
        <w:p w:rsidR="005A5F05" w:rsidRDefault="005A5F05" w:rsidP="005A5F05">
          <w:r w:rsidRPr="00B935DF">
            <w:rPr>
              <w:color w:val="808080"/>
            </w:rPr>
            <w:t>Click or tap here to enter text.</w:t>
          </w:r>
        </w:p>
      </w:docPartBody>
    </w:docPart>
    <w:docPart>
      <w:docPartPr>
        <w:name w:val="138D1CBDBFE04AA7A213172B3676D96A"/>
        <w:category>
          <w:name w:val="General"/>
          <w:gallery w:val="placeholder"/>
        </w:category>
        <w:types>
          <w:type w:val="bbPlcHdr"/>
        </w:types>
        <w:behaviors>
          <w:behavior w:val="content"/>
        </w:behaviors>
        <w:guid w:val="{C04648E8-D954-4F15-B083-F9615C99B22A}"/>
      </w:docPartPr>
      <w:docPartBody>
        <w:p w:rsidR="005A5F05" w:rsidRDefault="005A5F05" w:rsidP="005A5F05">
          <w:r w:rsidRPr="00B935DF">
            <w:rPr>
              <w:color w:val="808080"/>
            </w:rPr>
            <w:t>Click or tap here to enter text.</w:t>
          </w:r>
        </w:p>
      </w:docPartBody>
    </w:docPart>
    <w:docPart>
      <w:docPartPr>
        <w:name w:val="8BD6F82118BD496BB4C6BB234D9DD49C"/>
        <w:category>
          <w:name w:val="General"/>
          <w:gallery w:val="placeholder"/>
        </w:category>
        <w:types>
          <w:type w:val="bbPlcHdr"/>
        </w:types>
        <w:behaviors>
          <w:behavior w:val="content"/>
        </w:behaviors>
        <w:guid w:val="{50F85051-4FEF-43CE-89DE-58EF94AF57C5}"/>
      </w:docPartPr>
      <w:docPartBody>
        <w:p w:rsidR="005A5F05" w:rsidRDefault="005A5F05" w:rsidP="005A5F05">
          <w:r w:rsidRPr="00B935DF">
            <w:rPr>
              <w:color w:val="808080"/>
            </w:rPr>
            <w:t>Click or tap here to enter text.</w:t>
          </w:r>
        </w:p>
      </w:docPartBody>
    </w:docPart>
    <w:docPart>
      <w:docPartPr>
        <w:name w:val="A7D3FC4C9D4F42CA9E1EF4702D39F6AB"/>
        <w:category>
          <w:name w:val="General"/>
          <w:gallery w:val="placeholder"/>
        </w:category>
        <w:types>
          <w:type w:val="bbPlcHdr"/>
        </w:types>
        <w:behaviors>
          <w:behavior w:val="content"/>
        </w:behaviors>
        <w:guid w:val="{32A3A1DA-BCB4-4414-B04F-9E275BEE23CC}"/>
      </w:docPartPr>
      <w:docPartBody>
        <w:p w:rsidR="005A5F05" w:rsidRDefault="005A5F05" w:rsidP="005A5F05">
          <w:r w:rsidRPr="00B935DF">
            <w:rPr>
              <w:color w:val="808080"/>
            </w:rPr>
            <w:t>Click or tap here to enter text.</w:t>
          </w:r>
        </w:p>
      </w:docPartBody>
    </w:docPart>
    <w:docPart>
      <w:docPartPr>
        <w:name w:val="1C3855701D2B484D92698262D913DE0A"/>
        <w:category>
          <w:name w:val="General"/>
          <w:gallery w:val="placeholder"/>
        </w:category>
        <w:types>
          <w:type w:val="bbPlcHdr"/>
        </w:types>
        <w:behaviors>
          <w:behavior w:val="content"/>
        </w:behaviors>
        <w:guid w:val="{97A6E67B-4AF4-40AE-B5BB-284E1623DBF7}"/>
      </w:docPartPr>
      <w:docPartBody>
        <w:p w:rsidR="005A5F05" w:rsidRDefault="005A5F05" w:rsidP="005A5F05">
          <w:r w:rsidRPr="00B935DF">
            <w:rPr>
              <w:color w:val="808080"/>
            </w:rPr>
            <w:t>Click or tap here to enter text.</w:t>
          </w:r>
        </w:p>
      </w:docPartBody>
    </w:docPart>
    <w:docPart>
      <w:docPartPr>
        <w:name w:val="0E554D8249BE43BBAF630D54B8E62957"/>
        <w:category>
          <w:name w:val="General"/>
          <w:gallery w:val="placeholder"/>
        </w:category>
        <w:types>
          <w:type w:val="bbPlcHdr"/>
        </w:types>
        <w:behaviors>
          <w:behavior w:val="content"/>
        </w:behaviors>
        <w:guid w:val="{AD82B54D-7256-4429-9B94-D079B0064D1B}"/>
      </w:docPartPr>
      <w:docPartBody>
        <w:p w:rsidR="005A5F05" w:rsidRDefault="005A5F05" w:rsidP="005A5F05">
          <w:r w:rsidRPr="00B935DF">
            <w:rPr>
              <w:color w:val="808080"/>
            </w:rPr>
            <w:t>Click or tap here to enter text.</w:t>
          </w:r>
        </w:p>
      </w:docPartBody>
    </w:docPart>
    <w:docPart>
      <w:docPartPr>
        <w:name w:val="6B6791722F3645B486553D0AEF5DB744"/>
        <w:category>
          <w:name w:val="General"/>
          <w:gallery w:val="placeholder"/>
        </w:category>
        <w:types>
          <w:type w:val="bbPlcHdr"/>
        </w:types>
        <w:behaviors>
          <w:behavior w:val="content"/>
        </w:behaviors>
        <w:guid w:val="{4FAC79E6-2C98-4ACB-9DF0-56100ED65878}"/>
      </w:docPartPr>
      <w:docPartBody>
        <w:p w:rsidR="005A5F05" w:rsidRDefault="005A5F05" w:rsidP="005A5F05">
          <w:r w:rsidRPr="00B935DF">
            <w:rPr>
              <w:color w:val="808080"/>
            </w:rPr>
            <w:t>Click or tap here to enter text.</w:t>
          </w:r>
        </w:p>
      </w:docPartBody>
    </w:docPart>
    <w:docPart>
      <w:docPartPr>
        <w:name w:val="5F3E439760DF4663B9C76C8293D141BF"/>
        <w:category>
          <w:name w:val="General"/>
          <w:gallery w:val="placeholder"/>
        </w:category>
        <w:types>
          <w:type w:val="bbPlcHdr"/>
        </w:types>
        <w:behaviors>
          <w:behavior w:val="content"/>
        </w:behaviors>
        <w:guid w:val="{BD310943-CBF5-434A-BCDB-EAAE2E5071B0}"/>
      </w:docPartPr>
      <w:docPartBody>
        <w:p w:rsidR="005A5F05" w:rsidRDefault="005A5F05" w:rsidP="005A5F05">
          <w:r w:rsidRPr="00B935DF">
            <w:rPr>
              <w:color w:val="808080"/>
            </w:rPr>
            <w:t>Click or tap here to enter text.</w:t>
          </w:r>
        </w:p>
      </w:docPartBody>
    </w:docPart>
    <w:docPart>
      <w:docPartPr>
        <w:name w:val="FB32AE7257A24A3089549004FF1343B2"/>
        <w:category>
          <w:name w:val="General"/>
          <w:gallery w:val="placeholder"/>
        </w:category>
        <w:types>
          <w:type w:val="bbPlcHdr"/>
        </w:types>
        <w:behaviors>
          <w:behavior w:val="content"/>
        </w:behaviors>
        <w:guid w:val="{4C3C525A-7A44-4636-9BBB-22720FB58DF3}"/>
      </w:docPartPr>
      <w:docPartBody>
        <w:p w:rsidR="005A5F05" w:rsidRDefault="005A5F05" w:rsidP="005A5F05">
          <w:r w:rsidRPr="00B935DF">
            <w:rPr>
              <w:color w:val="808080"/>
            </w:rPr>
            <w:t>Click or tap here to enter text.</w:t>
          </w:r>
        </w:p>
      </w:docPartBody>
    </w:docPart>
    <w:docPart>
      <w:docPartPr>
        <w:name w:val="519DAA1C483A4BB1A891DB9357689284"/>
        <w:category>
          <w:name w:val="General"/>
          <w:gallery w:val="placeholder"/>
        </w:category>
        <w:types>
          <w:type w:val="bbPlcHdr"/>
        </w:types>
        <w:behaviors>
          <w:behavior w:val="content"/>
        </w:behaviors>
        <w:guid w:val="{CB18448E-E60B-4900-ACFA-0D335C32C839}"/>
      </w:docPartPr>
      <w:docPartBody>
        <w:p w:rsidR="005A5F05" w:rsidRDefault="005A5F05" w:rsidP="005A5F05">
          <w:r w:rsidRPr="00B935DF">
            <w:rPr>
              <w:color w:val="808080"/>
            </w:rPr>
            <w:t>Click or tap here to enter text.</w:t>
          </w:r>
        </w:p>
      </w:docPartBody>
    </w:docPart>
    <w:docPart>
      <w:docPartPr>
        <w:name w:val="DDE4A9BB936D4CA0A8459497DF68B613"/>
        <w:category>
          <w:name w:val="General"/>
          <w:gallery w:val="placeholder"/>
        </w:category>
        <w:types>
          <w:type w:val="bbPlcHdr"/>
        </w:types>
        <w:behaviors>
          <w:behavior w:val="content"/>
        </w:behaviors>
        <w:guid w:val="{7E3BBAE1-F8E2-4904-9B0B-E2A15164C5BC}"/>
      </w:docPartPr>
      <w:docPartBody>
        <w:p w:rsidR="005A5F05" w:rsidRDefault="005A5F05" w:rsidP="005A5F05">
          <w:r w:rsidRPr="00B935DF">
            <w:rPr>
              <w:color w:val="808080"/>
            </w:rPr>
            <w:t>Click or tap here to enter text.</w:t>
          </w:r>
        </w:p>
      </w:docPartBody>
    </w:docPart>
    <w:docPart>
      <w:docPartPr>
        <w:name w:val="AAE24FCDC5954CA5908AAB4F0EF8FB19"/>
        <w:category>
          <w:name w:val="General"/>
          <w:gallery w:val="placeholder"/>
        </w:category>
        <w:types>
          <w:type w:val="bbPlcHdr"/>
        </w:types>
        <w:behaviors>
          <w:behavior w:val="content"/>
        </w:behaviors>
        <w:guid w:val="{20703ACA-E2AB-44EA-A75A-0371E4339680}"/>
      </w:docPartPr>
      <w:docPartBody>
        <w:p w:rsidR="005A5F05" w:rsidRDefault="005A5F05" w:rsidP="005A5F05">
          <w:r w:rsidRPr="00B935DF">
            <w:rPr>
              <w:color w:val="808080"/>
            </w:rPr>
            <w:t>Click or tap here to enter text.</w:t>
          </w:r>
        </w:p>
      </w:docPartBody>
    </w:docPart>
    <w:docPart>
      <w:docPartPr>
        <w:name w:val="E13BBC37B2D34D9CB7505CA10D4BF095"/>
        <w:category>
          <w:name w:val="General"/>
          <w:gallery w:val="placeholder"/>
        </w:category>
        <w:types>
          <w:type w:val="bbPlcHdr"/>
        </w:types>
        <w:behaviors>
          <w:behavior w:val="content"/>
        </w:behaviors>
        <w:guid w:val="{44D5DBBA-5629-4C3C-AA35-710B7211442E}"/>
      </w:docPartPr>
      <w:docPartBody>
        <w:p w:rsidR="005A5F05" w:rsidRDefault="005A5F05" w:rsidP="005A5F05">
          <w:r w:rsidRPr="00B935DF">
            <w:rPr>
              <w:color w:val="808080"/>
            </w:rPr>
            <w:t>Click or tap here to enter text.</w:t>
          </w:r>
        </w:p>
      </w:docPartBody>
    </w:docPart>
    <w:docPart>
      <w:docPartPr>
        <w:name w:val="51FF20C15E074FD5AF9440744CE72C25"/>
        <w:category>
          <w:name w:val="General"/>
          <w:gallery w:val="placeholder"/>
        </w:category>
        <w:types>
          <w:type w:val="bbPlcHdr"/>
        </w:types>
        <w:behaviors>
          <w:behavior w:val="content"/>
        </w:behaviors>
        <w:guid w:val="{F90D6578-A009-4CCD-B4ED-AF5AB9AFB6E1}"/>
      </w:docPartPr>
      <w:docPartBody>
        <w:p w:rsidR="005A5F05" w:rsidRDefault="005A5F05" w:rsidP="005A5F05">
          <w:r w:rsidRPr="00B935DF">
            <w:rPr>
              <w:color w:val="808080"/>
            </w:rPr>
            <w:t>Click or tap here to enter text.</w:t>
          </w:r>
        </w:p>
      </w:docPartBody>
    </w:docPart>
    <w:docPart>
      <w:docPartPr>
        <w:name w:val="62EADB5E443041708A315D666EE54589"/>
        <w:category>
          <w:name w:val="General"/>
          <w:gallery w:val="placeholder"/>
        </w:category>
        <w:types>
          <w:type w:val="bbPlcHdr"/>
        </w:types>
        <w:behaviors>
          <w:behavior w:val="content"/>
        </w:behaviors>
        <w:guid w:val="{29B60114-1CD6-4FC9-B22B-724285DAB9D3}"/>
      </w:docPartPr>
      <w:docPartBody>
        <w:p w:rsidR="005A5F05" w:rsidRDefault="005A5F05" w:rsidP="005A5F05">
          <w:r w:rsidRPr="00B935DF">
            <w:rPr>
              <w:color w:val="808080"/>
            </w:rPr>
            <w:t>Click or tap here to enter text.</w:t>
          </w:r>
        </w:p>
      </w:docPartBody>
    </w:docPart>
    <w:docPart>
      <w:docPartPr>
        <w:name w:val="FC8A310FE6F1421AAD2862903AE00D6E"/>
        <w:category>
          <w:name w:val="General"/>
          <w:gallery w:val="placeholder"/>
        </w:category>
        <w:types>
          <w:type w:val="bbPlcHdr"/>
        </w:types>
        <w:behaviors>
          <w:behavior w:val="content"/>
        </w:behaviors>
        <w:guid w:val="{2807B85E-FD42-4472-8E51-433261B52406}"/>
      </w:docPartPr>
      <w:docPartBody>
        <w:p w:rsidR="005A5F05" w:rsidRDefault="005A5F05" w:rsidP="005A5F05">
          <w:r w:rsidRPr="00B935DF">
            <w:rPr>
              <w:color w:val="808080"/>
            </w:rPr>
            <w:t>Click or tap here to enter text.</w:t>
          </w:r>
        </w:p>
      </w:docPartBody>
    </w:docPart>
    <w:docPart>
      <w:docPartPr>
        <w:name w:val="02ACD2C992B54EABA189AA44EE2D7197"/>
        <w:category>
          <w:name w:val="General"/>
          <w:gallery w:val="placeholder"/>
        </w:category>
        <w:types>
          <w:type w:val="bbPlcHdr"/>
        </w:types>
        <w:behaviors>
          <w:behavior w:val="content"/>
        </w:behaviors>
        <w:guid w:val="{14F9A7CD-3A69-451D-8D9F-11C290F0D732}"/>
      </w:docPartPr>
      <w:docPartBody>
        <w:p w:rsidR="005A5F05" w:rsidRDefault="005A5F05" w:rsidP="005A5F05">
          <w:r w:rsidRPr="00B935DF">
            <w:rPr>
              <w:color w:val="808080"/>
            </w:rPr>
            <w:t>Click or tap here to enter text.</w:t>
          </w:r>
        </w:p>
      </w:docPartBody>
    </w:docPart>
    <w:docPart>
      <w:docPartPr>
        <w:name w:val="CE210A83AAFF4F1FAB9F98BF07C95774"/>
        <w:category>
          <w:name w:val="General"/>
          <w:gallery w:val="placeholder"/>
        </w:category>
        <w:types>
          <w:type w:val="bbPlcHdr"/>
        </w:types>
        <w:behaviors>
          <w:behavior w:val="content"/>
        </w:behaviors>
        <w:guid w:val="{8C68CFE9-5147-41C2-910E-8249CDB92D2C}"/>
      </w:docPartPr>
      <w:docPartBody>
        <w:p w:rsidR="005A5F05" w:rsidRDefault="005A5F05" w:rsidP="005A5F05">
          <w:r w:rsidRPr="00B935DF">
            <w:rPr>
              <w:color w:val="808080"/>
            </w:rPr>
            <w:t>Click or tap here to enter text.</w:t>
          </w:r>
        </w:p>
      </w:docPartBody>
    </w:docPart>
    <w:docPart>
      <w:docPartPr>
        <w:name w:val="EBA1AC4FABDC4F95A946C208A4F6C38A"/>
        <w:category>
          <w:name w:val="General"/>
          <w:gallery w:val="placeholder"/>
        </w:category>
        <w:types>
          <w:type w:val="bbPlcHdr"/>
        </w:types>
        <w:behaviors>
          <w:behavior w:val="content"/>
        </w:behaviors>
        <w:guid w:val="{A89B5ECD-D2D3-41A3-8A0D-FCECDE2E8071}"/>
      </w:docPartPr>
      <w:docPartBody>
        <w:p w:rsidR="005A5F05" w:rsidRDefault="005A5F05" w:rsidP="005A5F05">
          <w:r w:rsidRPr="00B935DF">
            <w:rPr>
              <w:color w:val="808080"/>
            </w:rPr>
            <w:t>Click or tap here to enter text.</w:t>
          </w:r>
        </w:p>
      </w:docPartBody>
    </w:docPart>
    <w:docPart>
      <w:docPartPr>
        <w:name w:val="D103AE4694964BEEBCA9CA0B56F6F84C"/>
        <w:category>
          <w:name w:val="General"/>
          <w:gallery w:val="placeholder"/>
        </w:category>
        <w:types>
          <w:type w:val="bbPlcHdr"/>
        </w:types>
        <w:behaviors>
          <w:behavior w:val="content"/>
        </w:behaviors>
        <w:guid w:val="{D1196131-8742-478B-B1B0-176420F6A437}"/>
      </w:docPartPr>
      <w:docPartBody>
        <w:p w:rsidR="005A5F05" w:rsidRDefault="005A5F05" w:rsidP="005A5F05">
          <w:r w:rsidRPr="00B935DF">
            <w:rPr>
              <w:color w:val="808080"/>
            </w:rPr>
            <w:t>Click or tap here to enter text.</w:t>
          </w:r>
        </w:p>
      </w:docPartBody>
    </w:docPart>
    <w:docPart>
      <w:docPartPr>
        <w:name w:val="D37B17DCFCF94B1D82469258C75B0FD2"/>
        <w:category>
          <w:name w:val="General"/>
          <w:gallery w:val="placeholder"/>
        </w:category>
        <w:types>
          <w:type w:val="bbPlcHdr"/>
        </w:types>
        <w:behaviors>
          <w:behavior w:val="content"/>
        </w:behaviors>
        <w:guid w:val="{C59E5B24-09F4-4FB5-B507-4EF8C972BD41}"/>
      </w:docPartPr>
      <w:docPartBody>
        <w:p w:rsidR="005A5F05" w:rsidRDefault="005A5F05" w:rsidP="005A5F05">
          <w:r w:rsidRPr="00B935DF">
            <w:rPr>
              <w:color w:val="808080"/>
            </w:rPr>
            <w:t>Click or tap here to enter text.</w:t>
          </w:r>
        </w:p>
      </w:docPartBody>
    </w:docPart>
    <w:docPart>
      <w:docPartPr>
        <w:name w:val="5E0F611C0B01401DA7DA4608250BE4DA"/>
        <w:category>
          <w:name w:val="General"/>
          <w:gallery w:val="placeholder"/>
        </w:category>
        <w:types>
          <w:type w:val="bbPlcHdr"/>
        </w:types>
        <w:behaviors>
          <w:behavior w:val="content"/>
        </w:behaviors>
        <w:guid w:val="{94002E88-DADE-43CB-9E6C-48EAEA61097C}"/>
      </w:docPartPr>
      <w:docPartBody>
        <w:p w:rsidR="005A5F05" w:rsidRDefault="005A5F05" w:rsidP="005A5F05">
          <w:r w:rsidRPr="00B935DF">
            <w:rPr>
              <w:color w:val="808080"/>
            </w:rPr>
            <w:t>Click or tap here to enter text.</w:t>
          </w:r>
        </w:p>
      </w:docPartBody>
    </w:docPart>
    <w:docPart>
      <w:docPartPr>
        <w:name w:val="88B2B806092C4BFABFCB5E8C7CCEBBFC"/>
        <w:category>
          <w:name w:val="General"/>
          <w:gallery w:val="placeholder"/>
        </w:category>
        <w:types>
          <w:type w:val="bbPlcHdr"/>
        </w:types>
        <w:behaviors>
          <w:behavior w:val="content"/>
        </w:behaviors>
        <w:guid w:val="{F07B6CD4-2CDF-4F93-BB90-FFBE3B3B3853}"/>
      </w:docPartPr>
      <w:docPartBody>
        <w:p w:rsidR="005A5F05" w:rsidRDefault="005A5F05" w:rsidP="005A5F05">
          <w:r w:rsidRPr="00B935DF">
            <w:rPr>
              <w:color w:val="808080"/>
            </w:rPr>
            <w:t>Click or tap here to enter text.</w:t>
          </w:r>
        </w:p>
      </w:docPartBody>
    </w:docPart>
    <w:docPart>
      <w:docPartPr>
        <w:name w:val="682CDD473E45409586F381AB83F7BB53"/>
        <w:category>
          <w:name w:val="General"/>
          <w:gallery w:val="placeholder"/>
        </w:category>
        <w:types>
          <w:type w:val="bbPlcHdr"/>
        </w:types>
        <w:behaviors>
          <w:behavior w:val="content"/>
        </w:behaviors>
        <w:guid w:val="{C9A3889B-44CF-47EF-AC39-A34A41575831}"/>
      </w:docPartPr>
      <w:docPartBody>
        <w:p w:rsidR="005A5F05" w:rsidRDefault="005A5F05" w:rsidP="005A5F05">
          <w:r w:rsidRPr="00B935DF">
            <w:rPr>
              <w:color w:val="808080"/>
            </w:rPr>
            <w:t>Click or tap here to enter text.</w:t>
          </w:r>
        </w:p>
      </w:docPartBody>
    </w:docPart>
    <w:docPart>
      <w:docPartPr>
        <w:name w:val="60228BB3C70744739A97BA261444E108"/>
        <w:category>
          <w:name w:val="General"/>
          <w:gallery w:val="placeholder"/>
        </w:category>
        <w:types>
          <w:type w:val="bbPlcHdr"/>
        </w:types>
        <w:behaviors>
          <w:behavior w:val="content"/>
        </w:behaviors>
        <w:guid w:val="{1D580599-6157-4991-8510-01E3E1EC9E8D}"/>
      </w:docPartPr>
      <w:docPartBody>
        <w:p w:rsidR="005A5F05" w:rsidRDefault="005A5F05" w:rsidP="005A5F05">
          <w:r w:rsidRPr="00B935DF">
            <w:rPr>
              <w:color w:val="808080"/>
            </w:rPr>
            <w:t>Click or tap here to enter text.</w:t>
          </w:r>
        </w:p>
      </w:docPartBody>
    </w:docPart>
    <w:docPart>
      <w:docPartPr>
        <w:name w:val="5E178F81FAB14312963CCB2A7934FC7C"/>
        <w:category>
          <w:name w:val="General"/>
          <w:gallery w:val="placeholder"/>
        </w:category>
        <w:types>
          <w:type w:val="bbPlcHdr"/>
        </w:types>
        <w:behaviors>
          <w:behavior w:val="content"/>
        </w:behaviors>
        <w:guid w:val="{06DFE82E-340A-4082-9A73-43962FEACE69}"/>
      </w:docPartPr>
      <w:docPartBody>
        <w:p w:rsidR="005A5F05" w:rsidRDefault="005A5F05" w:rsidP="005A5F05">
          <w:r w:rsidRPr="00B935DF">
            <w:rPr>
              <w:color w:val="808080"/>
            </w:rPr>
            <w:t>Click or tap here to enter text.</w:t>
          </w:r>
        </w:p>
      </w:docPartBody>
    </w:docPart>
    <w:docPart>
      <w:docPartPr>
        <w:name w:val="EDC79774EB2A4E38B11686383B9C9A37"/>
        <w:category>
          <w:name w:val="General"/>
          <w:gallery w:val="placeholder"/>
        </w:category>
        <w:types>
          <w:type w:val="bbPlcHdr"/>
        </w:types>
        <w:behaviors>
          <w:behavior w:val="content"/>
        </w:behaviors>
        <w:guid w:val="{EF2CABF1-DB7E-4648-86B2-20ECBC40619D}"/>
      </w:docPartPr>
      <w:docPartBody>
        <w:p w:rsidR="005A5F05" w:rsidRDefault="005A5F05" w:rsidP="005A5F05">
          <w:r w:rsidRPr="00B935DF">
            <w:rPr>
              <w:color w:val="808080"/>
            </w:rPr>
            <w:t>Click or tap here to enter text.</w:t>
          </w:r>
        </w:p>
      </w:docPartBody>
    </w:docPart>
    <w:docPart>
      <w:docPartPr>
        <w:name w:val="BF0015CA2C9D45E99238801493F3B7EF"/>
        <w:category>
          <w:name w:val="General"/>
          <w:gallery w:val="placeholder"/>
        </w:category>
        <w:types>
          <w:type w:val="bbPlcHdr"/>
        </w:types>
        <w:behaviors>
          <w:behavior w:val="content"/>
        </w:behaviors>
        <w:guid w:val="{814B60F1-FD36-4BA2-8E3B-C4041D3A8435}"/>
      </w:docPartPr>
      <w:docPartBody>
        <w:p w:rsidR="005A5F05" w:rsidRDefault="005A5F05" w:rsidP="005A5F05">
          <w:r w:rsidRPr="00B935DF">
            <w:rPr>
              <w:color w:val="808080"/>
            </w:rPr>
            <w:t>Click or tap here to enter text.</w:t>
          </w:r>
        </w:p>
      </w:docPartBody>
    </w:docPart>
    <w:docPart>
      <w:docPartPr>
        <w:name w:val="73BFECB55C6844128CA77E92632479C0"/>
        <w:category>
          <w:name w:val="General"/>
          <w:gallery w:val="placeholder"/>
        </w:category>
        <w:types>
          <w:type w:val="bbPlcHdr"/>
        </w:types>
        <w:behaviors>
          <w:behavior w:val="content"/>
        </w:behaviors>
        <w:guid w:val="{8139C395-1337-4602-AF52-B542D18EDE52}"/>
      </w:docPartPr>
      <w:docPartBody>
        <w:p w:rsidR="005A5F05" w:rsidRDefault="005A5F05" w:rsidP="005A5F05">
          <w:r w:rsidRPr="00B935DF">
            <w:rPr>
              <w:color w:val="808080"/>
            </w:rPr>
            <w:t>Click or tap here to enter text.</w:t>
          </w:r>
        </w:p>
      </w:docPartBody>
    </w:docPart>
    <w:docPart>
      <w:docPartPr>
        <w:name w:val="B416B022F87B435C822264A1FF986D96"/>
        <w:category>
          <w:name w:val="General"/>
          <w:gallery w:val="placeholder"/>
        </w:category>
        <w:types>
          <w:type w:val="bbPlcHdr"/>
        </w:types>
        <w:behaviors>
          <w:behavior w:val="content"/>
        </w:behaviors>
        <w:guid w:val="{372246FF-0AC8-4322-94A4-445A59552F72}"/>
      </w:docPartPr>
      <w:docPartBody>
        <w:p w:rsidR="005A5F05" w:rsidRDefault="005A5F05" w:rsidP="005A5F05">
          <w:r w:rsidRPr="00B935DF">
            <w:rPr>
              <w:color w:val="808080"/>
            </w:rPr>
            <w:t>Click or tap here to enter text.</w:t>
          </w:r>
        </w:p>
      </w:docPartBody>
    </w:docPart>
    <w:docPart>
      <w:docPartPr>
        <w:name w:val="0A70CA5AED4B4D17BAD0D31666131284"/>
        <w:category>
          <w:name w:val="General"/>
          <w:gallery w:val="placeholder"/>
        </w:category>
        <w:types>
          <w:type w:val="bbPlcHdr"/>
        </w:types>
        <w:behaviors>
          <w:behavior w:val="content"/>
        </w:behaviors>
        <w:guid w:val="{C3019536-507B-440D-B66B-36933595A898}"/>
      </w:docPartPr>
      <w:docPartBody>
        <w:p w:rsidR="005A5F05" w:rsidRDefault="005A5F05" w:rsidP="005A5F05">
          <w:r w:rsidRPr="00B935DF">
            <w:rPr>
              <w:color w:val="808080"/>
            </w:rPr>
            <w:t>Click or tap here to enter text.</w:t>
          </w:r>
        </w:p>
      </w:docPartBody>
    </w:docPart>
    <w:docPart>
      <w:docPartPr>
        <w:name w:val="57AE087C68E44D5AB7AD6DF36DDB387E"/>
        <w:category>
          <w:name w:val="General"/>
          <w:gallery w:val="placeholder"/>
        </w:category>
        <w:types>
          <w:type w:val="bbPlcHdr"/>
        </w:types>
        <w:behaviors>
          <w:behavior w:val="content"/>
        </w:behaviors>
        <w:guid w:val="{C01AFBFB-3DB2-4E31-93AC-4AEE378F44E9}"/>
      </w:docPartPr>
      <w:docPartBody>
        <w:p w:rsidR="005A5F05" w:rsidRDefault="005A5F05" w:rsidP="005A5F05">
          <w:r w:rsidRPr="00B935DF">
            <w:rPr>
              <w:color w:val="808080"/>
            </w:rPr>
            <w:t>Click or tap here to enter text.</w:t>
          </w:r>
        </w:p>
      </w:docPartBody>
    </w:docPart>
    <w:docPart>
      <w:docPartPr>
        <w:name w:val="6AE0057715D74836B1FB39A97AA4EF6F"/>
        <w:category>
          <w:name w:val="General"/>
          <w:gallery w:val="placeholder"/>
        </w:category>
        <w:types>
          <w:type w:val="bbPlcHdr"/>
        </w:types>
        <w:behaviors>
          <w:behavior w:val="content"/>
        </w:behaviors>
        <w:guid w:val="{3F965B12-705B-465C-B08D-92CC09663A72}"/>
      </w:docPartPr>
      <w:docPartBody>
        <w:p w:rsidR="005A5F05" w:rsidRDefault="005A5F05" w:rsidP="005A5F05">
          <w:r w:rsidRPr="00B935DF">
            <w:rPr>
              <w:color w:val="808080"/>
            </w:rPr>
            <w:t>Click or tap here to enter text.</w:t>
          </w:r>
        </w:p>
      </w:docPartBody>
    </w:docPart>
    <w:docPart>
      <w:docPartPr>
        <w:name w:val="184DCA93B13D49BC865689FD5B05DD45"/>
        <w:category>
          <w:name w:val="General"/>
          <w:gallery w:val="placeholder"/>
        </w:category>
        <w:types>
          <w:type w:val="bbPlcHdr"/>
        </w:types>
        <w:behaviors>
          <w:behavior w:val="content"/>
        </w:behaviors>
        <w:guid w:val="{67B513D1-B67E-4417-9EAD-AA21B0550203}"/>
      </w:docPartPr>
      <w:docPartBody>
        <w:p w:rsidR="005A5F05" w:rsidRDefault="005A5F05" w:rsidP="005A5F05">
          <w:r w:rsidRPr="00B935DF">
            <w:rPr>
              <w:color w:val="808080"/>
            </w:rPr>
            <w:t>Click or tap here to enter text.</w:t>
          </w:r>
        </w:p>
      </w:docPartBody>
    </w:docPart>
    <w:docPart>
      <w:docPartPr>
        <w:name w:val="AB3E5CF8B73E4782A4C4CDFC45405E7B"/>
        <w:category>
          <w:name w:val="General"/>
          <w:gallery w:val="placeholder"/>
        </w:category>
        <w:types>
          <w:type w:val="bbPlcHdr"/>
        </w:types>
        <w:behaviors>
          <w:behavior w:val="content"/>
        </w:behaviors>
        <w:guid w:val="{7EECC301-ED5F-410C-B00F-4E8C37C746CA}"/>
      </w:docPartPr>
      <w:docPartBody>
        <w:p w:rsidR="005A5F05" w:rsidRDefault="005A5F05" w:rsidP="005A5F05">
          <w:r w:rsidRPr="00B935DF">
            <w:rPr>
              <w:color w:val="808080"/>
            </w:rPr>
            <w:t>Click or tap here to enter text.</w:t>
          </w:r>
        </w:p>
      </w:docPartBody>
    </w:docPart>
    <w:docPart>
      <w:docPartPr>
        <w:name w:val="06E01CDEEFF14CFC80A6FBC93F9F6645"/>
        <w:category>
          <w:name w:val="General"/>
          <w:gallery w:val="placeholder"/>
        </w:category>
        <w:types>
          <w:type w:val="bbPlcHdr"/>
        </w:types>
        <w:behaviors>
          <w:behavior w:val="content"/>
        </w:behaviors>
        <w:guid w:val="{6F6AAD86-F959-40A5-A033-8CD524E15F86}"/>
      </w:docPartPr>
      <w:docPartBody>
        <w:p w:rsidR="005A5F05" w:rsidRDefault="005A5F05" w:rsidP="005A5F05">
          <w:r w:rsidRPr="00B935DF">
            <w:rPr>
              <w:color w:val="808080"/>
            </w:rPr>
            <w:t>Click or tap here to enter text.</w:t>
          </w:r>
        </w:p>
      </w:docPartBody>
    </w:docPart>
    <w:docPart>
      <w:docPartPr>
        <w:name w:val="431180B20F27456BAFE71BBEFE3CB96F"/>
        <w:category>
          <w:name w:val="General"/>
          <w:gallery w:val="placeholder"/>
        </w:category>
        <w:types>
          <w:type w:val="bbPlcHdr"/>
        </w:types>
        <w:behaviors>
          <w:behavior w:val="content"/>
        </w:behaviors>
        <w:guid w:val="{AEBF7F85-D302-4367-B6D1-3033B537B268}"/>
      </w:docPartPr>
      <w:docPartBody>
        <w:p w:rsidR="005A5F05" w:rsidRDefault="005A5F05" w:rsidP="005A5F05">
          <w:r w:rsidRPr="00B935DF">
            <w:rPr>
              <w:color w:val="808080"/>
            </w:rPr>
            <w:t>Click or tap here to enter text.</w:t>
          </w:r>
        </w:p>
      </w:docPartBody>
    </w:docPart>
    <w:docPart>
      <w:docPartPr>
        <w:name w:val="522E940CAF4D4DCEAE6E17BE9B295AAE"/>
        <w:category>
          <w:name w:val="General"/>
          <w:gallery w:val="placeholder"/>
        </w:category>
        <w:types>
          <w:type w:val="bbPlcHdr"/>
        </w:types>
        <w:behaviors>
          <w:behavior w:val="content"/>
        </w:behaviors>
        <w:guid w:val="{04A624D0-3F06-432E-9B5C-FEACF05D4719}"/>
      </w:docPartPr>
      <w:docPartBody>
        <w:p w:rsidR="005A5F05" w:rsidRDefault="005A5F05" w:rsidP="005A5F05">
          <w:r w:rsidRPr="00B935DF">
            <w:rPr>
              <w:color w:val="808080"/>
            </w:rPr>
            <w:t>Click or tap here to enter text.</w:t>
          </w:r>
        </w:p>
      </w:docPartBody>
    </w:docPart>
    <w:docPart>
      <w:docPartPr>
        <w:name w:val="92AD5B25BB3949E99BFC13A2A048486C"/>
        <w:category>
          <w:name w:val="General"/>
          <w:gallery w:val="placeholder"/>
        </w:category>
        <w:types>
          <w:type w:val="bbPlcHdr"/>
        </w:types>
        <w:behaviors>
          <w:behavior w:val="content"/>
        </w:behaviors>
        <w:guid w:val="{D5F42006-C04C-4A27-82C6-5893EBD5E094}"/>
      </w:docPartPr>
      <w:docPartBody>
        <w:p w:rsidR="005A5F05" w:rsidRDefault="005A5F05" w:rsidP="005A5F05">
          <w:r w:rsidRPr="00B935DF">
            <w:rPr>
              <w:color w:val="808080"/>
            </w:rPr>
            <w:t>Click or tap here to enter text.</w:t>
          </w:r>
        </w:p>
      </w:docPartBody>
    </w:docPart>
    <w:docPart>
      <w:docPartPr>
        <w:name w:val="7C5357274F274E1C8F6774426CBEF044"/>
        <w:category>
          <w:name w:val="General"/>
          <w:gallery w:val="placeholder"/>
        </w:category>
        <w:types>
          <w:type w:val="bbPlcHdr"/>
        </w:types>
        <w:behaviors>
          <w:behavior w:val="content"/>
        </w:behaviors>
        <w:guid w:val="{33CF2D41-2CEE-451F-ABDE-323D7FF4F4E7}"/>
      </w:docPartPr>
      <w:docPartBody>
        <w:p w:rsidR="005A5F05" w:rsidRDefault="005A5F05" w:rsidP="005A5F05">
          <w:r w:rsidRPr="00B935DF">
            <w:rPr>
              <w:color w:val="808080"/>
            </w:rPr>
            <w:t>Click or tap here to enter text.</w:t>
          </w:r>
        </w:p>
      </w:docPartBody>
    </w:docPart>
    <w:docPart>
      <w:docPartPr>
        <w:name w:val="55CE2311DB3042A5B97C21E93B9355BB"/>
        <w:category>
          <w:name w:val="General"/>
          <w:gallery w:val="placeholder"/>
        </w:category>
        <w:types>
          <w:type w:val="bbPlcHdr"/>
        </w:types>
        <w:behaviors>
          <w:behavior w:val="content"/>
        </w:behaviors>
        <w:guid w:val="{A8A35735-4B54-434B-94BB-77A66E40E70E}"/>
      </w:docPartPr>
      <w:docPartBody>
        <w:p w:rsidR="005A5F05" w:rsidRDefault="005A5F05" w:rsidP="005A5F05">
          <w:r w:rsidRPr="00B935DF">
            <w:rPr>
              <w:color w:val="808080"/>
            </w:rPr>
            <w:t>Click or tap here to enter text.</w:t>
          </w:r>
        </w:p>
      </w:docPartBody>
    </w:docPart>
    <w:docPart>
      <w:docPartPr>
        <w:name w:val="5F48D299F7A24935B13F04CFBEEEF817"/>
        <w:category>
          <w:name w:val="General"/>
          <w:gallery w:val="placeholder"/>
        </w:category>
        <w:types>
          <w:type w:val="bbPlcHdr"/>
        </w:types>
        <w:behaviors>
          <w:behavior w:val="content"/>
        </w:behaviors>
        <w:guid w:val="{BBD0E4A4-32C4-4479-9253-42984E286368}"/>
      </w:docPartPr>
      <w:docPartBody>
        <w:p w:rsidR="005A5F05" w:rsidRDefault="005A5F05" w:rsidP="005A5F05">
          <w:r w:rsidRPr="00B935DF">
            <w:rPr>
              <w:color w:val="808080"/>
            </w:rPr>
            <w:t>Click or tap here to enter text.</w:t>
          </w:r>
        </w:p>
      </w:docPartBody>
    </w:docPart>
    <w:docPart>
      <w:docPartPr>
        <w:name w:val="60D4E0EDA00E4ABF8DF2C2770EB5E704"/>
        <w:category>
          <w:name w:val="General"/>
          <w:gallery w:val="placeholder"/>
        </w:category>
        <w:types>
          <w:type w:val="bbPlcHdr"/>
        </w:types>
        <w:behaviors>
          <w:behavior w:val="content"/>
        </w:behaviors>
        <w:guid w:val="{2EDD1A3F-D0A2-47BC-9662-7AA0173D788A}"/>
      </w:docPartPr>
      <w:docPartBody>
        <w:p w:rsidR="005A5F05" w:rsidRDefault="005A5F05" w:rsidP="005A5F05">
          <w:r w:rsidRPr="00B935DF">
            <w:rPr>
              <w:color w:val="808080"/>
            </w:rPr>
            <w:t>Click or tap here to enter text.</w:t>
          </w:r>
        </w:p>
      </w:docPartBody>
    </w:docPart>
    <w:docPart>
      <w:docPartPr>
        <w:name w:val="3C46E893A9F0407E8BD036BBF63A9BE6"/>
        <w:category>
          <w:name w:val="General"/>
          <w:gallery w:val="placeholder"/>
        </w:category>
        <w:types>
          <w:type w:val="bbPlcHdr"/>
        </w:types>
        <w:behaviors>
          <w:behavior w:val="content"/>
        </w:behaviors>
        <w:guid w:val="{5C9F7052-708A-4DD3-A408-D2A41AA1EC38}"/>
      </w:docPartPr>
      <w:docPartBody>
        <w:p w:rsidR="005A5F05" w:rsidRDefault="005A5F05" w:rsidP="005A5F05">
          <w:r w:rsidRPr="00B935DF">
            <w:rPr>
              <w:color w:val="808080"/>
            </w:rPr>
            <w:t>Click or tap here to enter text.</w:t>
          </w:r>
        </w:p>
      </w:docPartBody>
    </w:docPart>
    <w:docPart>
      <w:docPartPr>
        <w:name w:val="E749363944384DEA84132A66E7479EFE"/>
        <w:category>
          <w:name w:val="General"/>
          <w:gallery w:val="placeholder"/>
        </w:category>
        <w:types>
          <w:type w:val="bbPlcHdr"/>
        </w:types>
        <w:behaviors>
          <w:behavior w:val="content"/>
        </w:behaviors>
        <w:guid w:val="{92BBEA75-88AA-4D15-A075-4564BDD6AF45}"/>
      </w:docPartPr>
      <w:docPartBody>
        <w:p w:rsidR="005A5F05" w:rsidRDefault="005A5F05" w:rsidP="005A5F05">
          <w:r w:rsidRPr="00B935DF">
            <w:rPr>
              <w:color w:val="808080"/>
            </w:rPr>
            <w:t>Click or tap here to enter text.</w:t>
          </w:r>
        </w:p>
      </w:docPartBody>
    </w:docPart>
    <w:docPart>
      <w:docPartPr>
        <w:name w:val="51E3BDBC2A834AC5BAF13A5992DBFD17"/>
        <w:category>
          <w:name w:val="General"/>
          <w:gallery w:val="placeholder"/>
        </w:category>
        <w:types>
          <w:type w:val="bbPlcHdr"/>
        </w:types>
        <w:behaviors>
          <w:behavior w:val="content"/>
        </w:behaviors>
        <w:guid w:val="{CD729A2F-6619-4F70-B157-F4C472C91B70}"/>
      </w:docPartPr>
      <w:docPartBody>
        <w:p w:rsidR="005A5F05" w:rsidRDefault="005A5F05" w:rsidP="005A5F05">
          <w:r w:rsidRPr="00B935DF">
            <w:rPr>
              <w:color w:val="808080"/>
            </w:rPr>
            <w:t>Click or tap here to enter text.</w:t>
          </w:r>
        </w:p>
      </w:docPartBody>
    </w:docPart>
    <w:docPart>
      <w:docPartPr>
        <w:name w:val="6B14C7D472B64A698BD22BFAF9FBD386"/>
        <w:category>
          <w:name w:val="General"/>
          <w:gallery w:val="placeholder"/>
        </w:category>
        <w:types>
          <w:type w:val="bbPlcHdr"/>
        </w:types>
        <w:behaviors>
          <w:behavior w:val="content"/>
        </w:behaviors>
        <w:guid w:val="{946EF6BC-92AF-4552-8B4A-5C52B420DBB0}"/>
      </w:docPartPr>
      <w:docPartBody>
        <w:p w:rsidR="005A5F05" w:rsidRDefault="005A5F05" w:rsidP="005A5F05">
          <w:r w:rsidRPr="00B935DF">
            <w:rPr>
              <w:color w:val="808080"/>
            </w:rPr>
            <w:t>Click or tap here to enter text.</w:t>
          </w:r>
        </w:p>
      </w:docPartBody>
    </w:docPart>
    <w:docPart>
      <w:docPartPr>
        <w:name w:val="BFC449EA74C847819561087AEC86EBB9"/>
        <w:category>
          <w:name w:val="General"/>
          <w:gallery w:val="placeholder"/>
        </w:category>
        <w:types>
          <w:type w:val="bbPlcHdr"/>
        </w:types>
        <w:behaviors>
          <w:behavior w:val="content"/>
        </w:behaviors>
        <w:guid w:val="{FBF04555-4873-4819-BFEE-65AA9A5A9C8B}"/>
      </w:docPartPr>
      <w:docPartBody>
        <w:p w:rsidR="005A5F05" w:rsidRDefault="005A5F05" w:rsidP="005A5F05">
          <w:r w:rsidRPr="00B935DF">
            <w:rPr>
              <w:color w:val="808080"/>
            </w:rPr>
            <w:t>Click or tap here to enter text.</w:t>
          </w:r>
        </w:p>
      </w:docPartBody>
    </w:docPart>
    <w:docPart>
      <w:docPartPr>
        <w:name w:val="97FD7B01B99649A2806CD12C58292CB6"/>
        <w:category>
          <w:name w:val="General"/>
          <w:gallery w:val="placeholder"/>
        </w:category>
        <w:types>
          <w:type w:val="bbPlcHdr"/>
        </w:types>
        <w:behaviors>
          <w:behavior w:val="content"/>
        </w:behaviors>
        <w:guid w:val="{591E4F54-05F5-40EB-9163-18F2B368895F}"/>
      </w:docPartPr>
      <w:docPartBody>
        <w:p w:rsidR="005A5F05" w:rsidRDefault="005A5F05" w:rsidP="005A5F05">
          <w:r w:rsidRPr="00B935DF">
            <w:rPr>
              <w:color w:val="808080"/>
            </w:rPr>
            <w:t>Click or tap here to enter text.</w:t>
          </w:r>
        </w:p>
      </w:docPartBody>
    </w:docPart>
    <w:docPart>
      <w:docPartPr>
        <w:name w:val="4A4BB6C55DFB4928AC2619A0531B673B"/>
        <w:category>
          <w:name w:val="General"/>
          <w:gallery w:val="placeholder"/>
        </w:category>
        <w:types>
          <w:type w:val="bbPlcHdr"/>
        </w:types>
        <w:behaviors>
          <w:behavior w:val="content"/>
        </w:behaviors>
        <w:guid w:val="{655DD9F7-D86A-4D70-AD9A-FF0805A7FB3E}"/>
      </w:docPartPr>
      <w:docPartBody>
        <w:p w:rsidR="005A5F05" w:rsidRDefault="005A5F05" w:rsidP="005A5F05">
          <w:r w:rsidRPr="00FD70C3">
            <w:rPr>
              <w:rStyle w:val="PlaceholderText"/>
            </w:rPr>
            <w:t>Click or tap here to enter text.</w:t>
          </w:r>
        </w:p>
      </w:docPartBody>
    </w:docPart>
    <w:docPart>
      <w:docPartPr>
        <w:name w:val="A70112607F854B43842594DC7B12C9FC"/>
        <w:category>
          <w:name w:val="General"/>
          <w:gallery w:val="placeholder"/>
        </w:category>
        <w:types>
          <w:type w:val="bbPlcHdr"/>
        </w:types>
        <w:behaviors>
          <w:behavior w:val="content"/>
        </w:behaviors>
        <w:guid w:val="{E43C883E-3927-4258-BEFC-FEDA1663E306}"/>
      </w:docPartPr>
      <w:docPartBody>
        <w:p w:rsidR="005A5F05" w:rsidRDefault="005A5F05" w:rsidP="005A5F05">
          <w:r w:rsidRPr="00B935DF">
            <w:rPr>
              <w:color w:val="808080"/>
            </w:rPr>
            <w:t>Click or tap here to enter text.</w:t>
          </w:r>
        </w:p>
      </w:docPartBody>
    </w:docPart>
    <w:docPart>
      <w:docPartPr>
        <w:name w:val="4590191869064FCB86BA6368C1702247"/>
        <w:category>
          <w:name w:val="General"/>
          <w:gallery w:val="placeholder"/>
        </w:category>
        <w:types>
          <w:type w:val="bbPlcHdr"/>
        </w:types>
        <w:behaviors>
          <w:behavior w:val="content"/>
        </w:behaviors>
        <w:guid w:val="{09B7F6A8-EE8A-4E12-AE09-121053DC3436}"/>
      </w:docPartPr>
      <w:docPartBody>
        <w:p w:rsidR="005A5F05" w:rsidRDefault="005A5F05" w:rsidP="005A5F05">
          <w:r w:rsidRPr="00B935DF">
            <w:rPr>
              <w:color w:val="808080"/>
            </w:rPr>
            <w:t>Click or tap here to enter text.</w:t>
          </w:r>
        </w:p>
      </w:docPartBody>
    </w:docPart>
    <w:docPart>
      <w:docPartPr>
        <w:name w:val="BDEC8419D39044ACB5498C9E5F630166"/>
        <w:category>
          <w:name w:val="General"/>
          <w:gallery w:val="placeholder"/>
        </w:category>
        <w:types>
          <w:type w:val="bbPlcHdr"/>
        </w:types>
        <w:behaviors>
          <w:behavior w:val="content"/>
        </w:behaviors>
        <w:guid w:val="{7281D76D-8981-4B30-8958-BA25876F7BCD}"/>
      </w:docPartPr>
      <w:docPartBody>
        <w:p w:rsidR="005A5F05" w:rsidRDefault="005A5F05" w:rsidP="005A5F05">
          <w:r w:rsidRPr="00B935DF">
            <w:rPr>
              <w:color w:val="808080"/>
            </w:rPr>
            <w:t>Click or tap here to enter text.</w:t>
          </w:r>
        </w:p>
      </w:docPartBody>
    </w:docPart>
    <w:docPart>
      <w:docPartPr>
        <w:name w:val="47A31CD3A6B74A808C4CD3CBE4D3326C"/>
        <w:category>
          <w:name w:val="General"/>
          <w:gallery w:val="placeholder"/>
        </w:category>
        <w:types>
          <w:type w:val="bbPlcHdr"/>
        </w:types>
        <w:behaviors>
          <w:behavior w:val="content"/>
        </w:behaviors>
        <w:guid w:val="{BCF66FA3-A6AA-4A03-9D64-BFA183BFB3C0}"/>
      </w:docPartPr>
      <w:docPartBody>
        <w:p w:rsidR="005A5F05" w:rsidRDefault="005A5F05" w:rsidP="005A5F05">
          <w:r w:rsidRPr="00B935DF">
            <w:rPr>
              <w:color w:val="808080"/>
            </w:rPr>
            <w:t>Click or tap here to enter text.</w:t>
          </w:r>
        </w:p>
      </w:docPartBody>
    </w:docPart>
    <w:docPart>
      <w:docPartPr>
        <w:name w:val="F2E0D00A1FE44FF6BE785DC531D76226"/>
        <w:category>
          <w:name w:val="General"/>
          <w:gallery w:val="placeholder"/>
        </w:category>
        <w:types>
          <w:type w:val="bbPlcHdr"/>
        </w:types>
        <w:behaviors>
          <w:behavior w:val="content"/>
        </w:behaviors>
        <w:guid w:val="{F4017C4C-7B25-41CD-9DB3-CB33E2BDCD6C}"/>
      </w:docPartPr>
      <w:docPartBody>
        <w:p w:rsidR="005A5F05" w:rsidRDefault="005A5F05" w:rsidP="005A5F05">
          <w:r w:rsidRPr="00B935DF">
            <w:rPr>
              <w:color w:val="808080"/>
            </w:rPr>
            <w:t>Click or tap here to enter text.</w:t>
          </w:r>
        </w:p>
      </w:docPartBody>
    </w:docPart>
    <w:docPart>
      <w:docPartPr>
        <w:name w:val="667A890EBD594D1ABB18A6D5C3AEC031"/>
        <w:category>
          <w:name w:val="General"/>
          <w:gallery w:val="placeholder"/>
        </w:category>
        <w:types>
          <w:type w:val="bbPlcHdr"/>
        </w:types>
        <w:behaviors>
          <w:behavior w:val="content"/>
        </w:behaviors>
        <w:guid w:val="{D147EEAE-B2E9-4030-93AD-E9F4CF231B05}"/>
      </w:docPartPr>
      <w:docPartBody>
        <w:p w:rsidR="005A5F05" w:rsidRDefault="005A5F05" w:rsidP="005A5F05">
          <w:r w:rsidRPr="00B935DF">
            <w:rPr>
              <w:color w:val="808080"/>
            </w:rPr>
            <w:t>Click or tap here to enter text.</w:t>
          </w:r>
        </w:p>
      </w:docPartBody>
    </w:docPart>
    <w:docPart>
      <w:docPartPr>
        <w:name w:val="9BDCB0D7B1374D02828D15E02D95D319"/>
        <w:category>
          <w:name w:val="General"/>
          <w:gallery w:val="placeholder"/>
        </w:category>
        <w:types>
          <w:type w:val="bbPlcHdr"/>
        </w:types>
        <w:behaviors>
          <w:behavior w:val="content"/>
        </w:behaviors>
        <w:guid w:val="{F05E6D69-5783-45AA-B8F1-E3856147A08C}"/>
      </w:docPartPr>
      <w:docPartBody>
        <w:p w:rsidR="005A5F05" w:rsidRDefault="005A5F05" w:rsidP="005A5F05">
          <w:r w:rsidRPr="00B935DF">
            <w:rPr>
              <w:color w:val="808080"/>
            </w:rPr>
            <w:t>Click or tap here to enter text.</w:t>
          </w:r>
        </w:p>
      </w:docPartBody>
    </w:docPart>
    <w:docPart>
      <w:docPartPr>
        <w:name w:val="EB72EC54734246F081A6AB5F3AF34449"/>
        <w:category>
          <w:name w:val="General"/>
          <w:gallery w:val="placeholder"/>
        </w:category>
        <w:types>
          <w:type w:val="bbPlcHdr"/>
        </w:types>
        <w:behaviors>
          <w:behavior w:val="content"/>
        </w:behaviors>
        <w:guid w:val="{7CF215FA-CC49-4E7F-807F-15A0B0EA7D20}"/>
      </w:docPartPr>
      <w:docPartBody>
        <w:p w:rsidR="005A5F05" w:rsidRDefault="005A5F05" w:rsidP="005A5F05">
          <w:r w:rsidRPr="00B935DF">
            <w:rPr>
              <w:color w:val="808080"/>
            </w:rPr>
            <w:t>Click or tap here to enter text.</w:t>
          </w:r>
        </w:p>
      </w:docPartBody>
    </w:docPart>
    <w:docPart>
      <w:docPartPr>
        <w:name w:val="A49EDA92174846D4BFBB20BCEC23E9B8"/>
        <w:category>
          <w:name w:val="General"/>
          <w:gallery w:val="placeholder"/>
        </w:category>
        <w:types>
          <w:type w:val="bbPlcHdr"/>
        </w:types>
        <w:behaviors>
          <w:behavior w:val="content"/>
        </w:behaviors>
        <w:guid w:val="{DC0650D6-FB32-4A46-8D54-A1965A189948}"/>
      </w:docPartPr>
      <w:docPartBody>
        <w:p w:rsidR="005A5F05" w:rsidRDefault="005A5F05" w:rsidP="005A5F05">
          <w:r w:rsidRPr="00B935DF">
            <w:rPr>
              <w:color w:val="808080"/>
            </w:rPr>
            <w:t>Click or tap here to enter text.</w:t>
          </w:r>
        </w:p>
      </w:docPartBody>
    </w:docPart>
    <w:docPart>
      <w:docPartPr>
        <w:name w:val="86A7B681E114495CA953383F4D37A4F3"/>
        <w:category>
          <w:name w:val="General"/>
          <w:gallery w:val="placeholder"/>
        </w:category>
        <w:types>
          <w:type w:val="bbPlcHdr"/>
        </w:types>
        <w:behaviors>
          <w:behavior w:val="content"/>
        </w:behaviors>
        <w:guid w:val="{0D4F0AD8-2478-4745-8F51-38726B15DED1}"/>
      </w:docPartPr>
      <w:docPartBody>
        <w:p w:rsidR="005A5F05" w:rsidRDefault="005A5F05" w:rsidP="005A5F05">
          <w:r w:rsidRPr="00B935DF">
            <w:rPr>
              <w:color w:val="808080"/>
            </w:rPr>
            <w:t>Click or tap here to enter text.</w:t>
          </w:r>
        </w:p>
      </w:docPartBody>
    </w:docPart>
    <w:docPart>
      <w:docPartPr>
        <w:name w:val="4C99640212FD492E88D750D8F7A62E76"/>
        <w:category>
          <w:name w:val="General"/>
          <w:gallery w:val="placeholder"/>
        </w:category>
        <w:types>
          <w:type w:val="bbPlcHdr"/>
        </w:types>
        <w:behaviors>
          <w:behavior w:val="content"/>
        </w:behaviors>
        <w:guid w:val="{1D69A182-C18F-402D-86B6-955D23520DD3}"/>
      </w:docPartPr>
      <w:docPartBody>
        <w:p w:rsidR="005A5F05" w:rsidRDefault="005A5F05" w:rsidP="005A5F05">
          <w:r w:rsidRPr="00FD70C3">
            <w:rPr>
              <w:rStyle w:val="PlaceholderText"/>
            </w:rPr>
            <w:t>Click or tap here to enter text.</w:t>
          </w:r>
        </w:p>
      </w:docPartBody>
    </w:docPart>
    <w:docPart>
      <w:docPartPr>
        <w:name w:val="11140829A42743DB8DDEF6A262114A40"/>
        <w:category>
          <w:name w:val="General"/>
          <w:gallery w:val="placeholder"/>
        </w:category>
        <w:types>
          <w:type w:val="bbPlcHdr"/>
        </w:types>
        <w:behaviors>
          <w:behavior w:val="content"/>
        </w:behaviors>
        <w:guid w:val="{1FAC4664-63DF-4E0A-8C26-A7E46B4AD5B0}"/>
      </w:docPartPr>
      <w:docPartBody>
        <w:p w:rsidR="005A5F05" w:rsidRDefault="005A5F05" w:rsidP="005A5F05">
          <w:r w:rsidRPr="00FD70C3">
            <w:rPr>
              <w:rStyle w:val="PlaceholderText"/>
            </w:rPr>
            <w:t>Click or tap here to enter text.</w:t>
          </w:r>
        </w:p>
      </w:docPartBody>
    </w:docPart>
    <w:docPart>
      <w:docPartPr>
        <w:name w:val="6440516083C849D28CC2DE671304E69E"/>
        <w:category>
          <w:name w:val="General"/>
          <w:gallery w:val="placeholder"/>
        </w:category>
        <w:types>
          <w:type w:val="bbPlcHdr"/>
        </w:types>
        <w:behaviors>
          <w:behavior w:val="content"/>
        </w:behaviors>
        <w:guid w:val="{D75DAAAD-7156-42F3-8E69-0FA549D028FD}"/>
      </w:docPartPr>
      <w:docPartBody>
        <w:p w:rsidR="005A5F05" w:rsidRDefault="005A5F05" w:rsidP="005A5F05">
          <w:r w:rsidRPr="00FD70C3">
            <w:rPr>
              <w:rStyle w:val="PlaceholderText"/>
            </w:rPr>
            <w:t>Click or tap here to enter text.</w:t>
          </w:r>
        </w:p>
      </w:docPartBody>
    </w:docPart>
    <w:docPart>
      <w:docPartPr>
        <w:name w:val="C03BC93EE1FC4F1DBB08BAAD7522EFDC"/>
        <w:category>
          <w:name w:val="General"/>
          <w:gallery w:val="placeholder"/>
        </w:category>
        <w:types>
          <w:type w:val="bbPlcHdr"/>
        </w:types>
        <w:behaviors>
          <w:behavior w:val="content"/>
        </w:behaviors>
        <w:guid w:val="{48576606-64A1-4819-8EEA-64B416A5B46C}"/>
      </w:docPartPr>
      <w:docPartBody>
        <w:p w:rsidR="005A5F05" w:rsidRDefault="005A5F05" w:rsidP="005A5F05">
          <w:r w:rsidRPr="00FD70C3">
            <w:rPr>
              <w:rStyle w:val="PlaceholderText"/>
            </w:rPr>
            <w:t>Click or tap here to enter text.</w:t>
          </w:r>
        </w:p>
      </w:docPartBody>
    </w:docPart>
    <w:docPart>
      <w:docPartPr>
        <w:name w:val="6D3AB316A9184E1DA718B30DF9FC44A2"/>
        <w:category>
          <w:name w:val="General"/>
          <w:gallery w:val="placeholder"/>
        </w:category>
        <w:types>
          <w:type w:val="bbPlcHdr"/>
        </w:types>
        <w:behaviors>
          <w:behavior w:val="content"/>
        </w:behaviors>
        <w:guid w:val="{4AEFE8C5-60BA-4F29-93B5-7A88A2F3E10C}"/>
      </w:docPartPr>
      <w:docPartBody>
        <w:p w:rsidR="005A5F05" w:rsidRDefault="005A5F05" w:rsidP="005A5F05">
          <w:r w:rsidRPr="00FD70C3">
            <w:rPr>
              <w:rStyle w:val="PlaceholderText"/>
            </w:rPr>
            <w:t>Click or tap here to enter text.</w:t>
          </w:r>
        </w:p>
      </w:docPartBody>
    </w:docPart>
    <w:docPart>
      <w:docPartPr>
        <w:name w:val="161F7DDE0DBA4A9ABDA0A11315818E64"/>
        <w:category>
          <w:name w:val="General"/>
          <w:gallery w:val="placeholder"/>
        </w:category>
        <w:types>
          <w:type w:val="bbPlcHdr"/>
        </w:types>
        <w:behaviors>
          <w:behavior w:val="content"/>
        </w:behaviors>
        <w:guid w:val="{1D0D0849-D9EF-4922-9BF4-D20CB5C8FB90}"/>
      </w:docPartPr>
      <w:docPartBody>
        <w:p w:rsidR="009D662E" w:rsidRDefault="005A5F05" w:rsidP="005A5F05">
          <w:r w:rsidRPr="00FD70C3">
            <w:rPr>
              <w:rStyle w:val="PlaceholderText"/>
            </w:rPr>
            <w:t>Click or tap here to enter text.</w:t>
          </w:r>
        </w:p>
      </w:docPartBody>
    </w:docPart>
    <w:docPart>
      <w:docPartPr>
        <w:name w:val="9A0B0C385CB1403CBC7D3FE11A629CF2"/>
        <w:category>
          <w:name w:val="General"/>
          <w:gallery w:val="placeholder"/>
        </w:category>
        <w:types>
          <w:type w:val="bbPlcHdr"/>
        </w:types>
        <w:behaviors>
          <w:behavior w:val="content"/>
        </w:behaviors>
        <w:guid w:val="{D16C7B69-A33E-4DA8-ACA6-87B0AC9B7E34}"/>
      </w:docPartPr>
      <w:docPartBody>
        <w:p w:rsidR="009D662E" w:rsidRDefault="005A5F05" w:rsidP="005A5F05">
          <w:r w:rsidRPr="00FD70C3">
            <w:rPr>
              <w:rStyle w:val="PlaceholderText"/>
            </w:rPr>
            <w:t>Click or tap here to enter text.</w:t>
          </w:r>
        </w:p>
      </w:docPartBody>
    </w:docPart>
    <w:docPart>
      <w:docPartPr>
        <w:name w:val="F77F931F8A4C4DAAB6AFD552A9326781"/>
        <w:category>
          <w:name w:val="General"/>
          <w:gallery w:val="placeholder"/>
        </w:category>
        <w:types>
          <w:type w:val="bbPlcHdr"/>
        </w:types>
        <w:behaviors>
          <w:behavior w:val="content"/>
        </w:behaviors>
        <w:guid w:val="{5CB7CA9B-D6B8-4B8F-8590-0EFF18211A0E}"/>
      </w:docPartPr>
      <w:docPartBody>
        <w:p w:rsidR="009D662E" w:rsidRDefault="005A5F05" w:rsidP="005A5F05">
          <w:r w:rsidRPr="00FD70C3">
            <w:rPr>
              <w:rStyle w:val="PlaceholderText"/>
            </w:rPr>
            <w:t>Click or tap here to enter text.</w:t>
          </w:r>
        </w:p>
      </w:docPartBody>
    </w:docPart>
    <w:docPart>
      <w:docPartPr>
        <w:name w:val="1075B584C6A14E8ABB1E69A8FBBBF69E"/>
        <w:category>
          <w:name w:val="General"/>
          <w:gallery w:val="placeholder"/>
        </w:category>
        <w:types>
          <w:type w:val="bbPlcHdr"/>
        </w:types>
        <w:behaviors>
          <w:behavior w:val="content"/>
        </w:behaviors>
        <w:guid w:val="{49FF7564-E657-4A0F-9159-C6A79DBB79EC}"/>
      </w:docPartPr>
      <w:docPartBody>
        <w:p w:rsidR="009D662E" w:rsidRDefault="005A5F05" w:rsidP="005A5F05">
          <w:r w:rsidRPr="00FD70C3">
            <w:rPr>
              <w:rStyle w:val="PlaceholderText"/>
            </w:rPr>
            <w:t>Click or tap here to enter text.</w:t>
          </w:r>
        </w:p>
      </w:docPartBody>
    </w:docPart>
    <w:docPart>
      <w:docPartPr>
        <w:name w:val="BC87D7E2E24948EDBD2D42DBC947EDBE"/>
        <w:category>
          <w:name w:val="General"/>
          <w:gallery w:val="placeholder"/>
        </w:category>
        <w:types>
          <w:type w:val="bbPlcHdr"/>
        </w:types>
        <w:behaviors>
          <w:behavior w:val="content"/>
        </w:behaviors>
        <w:guid w:val="{A0AFDA5C-B7D5-4463-B808-58D1963C40D5}"/>
      </w:docPartPr>
      <w:docPartBody>
        <w:p w:rsidR="009D662E" w:rsidRDefault="005A5F05" w:rsidP="005A5F05">
          <w:r w:rsidRPr="00FD70C3">
            <w:rPr>
              <w:rStyle w:val="PlaceholderText"/>
            </w:rPr>
            <w:t>Click or tap here to enter text.</w:t>
          </w:r>
        </w:p>
      </w:docPartBody>
    </w:docPart>
    <w:docPart>
      <w:docPartPr>
        <w:name w:val="10FA600D45B945BFBF649F1803BAC37C"/>
        <w:category>
          <w:name w:val="General"/>
          <w:gallery w:val="placeholder"/>
        </w:category>
        <w:types>
          <w:type w:val="bbPlcHdr"/>
        </w:types>
        <w:behaviors>
          <w:behavior w:val="content"/>
        </w:behaviors>
        <w:guid w:val="{62C38D1F-B23F-4170-A36C-D23E2EC522FD}"/>
      </w:docPartPr>
      <w:docPartBody>
        <w:p w:rsidR="009D662E" w:rsidRDefault="005A5F05" w:rsidP="005A5F05">
          <w:r w:rsidRPr="00FD70C3">
            <w:rPr>
              <w:rStyle w:val="PlaceholderText"/>
            </w:rPr>
            <w:t>Click or tap here to enter text.</w:t>
          </w:r>
        </w:p>
      </w:docPartBody>
    </w:docPart>
    <w:docPart>
      <w:docPartPr>
        <w:name w:val="14A5CC1E41F44874983EC9543FBB363E"/>
        <w:category>
          <w:name w:val="General"/>
          <w:gallery w:val="placeholder"/>
        </w:category>
        <w:types>
          <w:type w:val="bbPlcHdr"/>
        </w:types>
        <w:behaviors>
          <w:behavior w:val="content"/>
        </w:behaviors>
        <w:guid w:val="{19D9997C-7CA7-441E-8770-0386BFAC39B5}"/>
      </w:docPartPr>
      <w:docPartBody>
        <w:p w:rsidR="009D662E" w:rsidRDefault="005A5F05" w:rsidP="005A5F05">
          <w:r w:rsidRPr="00FD70C3">
            <w:rPr>
              <w:rStyle w:val="PlaceholderText"/>
            </w:rPr>
            <w:t>Click or tap here to enter text.</w:t>
          </w:r>
        </w:p>
      </w:docPartBody>
    </w:docPart>
    <w:docPart>
      <w:docPartPr>
        <w:name w:val="AD838C0AC93A4A21B2F57D46353F1331"/>
        <w:category>
          <w:name w:val="General"/>
          <w:gallery w:val="placeholder"/>
        </w:category>
        <w:types>
          <w:type w:val="bbPlcHdr"/>
        </w:types>
        <w:behaviors>
          <w:behavior w:val="content"/>
        </w:behaviors>
        <w:guid w:val="{73D3AE90-4678-49EB-BDAA-EB2DC67496D2}"/>
      </w:docPartPr>
      <w:docPartBody>
        <w:p w:rsidR="009D662E" w:rsidRDefault="005A5F05" w:rsidP="005A5F05">
          <w:r w:rsidRPr="00FD70C3">
            <w:rPr>
              <w:rStyle w:val="PlaceholderText"/>
            </w:rPr>
            <w:t>Click or tap here to enter text.</w:t>
          </w:r>
        </w:p>
      </w:docPartBody>
    </w:docPart>
    <w:docPart>
      <w:docPartPr>
        <w:name w:val="F7C283C31460414F9E872DDD6F254B91"/>
        <w:category>
          <w:name w:val="General"/>
          <w:gallery w:val="placeholder"/>
        </w:category>
        <w:types>
          <w:type w:val="bbPlcHdr"/>
        </w:types>
        <w:behaviors>
          <w:behavior w:val="content"/>
        </w:behaviors>
        <w:guid w:val="{8CC642EF-431C-4F0C-A98B-693F0AB4CBDD}"/>
      </w:docPartPr>
      <w:docPartBody>
        <w:p w:rsidR="009D662E" w:rsidRDefault="005A5F05" w:rsidP="005A5F05">
          <w:r w:rsidRPr="00FD70C3">
            <w:rPr>
              <w:rStyle w:val="PlaceholderText"/>
            </w:rPr>
            <w:t>Click or tap here to enter text.</w:t>
          </w:r>
        </w:p>
      </w:docPartBody>
    </w:docPart>
    <w:docPart>
      <w:docPartPr>
        <w:name w:val="73B4DB7F4B794767BD4F96804A1F69AC"/>
        <w:category>
          <w:name w:val="General"/>
          <w:gallery w:val="placeholder"/>
        </w:category>
        <w:types>
          <w:type w:val="bbPlcHdr"/>
        </w:types>
        <w:behaviors>
          <w:behavior w:val="content"/>
        </w:behaviors>
        <w:guid w:val="{B84FA884-C133-400E-AD81-40B31C20BD80}"/>
      </w:docPartPr>
      <w:docPartBody>
        <w:p w:rsidR="009D662E" w:rsidRDefault="005A5F05" w:rsidP="005A5F05">
          <w:r w:rsidRPr="00FD70C3">
            <w:rPr>
              <w:rStyle w:val="PlaceholderText"/>
            </w:rPr>
            <w:t>Click or tap here to enter text.</w:t>
          </w:r>
        </w:p>
      </w:docPartBody>
    </w:docPart>
    <w:docPart>
      <w:docPartPr>
        <w:name w:val="DA0EC1A9BD074C6DA08319DEEC2F28F8"/>
        <w:category>
          <w:name w:val="General"/>
          <w:gallery w:val="placeholder"/>
        </w:category>
        <w:types>
          <w:type w:val="bbPlcHdr"/>
        </w:types>
        <w:behaviors>
          <w:behavior w:val="content"/>
        </w:behaviors>
        <w:guid w:val="{FA4B945B-2667-4CFA-B1C9-AB3C61D9DE39}"/>
      </w:docPartPr>
      <w:docPartBody>
        <w:p w:rsidR="009D662E" w:rsidRDefault="005A5F05" w:rsidP="005A5F05">
          <w:r w:rsidRPr="00B935DF">
            <w:rPr>
              <w:b/>
              <w:sz w:val="24"/>
              <w:szCs w:val="24"/>
            </w:rPr>
            <w:t>PRA #</w:t>
          </w:r>
        </w:p>
      </w:docPartBody>
    </w:docPart>
    <w:docPart>
      <w:docPartPr>
        <w:name w:val="5F434481058E430B866D3BF9FCCFFAEB"/>
        <w:category>
          <w:name w:val="General"/>
          <w:gallery w:val="placeholder"/>
        </w:category>
        <w:types>
          <w:type w:val="bbPlcHdr"/>
        </w:types>
        <w:behaviors>
          <w:behavior w:val="content"/>
        </w:behaviors>
        <w:guid w:val="{002EEE51-A400-4759-80D8-4809774A81EA}"/>
      </w:docPartPr>
      <w:docPartBody>
        <w:p w:rsidR="009D662E" w:rsidRDefault="005A5F05" w:rsidP="005A5F05">
          <w:r w:rsidRPr="00B935DF">
            <w:rPr>
              <w:b/>
            </w:rPr>
            <w:t>Identify  the category.</w:t>
          </w:r>
        </w:p>
      </w:docPartBody>
    </w:docPart>
    <w:docPart>
      <w:docPartPr>
        <w:name w:val="2C57CD5F1AD6445790D0180D6498C340"/>
        <w:category>
          <w:name w:val="General"/>
          <w:gallery w:val="placeholder"/>
        </w:category>
        <w:types>
          <w:type w:val="bbPlcHdr"/>
        </w:types>
        <w:behaviors>
          <w:behavior w:val="content"/>
        </w:behaviors>
        <w:guid w:val="{89399A91-3B79-47BB-BEAA-B49AC03435B7}"/>
      </w:docPartPr>
      <w:docPartBody>
        <w:p w:rsidR="009D662E" w:rsidRDefault="005A5F05" w:rsidP="005A5F05">
          <w:r w:rsidRPr="00806702">
            <w:rPr>
              <w:rStyle w:val="PlaceholderText"/>
              <w:sz w:val="18"/>
              <w:szCs w:val="18"/>
            </w:rPr>
            <w:t>Choose an item.</w:t>
          </w:r>
        </w:p>
      </w:docPartBody>
    </w:docPart>
    <w:docPart>
      <w:docPartPr>
        <w:name w:val="6ED6038D01E14869A967FD9778297748"/>
        <w:category>
          <w:name w:val="General"/>
          <w:gallery w:val="placeholder"/>
        </w:category>
        <w:types>
          <w:type w:val="bbPlcHdr"/>
        </w:types>
        <w:behaviors>
          <w:behavior w:val="content"/>
        </w:behaviors>
        <w:guid w:val="{5AE17A87-76C0-4C56-9F29-08C1F76291AA}"/>
      </w:docPartPr>
      <w:docPartBody>
        <w:p w:rsidR="009D662E" w:rsidRDefault="005A5F05" w:rsidP="005A5F05">
          <w:r w:rsidRPr="00E527AE">
            <w:t>Identify  the category.</w:t>
          </w:r>
        </w:p>
      </w:docPartBody>
    </w:docPart>
    <w:docPart>
      <w:docPartPr>
        <w:name w:val="87763604868F40E59B85BD43A9AA73D5"/>
        <w:category>
          <w:name w:val="General"/>
          <w:gallery w:val="placeholder"/>
        </w:category>
        <w:types>
          <w:type w:val="bbPlcHdr"/>
        </w:types>
        <w:behaviors>
          <w:behavior w:val="content"/>
        </w:behaviors>
        <w:guid w:val="{97987EA4-86B9-448E-8BDB-D125641EAE2A}"/>
      </w:docPartPr>
      <w:docPartBody>
        <w:p w:rsidR="009D662E" w:rsidRDefault="005A5F05" w:rsidP="005A5F05">
          <w:r w:rsidRPr="00806702">
            <w:rPr>
              <w:rStyle w:val="PlaceholderText"/>
              <w:sz w:val="18"/>
              <w:szCs w:val="18"/>
            </w:rPr>
            <w:t>Choose an item.</w:t>
          </w:r>
        </w:p>
      </w:docPartBody>
    </w:docPart>
    <w:docPart>
      <w:docPartPr>
        <w:name w:val="BE384C318A524B02904CC5072A8E6657"/>
        <w:category>
          <w:name w:val="General"/>
          <w:gallery w:val="placeholder"/>
        </w:category>
        <w:types>
          <w:type w:val="bbPlcHdr"/>
        </w:types>
        <w:behaviors>
          <w:behavior w:val="content"/>
        </w:behaviors>
        <w:guid w:val="{39A0C60F-CC6B-435D-9A0C-ED00A7CA39C5}"/>
      </w:docPartPr>
      <w:docPartBody>
        <w:p w:rsidR="009D662E" w:rsidRDefault="005A5F05" w:rsidP="005A5F05">
          <w:r w:rsidRPr="00E527AE">
            <w:t>Identify the contributing factor(s)/root cause.</w:t>
          </w:r>
        </w:p>
      </w:docPartBody>
    </w:docPart>
    <w:docPart>
      <w:docPartPr>
        <w:name w:val="EC09F639D0D9439FBA603B1A7BBFE848"/>
        <w:category>
          <w:name w:val="General"/>
          <w:gallery w:val="placeholder"/>
        </w:category>
        <w:types>
          <w:type w:val="bbPlcHdr"/>
        </w:types>
        <w:behaviors>
          <w:behavior w:val="content"/>
        </w:behaviors>
        <w:guid w:val="{6C938E38-E6F4-4A3D-A38E-6E7BF8CE41CB}"/>
      </w:docPartPr>
      <w:docPartBody>
        <w:p w:rsidR="009D662E" w:rsidRDefault="005A5F05" w:rsidP="005A5F05">
          <w:r w:rsidRPr="00E527AE">
            <w:t>Identify the contributing factor(s)/root cause.</w:t>
          </w:r>
        </w:p>
      </w:docPartBody>
    </w:docPart>
    <w:docPart>
      <w:docPartPr>
        <w:name w:val="0ADAE03DB5424A43B0CB3A1237D1FE82"/>
        <w:category>
          <w:name w:val="General"/>
          <w:gallery w:val="placeholder"/>
        </w:category>
        <w:types>
          <w:type w:val="bbPlcHdr"/>
        </w:types>
        <w:behaviors>
          <w:behavior w:val="content"/>
        </w:behaviors>
        <w:guid w:val="{54F84DA3-481A-4903-B265-B514E2621147}"/>
      </w:docPartPr>
      <w:docPartBody>
        <w:p w:rsidR="009D662E" w:rsidRDefault="005A5F05" w:rsidP="005A5F05">
          <w:r w:rsidRPr="00E527AE">
            <w:t>Identify the contributing factor(s)/root cause.</w:t>
          </w:r>
        </w:p>
      </w:docPartBody>
    </w:docPart>
    <w:docPart>
      <w:docPartPr>
        <w:name w:val="996D574578FA4746AC641DA650EAC324"/>
        <w:category>
          <w:name w:val="General"/>
          <w:gallery w:val="placeholder"/>
        </w:category>
        <w:types>
          <w:type w:val="bbPlcHdr"/>
        </w:types>
        <w:behaviors>
          <w:behavior w:val="content"/>
        </w:behaviors>
        <w:guid w:val="{97410523-836A-4B3F-BE9D-2A5FD9008E19}"/>
      </w:docPartPr>
      <w:docPartBody>
        <w:p w:rsidR="009D662E" w:rsidRDefault="005A5F05" w:rsidP="005A5F05">
          <w:r w:rsidRPr="00B935DF">
            <w:rPr>
              <w:color w:val="808080"/>
            </w:rPr>
            <w:t>Click or tap here to enter text.</w:t>
          </w:r>
        </w:p>
      </w:docPartBody>
    </w:docPart>
    <w:docPart>
      <w:docPartPr>
        <w:name w:val="360433F4B6E14FB091D7EB16D1376FB5"/>
        <w:category>
          <w:name w:val="General"/>
          <w:gallery w:val="placeholder"/>
        </w:category>
        <w:types>
          <w:type w:val="bbPlcHdr"/>
        </w:types>
        <w:behaviors>
          <w:behavior w:val="content"/>
        </w:behaviors>
        <w:guid w:val="{89A5C65D-7EC3-4CB1-9762-681D9FF9B226}"/>
      </w:docPartPr>
      <w:docPartBody>
        <w:p w:rsidR="009D662E" w:rsidRDefault="005A5F05" w:rsidP="005A5F05">
          <w:r w:rsidRPr="00B935DF">
            <w:rPr>
              <w:color w:val="808080"/>
            </w:rPr>
            <w:t>Click or tap here to enter text.</w:t>
          </w:r>
        </w:p>
      </w:docPartBody>
    </w:docPart>
    <w:docPart>
      <w:docPartPr>
        <w:name w:val="820C763CA6664515A81427A7FF3978F1"/>
        <w:category>
          <w:name w:val="General"/>
          <w:gallery w:val="placeholder"/>
        </w:category>
        <w:types>
          <w:type w:val="bbPlcHdr"/>
        </w:types>
        <w:behaviors>
          <w:behavior w:val="content"/>
        </w:behaviors>
        <w:guid w:val="{5C912EA3-00D9-4D2D-A37B-1A2C0DF2E1B2}"/>
      </w:docPartPr>
      <w:docPartBody>
        <w:p w:rsidR="009D662E" w:rsidRDefault="005A5F05" w:rsidP="005A5F05">
          <w:r w:rsidRPr="00B935DF">
            <w:rPr>
              <w:color w:val="808080"/>
            </w:rPr>
            <w:t>Click or tap here to enter text.</w:t>
          </w:r>
        </w:p>
      </w:docPartBody>
    </w:docPart>
    <w:docPart>
      <w:docPartPr>
        <w:name w:val="C6F0146F636B40EF8CD4C515F8C91ABC"/>
        <w:category>
          <w:name w:val="General"/>
          <w:gallery w:val="placeholder"/>
        </w:category>
        <w:types>
          <w:type w:val="bbPlcHdr"/>
        </w:types>
        <w:behaviors>
          <w:behavior w:val="content"/>
        </w:behaviors>
        <w:guid w:val="{5EF29D8B-273D-4BCA-9B35-D6DF2937AA7B}"/>
      </w:docPartPr>
      <w:docPartBody>
        <w:p w:rsidR="009D662E" w:rsidRDefault="005A5F05" w:rsidP="005A5F05">
          <w:r w:rsidRPr="00B935DF">
            <w:rPr>
              <w:b/>
              <w:sz w:val="24"/>
              <w:szCs w:val="24"/>
            </w:rPr>
            <w:t>PRA #</w:t>
          </w:r>
        </w:p>
      </w:docPartBody>
    </w:docPart>
    <w:docPart>
      <w:docPartPr>
        <w:name w:val="9919212230284E9A9B2BBE1E265495FC"/>
        <w:category>
          <w:name w:val="General"/>
          <w:gallery w:val="placeholder"/>
        </w:category>
        <w:types>
          <w:type w:val="bbPlcHdr"/>
        </w:types>
        <w:behaviors>
          <w:behavior w:val="content"/>
        </w:behaviors>
        <w:guid w:val="{5C4230A6-72F5-4648-AF36-13D206E77EE1}"/>
      </w:docPartPr>
      <w:docPartBody>
        <w:p w:rsidR="009D662E" w:rsidRDefault="005A5F05" w:rsidP="005A5F05">
          <w:r w:rsidRPr="00B935DF">
            <w:rPr>
              <w:color w:val="808080"/>
            </w:rPr>
            <w:t>Click or tap here to enter text.</w:t>
          </w:r>
        </w:p>
      </w:docPartBody>
    </w:docPart>
    <w:docPart>
      <w:docPartPr>
        <w:name w:val="9DFFE7D4E4204B3C847A94F2DBBCFE4D"/>
        <w:category>
          <w:name w:val="General"/>
          <w:gallery w:val="placeholder"/>
        </w:category>
        <w:types>
          <w:type w:val="bbPlcHdr"/>
        </w:types>
        <w:behaviors>
          <w:behavior w:val="content"/>
        </w:behaviors>
        <w:guid w:val="{A7B3BE6C-051E-4D41-8919-4C52B37ABF0E}"/>
      </w:docPartPr>
      <w:docPartBody>
        <w:p w:rsidR="009D662E" w:rsidRDefault="005A5F05" w:rsidP="005A5F05">
          <w:r w:rsidRPr="004F25EE">
            <w:rPr>
              <w:color w:val="808080"/>
            </w:rPr>
            <w:t>Click or tap here to enter text.</w:t>
          </w:r>
        </w:p>
      </w:docPartBody>
    </w:docPart>
    <w:docPart>
      <w:docPartPr>
        <w:name w:val="13EE4FCCE4764AD190298DBD21474FC5"/>
        <w:category>
          <w:name w:val="General"/>
          <w:gallery w:val="placeholder"/>
        </w:category>
        <w:types>
          <w:type w:val="bbPlcHdr"/>
        </w:types>
        <w:behaviors>
          <w:behavior w:val="content"/>
        </w:behaviors>
        <w:guid w:val="{0E7B2F77-5559-4D2E-B1E4-F0F2D14F0A98}"/>
      </w:docPartPr>
      <w:docPartBody>
        <w:p w:rsidR="009D662E" w:rsidRDefault="005A5F05" w:rsidP="005A5F05">
          <w:r w:rsidRPr="00B935DF">
            <w:rPr>
              <w:color w:val="808080"/>
            </w:rPr>
            <w:t>Click or tap here to enter text.</w:t>
          </w:r>
        </w:p>
      </w:docPartBody>
    </w:docPart>
    <w:docPart>
      <w:docPartPr>
        <w:name w:val="519C87519CD34FAFB970D39719419157"/>
        <w:category>
          <w:name w:val="General"/>
          <w:gallery w:val="placeholder"/>
        </w:category>
        <w:types>
          <w:type w:val="bbPlcHdr"/>
        </w:types>
        <w:behaviors>
          <w:behavior w:val="content"/>
        </w:behaviors>
        <w:guid w:val="{BAADA710-A16C-4550-AC12-FF1B6D028FE0}"/>
      </w:docPartPr>
      <w:docPartBody>
        <w:p w:rsidR="009D662E" w:rsidRDefault="005A5F05" w:rsidP="005A5F05">
          <w:r w:rsidRPr="004F25EE">
            <w:rPr>
              <w:color w:val="808080"/>
            </w:rPr>
            <w:t>Click or tap here to enter text.</w:t>
          </w:r>
        </w:p>
      </w:docPartBody>
    </w:docPart>
    <w:docPart>
      <w:docPartPr>
        <w:name w:val="82C735B3CBCC4F68AE242CCD5FE96630"/>
        <w:category>
          <w:name w:val="General"/>
          <w:gallery w:val="placeholder"/>
        </w:category>
        <w:types>
          <w:type w:val="bbPlcHdr"/>
        </w:types>
        <w:behaviors>
          <w:behavior w:val="content"/>
        </w:behaviors>
        <w:guid w:val="{9A69D2EF-F267-4EA9-8B65-AE5899E2FF5A}"/>
      </w:docPartPr>
      <w:docPartBody>
        <w:p w:rsidR="009D662E" w:rsidRDefault="005A5F05" w:rsidP="005A5F05">
          <w:r w:rsidRPr="004F25EE">
            <w:rPr>
              <w:color w:val="808080"/>
            </w:rPr>
            <w:t>Click or tap here to enter text.</w:t>
          </w:r>
        </w:p>
      </w:docPartBody>
    </w:docPart>
    <w:docPart>
      <w:docPartPr>
        <w:name w:val="089F5E08C9C7467C91B4D60BCD0B074E"/>
        <w:category>
          <w:name w:val="General"/>
          <w:gallery w:val="placeholder"/>
        </w:category>
        <w:types>
          <w:type w:val="bbPlcHdr"/>
        </w:types>
        <w:behaviors>
          <w:behavior w:val="content"/>
        </w:behaviors>
        <w:guid w:val="{AB49B647-D200-4369-826D-E24FF64D2B6C}"/>
      </w:docPartPr>
      <w:docPartBody>
        <w:p w:rsidR="009D662E" w:rsidRDefault="005A5F05" w:rsidP="005A5F05">
          <w:r w:rsidRPr="004F25EE">
            <w:rPr>
              <w:color w:val="808080"/>
            </w:rPr>
            <w:t>Click or tap here to enter text.</w:t>
          </w:r>
        </w:p>
      </w:docPartBody>
    </w:docPart>
    <w:docPart>
      <w:docPartPr>
        <w:name w:val="709F902DEC864E489006DC7CC316F7FC"/>
        <w:category>
          <w:name w:val="General"/>
          <w:gallery w:val="placeholder"/>
        </w:category>
        <w:types>
          <w:type w:val="bbPlcHdr"/>
        </w:types>
        <w:behaviors>
          <w:behavior w:val="content"/>
        </w:behaviors>
        <w:guid w:val="{D629A1E2-3776-4B24-B91D-A324D610966C}"/>
      </w:docPartPr>
      <w:docPartBody>
        <w:p w:rsidR="009D662E" w:rsidRDefault="005A5F05" w:rsidP="005A5F05">
          <w:r w:rsidRPr="004F25EE">
            <w:rPr>
              <w:color w:val="808080"/>
            </w:rPr>
            <w:t>Click or tap here to enter text.</w:t>
          </w:r>
        </w:p>
      </w:docPartBody>
    </w:docPart>
    <w:docPart>
      <w:docPartPr>
        <w:name w:val="E5E2587523944529A7C03DEDD5F8FE66"/>
        <w:category>
          <w:name w:val="General"/>
          <w:gallery w:val="placeholder"/>
        </w:category>
        <w:types>
          <w:type w:val="bbPlcHdr"/>
        </w:types>
        <w:behaviors>
          <w:behavior w:val="content"/>
        </w:behaviors>
        <w:guid w:val="{440760C3-B0CA-41AD-A133-BCB5F75E5A49}"/>
      </w:docPartPr>
      <w:docPartBody>
        <w:p w:rsidR="009D662E" w:rsidRDefault="005A5F05" w:rsidP="005A5F05">
          <w:r w:rsidRPr="004F25EE">
            <w:rPr>
              <w:color w:val="808080"/>
            </w:rPr>
            <w:t>Click or tap here to enter text.</w:t>
          </w:r>
        </w:p>
      </w:docPartBody>
    </w:docPart>
    <w:docPart>
      <w:docPartPr>
        <w:name w:val="CBAE1BDC8A0F41BEBFA617F4FC764D61"/>
        <w:category>
          <w:name w:val="General"/>
          <w:gallery w:val="placeholder"/>
        </w:category>
        <w:types>
          <w:type w:val="bbPlcHdr"/>
        </w:types>
        <w:behaviors>
          <w:behavior w:val="content"/>
        </w:behaviors>
        <w:guid w:val="{F5FEA830-81E4-4716-8C46-2585FCF04A74}"/>
      </w:docPartPr>
      <w:docPartBody>
        <w:p w:rsidR="009D662E" w:rsidRDefault="005A5F05" w:rsidP="005A5F05">
          <w:r w:rsidRPr="004F25EE">
            <w:rPr>
              <w:color w:val="808080"/>
            </w:rPr>
            <w:t>Click or tap here to enter text.</w:t>
          </w:r>
        </w:p>
      </w:docPartBody>
    </w:docPart>
    <w:docPart>
      <w:docPartPr>
        <w:name w:val="14CDB1E1BE90497D8ECC49844A2A3B2A"/>
        <w:category>
          <w:name w:val="General"/>
          <w:gallery w:val="placeholder"/>
        </w:category>
        <w:types>
          <w:type w:val="bbPlcHdr"/>
        </w:types>
        <w:behaviors>
          <w:behavior w:val="content"/>
        </w:behaviors>
        <w:guid w:val="{8C77AED1-52BC-462F-A390-CA9B135496B9}"/>
      </w:docPartPr>
      <w:docPartBody>
        <w:p w:rsidR="009D662E" w:rsidRDefault="005A5F05" w:rsidP="005A5F05">
          <w:r w:rsidRPr="004F25EE">
            <w:rPr>
              <w:color w:val="808080"/>
            </w:rPr>
            <w:t>Click or tap here to enter text.</w:t>
          </w:r>
        </w:p>
      </w:docPartBody>
    </w:docPart>
    <w:docPart>
      <w:docPartPr>
        <w:name w:val="397F63C39E4A4A03B06C192932C47170"/>
        <w:category>
          <w:name w:val="General"/>
          <w:gallery w:val="placeholder"/>
        </w:category>
        <w:types>
          <w:type w:val="bbPlcHdr"/>
        </w:types>
        <w:behaviors>
          <w:behavior w:val="content"/>
        </w:behaviors>
        <w:guid w:val="{AD949529-A750-4651-B938-D23660772EC6}"/>
      </w:docPartPr>
      <w:docPartBody>
        <w:p w:rsidR="009D662E" w:rsidRDefault="005A5F05" w:rsidP="005A5F05">
          <w:r w:rsidRPr="00FD70C3">
            <w:rPr>
              <w:rStyle w:val="PlaceholderText"/>
            </w:rPr>
            <w:t>Click or tap here to enter text.</w:t>
          </w:r>
        </w:p>
      </w:docPartBody>
    </w:docPart>
    <w:docPart>
      <w:docPartPr>
        <w:name w:val="6154417064054FBF91F8F70B1D53E7B6"/>
        <w:category>
          <w:name w:val="General"/>
          <w:gallery w:val="placeholder"/>
        </w:category>
        <w:types>
          <w:type w:val="bbPlcHdr"/>
        </w:types>
        <w:behaviors>
          <w:behavior w:val="content"/>
        </w:behaviors>
        <w:guid w:val="{94810841-1E76-4220-B493-03DDAA93E445}"/>
      </w:docPartPr>
      <w:docPartBody>
        <w:p w:rsidR="009D662E" w:rsidRDefault="005A5F05" w:rsidP="005A5F05">
          <w:r w:rsidRPr="00FD70C3">
            <w:rPr>
              <w:rStyle w:val="PlaceholderText"/>
            </w:rPr>
            <w:t>Click or tap here to enter text.</w:t>
          </w:r>
        </w:p>
      </w:docPartBody>
    </w:docPart>
    <w:docPart>
      <w:docPartPr>
        <w:name w:val="77459BE5605246AB927856B9801EE102"/>
        <w:category>
          <w:name w:val="General"/>
          <w:gallery w:val="placeholder"/>
        </w:category>
        <w:types>
          <w:type w:val="bbPlcHdr"/>
        </w:types>
        <w:behaviors>
          <w:behavior w:val="content"/>
        </w:behaviors>
        <w:guid w:val="{C77025D9-ACA0-406A-AE6D-95C137A2A9FB}"/>
      </w:docPartPr>
      <w:docPartBody>
        <w:p w:rsidR="009D662E" w:rsidRDefault="005A5F05" w:rsidP="005A5F05">
          <w:r w:rsidRPr="00B935DF">
            <w:rPr>
              <w:color w:val="808080"/>
            </w:rPr>
            <w:t>Click or tap here to enter text.</w:t>
          </w:r>
        </w:p>
      </w:docPartBody>
    </w:docPart>
    <w:docPart>
      <w:docPartPr>
        <w:name w:val="7A7BDF1D41944218AB6FD55AEE1AD65C"/>
        <w:category>
          <w:name w:val="General"/>
          <w:gallery w:val="placeholder"/>
        </w:category>
        <w:types>
          <w:type w:val="bbPlcHdr"/>
        </w:types>
        <w:behaviors>
          <w:behavior w:val="content"/>
        </w:behaviors>
        <w:guid w:val="{ADD97A41-52C7-44E0-857A-93152A25C724}"/>
      </w:docPartPr>
      <w:docPartBody>
        <w:p w:rsidR="009D662E" w:rsidRDefault="005A5F05" w:rsidP="005A5F05">
          <w:r w:rsidRPr="00B935DF">
            <w:rPr>
              <w:color w:val="808080"/>
            </w:rPr>
            <w:t>Click or tap here to enter text.</w:t>
          </w:r>
        </w:p>
      </w:docPartBody>
    </w:docPart>
    <w:docPart>
      <w:docPartPr>
        <w:name w:val="A1EB043BC61348A58848B7C9369050BB"/>
        <w:category>
          <w:name w:val="General"/>
          <w:gallery w:val="placeholder"/>
        </w:category>
        <w:types>
          <w:type w:val="bbPlcHdr"/>
        </w:types>
        <w:behaviors>
          <w:behavior w:val="content"/>
        </w:behaviors>
        <w:guid w:val="{7212E43D-8C8C-4ACC-BE9E-6F04035A9BAB}"/>
      </w:docPartPr>
      <w:docPartBody>
        <w:p w:rsidR="009D662E" w:rsidRDefault="005A5F05" w:rsidP="005A5F05">
          <w:r w:rsidRPr="00B935DF">
            <w:rPr>
              <w:color w:val="808080"/>
            </w:rPr>
            <w:t>Click or tap here to enter text.</w:t>
          </w:r>
        </w:p>
      </w:docPartBody>
    </w:docPart>
    <w:docPart>
      <w:docPartPr>
        <w:name w:val="CB0025F1314F4CFB9EFA357E9C11CC54"/>
        <w:category>
          <w:name w:val="General"/>
          <w:gallery w:val="placeholder"/>
        </w:category>
        <w:types>
          <w:type w:val="bbPlcHdr"/>
        </w:types>
        <w:behaviors>
          <w:behavior w:val="content"/>
        </w:behaviors>
        <w:guid w:val="{6688D65E-350B-442A-A36B-3128604DA040}"/>
      </w:docPartPr>
      <w:docPartBody>
        <w:p w:rsidR="009D662E" w:rsidRDefault="005A5F05" w:rsidP="005A5F05">
          <w:r w:rsidRPr="00B935DF">
            <w:rPr>
              <w:color w:val="808080"/>
            </w:rPr>
            <w:t>Click or tap here to enter text.</w:t>
          </w:r>
        </w:p>
      </w:docPartBody>
    </w:docPart>
    <w:docPart>
      <w:docPartPr>
        <w:name w:val="A38587A65DD24F71968BF052AAB4A8E0"/>
        <w:category>
          <w:name w:val="General"/>
          <w:gallery w:val="placeholder"/>
        </w:category>
        <w:types>
          <w:type w:val="bbPlcHdr"/>
        </w:types>
        <w:behaviors>
          <w:behavior w:val="content"/>
        </w:behaviors>
        <w:guid w:val="{0ED50100-11C2-4D48-80C5-2B43FB7564ED}"/>
      </w:docPartPr>
      <w:docPartBody>
        <w:p w:rsidR="009D662E" w:rsidRDefault="005A5F05" w:rsidP="005A5F05">
          <w:r w:rsidRPr="00B935DF">
            <w:rPr>
              <w:color w:val="808080"/>
            </w:rPr>
            <w:t>Click or tap here to enter text.</w:t>
          </w:r>
        </w:p>
      </w:docPartBody>
    </w:docPart>
    <w:docPart>
      <w:docPartPr>
        <w:name w:val="1DE79149C7DE4A5985D06113610FF738"/>
        <w:category>
          <w:name w:val="General"/>
          <w:gallery w:val="placeholder"/>
        </w:category>
        <w:types>
          <w:type w:val="bbPlcHdr"/>
        </w:types>
        <w:behaviors>
          <w:behavior w:val="content"/>
        </w:behaviors>
        <w:guid w:val="{3C579A74-1E3D-4686-9775-2A7925B736C4}"/>
      </w:docPartPr>
      <w:docPartBody>
        <w:p w:rsidR="009D662E" w:rsidRDefault="005A5F05" w:rsidP="005A5F05">
          <w:r w:rsidRPr="00B935DF">
            <w:rPr>
              <w:color w:val="808080"/>
            </w:rPr>
            <w:t>Click or tap here to enter text.</w:t>
          </w:r>
        </w:p>
      </w:docPartBody>
    </w:docPart>
    <w:docPart>
      <w:docPartPr>
        <w:name w:val="6965E92771D54351963BA7ADAC1C9226"/>
        <w:category>
          <w:name w:val="General"/>
          <w:gallery w:val="placeholder"/>
        </w:category>
        <w:types>
          <w:type w:val="bbPlcHdr"/>
        </w:types>
        <w:behaviors>
          <w:behavior w:val="content"/>
        </w:behaviors>
        <w:guid w:val="{F00259BC-4192-40FC-9BB7-2E6851CAEA10}"/>
      </w:docPartPr>
      <w:docPartBody>
        <w:p w:rsidR="009D662E" w:rsidRDefault="005A5F05" w:rsidP="005A5F05">
          <w:r w:rsidRPr="00B935DF">
            <w:rPr>
              <w:color w:val="808080"/>
            </w:rPr>
            <w:t>Click or tap here to enter text.</w:t>
          </w:r>
        </w:p>
      </w:docPartBody>
    </w:docPart>
    <w:docPart>
      <w:docPartPr>
        <w:name w:val="CF8BF6C02CC944D7ABDBC5FC6656BBD7"/>
        <w:category>
          <w:name w:val="General"/>
          <w:gallery w:val="placeholder"/>
        </w:category>
        <w:types>
          <w:type w:val="bbPlcHdr"/>
        </w:types>
        <w:behaviors>
          <w:behavior w:val="content"/>
        </w:behaviors>
        <w:guid w:val="{FFFBC14C-49C4-4DDA-A1D5-8058EAAF3395}"/>
      </w:docPartPr>
      <w:docPartBody>
        <w:p w:rsidR="009D662E" w:rsidRDefault="005A5F05" w:rsidP="005A5F05">
          <w:r w:rsidRPr="00B935DF">
            <w:rPr>
              <w:color w:val="808080"/>
            </w:rPr>
            <w:t>Click or tap here to enter text.</w:t>
          </w:r>
        </w:p>
      </w:docPartBody>
    </w:docPart>
    <w:docPart>
      <w:docPartPr>
        <w:name w:val="B872DD84431D4C6FAEACE7184096B984"/>
        <w:category>
          <w:name w:val="General"/>
          <w:gallery w:val="placeholder"/>
        </w:category>
        <w:types>
          <w:type w:val="bbPlcHdr"/>
        </w:types>
        <w:behaviors>
          <w:behavior w:val="content"/>
        </w:behaviors>
        <w:guid w:val="{757628CB-1CCE-4588-95DC-6529B4FF9C74}"/>
      </w:docPartPr>
      <w:docPartBody>
        <w:p w:rsidR="009D662E" w:rsidRDefault="005A5F05" w:rsidP="005A5F05">
          <w:r w:rsidRPr="00B935DF">
            <w:rPr>
              <w:color w:val="808080"/>
            </w:rPr>
            <w:t>Click or tap here to enter text.</w:t>
          </w:r>
        </w:p>
      </w:docPartBody>
    </w:docPart>
    <w:docPart>
      <w:docPartPr>
        <w:name w:val="422BE7430AAC4BAFAA69C417206D42ED"/>
        <w:category>
          <w:name w:val="General"/>
          <w:gallery w:val="placeholder"/>
        </w:category>
        <w:types>
          <w:type w:val="bbPlcHdr"/>
        </w:types>
        <w:behaviors>
          <w:behavior w:val="content"/>
        </w:behaviors>
        <w:guid w:val="{FBFAF4FD-70BF-4057-8C9F-30D0EAB8236D}"/>
      </w:docPartPr>
      <w:docPartBody>
        <w:p w:rsidR="009D662E" w:rsidRDefault="005A5F05" w:rsidP="005A5F05">
          <w:r w:rsidRPr="00B935DF">
            <w:rPr>
              <w:color w:val="808080"/>
            </w:rPr>
            <w:t>Click or tap here to enter text.</w:t>
          </w:r>
        </w:p>
      </w:docPartBody>
    </w:docPart>
    <w:docPart>
      <w:docPartPr>
        <w:name w:val="2CC2F4275E2B452BB30EE4E1AAFB83CB"/>
        <w:category>
          <w:name w:val="General"/>
          <w:gallery w:val="placeholder"/>
        </w:category>
        <w:types>
          <w:type w:val="bbPlcHdr"/>
        </w:types>
        <w:behaviors>
          <w:behavior w:val="content"/>
        </w:behaviors>
        <w:guid w:val="{7FB03B99-2E77-4F84-8C98-09843787E71E}"/>
      </w:docPartPr>
      <w:docPartBody>
        <w:p w:rsidR="009D662E" w:rsidRDefault="005A5F05" w:rsidP="005A5F05">
          <w:r w:rsidRPr="00B935DF">
            <w:rPr>
              <w:color w:val="808080"/>
            </w:rPr>
            <w:t>Click or tap here to enter text.</w:t>
          </w:r>
        </w:p>
      </w:docPartBody>
    </w:docPart>
    <w:docPart>
      <w:docPartPr>
        <w:name w:val="2E654228C965475F8FA9C55A991E434C"/>
        <w:category>
          <w:name w:val="General"/>
          <w:gallery w:val="placeholder"/>
        </w:category>
        <w:types>
          <w:type w:val="bbPlcHdr"/>
        </w:types>
        <w:behaviors>
          <w:behavior w:val="content"/>
        </w:behaviors>
        <w:guid w:val="{2C6A749E-15AB-475F-92C8-BFEF5ED4DE79}"/>
      </w:docPartPr>
      <w:docPartBody>
        <w:p w:rsidR="009D662E" w:rsidRDefault="005A5F05" w:rsidP="005A5F05">
          <w:r w:rsidRPr="00FD70C3">
            <w:rPr>
              <w:rStyle w:val="PlaceholderText"/>
            </w:rPr>
            <w:t>Click or tap here to enter text.</w:t>
          </w:r>
        </w:p>
      </w:docPartBody>
    </w:docPart>
    <w:docPart>
      <w:docPartPr>
        <w:name w:val="35FB2BF78F7049759CF9BDEBA87B837D"/>
        <w:category>
          <w:name w:val="General"/>
          <w:gallery w:val="placeholder"/>
        </w:category>
        <w:types>
          <w:type w:val="bbPlcHdr"/>
        </w:types>
        <w:behaviors>
          <w:behavior w:val="content"/>
        </w:behaviors>
        <w:guid w:val="{4577DAE7-F0EA-4F9C-8B3C-FEACB642DA0B}"/>
      </w:docPartPr>
      <w:docPartBody>
        <w:p w:rsidR="009D662E" w:rsidRDefault="005A5F05" w:rsidP="005A5F05">
          <w:r w:rsidRPr="00FD70C3">
            <w:rPr>
              <w:rStyle w:val="PlaceholderText"/>
            </w:rPr>
            <w:t>Click or tap here to enter text.</w:t>
          </w:r>
        </w:p>
      </w:docPartBody>
    </w:docPart>
    <w:docPart>
      <w:docPartPr>
        <w:name w:val="B88C82CE53DA4D429190769945FA6A6A"/>
        <w:category>
          <w:name w:val="General"/>
          <w:gallery w:val="placeholder"/>
        </w:category>
        <w:types>
          <w:type w:val="bbPlcHdr"/>
        </w:types>
        <w:behaviors>
          <w:behavior w:val="content"/>
        </w:behaviors>
        <w:guid w:val="{D16C297A-C602-44C3-A684-CC85060F5063}"/>
      </w:docPartPr>
      <w:docPartBody>
        <w:p w:rsidR="009D662E" w:rsidRDefault="005A5F05" w:rsidP="005A5F05">
          <w:r w:rsidRPr="00B935DF">
            <w:rPr>
              <w:color w:val="808080"/>
            </w:rPr>
            <w:t>Click or tap here to enter text.</w:t>
          </w:r>
        </w:p>
      </w:docPartBody>
    </w:docPart>
    <w:docPart>
      <w:docPartPr>
        <w:name w:val="99232F1566284957BEC8E623D6B7CD1F"/>
        <w:category>
          <w:name w:val="General"/>
          <w:gallery w:val="placeholder"/>
        </w:category>
        <w:types>
          <w:type w:val="bbPlcHdr"/>
        </w:types>
        <w:behaviors>
          <w:behavior w:val="content"/>
        </w:behaviors>
        <w:guid w:val="{9AF6FE92-397E-4407-98B0-7F01F2E6875D}"/>
      </w:docPartPr>
      <w:docPartBody>
        <w:p w:rsidR="009D662E" w:rsidRDefault="005A5F05" w:rsidP="005A5F05">
          <w:r w:rsidRPr="00B935DF">
            <w:rPr>
              <w:color w:val="808080"/>
            </w:rPr>
            <w:t>Click or tap here to enter text.</w:t>
          </w:r>
        </w:p>
      </w:docPartBody>
    </w:docPart>
    <w:docPart>
      <w:docPartPr>
        <w:name w:val="4721501DDCD9444BA6671050BAD3B851"/>
        <w:category>
          <w:name w:val="General"/>
          <w:gallery w:val="placeholder"/>
        </w:category>
        <w:types>
          <w:type w:val="bbPlcHdr"/>
        </w:types>
        <w:behaviors>
          <w:behavior w:val="content"/>
        </w:behaviors>
        <w:guid w:val="{A5835851-2158-4833-8567-B96F85A6B3DE}"/>
      </w:docPartPr>
      <w:docPartBody>
        <w:p w:rsidR="009D662E" w:rsidRDefault="005A5F05" w:rsidP="005A5F05">
          <w:r w:rsidRPr="00B935DF">
            <w:rPr>
              <w:color w:val="808080"/>
            </w:rPr>
            <w:t>Click or tap here to enter text.</w:t>
          </w:r>
        </w:p>
      </w:docPartBody>
    </w:docPart>
    <w:docPart>
      <w:docPartPr>
        <w:name w:val="CCB1901B93BB4488B00524D1A25C2F25"/>
        <w:category>
          <w:name w:val="General"/>
          <w:gallery w:val="placeholder"/>
        </w:category>
        <w:types>
          <w:type w:val="bbPlcHdr"/>
        </w:types>
        <w:behaviors>
          <w:behavior w:val="content"/>
        </w:behaviors>
        <w:guid w:val="{5F1F259D-A0BF-4366-9516-43E96554236F}"/>
      </w:docPartPr>
      <w:docPartBody>
        <w:p w:rsidR="009D662E" w:rsidRDefault="005A5F05" w:rsidP="005A5F05">
          <w:r w:rsidRPr="00B935DF">
            <w:rPr>
              <w:color w:val="808080"/>
            </w:rPr>
            <w:t>Click or tap here to enter text.</w:t>
          </w:r>
        </w:p>
      </w:docPartBody>
    </w:docPart>
    <w:docPart>
      <w:docPartPr>
        <w:name w:val="9D3C4E1C8F5C4D89AA25E7442450A851"/>
        <w:category>
          <w:name w:val="General"/>
          <w:gallery w:val="placeholder"/>
        </w:category>
        <w:types>
          <w:type w:val="bbPlcHdr"/>
        </w:types>
        <w:behaviors>
          <w:behavior w:val="content"/>
        </w:behaviors>
        <w:guid w:val="{61D76C8F-8C7E-43A6-8DA0-C90C268DCC64}"/>
      </w:docPartPr>
      <w:docPartBody>
        <w:p w:rsidR="009D662E" w:rsidRDefault="005A5F05" w:rsidP="005A5F05">
          <w:r w:rsidRPr="00B935DF">
            <w:rPr>
              <w:color w:val="808080"/>
            </w:rPr>
            <w:t>Click or tap here to enter text.</w:t>
          </w:r>
        </w:p>
      </w:docPartBody>
    </w:docPart>
    <w:docPart>
      <w:docPartPr>
        <w:name w:val="FC1CC8F2A5154FA98D5ADA5F5C92905F"/>
        <w:category>
          <w:name w:val="General"/>
          <w:gallery w:val="placeholder"/>
        </w:category>
        <w:types>
          <w:type w:val="bbPlcHdr"/>
        </w:types>
        <w:behaviors>
          <w:behavior w:val="content"/>
        </w:behaviors>
        <w:guid w:val="{209BC6F9-F869-42EF-9212-90A9E24654E5}"/>
      </w:docPartPr>
      <w:docPartBody>
        <w:p w:rsidR="009D662E" w:rsidRDefault="005A5F05" w:rsidP="005A5F05">
          <w:r w:rsidRPr="00B935DF">
            <w:rPr>
              <w:color w:val="808080"/>
            </w:rPr>
            <w:t>Click or tap here to enter text.</w:t>
          </w:r>
        </w:p>
      </w:docPartBody>
    </w:docPart>
    <w:docPart>
      <w:docPartPr>
        <w:name w:val="3B19ED7C9964492BAFDA92E88F02768F"/>
        <w:category>
          <w:name w:val="General"/>
          <w:gallery w:val="placeholder"/>
        </w:category>
        <w:types>
          <w:type w:val="bbPlcHdr"/>
        </w:types>
        <w:behaviors>
          <w:behavior w:val="content"/>
        </w:behaviors>
        <w:guid w:val="{9DA270A4-0DD0-4D51-A7B8-DDB6B7326F64}"/>
      </w:docPartPr>
      <w:docPartBody>
        <w:p w:rsidR="009D662E" w:rsidRDefault="005A5F05" w:rsidP="005A5F05">
          <w:r w:rsidRPr="00B935DF">
            <w:rPr>
              <w:color w:val="808080"/>
            </w:rPr>
            <w:t>Click or tap here to enter text.</w:t>
          </w:r>
        </w:p>
      </w:docPartBody>
    </w:docPart>
    <w:docPart>
      <w:docPartPr>
        <w:name w:val="0F9A2AC2122449A3B4167A3537F1908D"/>
        <w:category>
          <w:name w:val="General"/>
          <w:gallery w:val="placeholder"/>
        </w:category>
        <w:types>
          <w:type w:val="bbPlcHdr"/>
        </w:types>
        <w:behaviors>
          <w:behavior w:val="content"/>
        </w:behaviors>
        <w:guid w:val="{202566AB-1EFE-4C26-922A-2BE04305148C}"/>
      </w:docPartPr>
      <w:docPartBody>
        <w:p w:rsidR="009D662E" w:rsidRDefault="005A5F05" w:rsidP="005A5F05">
          <w:r w:rsidRPr="00B935DF">
            <w:rPr>
              <w:color w:val="808080"/>
            </w:rPr>
            <w:t>Click or tap here to enter text.</w:t>
          </w:r>
        </w:p>
      </w:docPartBody>
    </w:docPart>
    <w:docPart>
      <w:docPartPr>
        <w:name w:val="EDF282381E214CCB86BE1A57462079AE"/>
        <w:category>
          <w:name w:val="General"/>
          <w:gallery w:val="placeholder"/>
        </w:category>
        <w:types>
          <w:type w:val="bbPlcHdr"/>
        </w:types>
        <w:behaviors>
          <w:behavior w:val="content"/>
        </w:behaviors>
        <w:guid w:val="{33BD7960-ED21-4800-83E3-8B6210482483}"/>
      </w:docPartPr>
      <w:docPartBody>
        <w:p w:rsidR="009D662E" w:rsidRDefault="005A5F05" w:rsidP="005A5F05">
          <w:r w:rsidRPr="00B935DF">
            <w:rPr>
              <w:color w:val="808080"/>
            </w:rPr>
            <w:t>Click or tap here to enter text.</w:t>
          </w:r>
        </w:p>
      </w:docPartBody>
    </w:docPart>
    <w:docPart>
      <w:docPartPr>
        <w:name w:val="E97B591A81EF4588A9CFE68DC5C9151E"/>
        <w:category>
          <w:name w:val="General"/>
          <w:gallery w:val="placeholder"/>
        </w:category>
        <w:types>
          <w:type w:val="bbPlcHdr"/>
        </w:types>
        <w:behaviors>
          <w:behavior w:val="content"/>
        </w:behaviors>
        <w:guid w:val="{42F08455-3421-48B2-9F48-4FBAE3C3C20D}"/>
      </w:docPartPr>
      <w:docPartBody>
        <w:p w:rsidR="009D662E" w:rsidRDefault="005A5F05" w:rsidP="005A5F05">
          <w:r w:rsidRPr="00B935DF">
            <w:rPr>
              <w:color w:val="808080"/>
            </w:rPr>
            <w:t>Click or tap here to enter text.</w:t>
          </w:r>
        </w:p>
      </w:docPartBody>
    </w:docPart>
    <w:docPart>
      <w:docPartPr>
        <w:name w:val="4FA138D492D044F4BA42774077624024"/>
        <w:category>
          <w:name w:val="General"/>
          <w:gallery w:val="placeholder"/>
        </w:category>
        <w:types>
          <w:type w:val="bbPlcHdr"/>
        </w:types>
        <w:behaviors>
          <w:behavior w:val="content"/>
        </w:behaviors>
        <w:guid w:val="{835A6E97-9E86-450B-8076-C460F60D066C}"/>
      </w:docPartPr>
      <w:docPartBody>
        <w:p w:rsidR="009D662E" w:rsidRDefault="005A5F05" w:rsidP="005A5F05">
          <w:r w:rsidRPr="00B935DF">
            <w:rPr>
              <w:color w:val="808080"/>
            </w:rPr>
            <w:t>Click or tap here to enter text.</w:t>
          </w:r>
        </w:p>
      </w:docPartBody>
    </w:docPart>
    <w:docPart>
      <w:docPartPr>
        <w:name w:val="009C7A8482B04E8F91B9C3C96114BA2F"/>
        <w:category>
          <w:name w:val="General"/>
          <w:gallery w:val="placeholder"/>
        </w:category>
        <w:types>
          <w:type w:val="bbPlcHdr"/>
        </w:types>
        <w:behaviors>
          <w:behavior w:val="content"/>
        </w:behaviors>
        <w:guid w:val="{558FB757-1DBF-493F-97DA-755FB49C4FAA}"/>
      </w:docPartPr>
      <w:docPartBody>
        <w:p w:rsidR="009D662E" w:rsidRDefault="005A5F05" w:rsidP="005A5F05">
          <w:r w:rsidRPr="00B935DF">
            <w:rPr>
              <w:color w:val="808080"/>
            </w:rPr>
            <w:t>Click or tap here to enter text.</w:t>
          </w:r>
        </w:p>
      </w:docPartBody>
    </w:docPart>
    <w:docPart>
      <w:docPartPr>
        <w:name w:val="27EB7F6C04AC4B3BAF954D81571F3819"/>
        <w:category>
          <w:name w:val="General"/>
          <w:gallery w:val="placeholder"/>
        </w:category>
        <w:types>
          <w:type w:val="bbPlcHdr"/>
        </w:types>
        <w:behaviors>
          <w:behavior w:val="content"/>
        </w:behaviors>
        <w:guid w:val="{2E2CA557-2A68-4B51-90FE-C891B8B81CB0}"/>
      </w:docPartPr>
      <w:docPartBody>
        <w:p w:rsidR="009D662E" w:rsidRDefault="005A5F05" w:rsidP="005A5F05">
          <w:r w:rsidRPr="00FD70C3">
            <w:rPr>
              <w:rStyle w:val="PlaceholderText"/>
            </w:rPr>
            <w:t>Click or tap here to enter text.</w:t>
          </w:r>
        </w:p>
      </w:docPartBody>
    </w:docPart>
    <w:docPart>
      <w:docPartPr>
        <w:name w:val="0CF8D4A6F3A24F8E899C5CC06AF7EACC"/>
        <w:category>
          <w:name w:val="General"/>
          <w:gallery w:val="placeholder"/>
        </w:category>
        <w:types>
          <w:type w:val="bbPlcHdr"/>
        </w:types>
        <w:behaviors>
          <w:behavior w:val="content"/>
        </w:behaviors>
        <w:guid w:val="{FA5C1373-8152-4155-B1A0-B49DF975623E}"/>
      </w:docPartPr>
      <w:docPartBody>
        <w:p w:rsidR="009D662E" w:rsidRDefault="005A5F05" w:rsidP="005A5F05">
          <w:r w:rsidRPr="00FD70C3">
            <w:rPr>
              <w:rStyle w:val="PlaceholderText"/>
            </w:rPr>
            <w:t>Click or tap here to enter text.</w:t>
          </w:r>
        </w:p>
      </w:docPartBody>
    </w:docPart>
    <w:docPart>
      <w:docPartPr>
        <w:name w:val="3B0D68309B9846D4BED31ABFD64400E4"/>
        <w:category>
          <w:name w:val="General"/>
          <w:gallery w:val="placeholder"/>
        </w:category>
        <w:types>
          <w:type w:val="bbPlcHdr"/>
        </w:types>
        <w:behaviors>
          <w:behavior w:val="content"/>
        </w:behaviors>
        <w:guid w:val="{CBC7F6A8-6263-4517-8EAF-9E450AA1A4D6}"/>
      </w:docPartPr>
      <w:docPartBody>
        <w:p w:rsidR="009D662E" w:rsidRDefault="005A5F05" w:rsidP="005A5F05">
          <w:r w:rsidRPr="00B935DF">
            <w:rPr>
              <w:color w:val="808080"/>
            </w:rPr>
            <w:t>Click or tap here to enter text.</w:t>
          </w:r>
        </w:p>
      </w:docPartBody>
    </w:docPart>
    <w:docPart>
      <w:docPartPr>
        <w:name w:val="DA27AAA4F6534AC2BD16F6F2AC3EBA8A"/>
        <w:category>
          <w:name w:val="General"/>
          <w:gallery w:val="placeholder"/>
        </w:category>
        <w:types>
          <w:type w:val="bbPlcHdr"/>
        </w:types>
        <w:behaviors>
          <w:behavior w:val="content"/>
        </w:behaviors>
        <w:guid w:val="{D23135FA-C09F-42A5-BE45-853AF9B99E18}"/>
      </w:docPartPr>
      <w:docPartBody>
        <w:p w:rsidR="009D662E" w:rsidRDefault="005A5F05" w:rsidP="005A5F05">
          <w:r w:rsidRPr="00B935DF">
            <w:rPr>
              <w:color w:val="808080"/>
            </w:rPr>
            <w:t>Click or tap here to enter text.</w:t>
          </w:r>
        </w:p>
      </w:docPartBody>
    </w:docPart>
    <w:docPart>
      <w:docPartPr>
        <w:name w:val="7E297C6BA81D48C8A7997A6B6AAA9266"/>
        <w:category>
          <w:name w:val="General"/>
          <w:gallery w:val="placeholder"/>
        </w:category>
        <w:types>
          <w:type w:val="bbPlcHdr"/>
        </w:types>
        <w:behaviors>
          <w:behavior w:val="content"/>
        </w:behaviors>
        <w:guid w:val="{149CC6F6-5C53-461A-B9CD-A2BF2AAD58C7}"/>
      </w:docPartPr>
      <w:docPartBody>
        <w:p w:rsidR="009D662E" w:rsidRDefault="005A5F05" w:rsidP="005A5F05">
          <w:r w:rsidRPr="00B935DF">
            <w:rPr>
              <w:color w:val="808080"/>
            </w:rPr>
            <w:t>Click or tap here to enter text.</w:t>
          </w:r>
        </w:p>
      </w:docPartBody>
    </w:docPart>
    <w:docPart>
      <w:docPartPr>
        <w:name w:val="E04E0D60DB2F4274918995A2EC225CFB"/>
        <w:category>
          <w:name w:val="General"/>
          <w:gallery w:val="placeholder"/>
        </w:category>
        <w:types>
          <w:type w:val="bbPlcHdr"/>
        </w:types>
        <w:behaviors>
          <w:behavior w:val="content"/>
        </w:behaviors>
        <w:guid w:val="{70E7071C-34C5-41EC-995D-C21E182B3CC6}"/>
      </w:docPartPr>
      <w:docPartBody>
        <w:p w:rsidR="009D662E" w:rsidRDefault="005A5F05" w:rsidP="005A5F05">
          <w:r w:rsidRPr="00B935DF">
            <w:rPr>
              <w:color w:val="808080"/>
            </w:rPr>
            <w:t>Click or tap here to enter text.</w:t>
          </w:r>
        </w:p>
      </w:docPartBody>
    </w:docPart>
    <w:docPart>
      <w:docPartPr>
        <w:name w:val="94FE27E43FBD4261BC8BA45AFDE9E506"/>
        <w:category>
          <w:name w:val="General"/>
          <w:gallery w:val="placeholder"/>
        </w:category>
        <w:types>
          <w:type w:val="bbPlcHdr"/>
        </w:types>
        <w:behaviors>
          <w:behavior w:val="content"/>
        </w:behaviors>
        <w:guid w:val="{65B32C8B-D332-47EE-AC76-8101B984024F}"/>
      </w:docPartPr>
      <w:docPartBody>
        <w:p w:rsidR="009D662E" w:rsidRDefault="005A5F05" w:rsidP="005A5F05">
          <w:r w:rsidRPr="00B935DF">
            <w:rPr>
              <w:color w:val="808080"/>
            </w:rPr>
            <w:t>Click or tap here to enter text.</w:t>
          </w:r>
        </w:p>
      </w:docPartBody>
    </w:docPart>
    <w:docPart>
      <w:docPartPr>
        <w:name w:val="3EAC9ADEA6624A16948BB152A6BA9D2E"/>
        <w:category>
          <w:name w:val="General"/>
          <w:gallery w:val="placeholder"/>
        </w:category>
        <w:types>
          <w:type w:val="bbPlcHdr"/>
        </w:types>
        <w:behaviors>
          <w:behavior w:val="content"/>
        </w:behaviors>
        <w:guid w:val="{CB8BBAAC-CE61-4249-9811-D3B831B2FB78}"/>
      </w:docPartPr>
      <w:docPartBody>
        <w:p w:rsidR="009D662E" w:rsidRDefault="005A5F05" w:rsidP="005A5F05">
          <w:r w:rsidRPr="00B935DF">
            <w:rPr>
              <w:color w:val="808080"/>
            </w:rPr>
            <w:t>Click or tap here to enter text.</w:t>
          </w:r>
        </w:p>
      </w:docPartBody>
    </w:docPart>
    <w:docPart>
      <w:docPartPr>
        <w:name w:val="A74014E4E5A34616909D8CF33DD4BA99"/>
        <w:category>
          <w:name w:val="General"/>
          <w:gallery w:val="placeholder"/>
        </w:category>
        <w:types>
          <w:type w:val="bbPlcHdr"/>
        </w:types>
        <w:behaviors>
          <w:behavior w:val="content"/>
        </w:behaviors>
        <w:guid w:val="{CEF255D3-7E03-4F95-B2C0-32E4A8D9847B}"/>
      </w:docPartPr>
      <w:docPartBody>
        <w:p w:rsidR="009D662E" w:rsidRDefault="005A5F05" w:rsidP="005A5F05">
          <w:r w:rsidRPr="00B935DF">
            <w:rPr>
              <w:color w:val="808080"/>
            </w:rPr>
            <w:t>Click or tap here to enter text.</w:t>
          </w:r>
        </w:p>
      </w:docPartBody>
    </w:docPart>
    <w:docPart>
      <w:docPartPr>
        <w:name w:val="F60688F224444D369AEFA635EF573D7D"/>
        <w:category>
          <w:name w:val="General"/>
          <w:gallery w:val="placeholder"/>
        </w:category>
        <w:types>
          <w:type w:val="bbPlcHdr"/>
        </w:types>
        <w:behaviors>
          <w:behavior w:val="content"/>
        </w:behaviors>
        <w:guid w:val="{BF173498-57E7-49B3-A79B-9DF837542233}"/>
      </w:docPartPr>
      <w:docPartBody>
        <w:p w:rsidR="009D662E" w:rsidRDefault="005A5F05" w:rsidP="005A5F05">
          <w:r w:rsidRPr="00B935DF">
            <w:rPr>
              <w:color w:val="808080"/>
            </w:rPr>
            <w:t>Click or tap here to enter text.</w:t>
          </w:r>
        </w:p>
      </w:docPartBody>
    </w:docPart>
    <w:docPart>
      <w:docPartPr>
        <w:name w:val="0210D91968A843F7869658F88FEE6329"/>
        <w:category>
          <w:name w:val="General"/>
          <w:gallery w:val="placeholder"/>
        </w:category>
        <w:types>
          <w:type w:val="bbPlcHdr"/>
        </w:types>
        <w:behaviors>
          <w:behavior w:val="content"/>
        </w:behaviors>
        <w:guid w:val="{B23AE2A7-1755-4C68-9082-B9DECD6462ED}"/>
      </w:docPartPr>
      <w:docPartBody>
        <w:p w:rsidR="009D662E" w:rsidRDefault="005A5F05" w:rsidP="005A5F05">
          <w:r w:rsidRPr="00B935DF">
            <w:rPr>
              <w:color w:val="808080"/>
            </w:rPr>
            <w:t>Click or tap here to enter text.</w:t>
          </w:r>
        </w:p>
      </w:docPartBody>
    </w:docPart>
    <w:docPart>
      <w:docPartPr>
        <w:name w:val="1EBCE839975A4FDFA864649240131046"/>
        <w:category>
          <w:name w:val="General"/>
          <w:gallery w:val="placeholder"/>
        </w:category>
        <w:types>
          <w:type w:val="bbPlcHdr"/>
        </w:types>
        <w:behaviors>
          <w:behavior w:val="content"/>
        </w:behaviors>
        <w:guid w:val="{F516ADB6-67CA-41C8-AD5F-B5041FF8E204}"/>
      </w:docPartPr>
      <w:docPartBody>
        <w:p w:rsidR="009D662E" w:rsidRDefault="005A5F05" w:rsidP="005A5F05">
          <w:r w:rsidRPr="00B935DF">
            <w:rPr>
              <w:color w:val="808080"/>
            </w:rPr>
            <w:t>Click or tap here to enter text.</w:t>
          </w:r>
        </w:p>
      </w:docPartBody>
    </w:docPart>
    <w:docPart>
      <w:docPartPr>
        <w:name w:val="68801C3087F84C44A3CE80212670DF82"/>
        <w:category>
          <w:name w:val="General"/>
          <w:gallery w:val="placeholder"/>
        </w:category>
        <w:types>
          <w:type w:val="bbPlcHdr"/>
        </w:types>
        <w:behaviors>
          <w:behavior w:val="content"/>
        </w:behaviors>
        <w:guid w:val="{650F3291-DD96-4061-9CB6-6ECB9F0BAB9D}"/>
      </w:docPartPr>
      <w:docPartBody>
        <w:p w:rsidR="009D662E" w:rsidRDefault="005A5F05" w:rsidP="005A5F05">
          <w:r w:rsidRPr="00B935DF">
            <w:rPr>
              <w:color w:val="808080"/>
            </w:rPr>
            <w:t>Click or tap here to enter text.</w:t>
          </w:r>
        </w:p>
      </w:docPartBody>
    </w:docPart>
    <w:docPart>
      <w:docPartPr>
        <w:name w:val="1A1613DCBE5147838E4CF8F0A36C270B"/>
        <w:category>
          <w:name w:val="General"/>
          <w:gallery w:val="placeholder"/>
        </w:category>
        <w:types>
          <w:type w:val="bbPlcHdr"/>
        </w:types>
        <w:behaviors>
          <w:behavior w:val="content"/>
        </w:behaviors>
        <w:guid w:val="{CD20A078-CDBC-460B-BCDD-D07FC87151BD}"/>
      </w:docPartPr>
      <w:docPartBody>
        <w:p w:rsidR="009D662E" w:rsidRDefault="005A5F05" w:rsidP="005A5F05">
          <w:r w:rsidRPr="00FD70C3">
            <w:rPr>
              <w:rStyle w:val="PlaceholderText"/>
            </w:rPr>
            <w:t>Click or tap here to enter text.</w:t>
          </w:r>
        </w:p>
      </w:docPartBody>
    </w:docPart>
    <w:docPart>
      <w:docPartPr>
        <w:name w:val="E8D5C1A8D2AB41479C7A4B62B61952DA"/>
        <w:category>
          <w:name w:val="General"/>
          <w:gallery w:val="placeholder"/>
        </w:category>
        <w:types>
          <w:type w:val="bbPlcHdr"/>
        </w:types>
        <w:behaviors>
          <w:behavior w:val="content"/>
        </w:behaviors>
        <w:guid w:val="{DF888501-BDD0-42E7-9841-5E453F75A6C1}"/>
      </w:docPartPr>
      <w:docPartBody>
        <w:p w:rsidR="009D662E" w:rsidRDefault="005A5F05" w:rsidP="005A5F05">
          <w:r w:rsidRPr="00FD70C3">
            <w:rPr>
              <w:rStyle w:val="PlaceholderText"/>
            </w:rPr>
            <w:t>Click or tap here to enter text.</w:t>
          </w:r>
        </w:p>
      </w:docPartBody>
    </w:docPart>
    <w:docPart>
      <w:docPartPr>
        <w:name w:val="04F37FD3A23C4E8389C5EA9A271AB3F3"/>
        <w:category>
          <w:name w:val="General"/>
          <w:gallery w:val="placeholder"/>
        </w:category>
        <w:types>
          <w:type w:val="bbPlcHdr"/>
        </w:types>
        <w:behaviors>
          <w:behavior w:val="content"/>
        </w:behaviors>
        <w:guid w:val="{49695D79-86A7-4136-BBDC-711ADCD4C64D}"/>
      </w:docPartPr>
      <w:docPartBody>
        <w:p w:rsidR="009D662E" w:rsidRDefault="005A5F05" w:rsidP="005A5F05">
          <w:r w:rsidRPr="00B935DF">
            <w:rPr>
              <w:color w:val="808080"/>
            </w:rPr>
            <w:t>Click or tap here to enter text.</w:t>
          </w:r>
        </w:p>
      </w:docPartBody>
    </w:docPart>
    <w:docPart>
      <w:docPartPr>
        <w:name w:val="B14D63C26F82457EA359CFEF3E4B1AE4"/>
        <w:category>
          <w:name w:val="General"/>
          <w:gallery w:val="placeholder"/>
        </w:category>
        <w:types>
          <w:type w:val="bbPlcHdr"/>
        </w:types>
        <w:behaviors>
          <w:behavior w:val="content"/>
        </w:behaviors>
        <w:guid w:val="{C2539B86-2124-46EB-B7E7-9D3A6E54A42D}"/>
      </w:docPartPr>
      <w:docPartBody>
        <w:p w:rsidR="009D662E" w:rsidRDefault="005A5F05" w:rsidP="005A5F05">
          <w:r w:rsidRPr="00B935DF">
            <w:rPr>
              <w:color w:val="808080"/>
            </w:rPr>
            <w:t>Click or tap here to enter text.</w:t>
          </w:r>
        </w:p>
      </w:docPartBody>
    </w:docPart>
    <w:docPart>
      <w:docPartPr>
        <w:name w:val="775A3F661AB343D1989DFD2FF3DFC4B0"/>
        <w:category>
          <w:name w:val="General"/>
          <w:gallery w:val="placeholder"/>
        </w:category>
        <w:types>
          <w:type w:val="bbPlcHdr"/>
        </w:types>
        <w:behaviors>
          <w:behavior w:val="content"/>
        </w:behaviors>
        <w:guid w:val="{61AF2694-A08B-4331-B948-41B52312BBA5}"/>
      </w:docPartPr>
      <w:docPartBody>
        <w:p w:rsidR="009D662E" w:rsidRDefault="005A5F05" w:rsidP="005A5F05">
          <w:r w:rsidRPr="00B935DF">
            <w:rPr>
              <w:color w:val="808080"/>
            </w:rPr>
            <w:t>Click or tap here to enter text.</w:t>
          </w:r>
        </w:p>
      </w:docPartBody>
    </w:docPart>
    <w:docPart>
      <w:docPartPr>
        <w:name w:val="18162A7154F84348AA8DC1B092D7D530"/>
        <w:category>
          <w:name w:val="General"/>
          <w:gallery w:val="placeholder"/>
        </w:category>
        <w:types>
          <w:type w:val="bbPlcHdr"/>
        </w:types>
        <w:behaviors>
          <w:behavior w:val="content"/>
        </w:behaviors>
        <w:guid w:val="{463995B5-827C-473B-AABC-4C5BDC499433}"/>
      </w:docPartPr>
      <w:docPartBody>
        <w:p w:rsidR="009D662E" w:rsidRDefault="005A5F05" w:rsidP="005A5F05">
          <w:r w:rsidRPr="00B935DF">
            <w:rPr>
              <w:color w:val="808080"/>
            </w:rPr>
            <w:t>Click or tap here to enter text.</w:t>
          </w:r>
        </w:p>
      </w:docPartBody>
    </w:docPart>
    <w:docPart>
      <w:docPartPr>
        <w:name w:val="D28FD3601198496EBA2D212D71B5A7DB"/>
        <w:category>
          <w:name w:val="General"/>
          <w:gallery w:val="placeholder"/>
        </w:category>
        <w:types>
          <w:type w:val="bbPlcHdr"/>
        </w:types>
        <w:behaviors>
          <w:behavior w:val="content"/>
        </w:behaviors>
        <w:guid w:val="{29B134B2-C006-4170-9BC6-85C9CC820F1A}"/>
      </w:docPartPr>
      <w:docPartBody>
        <w:p w:rsidR="009D662E" w:rsidRDefault="005A5F05" w:rsidP="005A5F05">
          <w:r w:rsidRPr="00B935DF">
            <w:rPr>
              <w:color w:val="808080"/>
            </w:rPr>
            <w:t>Click or tap here to enter text.</w:t>
          </w:r>
        </w:p>
      </w:docPartBody>
    </w:docPart>
    <w:docPart>
      <w:docPartPr>
        <w:name w:val="D8000F3BF2AC42448F2FA5624FDB60E5"/>
        <w:category>
          <w:name w:val="General"/>
          <w:gallery w:val="placeholder"/>
        </w:category>
        <w:types>
          <w:type w:val="bbPlcHdr"/>
        </w:types>
        <w:behaviors>
          <w:behavior w:val="content"/>
        </w:behaviors>
        <w:guid w:val="{0E68A999-DD25-4077-922C-66516A85D8EB}"/>
      </w:docPartPr>
      <w:docPartBody>
        <w:p w:rsidR="009D662E" w:rsidRDefault="005A5F05" w:rsidP="005A5F05">
          <w:r w:rsidRPr="00B935DF">
            <w:rPr>
              <w:color w:val="808080"/>
            </w:rPr>
            <w:t>Click or tap here to enter text.</w:t>
          </w:r>
        </w:p>
      </w:docPartBody>
    </w:docPart>
    <w:docPart>
      <w:docPartPr>
        <w:name w:val="A0218696D2BC4330B0130F832FE461AC"/>
        <w:category>
          <w:name w:val="General"/>
          <w:gallery w:val="placeholder"/>
        </w:category>
        <w:types>
          <w:type w:val="bbPlcHdr"/>
        </w:types>
        <w:behaviors>
          <w:behavior w:val="content"/>
        </w:behaviors>
        <w:guid w:val="{73D681A8-C722-4350-B222-0C971D9088D5}"/>
      </w:docPartPr>
      <w:docPartBody>
        <w:p w:rsidR="009D662E" w:rsidRDefault="005A5F05" w:rsidP="005A5F05">
          <w:r w:rsidRPr="00B935DF">
            <w:rPr>
              <w:color w:val="808080"/>
            </w:rPr>
            <w:t>Click or tap here to enter text.</w:t>
          </w:r>
        </w:p>
      </w:docPartBody>
    </w:docPart>
    <w:docPart>
      <w:docPartPr>
        <w:name w:val="C40707C08AC044AFA765901C45E13754"/>
        <w:category>
          <w:name w:val="General"/>
          <w:gallery w:val="placeholder"/>
        </w:category>
        <w:types>
          <w:type w:val="bbPlcHdr"/>
        </w:types>
        <w:behaviors>
          <w:behavior w:val="content"/>
        </w:behaviors>
        <w:guid w:val="{CDC5683A-2B0B-40FF-A2DF-F5E8B8AB98A5}"/>
      </w:docPartPr>
      <w:docPartBody>
        <w:p w:rsidR="009D662E" w:rsidRDefault="005A5F05" w:rsidP="005A5F05">
          <w:r w:rsidRPr="00B935DF">
            <w:rPr>
              <w:color w:val="808080"/>
            </w:rPr>
            <w:t>Click or tap here to enter text.</w:t>
          </w:r>
        </w:p>
      </w:docPartBody>
    </w:docPart>
    <w:docPart>
      <w:docPartPr>
        <w:name w:val="9486AB4C60124E2A818DD9FC27FD435C"/>
        <w:category>
          <w:name w:val="General"/>
          <w:gallery w:val="placeholder"/>
        </w:category>
        <w:types>
          <w:type w:val="bbPlcHdr"/>
        </w:types>
        <w:behaviors>
          <w:behavior w:val="content"/>
        </w:behaviors>
        <w:guid w:val="{6DF64D0F-9A17-46F7-BABA-A1CA1BCB0A3F}"/>
      </w:docPartPr>
      <w:docPartBody>
        <w:p w:rsidR="009D662E" w:rsidRDefault="005A5F05" w:rsidP="005A5F05">
          <w:r w:rsidRPr="00B935DF">
            <w:rPr>
              <w:color w:val="808080"/>
            </w:rPr>
            <w:t>Click or tap here to enter text.</w:t>
          </w:r>
        </w:p>
      </w:docPartBody>
    </w:docPart>
    <w:docPart>
      <w:docPartPr>
        <w:name w:val="40D1F6AE806C48A786DF340C07F69300"/>
        <w:category>
          <w:name w:val="General"/>
          <w:gallery w:val="placeholder"/>
        </w:category>
        <w:types>
          <w:type w:val="bbPlcHdr"/>
        </w:types>
        <w:behaviors>
          <w:behavior w:val="content"/>
        </w:behaviors>
        <w:guid w:val="{3E643AA4-756E-45AE-B20B-A982FFBD0852}"/>
      </w:docPartPr>
      <w:docPartBody>
        <w:p w:rsidR="009D662E" w:rsidRDefault="005A5F05" w:rsidP="005A5F05">
          <w:r w:rsidRPr="00B935DF">
            <w:rPr>
              <w:color w:val="808080"/>
            </w:rPr>
            <w:t>Click or tap here to enter text.</w:t>
          </w:r>
        </w:p>
      </w:docPartBody>
    </w:docPart>
    <w:docPart>
      <w:docPartPr>
        <w:name w:val="5F1CB3EBEAEC41D88019082ABC9B8122"/>
        <w:category>
          <w:name w:val="General"/>
          <w:gallery w:val="placeholder"/>
        </w:category>
        <w:types>
          <w:type w:val="bbPlcHdr"/>
        </w:types>
        <w:behaviors>
          <w:behavior w:val="content"/>
        </w:behaviors>
        <w:guid w:val="{DCD9FE26-EA99-4BF6-890E-5D57CD554619}"/>
      </w:docPartPr>
      <w:docPartBody>
        <w:p w:rsidR="009D662E" w:rsidRDefault="005A5F05" w:rsidP="005A5F05">
          <w:r w:rsidRPr="00B935DF">
            <w:rPr>
              <w:color w:val="808080"/>
            </w:rPr>
            <w:t>Click or tap here to enter text.</w:t>
          </w:r>
        </w:p>
      </w:docPartBody>
    </w:docPart>
    <w:docPart>
      <w:docPartPr>
        <w:name w:val="444184F1384E481E8A2F904E89BB4B69"/>
        <w:category>
          <w:name w:val="General"/>
          <w:gallery w:val="placeholder"/>
        </w:category>
        <w:types>
          <w:type w:val="bbPlcHdr"/>
        </w:types>
        <w:behaviors>
          <w:behavior w:val="content"/>
        </w:behaviors>
        <w:guid w:val="{78F18837-A3A0-44BD-AA7D-AA449B30ADA5}"/>
      </w:docPartPr>
      <w:docPartBody>
        <w:p w:rsidR="009D662E" w:rsidRDefault="005A5F05" w:rsidP="005A5F05">
          <w:r w:rsidRPr="00FD70C3">
            <w:rPr>
              <w:rStyle w:val="PlaceholderText"/>
            </w:rPr>
            <w:t>Click or tap here to enter text.</w:t>
          </w:r>
        </w:p>
      </w:docPartBody>
    </w:docPart>
    <w:docPart>
      <w:docPartPr>
        <w:name w:val="4A3749C291374032B14EADB5E2884734"/>
        <w:category>
          <w:name w:val="General"/>
          <w:gallery w:val="placeholder"/>
        </w:category>
        <w:types>
          <w:type w:val="bbPlcHdr"/>
        </w:types>
        <w:behaviors>
          <w:behavior w:val="content"/>
        </w:behaviors>
        <w:guid w:val="{4E9A50AE-32F0-4370-AA08-5F2952BFD3B8}"/>
      </w:docPartPr>
      <w:docPartBody>
        <w:p w:rsidR="009D662E" w:rsidRDefault="005A5F05" w:rsidP="005A5F05">
          <w:r w:rsidRPr="00FD70C3">
            <w:rPr>
              <w:rStyle w:val="PlaceholderText"/>
            </w:rPr>
            <w:t>Click or tap here to enter text.</w:t>
          </w:r>
        </w:p>
      </w:docPartBody>
    </w:docPart>
    <w:docPart>
      <w:docPartPr>
        <w:name w:val="920C0FDEB4BA4A80B9A167D4DFE65D16"/>
        <w:category>
          <w:name w:val="General"/>
          <w:gallery w:val="placeholder"/>
        </w:category>
        <w:types>
          <w:type w:val="bbPlcHdr"/>
        </w:types>
        <w:behaviors>
          <w:behavior w:val="content"/>
        </w:behaviors>
        <w:guid w:val="{FAF20CE6-A368-4324-8D08-36484C550E73}"/>
      </w:docPartPr>
      <w:docPartBody>
        <w:p w:rsidR="009D662E" w:rsidRDefault="005A5F05" w:rsidP="005A5F05">
          <w:r w:rsidRPr="00B935DF">
            <w:rPr>
              <w:color w:val="808080"/>
            </w:rPr>
            <w:t>Click or tap here to enter text.</w:t>
          </w:r>
        </w:p>
      </w:docPartBody>
    </w:docPart>
    <w:docPart>
      <w:docPartPr>
        <w:name w:val="16F55FF464ED46F58A77E28757683D23"/>
        <w:category>
          <w:name w:val="General"/>
          <w:gallery w:val="placeholder"/>
        </w:category>
        <w:types>
          <w:type w:val="bbPlcHdr"/>
        </w:types>
        <w:behaviors>
          <w:behavior w:val="content"/>
        </w:behaviors>
        <w:guid w:val="{9F526CEE-552C-47C8-9381-7A26CC1BF45D}"/>
      </w:docPartPr>
      <w:docPartBody>
        <w:p w:rsidR="009D662E" w:rsidRDefault="005A5F05" w:rsidP="005A5F05">
          <w:r w:rsidRPr="00B935DF">
            <w:rPr>
              <w:color w:val="808080"/>
            </w:rPr>
            <w:t>Click or tap here to enter text.</w:t>
          </w:r>
        </w:p>
      </w:docPartBody>
    </w:docPart>
    <w:docPart>
      <w:docPartPr>
        <w:name w:val="6C39A9C6AE78426B96A1E57A29C2D850"/>
        <w:category>
          <w:name w:val="General"/>
          <w:gallery w:val="placeholder"/>
        </w:category>
        <w:types>
          <w:type w:val="bbPlcHdr"/>
        </w:types>
        <w:behaviors>
          <w:behavior w:val="content"/>
        </w:behaviors>
        <w:guid w:val="{DFABC8EA-207D-47CD-9DF9-DA68ED5E0918}"/>
      </w:docPartPr>
      <w:docPartBody>
        <w:p w:rsidR="009D662E" w:rsidRDefault="005A5F05" w:rsidP="005A5F05">
          <w:r w:rsidRPr="00B935DF">
            <w:rPr>
              <w:color w:val="808080"/>
            </w:rPr>
            <w:t>Click or tap here to enter text.</w:t>
          </w:r>
        </w:p>
      </w:docPartBody>
    </w:docPart>
    <w:docPart>
      <w:docPartPr>
        <w:name w:val="D9B3B551317843C29FCF62A39118C15A"/>
        <w:category>
          <w:name w:val="General"/>
          <w:gallery w:val="placeholder"/>
        </w:category>
        <w:types>
          <w:type w:val="bbPlcHdr"/>
        </w:types>
        <w:behaviors>
          <w:behavior w:val="content"/>
        </w:behaviors>
        <w:guid w:val="{A7C852BD-B33B-48AF-94E9-7FA66AD5CF9C}"/>
      </w:docPartPr>
      <w:docPartBody>
        <w:p w:rsidR="009D662E" w:rsidRDefault="005A5F05" w:rsidP="005A5F05">
          <w:r w:rsidRPr="00B935DF">
            <w:rPr>
              <w:color w:val="808080"/>
            </w:rPr>
            <w:t>Click or tap here to enter text.</w:t>
          </w:r>
        </w:p>
      </w:docPartBody>
    </w:docPart>
    <w:docPart>
      <w:docPartPr>
        <w:name w:val="768DD0E6C5D3487FA4954E90CA7F313A"/>
        <w:category>
          <w:name w:val="General"/>
          <w:gallery w:val="placeholder"/>
        </w:category>
        <w:types>
          <w:type w:val="bbPlcHdr"/>
        </w:types>
        <w:behaviors>
          <w:behavior w:val="content"/>
        </w:behaviors>
        <w:guid w:val="{20530329-BA56-4925-9BC9-736E12B0A45A}"/>
      </w:docPartPr>
      <w:docPartBody>
        <w:p w:rsidR="009D662E" w:rsidRDefault="005A5F05" w:rsidP="005A5F05">
          <w:r w:rsidRPr="00B935DF">
            <w:rPr>
              <w:color w:val="808080"/>
            </w:rPr>
            <w:t>Click or tap here to enter text.</w:t>
          </w:r>
        </w:p>
      </w:docPartBody>
    </w:docPart>
    <w:docPart>
      <w:docPartPr>
        <w:name w:val="977A685961834D12BA02DCE43F758049"/>
        <w:category>
          <w:name w:val="General"/>
          <w:gallery w:val="placeholder"/>
        </w:category>
        <w:types>
          <w:type w:val="bbPlcHdr"/>
        </w:types>
        <w:behaviors>
          <w:behavior w:val="content"/>
        </w:behaviors>
        <w:guid w:val="{034B5399-A6B6-4296-BBD0-B5E97584701B}"/>
      </w:docPartPr>
      <w:docPartBody>
        <w:p w:rsidR="009D662E" w:rsidRDefault="005A5F05" w:rsidP="005A5F05">
          <w:r w:rsidRPr="00B935DF">
            <w:rPr>
              <w:color w:val="808080"/>
            </w:rPr>
            <w:t>Click or tap here to enter text.</w:t>
          </w:r>
        </w:p>
      </w:docPartBody>
    </w:docPart>
    <w:docPart>
      <w:docPartPr>
        <w:name w:val="23F443F7AA384B499D8439404391206C"/>
        <w:category>
          <w:name w:val="General"/>
          <w:gallery w:val="placeholder"/>
        </w:category>
        <w:types>
          <w:type w:val="bbPlcHdr"/>
        </w:types>
        <w:behaviors>
          <w:behavior w:val="content"/>
        </w:behaviors>
        <w:guid w:val="{74E0A232-B972-4125-AAC4-D1BE65E677CC}"/>
      </w:docPartPr>
      <w:docPartBody>
        <w:p w:rsidR="009D662E" w:rsidRDefault="005A5F05" w:rsidP="005A5F05">
          <w:r w:rsidRPr="00B935DF">
            <w:rPr>
              <w:color w:val="808080"/>
            </w:rPr>
            <w:t>Click or tap here to enter text.</w:t>
          </w:r>
        </w:p>
      </w:docPartBody>
    </w:docPart>
    <w:docPart>
      <w:docPartPr>
        <w:name w:val="09646FB18AC949689F09C320C7969C2A"/>
        <w:category>
          <w:name w:val="General"/>
          <w:gallery w:val="placeholder"/>
        </w:category>
        <w:types>
          <w:type w:val="bbPlcHdr"/>
        </w:types>
        <w:behaviors>
          <w:behavior w:val="content"/>
        </w:behaviors>
        <w:guid w:val="{5D5B1D05-56FD-4C24-A27F-FB74DD83E1FD}"/>
      </w:docPartPr>
      <w:docPartBody>
        <w:p w:rsidR="009D662E" w:rsidRDefault="005A5F05" w:rsidP="005A5F05">
          <w:r w:rsidRPr="00B935DF">
            <w:rPr>
              <w:color w:val="808080"/>
            </w:rPr>
            <w:t>Click or tap here to enter text.</w:t>
          </w:r>
        </w:p>
      </w:docPartBody>
    </w:docPart>
    <w:docPart>
      <w:docPartPr>
        <w:name w:val="209D924C64B84A3D9EF73CA59A7477FD"/>
        <w:category>
          <w:name w:val="General"/>
          <w:gallery w:val="placeholder"/>
        </w:category>
        <w:types>
          <w:type w:val="bbPlcHdr"/>
        </w:types>
        <w:behaviors>
          <w:behavior w:val="content"/>
        </w:behaviors>
        <w:guid w:val="{364A9E70-06C4-4666-A517-935152C813B5}"/>
      </w:docPartPr>
      <w:docPartBody>
        <w:p w:rsidR="009D662E" w:rsidRDefault="005A5F05" w:rsidP="005A5F05">
          <w:r w:rsidRPr="00B935DF">
            <w:rPr>
              <w:color w:val="808080"/>
            </w:rPr>
            <w:t>Click or tap here to enter text.</w:t>
          </w:r>
        </w:p>
      </w:docPartBody>
    </w:docPart>
    <w:docPart>
      <w:docPartPr>
        <w:name w:val="F47F57C6C4C54D1E85597C75067559B3"/>
        <w:category>
          <w:name w:val="General"/>
          <w:gallery w:val="placeholder"/>
        </w:category>
        <w:types>
          <w:type w:val="bbPlcHdr"/>
        </w:types>
        <w:behaviors>
          <w:behavior w:val="content"/>
        </w:behaviors>
        <w:guid w:val="{24C15D59-8646-4A21-B125-B41615FEBD0A}"/>
      </w:docPartPr>
      <w:docPartBody>
        <w:p w:rsidR="009D662E" w:rsidRDefault="005A5F05" w:rsidP="005A5F05">
          <w:r w:rsidRPr="00B935DF">
            <w:rPr>
              <w:color w:val="808080"/>
            </w:rPr>
            <w:t>Click or tap here to enter text.</w:t>
          </w:r>
        </w:p>
      </w:docPartBody>
    </w:docPart>
    <w:docPart>
      <w:docPartPr>
        <w:name w:val="6C05DE86C791400E850D57D750C0F174"/>
        <w:category>
          <w:name w:val="General"/>
          <w:gallery w:val="placeholder"/>
        </w:category>
        <w:types>
          <w:type w:val="bbPlcHdr"/>
        </w:types>
        <w:behaviors>
          <w:behavior w:val="content"/>
        </w:behaviors>
        <w:guid w:val="{FBDA5C91-D1CA-4B7D-A754-7D2D5A4EC2F3}"/>
      </w:docPartPr>
      <w:docPartBody>
        <w:p w:rsidR="009D662E" w:rsidRDefault="005A5F05" w:rsidP="005A5F05">
          <w:r w:rsidRPr="00FD70C3">
            <w:rPr>
              <w:rStyle w:val="PlaceholderText"/>
            </w:rPr>
            <w:t>Click or tap here to enter text.</w:t>
          </w:r>
        </w:p>
      </w:docPartBody>
    </w:docPart>
    <w:docPart>
      <w:docPartPr>
        <w:name w:val="F0EA2EC3EA034C31B4AF05E73EE89FD4"/>
        <w:category>
          <w:name w:val="General"/>
          <w:gallery w:val="placeholder"/>
        </w:category>
        <w:types>
          <w:type w:val="bbPlcHdr"/>
        </w:types>
        <w:behaviors>
          <w:behavior w:val="content"/>
        </w:behaviors>
        <w:guid w:val="{D98A1D2B-A66A-4693-BB35-5E31E5126EB6}"/>
      </w:docPartPr>
      <w:docPartBody>
        <w:p w:rsidR="009D662E" w:rsidRDefault="005A5F05" w:rsidP="005A5F05">
          <w:r w:rsidRPr="00FD70C3">
            <w:rPr>
              <w:rStyle w:val="PlaceholderText"/>
            </w:rPr>
            <w:t>Click or tap here to enter text.</w:t>
          </w:r>
        </w:p>
      </w:docPartBody>
    </w:docPart>
    <w:docPart>
      <w:docPartPr>
        <w:name w:val="C820C8BCD29F448CA6BCA3CC6A83A1F5"/>
        <w:category>
          <w:name w:val="General"/>
          <w:gallery w:val="placeholder"/>
        </w:category>
        <w:types>
          <w:type w:val="bbPlcHdr"/>
        </w:types>
        <w:behaviors>
          <w:behavior w:val="content"/>
        </w:behaviors>
        <w:guid w:val="{1FF24CBB-C606-456E-9CF1-3600906C35BA}"/>
      </w:docPartPr>
      <w:docPartBody>
        <w:p w:rsidR="009D662E" w:rsidRDefault="005A5F05" w:rsidP="005A5F05">
          <w:r w:rsidRPr="00B935DF">
            <w:rPr>
              <w:color w:val="808080"/>
            </w:rPr>
            <w:t>Click or tap here to enter text.</w:t>
          </w:r>
        </w:p>
      </w:docPartBody>
    </w:docPart>
    <w:docPart>
      <w:docPartPr>
        <w:name w:val="B1F798CEFC904DDBA036BC50062AAF51"/>
        <w:category>
          <w:name w:val="General"/>
          <w:gallery w:val="placeholder"/>
        </w:category>
        <w:types>
          <w:type w:val="bbPlcHdr"/>
        </w:types>
        <w:behaviors>
          <w:behavior w:val="content"/>
        </w:behaviors>
        <w:guid w:val="{20B05EF9-5505-4431-B40F-213C098DD910}"/>
      </w:docPartPr>
      <w:docPartBody>
        <w:p w:rsidR="009D662E" w:rsidRDefault="005A5F05" w:rsidP="005A5F05">
          <w:r w:rsidRPr="00B935DF">
            <w:rPr>
              <w:color w:val="808080"/>
            </w:rPr>
            <w:t>Click or tap here to enter text.</w:t>
          </w:r>
        </w:p>
      </w:docPartBody>
    </w:docPart>
    <w:docPart>
      <w:docPartPr>
        <w:name w:val="109E706B52354E67994E38E938BA93A6"/>
        <w:category>
          <w:name w:val="General"/>
          <w:gallery w:val="placeholder"/>
        </w:category>
        <w:types>
          <w:type w:val="bbPlcHdr"/>
        </w:types>
        <w:behaviors>
          <w:behavior w:val="content"/>
        </w:behaviors>
        <w:guid w:val="{8F8ABAA3-EC67-401D-A1CD-43719F3E3B0E}"/>
      </w:docPartPr>
      <w:docPartBody>
        <w:p w:rsidR="009D662E" w:rsidRDefault="005A5F05" w:rsidP="005A5F05">
          <w:r w:rsidRPr="00B935DF">
            <w:rPr>
              <w:color w:val="808080"/>
            </w:rPr>
            <w:t>Click or tap here to enter text.</w:t>
          </w:r>
        </w:p>
      </w:docPartBody>
    </w:docPart>
    <w:docPart>
      <w:docPartPr>
        <w:name w:val="8206B1BB1A644A589A0F0977FC8FCD34"/>
        <w:category>
          <w:name w:val="General"/>
          <w:gallery w:val="placeholder"/>
        </w:category>
        <w:types>
          <w:type w:val="bbPlcHdr"/>
        </w:types>
        <w:behaviors>
          <w:behavior w:val="content"/>
        </w:behaviors>
        <w:guid w:val="{AB65640F-22F1-4226-95E9-F5F9F7F86CD3}"/>
      </w:docPartPr>
      <w:docPartBody>
        <w:p w:rsidR="009D662E" w:rsidRDefault="005A5F05" w:rsidP="005A5F05">
          <w:r w:rsidRPr="00B935DF">
            <w:rPr>
              <w:color w:val="808080"/>
            </w:rPr>
            <w:t>Click or tap here to enter text.</w:t>
          </w:r>
        </w:p>
      </w:docPartBody>
    </w:docPart>
    <w:docPart>
      <w:docPartPr>
        <w:name w:val="E1D0842442CD4D74B26BB7B5EAC45DD1"/>
        <w:category>
          <w:name w:val="General"/>
          <w:gallery w:val="placeholder"/>
        </w:category>
        <w:types>
          <w:type w:val="bbPlcHdr"/>
        </w:types>
        <w:behaviors>
          <w:behavior w:val="content"/>
        </w:behaviors>
        <w:guid w:val="{E5BAE988-72D1-4572-924E-B86FC7051FFC}"/>
      </w:docPartPr>
      <w:docPartBody>
        <w:p w:rsidR="009D662E" w:rsidRDefault="005A5F05" w:rsidP="005A5F05">
          <w:r w:rsidRPr="00B935DF">
            <w:rPr>
              <w:color w:val="808080"/>
            </w:rPr>
            <w:t>Click or tap here to enter text.</w:t>
          </w:r>
        </w:p>
      </w:docPartBody>
    </w:docPart>
    <w:docPart>
      <w:docPartPr>
        <w:name w:val="7B151687FDD4472AB2EC17DDDBA4679C"/>
        <w:category>
          <w:name w:val="General"/>
          <w:gallery w:val="placeholder"/>
        </w:category>
        <w:types>
          <w:type w:val="bbPlcHdr"/>
        </w:types>
        <w:behaviors>
          <w:behavior w:val="content"/>
        </w:behaviors>
        <w:guid w:val="{8C3CF861-2341-4C5F-BD4F-CF24CDB9ABB6}"/>
      </w:docPartPr>
      <w:docPartBody>
        <w:p w:rsidR="009D662E" w:rsidRDefault="005A5F05" w:rsidP="005A5F05">
          <w:r w:rsidRPr="00B935DF">
            <w:rPr>
              <w:color w:val="808080"/>
            </w:rPr>
            <w:t>Click or tap here to enter text.</w:t>
          </w:r>
        </w:p>
      </w:docPartBody>
    </w:docPart>
    <w:docPart>
      <w:docPartPr>
        <w:name w:val="7A84B8C91C9342FBA9CEE151CF6DC090"/>
        <w:category>
          <w:name w:val="General"/>
          <w:gallery w:val="placeholder"/>
        </w:category>
        <w:types>
          <w:type w:val="bbPlcHdr"/>
        </w:types>
        <w:behaviors>
          <w:behavior w:val="content"/>
        </w:behaviors>
        <w:guid w:val="{0250F1CF-350A-4B18-AF7E-13FCB5E858A6}"/>
      </w:docPartPr>
      <w:docPartBody>
        <w:p w:rsidR="009D662E" w:rsidRDefault="005A5F05" w:rsidP="005A5F05">
          <w:r w:rsidRPr="00B935DF">
            <w:rPr>
              <w:color w:val="808080"/>
            </w:rPr>
            <w:t>Click or tap here to enter text.</w:t>
          </w:r>
        </w:p>
      </w:docPartBody>
    </w:docPart>
    <w:docPart>
      <w:docPartPr>
        <w:name w:val="6703A159A27B4B2482A269423DB3620C"/>
        <w:category>
          <w:name w:val="General"/>
          <w:gallery w:val="placeholder"/>
        </w:category>
        <w:types>
          <w:type w:val="bbPlcHdr"/>
        </w:types>
        <w:behaviors>
          <w:behavior w:val="content"/>
        </w:behaviors>
        <w:guid w:val="{3A7619BF-A07A-4A94-AE6F-20145CCCA499}"/>
      </w:docPartPr>
      <w:docPartBody>
        <w:p w:rsidR="009D662E" w:rsidRDefault="005A5F05" w:rsidP="005A5F05">
          <w:r w:rsidRPr="00B935DF">
            <w:rPr>
              <w:color w:val="808080"/>
            </w:rPr>
            <w:t>Click or tap here to enter text.</w:t>
          </w:r>
        </w:p>
      </w:docPartBody>
    </w:docPart>
    <w:docPart>
      <w:docPartPr>
        <w:name w:val="B94F660387D2416B841ABC0A93A6BCED"/>
        <w:category>
          <w:name w:val="General"/>
          <w:gallery w:val="placeholder"/>
        </w:category>
        <w:types>
          <w:type w:val="bbPlcHdr"/>
        </w:types>
        <w:behaviors>
          <w:behavior w:val="content"/>
        </w:behaviors>
        <w:guid w:val="{A653EF96-4DD5-46E3-AE6B-72848B188740}"/>
      </w:docPartPr>
      <w:docPartBody>
        <w:p w:rsidR="009D662E" w:rsidRDefault="005A5F05" w:rsidP="005A5F05">
          <w:r w:rsidRPr="00B935DF">
            <w:rPr>
              <w:color w:val="808080"/>
            </w:rPr>
            <w:t>Click or tap here to enter text.</w:t>
          </w:r>
        </w:p>
      </w:docPartBody>
    </w:docPart>
    <w:docPart>
      <w:docPartPr>
        <w:name w:val="39F35FC1114B4624AE2CCCA8136E0CD3"/>
        <w:category>
          <w:name w:val="General"/>
          <w:gallery w:val="placeholder"/>
        </w:category>
        <w:types>
          <w:type w:val="bbPlcHdr"/>
        </w:types>
        <w:behaviors>
          <w:behavior w:val="content"/>
        </w:behaviors>
        <w:guid w:val="{C617C6DA-69D4-4BA3-97BA-1201C6B95718}"/>
      </w:docPartPr>
      <w:docPartBody>
        <w:p w:rsidR="009D662E" w:rsidRDefault="005A5F05" w:rsidP="005A5F05">
          <w:r w:rsidRPr="00B935DF">
            <w:rPr>
              <w:color w:val="808080"/>
            </w:rPr>
            <w:t>Click or tap here to enter text.</w:t>
          </w:r>
        </w:p>
      </w:docPartBody>
    </w:docPart>
    <w:docPart>
      <w:docPartPr>
        <w:name w:val="F26E27BA10914B068B26FEC586EDF075"/>
        <w:category>
          <w:name w:val="General"/>
          <w:gallery w:val="placeholder"/>
        </w:category>
        <w:types>
          <w:type w:val="bbPlcHdr"/>
        </w:types>
        <w:behaviors>
          <w:behavior w:val="content"/>
        </w:behaviors>
        <w:guid w:val="{F7DFA4B4-BF02-4317-AA7D-2E5D1A7A6BFB}"/>
      </w:docPartPr>
      <w:docPartBody>
        <w:p w:rsidR="009D662E" w:rsidRDefault="005A5F05" w:rsidP="005A5F05">
          <w:r w:rsidRPr="00FD70C3">
            <w:rPr>
              <w:rStyle w:val="PlaceholderText"/>
            </w:rPr>
            <w:t>Click or tap here to enter text.</w:t>
          </w:r>
        </w:p>
      </w:docPartBody>
    </w:docPart>
    <w:docPart>
      <w:docPartPr>
        <w:name w:val="A99082F6ED2A4AC8B24F7D6E78447B27"/>
        <w:category>
          <w:name w:val="General"/>
          <w:gallery w:val="placeholder"/>
        </w:category>
        <w:types>
          <w:type w:val="bbPlcHdr"/>
        </w:types>
        <w:behaviors>
          <w:behavior w:val="content"/>
        </w:behaviors>
        <w:guid w:val="{5DB57242-AB13-4A01-8B46-A7A672B8529D}"/>
      </w:docPartPr>
      <w:docPartBody>
        <w:p w:rsidR="009D662E" w:rsidRDefault="005A5F05" w:rsidP="005A5F05">
          <w:r w:rsidRPr="00FD70C3">
            <w:rPr>
              <w:rStyle w:val="PlaceholderText"/>
            </w:rPr>
            <w:t>Click or tap here to enter text.</w:t>
          </w:r>
        </w:p>
      </w:docPartBody>
    </w:docPart>
    <w:docPart>
      <w:docPartPr>
        <w:name w:val="5589384F884A4C0890AF6590244B0065"/>
        <w:category>
          <w:name w:val="General"/>
          <w:gallery w:val="placeholder"/>
        </w:category>
        <w:types>
          <w:type w:val="bbPlcHdr"/>
        </w:types>
        <w:behaviors>
          <w:behavior w:val="content"/>
        </w:behaviors>
        <w:guid w:val="{6C32687D-C19C-4B51-A0E8-3BA05A9138F3}"/>
      </w:docPartPr>
      <w:docPartBody>
        <w:p w:rsidR="009D662E" w:rsidRDefault="005A5F05" w:rsidP="005A5F05">
          <w:r w:rsidRPr="00B935DF">
            <w:rPr>
              <w:color w:val="808080"/>
            </w:rPr>
            <w:t>Click or tap here to enter text.</w:t>
          </w:r>
        </w:p>
      </w:docPartBody>
    </w:docPart>
    <w:docPart>
      <w:docPartPr>
        <w:name w:val="95FD4B96A32742F9965CB3B702502CEA"/>
        <w:category>
          <w:name w:val="General"/>
          <w:gallery w:val="placeholder"/>
        </w:category>
        <w:types>
          <w:type w:val="bbPlcHdr"/>
        </w:types>
        <w:behaviors>
          <w:behavior w:val="content"/>
        </w:behaviors>
        <w:guid w:val="{6DC3D1EF-A341-4554-8B98-08549A98D9C8}"/>
      </w:docPartPr>
      <w:docPartBody>
        <w:p w:rsidR="009D662E" w:rsidRDefault="005A5F05" w:rsidP="005A5F05">
          <w:r w:rsidRPr="00B935DF">
            <w:rPr>
              <w:color w:val="808080"/>
            </w:rPr>
            <w:t>Click or tap here to enter text.</w:t>
          </w:r>
        </w:p>
      </w:docPartBody>
    </w:docPart>
    <w:docPart>
      <w:docPartPr>
        <w:name w:val="624BE1BC88E0443B96BE4FFCA1F21B15"/>
        <w:category>
          <w:name w:val="General"/>
          <w:gallery w:val="placeholder"/>
        </w:category>
        <w:types>
          <w:type w:val="bbPlcHdr"/>
        </w:types>
        <w:behaviors>
          <w:behavior w:val="content"/>
        </w:behaviors>
        <w:guid w:val="{038E53D0-F5CA-485C-A121-4FB18454BD80}"/>
      </w:docPartPr>
      <w:docPartBody>
        <w:p w:rsidR="009D662E" w:rsidRDefault="005A5F05" w:rsidP="005A5F05">
          <w:r w:rsidRPr="00B935DF">
            <w:rPr>
              <w:color w:val="808080"/>
            </w:rPr>
            <w:t>Click or tap here to enter text.</w:t>
          </w:r>
        </w:p>
      </w:docPartBody>
    </w:docPart>
    <w:docPart>
      <w:docPartPr>
        <w:name w:val="03189260369F4AB58E4B3D18477F7150"/>
        <w:category>
          <w:name w:val="General"/>
          <w:gallery w:val="placeholder"/>
        </w:category>
        <w:types>
          <w:type w:val="bbPlcHdr"/>
        </w:types>
        <w:behaviors>
          <w:behavior w:val="content"/>
        </w:behaviors>
        <w:guid w:val="{E0A99D88-E2A0-4787-AC6D-30447999EC19}"/>
      </w:docPartPr>
      <w:docPartBody>
        <w:p w:rsidR="009D662E" w:rsidRDefault="005A5F05" w:rsidP="005A5F05">
          <w:r w:rsidRPr="00B935DF">
            <w:rPr>
              <w:color w:val="808080"/>
            </w:rPr>
            <w:t>Click or tap here to enter text.</w:t>
          </w:r>
        </w:p>
      </w:docPartBody>
    </w:docPart>
    <w:docPart>
      <w:docPartPr>
        <w:name w:val="30830505AF8C425EAB6CBF288591255B"/>
        <w:category>
          <w:name w:val="General"/>
          <w:gallery w:val="placeholder"/>
        </w:category>
        <w:types>
          <w:type w:val="bbPlcHdr"/>
        </w:types>
        <w:behaviors>
          <w:behavior w:val="content"/>
        </w:behaviors>
        <w:guid w:val="{9EDBA80D-8A53-45C9-BC01-8F0C550A8F63}"/>
      </w:docPartPr>
      <w:docPartBody>
        <w:p w:rsidR="009D662E" w:rsidRDefault="005A5F05" w:rsidP="005A5F05">
          <w:r w:rsidRPr="00B935DF">
            <w:rPr>
              <w:color w:val="808080"/>
            </w:rPr>
            <w:t>Click or tap here to enter text.</w:t>
          </w:r>
        </w:p>
      </w:docPartBody>
    </w:docPart>
    <w:docPart>
      <w:docPartPr>
        <w:name w:val="2F785D1D174548ADA5503EE9EA59DDB0"/>
        <w:category>
          <w:name w:val="General"/>
          <w:gallery w:val="placeholder"/>
        </w:category>
        <w:types>
          <w:type w:val="bbPlcHdr"/>
        </w:types>
        <w:behaviors>
          <w:behavior w:val="content"/>
        </w:behaviors>
        <w:guid w:val="{49176BA8-BE0D-4AA5-BE3A-6497872C51C8}"/>
      </w:docPartPr>
      <w:docPartBody>
        <w:p w:rsidR="009D662E" w:rsidRDefault="005A5F05" w:rsidP="005A5F05">
          <w:r w:rsidRPr="00B935DF">
            <w:rPr>
              <w:color w:val="808080"/>
            </w:rPr>
            <w:t>Click or tap here to enter text.</w:t>
          </w:r>
        </w:p>
      </w:docPartBody>
    </w:docPart>
    <w:docPart>
      <w:docPartPr>
        <w:name w:val="65AF58BF934048E5B85945EC431FD5E1"/>
        <w:category>
          <w:name w:val="General"/>
          <w:gallery w:val="placeholder"/>
        </w:category>
        <w:types>
          <w:type w:val="bbPlcHdr"/>
        </w:types>
        <w:behaviors>
          <w:behavior w:val="content"/>
        </w:behaviors>
        <w:guid w:val="{D23C494A-5367-498A-96DF-456D6FF71377}"/>
      </w:docPartPr>
      <w:docPartBody>
        <w:p w:rsidR="009D662E" w:rsidRDefault="005A5F05" w:rsidP="005A5F05">
          <w:r w:rsidRPr="00B935DF">
            <w:rPr>
              <w:color w:val="808080"/>
            </w:rPr>
            <w:t>Click or tap here to enter text.</w:t>
          </w:r>
        </w:p>
      </w:docPartBody>
    </w:docPart>
    <w:docPart>
      <w:docPartPr>
        <w:name w:val="3C0F7E18CA6B467AA14D2C9C9FC66B01"/>
        <w:category>
          <w:name w:val="General"/>
          <w:gallery w:val="placeholder"/>
        </w:category>
        <w:types>
          <w:type w:val="bbPlcHdr"/>
        </w:types>
        <w:behaviors>
          <w:behavior w:val="content"/>
        </w:behaviors>
        <w:guid w:val="{AE2BAF42-58C6-4016-9762-AE31E0164675}"/>
      </w:docPartPr>
      <w:docPartBody>
        <w:p w:rsidR="009D662E" w:rsidRDefault="005A5F05" w:rsidP="005A5F05">
          <w:r w:rsidRPr="00B935DF">
            <w:rPr>
              <w:color w:val="808080"/>
            </w:rPr>
            <w:t>Click or tap here to enter text.</w:t>
          </w:r>
        </w:p>
      </w:docPartBody>
    </w:docPart>
    <w:docPart>
      <w:docPartPr>
        <w:name w:val="78488256F25443F2A66890A289926626"/>
        <w:category>
          <w:name w:val="General"/>
          <w:gallery w:val="placeholder"/>
        </w:category>
        <w:types>
          <w:type w:val="bbPlcHdr"/>
        </w:types>
        <w:behaviors>
          <w:behavior w:val="content"/>
        </w:behaviors>
        <w:guid w:val="{2A2A8637-DD5A-4277-9170-4575622C1596}"/>
      </w:docPartPr>
      <w:docPartBody>
        <w:p w:rsidR="009D662E" w:rsidRDefault="005A5F05" w:rsidP="005A5F05">
          <w:r w:rsidRPr="00B935DF">
            <w:rPr>
              <w:color w:val="808080"/>
            </w:rPr>
            <w:t>Click or tap here to enter text.</w:t>
          </w:r>
        </w:p>
      </w:docPartBody>
    </w:docPart>
    <w:docPart>
      <w:docPartPr>
        <w:name w:val="9DABC642D4AE452AA92078820C2B7123"/>
        <w:category>
          <w:name w:val="General"/>
          <w:gallery w:val="placeholder"/>
        </w:category>
        <w:types>
          <w:type w:val="bbPlcHdr"/>
        </w:types>
        <w:behaviors>
          <w:behavior w:val="content"/>
        </w:behaviors>
        <w:guid w:val="{2910AC0B-2C39-4390-8FAA-BC05B75278C6}"/>
      </w:docPartPr>
      <w:docPartBody>
        <w:p w:rsidR="009D662E" w:rsidRDefault="005A5F05" w:rsidP="005A5F05">
          <w:r w:rsidRPr="00B935DF">
            <w:rPr>
              <w:color w:val="808080"/>
            </w:rPr>
            <w:t>Click or tap here to enter text.</w:t>
          </w:r>
        </w:p>
      </w:docPartBody>
    </w:docPart>
    <w:docPart>
      <w:docPartPr>
        <w:name w:val="43320B7064D040C18130D0A3B4A41B8D"/>
        <w:category>
          <w:name w:val="General"/>
          <w:gallery w:val="placeholder"/>
        </w:category>
        <w:types>
          <w:type w:val="bbPlcHdr"/>
        </w:types>
        <w:behaviors>
          <w:behavior w:val="content"/>
        </w:behaviors>
        <w:guid w:val="{774E1FC2-658B-479F-AA90-B8129C2815F3}"/>
      </w:docPartPr>
      <w:docPartBody>
        <w:p w:rsidR="009D662E" w:rsidRDefault="005A5F05" w:rsidP="005A5F05">
          <w:r w:rsidRPr="00FD70C3">
            <w:rPr>
              <w:rStyle w:val="PlaceholderText"/>
            </w:rPr>
            <w:t>Click or tap here to enter text.</w:t>
          </w:r>
        </w:p>
      </w:docPartBody>
    </w:docPart>
    <w:docPart>
      <w:docPartPr>
        <w:name w:val="A16BE6C39C3F4A9793546B2FAE1DCC4C"/>
        <w:category>
          <w:name w:val="General"/>
          <w:gallery w:val="placeholder"/>
        </w:category>
        <w:types>
          <w:type w:val="bbPlcHdr"/>
        </w:types>
        <w:behaviors>
          <w:behavior w:val="content"/>
        </w:behaviors>
        <w:guid w:val="{8ED69423-23BA-43DF-8DE0-B21782CEAB5E}"/>
      </w:docPartPr>
      <w:docPartBody>
        <w:p w:rsidR="009D662E" w:rsidRDefault="005A5F05" w:rsidP="005A5F05">
          <w:r w:rsidRPr="00FD70C3">
            <w:rPr>
              <w:rStyle w:val="PlaceholderText"/>
            </w:rPr>
            <w:t>Click or tap here to enter text.</w:t>
          </w:r>
        </w:p>
      </w:docPartBody>
    </w:docPart>
    <w:docPart>
      <w:docPartPr>
        <w:name w:val="AB3B23F3CB1847A9A01110B262DD85F3"/>
        <w:category>
          <w:name w:val="General"/>
          <w:gallery w:val="placeholder"/>
        </w:category>
        <w:types>
          <w:type w:val="bbPlcHdr"/>
        </w:types>
        <w:behaviors>
          <w:behavior w:val="content"/>
        </w:behaviors>
        <w:guid w:val="{DCB2BF43-914C-46C6-8EFB-7801D96052D6}"/>
      </w:docPartPr>
      <w:docPartBody>
        <w:p w:rsidR="009D662E" w:rsidRDefault="005A5F05" w:rsidP="005A5F05">
          <w:r w:rsidRPr="00FD70C3">
            <w:rPr>
              <w:rStyle w:val="PlaceholderText"/>
            </w:rPr>
            <w:t>Click or tap here to enter text.</w:t>
          </w:r>
        </w:p>
      </w:docPartBody>
    </w:docPart>
    <w:docPart>
      <w:docPartPr>
        <w:name w:val="E4D456FE44964979BC0252E4A6C4C7B5"/>
        <w:category>
          <w:name w:val="General"/>
          <w:gallery w:val="placeholder"/>
        </w:category>
        <w:types>
          <w:type w:val="bbPlcHdr"/>
        </w:types>
        <w:behaviors>
          <w:behavior w:val="content"/>
        </w:behaviors>
        <w:guid w:val="{E2BA7CDA-3BA4-4C90-A189-E7F9925153C3}"/>
      </w:docPartPr>
      <w:docPartBody>
        <w:p w:rsidR="009D662E" w:rsidRDefault="005A5F05" w:rsidP="005A5F05">
          <w:r w:rsidRPr="00FD70C3">
            <w:rPr>
              <w:rStyle w:val="PlaceholderText"/>
            </w:rPr>
            <w:t>Click or tap here to enter text.</w:t>
          </w:r>
        </w:p>
      </w:docPartBody>
    </w:docPart>
    <w:docPart>
      <w:docPartPr>
        <w:name w:val="B59F2E1228DD407FAA5B8E3D2A7AFF18"/>
        <w:category>
          <w:name w:val="General"/>
          <w:gallery w:val="placeholder"/>
        </w:category>
        <w:types>
          <w:type w:val="bbPlcHdr"/>
        </w:types>
        <w:behaviors>
          <w:behavior w:val="content"/>
        </w:behaviors>
        <w:guid w:val="{486AA13D-5BEE-443D-B8FA-8C6618AF8C9A}"/>
      </w:docPartPr>
      <w:docPartBody>
        <w:p w:rsidR="009D662E" w:rsidRDefault="005A5F05" w:rsidP="005A5F05">
          <w:r w:rsidRPr="006149B3">
            <w:rPr>
              <w:sz w:val="24"/>
              <w:szCs w:val="26"/>
            </w:rPr>
            <w:t>Click or tap to enter a date.</w:t>
          </w:r>
        </w:p>
      </w:docPartBody>
    </w:docPart>
    <w:docPart>
      <w:docPartPr>
        <w:name w:val="072EF91ED7654074B598A19531E5E04D"/>
        <w:category>
          <w:name w:val="General"/>
          <w:gallery w:val="placeholder"/>
        </w:category>
        <w:types>
          <w:type w:val="bbPlcHdr"/>
        </w:types>
        <w:behaviors>
          <w:behavior w:val="content"/>
        </w:behaviors>
        <w:guid w:val="{6F9601C0-9433-4DBA-B2AB-D3F2E47EE536}"/>
      </w:docPartPr>
      <w:docPartBody>
        <w:p w:rsidR="009D662E" w:rsidRDefault="005A5F05" w:rsidP="005A5F05">
          <w:r w:rsidRPr="006149B3">
            <w:rPr>
              <w:rStyle w:val="PlaceholderText"/>
            </w:rPr>
            <w:t>Click or tap here to enter text.</w:t>
          </w:r>
        </w:p>
      </w:docPartBody>
    </w:docPart>
    <w:docPart>
      <w:docPartPr>
        <w:name w:val="4BD20472FA5C469DA726EC5C2ABB47E0"/>
        <w:category>
          <w:name w:val="General"/>
          <w:gallery w:val="placeholder"/>
        </w:category>
        <w:types>
          <w:type w:val="bbPlcHdr"/>
        </w:types>
        <w:behaviors>
          <w:behavior w:val="content"/>
        </w:behaviors>
        <w:guid w:val="{CA28E843-B14D-4BFE-A7D4-B147C3D43766}"/>
      </w:docPartPr>
      <w:docPartBody>
        <w:p w:rsidR="009D662E" w:rsidRDefault="005A5F05" w:rsidP="005A5F05">
          <w:r w:rsidRPr="006149B3">
            <w:rPr>
              <w:rStyle w:val="PlaceholderText"/>
            </w:rPr>
            <w:t>Click or tap here to enter text.</w:t>
          </w:r>
        </w:p>
      </w:docPartBody>
    </w:docPart>
    <w:docPart>
      <w:docPartPr>
        <w:name w:val="4C6AF55563C2475FBF7E0C1E5A9623A4"/>
        <w:category>
          <w:name w:val="General"/>
          <w:gallery w:val="placeholder"/>
        </w:category>
        <w:types>
          <w:type w:val="bbPlcHdr"/>
        </w:types>
        <w:behaviors>
          <w:behavior w:val="content"/>
        </w:behaviors>
        <w:guid w:val="{A3A902A1-724C-4F00-AB9D-D8B220B358D1}"/>
      </w:docPartPr>
      <w:docPartBody>
        <w:p w:rsidR="009D662E" w:rsidRDefault="005A5F05" w:rsidP="005A5F05">
          <w:r w:rsidRPr="00BC029D">
            <w:rPr>
              <w:rStyle w:val="PlaceholderText"/>
            </w:rPr>
            <w:t>Enter text.</w:t>
          </w:r>
        </w:p>
      </w:docPartBody>
    </w:docPart>
    <w:docPart>
      <w:docPartPr>
        <w:name w:val="D772071566D34FBE9E46E298672ADB87"/>
        <w:category>
          <w:name w:val="General"/>
          <w:gallery w:val="placeholder"/>
        </w:category>
        <w:types>
          <w:type w:val="bbPlcHdr"/>
        </w:types>
        <w:behaviors>
          <w:behavior w:val="content"/>
        </w:behaviors>
        <w:guid w:val="{58680696-5FAB-4C26-B9A5-CB082C0F60BA}"/>
      </w:docPartPr>
      <w:docPartBody>
        <w:p w:rsidR="009D662E" w:rsidRDefault="005A5F05" w:rsidP="005A5F05">
          <w:r w:rsidRPr="00BC029D">
            <w:rPr>
              <w:rStyle w:val="PlaceholderText"/>
            </w:rPr>
            <w:t>Enter text.</w:t>
          </w:r>
        </w:p>
      </w:docPartBody>
    </w:docPart>
    <w:docPart>
      <w:docPartPr>
        <w:name w:val="893E241CA711479A846CFF22F7715054"/>
        <w:category>
          <w:name w:val="General"/>
          <w:gallery w:val="placeholder"/>
        </w:category>
        <w:types>
          <w:type w:val="bbPlcHdr"/>
        </w:types>
        <w:behaviors>
          <w:behavior w:val="content"/>
        </w:behaviors>
        <w:guid w:val="{15326818-1689-4348-84CB-0538B2C88673}"/>
      </w:docPartPr>
      <w:docPartBody>
        <w:p w:rsidR="009D662E" w:rsidRDefault="005A5F05" w:rsidP="005A5F05">
          <w:r w:rsidRPr="00BC029D">
            <w:rPr>
              <w:rStyle w:val="PlaceholderText"/>
            </w:rPr>
            <w:t>Enter text.</w:t>
          </w:r>
        </w:p>
      </w:docPartBody>
    </w:docPart>
    <w:docPart>
      <w:docPartPr>
        <w:name w:val="BCCD7410F16C4FC39569A22D5575915C"/>
        <w:category>
          <w:name w:val="General"/>
          <w:gallery w:val="placeholder"/>
        </w:category>
        <w:types>
          <w:type w:val="bbPlcHdr"/>
        </w:types>
        <w:behaviors>
          <w:behavior w:val="content"/>
        </w:behaviors>
        <w:guid w:val="{CCAA8796-5913-4BE5-80EB-EF066BE44D3C}"/>
      </w:docPartPr>
      <w:docPartBody>
        <w:p w:rsidR="009D662E" w:rsidRDefault="005A5F05" w:rsidP="005A5F05">
          <w:r w:rsidRPr="00BC029D">
            <w:rPr>
              <w:rStyle w:val="PlaceholderText"/>
            </w:rPr>
            <w:t>Enter text.</w:t>
          </w:r>
        </w:p>
      </w:docPartBody>
    </w:docPart>
    <w:docPart>
      <w:docPartPr>
        <w:name w:val="1A98694D4D984AEFAECDEE6B41A3BC36"/>
        <w:category>
          <w:name w:val="General"/>
          <w:gallery w:val="placeholder"/>
        </w:category>
        <w:types>
          <w:type w:val="bbPlcHdr"/>
        </w:types>
        <w:behaviors>
          <w:behavior w:val="content"/>
        </w:behaviors>
        <w:guid w:val="{76D68340-E7E6-4B02-AEA1-4E70468BC3ED}"/>
      </w:docPartPr>
      <w:docPartBody>
        <w:p w:rsidR="009D662E" w:rsidRDefault="005A5F05" w:rsidP="005A5F05">
          <w:r w:rsidRPr="00BC029D">
            <w:rPr>
              <w:rStyle w:val="PlaceholderText"/>
            </w:rPr>
            <w:t>Enter text.</w:t>
          </w:r>
        </w:p>
      </w:docPartBody>
    </w:docPart>
    <w:docPart>
      <w:docPartPr>
        <w:name w:val="0182C649DF63470FB99ADD56D9C9EB01"/>
        <w:category>
          <w:name w:val="General"/>
          <w:gallery w:val="placeholder"/>
        </w:category>
        <w:types>
          <w:type w:val="bbPlcHdr"/>
        </w:types>
        <w:behaviors>
          <w:behavior w:val="content"/>
        </w:behaviors>
        <w:guid w:val="{0B39ED9E-2639-4730-9490-617540F3D242}"/>
      </w:docPartPr>
      <w:docPartBody>
        <w:p w:rsidR="009D662E" w:rsidRDefault="005A5F05" w:rsidP="005A5F05">
          <w:r w:rsidRPr="00BC029D">
            <w:rPr>
              <w:rStyle w:val="PlaceholderText"/>
            </w:rPr>
            <w:t>Enter text.</w:t>
          </w:r>
        </w:p>
      </w:docPartBody>
    </w:docPart>
    <w:docPart>
      <w:docPartPr>
        <w:name w:val="49BE050B14314D0F93B0A41E7C9ACE3F"/>
        <w:category>
          <w:name w:val="General"/>
          <w:gallery w:val="placeholder"/>
        </w:category>
        <w:types>
          <w:type w:val="bbPlcHdr"/>
        </w:types>
        <w:behaviors>
          <w:behavior w:val="content"/>
        </w:behaviors>
        <w:guid w:val="{390ECF86-EA3A-4190-A0B5-007B7408D548}"/>
      </w:docPartPr>
      <w:docPartBody>
        <w:p w:rsidR="006874A4" w:rsidRDefault="009D662E" w:rsidP="009D662E">
          <w:pPr/>
          <w:r w:rsidRPr="00880A71">
            <w:rPr>
              <w:rStyle w:val="PlaceholderText"/>
            </w:rPr>
            <w:t>Enter text.</w:t>
          </w:r>
        </w:p>
      </w:docPartBody>
    </w:docPart>
    <w:docPart>
      <w:docPartPr>
        <w:name w:val="4A2C3F59BAB74C9BA7E7843B30ABB286"/>
        <w:category>
          <w:name w:val="General"/>
          <w:gallery w:val="placeholder"/>
        </w:category>
        <w:types>
          <w:type w:val="bbPlcHdr"/>
        </w:types>
        <w:behaviors>
          <w:behavior w:val="content"/>
        </w:behaviors>
        <w:guid w:val="{34D8426D-90BA-431A-B5CB-70507437E08A}"/>
      </w:docPartPr>
      <w:docPartBody>
        <w:p w:rsidR="006874A4" w:rsidRDefault="009D662E" w:rsidP="009D662E">
          <w:pPr/>
          <w:r w:rsidRPr="00880A71">
            <w:rPr>
              <w:rStyle w:val="PlaceholderText"/>
            </w:rPr>
            <w:t>Enter text.</w:t>
          </w:r>
        </w:p>
      </w:docPartBody>
    </w:docPart>
    <w:docPart>
      <w:docPartPr>
        <w:name w:val="36863707D6EF4AE0B289C4438A6C5D0D"/>
        <w:category>
          <w:name w:val="General"/>
          <w:gallery w:val="placeholder"/>
        </w:category>
        <w:types>
          <w:type w:val="bbPlcHdr"/>
        </w:types>
        <w:behaviors>
          <w:behavior w:val="content"/>
        </w:behaviors>
        <w:guid w:val="{6E321F10-A4D0-4685-BFD0-3D979F3511AD}"/>
      </w:docPartPr>
      <w:docPartBody>
        <w:p w:rsidR="006874A4" w:rsidRDefault="009D662E" w:rsidP="009D662E">
          <w:pPr/>
          <w:r w:rsidRPr="00F46FD6">
            <w:rPr>
              <w:rStyle w:val="PlaceholderText"/>
              <w:sz w:val="16"/>
            </w:rPr>
            <w:t>Enter</w:t>
          </w:r>
          <w:r w:rsidRPr="0066485D">
            <w:rPr>
              <w:rStyle w:val="PlaceholderText"/>
              <w:sz w:val="16"/>
            </w:rPr>
            <w:t xml:space="preserve"> text.</w:t>
          </w:r>
        </w:p>
      </w:docPartBody>
    </w:docPart>
    <w:docPart>
      <w:docPartPr>
        <w:name w:val="E01347F28FFA458E87607327BADDAF67"/>
        <w:category>
          <w:name w:val="General"/>
          <w:gallery w:val="placeholder"/>
        </w:category>
        <w:types>
          <w:type w:val="bbPlcHdr"/>
        </w:types>
        <w:behaviors>
          <w:behavior w:val="content"/>
        </w:behaviors>
        <w:guid w:val="{E0FD4391-C226-4F56-8524-B84CD29AA2E0}"/>
      </w:docPartPr>
      <w:docPartBody>
        <w:p w:rsidR="006874A4" w:rsidRDefault="009D662E" w:rsidP="009D662E">
          <w:pPr/>
          <w:r w:rsidRPr="00880A71">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71F9"/>
    <w:rsid w:val="001224CB"/>
    <w:rsid w:val="00167233"/>
    <w:rsid w:val="001A75EF"/>
    <w:rsid w:val="003D3191"/>
    <w:rsid w:val="005A5F05"/>
    <w:rsid w:val="006874A4"/>
    <w:rsid w:val="00815384"/>
    <w:rsid w:val="008429B9"/>
    <w:rsid w:val="009D662E"/>
    <w:rsid w:val="009E075B"/>
    <w:rsid w:val="009F0514"/>
    <w:rsid w:val="00A46BFE"/>
    <w:rsid w:val="00BD1F72"/>
    <w:rsid w:val="00C81EBB"/>
    <w:rsid w:val="00DB5201"/>
    <w:rsid w:val="00E171F9"/>
    <w:rsid w:val="00EA5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662E"/>
    <w:rPr>
      <w:color w:val="808080"/>
    </w:rPr>
  </w:style>
  <w:style w:type="paragraph" w:customStyle="1" w:styleId="49BE050B14314D0F93B0A41E7C9ACE3F">
    <w:name w:val="49BE050B14314D0F93B0A41E7C9ACE3F"/>
    <w:rsid w:val="009D662E"/>
  </w:style>
  <w:style w:type="paragraph" w:customStyle="1" w:styleId="4A2C3F59BAB74C9BA7E7843B30ABB286">
    <w:name w:val="4A2C3F59BAB74C9BA7E7843B30ABB286"/>
    <w:rsid w:val="009D662E"/>
  </w:style>
  <w:style w:type="paragraph" w:customStyle="1" w:styleId="36863707D6EF4AE0B289C4438A6C5D0D">
    <w:name w:val="36863707D6EF4AE0B289C4438A6C5D0D"/>
    <w:rsid w:val="009D662E"/>
  </w:style>
  <w:style w:type="paragraph" w:customStyle="1" w:styleId="E01347F28FFA458E87607327BADDAF67">
    <w:name w:val="E01347F28FFA458E87607327BADDAF67"/>
    <w:rsid w:val="009D66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B38FC9F-004C-4157-A4D1-AF6C94B7DE87}">
  <ds:schemaRefs>
    <ds:schemaRef ds:uri="http://schemas.openxmlformats.org/officeDocument/2006/bibliography"/>
  </ds:schemaRefs>
</ds:datastoreItem>
</file>

<file path=customXml/itemProps2.xml><?xml version="1.0" encoding="utf-8"?>
<ds:datastoreItem xmlns:ds="http://schemas.openxmlformats.org/officeDocument/2006/customXml" ds:itemID="{6869FA12-9AF1-4F47-9B22-A7392200E533}"/>
</file>

<file path=customXml/itemProps3.xml><?xml version="1.0" encoding="utf-8"?>
<ds:datastoreItem xmlns:ds="http://schemas.openxmlformats.org/officeDocument/2006/customXml" ds:itemID="{47EDABEC-2066-4610-92D4-05ED386CFF54}"/>
</file>

<file path=customXml/itemProps4.xml><?xml version="1.0" encoding="utf-8"?>
<ds:datastoreItem xmlns:ds="http://schemas.openxmlformats.org/officeDocument/2006/customXml" ds:itemID="{E083CD35-A7B8-4BB2-BD9C-C163FD8DB660}"/>
</file>

<file path=docProps/app.xml><?xml version="1.0" encoding="utf-8"?>
<Properties xmlns="http://schemas.openxmlformats.org/officeDocument/2006/extended-properties" xmlns:vt="http://schemas.openxmlformats.org/officeDocument/2006/docPropsVTypes">
  <Template>Normal</Template>
  <TotalTime>206</TotalTime>
  <Pages>23</Pages>
  <Words>5574</Words>
  <Characters>3177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3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Alicia Palmer</cp:lastModifiedBy>
  <cp:revision>5</cp:revision>
  <cp:lastPrinted>2022-01-14T19:51:00Z</cp:lastPrinted>
  <dcterms:created xsi:type="dcterms:W3CDTF">2022-01-14T17:31:00Z</dcterms:created>
  <dcterms:modified xsi:type="dcterms:W3CDTF">2022-01-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38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